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66B5" w14:textId="746BE618" w:rsidR="00890874" w:rsidRPr="00E168D4" w:rsidRDefault="007535C8" w:rsidP="00971E08">
      <w:pPr>
        <w:spacing w:after="0" w:line="240" w:lineRule="auto"/>
        <w:jc w:val="right"/>
        <w:rPr>
          <w:color w:val="00427A"/>
        </w:rPr>
      </w:pPr>
      <w:r>
        <w:rPr>
          <w:noProof/>
        </w:rPr>
        <w:drawing>
          <wp:anchor distT="0" distB="0" distL="114300" distR="114300" simplePos="0" relativeHeight="251657728" behindDoc="0" locked="0" layoutInCell="1" allowOverlap="1" wp14:anchorId="70AD74EB" wp14:editId="6A671529">
            <wp:simplePos x="0" y="0"/>
            <wp:positionH relativeFrom="margin">
              <wp:posOffset>-30480</wp:posOffset>
            </wp:positionH>
            <wp:positionV relativeFrom="margin">
              <wp:posOffset>142875</wp:posOffset>
            </wp:positionV>
            <wp:extent cx="2462530" cy="563880"/>
            <wp:effectExtent l="0" t="0" r="0" b="762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62530" cy="563880"/>
                    </a:xfrm>
                    <a:prstGeom prst="rect">
                      <a:avLst/>
                    </a:prstGeom>
                    <a:noFill/>
                    <a:ln>
                      <a:noFill/>
                    </a:ln>
                  </pic:spPr>
                </pic:pic>
              </a:graphicData>
            </a:graphic>
          </wp:anchor>
        </w:drawing>
      </w:r>
    </w:p>
    <w:p w14:paraId="393957BF" w14:textId="3C7CFC00" w:rsidR="00F646CC" w:rsidRDefault="00F646CC" w:rsidP="00E168D4">
      <w:pPr>
        <w:spacing w:after="0" w:line="240" w:lineRule="auto"/>
        <w:jc w:val="right"/>
        <w:rPr>
          <w:b/>
          <w:sz w:val="36"/>
          <w:szCs w:val="36"/>
        </w:rPr>
      </w:pPr>
    </w:p>
    <w:p w14:paraId="1FAC572F" w14:textId="77777777" w:rsidR="000F56F6" w:rsidRDefault="000F56F6" w:rsidP="00F646CC">
      <w:pPr>
        <w:spacing w:after="0" w:line="240" w:lineRule="auto"/>
        <w:jc w:val="center"/>
        <w:rPr>
          <w:b/>
          <w:sz w:val="36"/>
          <w:szCs w:val="36"/>
        </w:rPr>
      </w:pPr>
    </w:p>
    <w:p w14:paraId="301E5BD3" w14:textId="77777777" w:rsidR="00753A3B" w:rsidRDefault="00753A3B" w:rsidP="00F646CC">
      <w:pPr>
        <w:spacing w:after="0" w:line="240" w:lineRule="auto"/>
        <w:jc w:val="center"/>
        <w:rPr>
          <w:b/>
          <w:sz w:val="36"/>
          <w:szCs w:val="36"/>
        </w:rPr>
      </w:pPr>
    </w:p>
    <w:p w14:paraId="048B9961" w14:textId="3266E2FA" w:rsidR="00890874" w:rsidRPr="00521216" w:rsidRDefault="005B6A8D" w:rsidP="00F646CC">
      <w:pPr>
        <w:spacing w:after="0" w:line="240" w:lineRule="auto"/>
        <w:jc w:val="center"/>
        <w:rPr>
          <w:b/>
          <w:sz w:val="36"/>
          <w:szCs w:val="36"/>
        </w:rPr>
      </w:pPr>
      <w:r>
        <w:rPr>
          <w:b/>
          <w:sz w:val="36"/>
          <w:szCs w:val="36"/>
        </w:rPr>
        <w:t>PRESS RELEASE</w:t>
      </w:r>
    </w:p>
    <w:p w14:paraId="53D19D82" w14:textId="7AD7D28E" w:rsidR="00F646CC" w:rsidRPr="00652A35" w:rsidRDefault="00890874" w:rsidP="007535C8">
      <w:pPr>
        <w:tabs>
          <w:tab w:val="right" w:pos="10260"/>
        </w:tabs>
        <w:spacing w:before="240" w:after="0" w:line="240" w:lineRule="auto"/>
        <w:rPr>
          <w:rFonts w:eastAsia="Times New Roman" w:cs="Calibri"/>
          <w:bCs/>
          <w:sz w:val="32"/>
          <w:szCs w:val="32"/>
        </w:rPr>
      </w:pPr>
      <w:r w:rsidRPr="00652A35">
        <w:rPr>
          <w:rFonts w:eastAsia="Times New Roman" w:cs="Calibri"/>
          <w:bCs/>
          <w:sz w:val="32"/>
          <w:szCs w:val="32"/>
        </w:rPr>
        <w:tab/>
      </w:r>
    </w:p>
    <w:p w14:paraId="74CFD085" w14:textId="39E8E771" w:rsidR="00F646CC" w:rsidRDefault="003B56A0" w:rsidP="00890874">
      <w:pPr>
        <w:tabs>
          <w:tab w:val="right" w:pos="10260"/>
        </w:tabs>
        <w:spacing w:after="0" w:line="240" w:lineRule="auto"/>
        <w:rPr>
          <w:rFonts w:eastAsia="Times New Roman" w:cs="Calibri"/>
          <w:b/>
          <w:sz w:val="24"/>
          <w:szCs w:val="24"/>
        </w:rPr>
      </w:pPr>
      <w:r>
        <w:rPr>
          <w:rFonts w:eastAsia="Times New Roman" w:cs="Calibri"/>
          <w:b/>
          <w:sz w:val="24"/>
          <w:szCs w:val="24"/>
        </w:rPr>
        <w:t>For Immediate Release</w:t>
      </w:r>
      <w:r w:rsidR="009E1CF7" w:rsidRPr="009E1CF7">
        <w:rPr>
          <w:rFonts w:eastAsia="Times New Roman" w:cs="Calibri"/>
          <w:b/>
          <w:sz w:val="24"/>
          <w:szCs w:val="24"/>
        </w:rPr>
        <w:t xml:space="preserve"> </w:t>
      </w:r>
      <w:r w:rsidR="009E1CF7">
        <w:rPr>
          <w:rFonts w:eastAsia="Times New Roman" w:cs="Calibri"/>
          <w:b/>
          <w:sz w:val="24"/>
          <w:szCs w:val="24"/>
        </w:rPr>
        <w:tab/>
        <w:t xml:space="preserve">CGS </w:t>
      </w:r>
      <w:r w:rsidR="009E1CF7" w:rsidRPr="00893D6E">
        <w:rPr>
          <w:rFonts w:eastAsia="Times New Roman" w:cs="Calibri"/>
          <w:b/>
          <w:sz w:val="24"/>
          <w:szCs w:val="24"/>
        </w:rPr>
        <w:t>Contact:</w:t>
      </w:r>
      <w:r w:rsidR="009E1CF7" w:rsidRPr="00893D6E">
        <w:rPr>
          <w:rFonts w:eastAsia="Times New Roman" w:cs="Calibri"/>
          <w:sz w:val="24"/>
          <w:szCs w:val="24"/>
        </w:rPr>
        <w:t xml:space="preserve"> </w:t>
      </w:r>
      <w:r w:rsidR="009E1CF7">
        <w:rPr>
          <w:rFonts w:eastAsia="Times New Roman" w:cs="Calibri"/>
          <w:sz w:val="24"/>
          <w:szCs w:val="24"/>
        </w:rPr>
        <w:t>Kelley Karnes</w:t>
      </w:r>
    </w:p>
    <w:p w14:paraId="4F2BC6C4" w14:textId="3703B9E3" w:rsidR="002974EA" w:rsidRDefault="002974EA" w:rsidP="00890874">
      <w:pPr>
        <w:tabs>
          <w:tab w:val="right" w:pos="10260"/>
        </w:tabs>
        <w:spacing w:after="0" w:line="240" w:lineRule="auto"/>
        <w:rPr>
          <w:rFonts w:eastAsia="Times New Roman" w:cs="Calibri"/>
          <w:b/>
          <w:sz w:val="24"/>
          <w:szCs w:val="24"/>
        </w:rPr>
      </w:pPr>
      <w:r w:rsidRPr="0070513C">
        <w:rPr>
          <w:rFonts w:eastAsia="Times New Roman" w:cs="Calibri"/>
          <w:bCs/>
          <w:sz w:val="24"/>
          <w:szCs w:val="24"/>
        </w:rPr>
        <w:t xml:space="preserve">November </w:t>
      </w:r>
      <w:r w:rsidR="00820662" w:rsidRPr="0070513C">
        <w:rPr>
          <w:rFonts w:eastAsia="Times New Roman" w:cs="Calibri"/>
          <w:bCs/>
          <w:sz w:val="24"/>
          <w:szCs w:val="24"/>
        </w:rPr>
        <w:t>1</w:t>
      </w:r>
      <w:r w:rsidR="00DC3F4F" w:rsidRPr="0070513C">
        <w:rPr>
          <w:rFonts w:eastAsia="Times New Roman" w:cs="Calibri"/>
          <w:bCs/>
          <w:sz w:val="24"/>
          <w:szCs w:val="24"/>
        </w:rPr>
        <w:t>7</w:t>
      </w:r>
      <w:r w:rsidRPr="0070513C">
        <w:rPr>
          <w:rFonts w:eastAsia="Times New Roman" w:cs="Calibri"/>
          <w:bCs/>
          <w:sz w:val="24"/>
          <w:szCs w:val="24"/>
        </w:rPr>
        <w:t>,</w:t>
      </w:r>
      <w:r w:rsidR="00D45255" w:rsidRPr="0070513C">
        <w:rPr>
          <w:rFonts w:eastAsia="Times New Roman" w:cs="Calibri"/>
          <w:bCs/>
          <w:sz w:val="24"/>
          <w:szCs w:val="24"/>
        </w:rPr>
        <w:t xml:space="preserve"> </w:t>
      </w:r>
      <w:r w:rsidRPr="0070513C">
        <w:rPr>
          <w:rFonts w:eastAsia="Times New Roman" w:cs="Calibri"/>
          <w:bCs/>
          <w:sz w:val="24"/>
          <w:szCs w:val="24"/>
        </w:rPr>
        <w:t>2022</w:t>
      </w:r>
      <w:r w:rsidR="009E1CF7">
        <w:rPr>
          <w:rFonts w:eastAsia="Times New Roman" w:cs="Calibri"/>
          <w:b/>
          <w:sz w:val="24"/>
          <w:szCs w:val="24"/>
        </w:rPr>
        <w:tab/>
      </w:r>
      <w:r w:rsidR="009E1CF7">
        <w:rPr>
          <w:rFonts w:eastAsia="Times New Roman" w:cs="Calibri"/>
          <w:sz w:val="24"/>
          <w:szCs w:val="24"/>
        </w:rPr>
        <w:t>602-791-8278 / kkarnes@cgs.nche.edu</w:t>
      </w:r>
    </w:p>
    <w:p w14:paraId="4773EBEE" w14:textId="74CF5CAF" w:rsidR="00890874" w:rsidRPr="00893D6E" w:rsidRDefault="00F646CC" w:rsidP="00890874">
      <w:pPr>
        <w:tabs>
          <w:tab w:val="right" w:pos="10260"/>
        </w:tabs>
        <w:spacing w:after="0" w:line="240" w:lineRule="auto"/>
        <w:rPr>
          <w:rFonts w:eastAsia="Times New Roman" w:cs="Calibri"/>
          <w:sz w:val="24"/>
          <w:szCs w:val="24"/>
        </w:rPr>
      </w:pPr>
      <w:r>
        <w:rPr>
          <w:rFonts w:eastAsia="Times New Roman" w:cs="Calibri"/>
          <w:sz w:val="24"/>
          <w:szCs w:val="24"/>
        </w:rPr>
        <w:tab/>
      </w:r>
    </w:p>
    <w:p w14:paraId="452ED537" w14:textId="21FD611F" w:rsidR="008633B7" w:rsidRDefault="001D5E9C" w:rsidP="00890874">
      <w:pPr>
        <w:tabs>
          <w:tab w:val="right" w:pos="10260"/>
        </w:tabs>
        <w:spacing w:after="0" w:line="240" w:lineRule="auto"/>
        <w:rPr>
          <w:rFonts w:eastAsia="Times New Roman" w:cs="Calibri"/>
          <w:sz w:val="24"/>
          <w:szCs w:val="24"/>
        </w:rPr>
      </w:pPr>
      <w:r>
        <w:rPr>
          <w:rFonts w:eastAsia="Times New Roman" w:cs="Calibri"/>
          <w:sz w:val="24"/>
          <w:szCs w:val="24"/>
        </w:rPr>
        <w:tab/>
      </w:r>
      <w:r w:rsidR="000F56F6">
        <w:rPr>
          <w:rFonts w:eastAsia="Times New Roman" w:cs="Calibri"/>
          <w:sz w:val="24"/>
          <w:szCs w:val="24"/>
        </w:rPr>
        <w:t xml:space="preserve"> </w:t>
      </w:r>
    </w:p>
    <w:p w14:paraId="5A17EDFC" w14:textId="23967E78" w:rsidR="00BA5900" w:rsidRPr="00397D94" w:rsidRDefault="00A857A0" w:rsidP="00D45255">
      <w:pPr>
        <w:spacing w:after="0" w:line="240" w:lineRule="auto"/>
        <w:jc w:val="center"/>
        <w:rPr>
          <w:b/>
          <w:sz w:val="24"/>
          <w:szCs w:val="24"/>
        </w:rPr>
      </w:pPr>
      <w:r w:rsidRPr="00397D94">
        <w:rPr>
          <w:b/>
          <w:sz w:val="24"/>
          <w:szCs w:val="24"/>
        </w:rPr>
        <w:t>A</w:t>
      </w:r>
      <w:r w:rsidR="00A65B1F" w:rsidRPr="00397D94">
        <w:rPr>
          <w:b/>
          <w:sz w:val="24"/>
          <w:szCs w:val="24"/>
        </w:rPr>
        <w:t xml:space="preserve">pplications for Admission and First-Time </w:t>
      </w:r>
      <w:r w:rsidR="00E6688D" w:rsidRPr="00397D94">
        <w:rPr>
          <w:b/>
          <w:sz w:val="24"/>
          <w:szCs w:val="24"/>
        </w:rPr>
        <w:t xml:space="preserve">Graduate </w:t>
      </w:r>
      <w:r w:rsidR="00A65B1F" w:rsidRPr="00397D94">
        <w:rPr>
          <w:b/>
          <w:sz w:val="24"/>
          <w:szCs w:val="24"/>
        </w:rPr>
        <w:t xml:space="preserve">Enrollment Increase </w:t>
      </w:r>
      <w:r w:rsidR="00E468C7" w:rsidRPr="00397D94">
        <w:rPr>
          <w:b/>
          <w:sz w:val="24"/>
          <w:szCs w:val="24"/>
        </w:rPr>
        <w:t xml:space="preserve">in </w:t>
      </w:r>
      <w:r w:rsidR="0034382C">
        <w:rPr>
          <w:b/>
          <w:sz w:val="24"/>
          <w:szCs w:val="24"/>
        </w:rPr>
        <w:t>Fall</w:t>
      </w:r>
      <w:r w:rsidR="00E468C7" w:rsidRPr="00397D94">
        <w:rPr>
          <w:b/>
          <w:sz w:val="24"/>
          <w:szCs w:val="24"/>
        </w:rPr>
        <w:t xml:space="preserve"> 2021</w:t>
      </w:r>
    </w:p>
    <w:p w14:paraId="533FA2C6" w14:textId="04AD2644" w:rsidR="00605F7F" w:rsidRPr="00397D94" w:rsidRDefault="00C75E21" w:rsidP="00FF13C6">
      <w:pPr>
        <w:spacing w:after="0" w:line="240" w:lineRule="auto"/>
        <w:jc w:val="center"/>
        <w:rPr>
          <w:bCs/>
          <w:i/>
          <w:iCs/>
          <w:sz w:val="24"/>
          <w:szCs w:val="24"/>
        </w:rPr>
      </w:pPr>
      <w:r w:rsidRPr="00397D94">
        <w:rPr>
          <w:bCs/>
          <w:i/>
          <w:iCs/>
          <w:sz w:val="24"/>
          <w:szCs w:val="24"/>
        </w:rPr>
        <w:t>First-time enrollment increases driven by international students</w:t>
      </w:r>
      <w:r w:rsidR="0052207D" w:rsidRPr="00397D94">
        <w:rPr>
          <w:bCs/>
          <w:i/>
          <w:iCs/>
          <w:sz w:val="24"/>
          <w:szCs w:val="24"/>
        </w:rPr>
        <w:t xml:space="preserve">; </w:t>
      </w:r>
      <w:r w:rsidR="00397D94" w:rsidRPr="00397D94">
        <w:rPr>
          <w:bCs/>
          <w:i/>
          <w:iCs/>
          <w:sz w:val="24"/>
          <w:szCs w:val="24"/>
        </w:rPr>
        <w:t xml:space="preserve">first-time </w:t>
      </w:r>
      <w:r w:rsidR="0052207D" w:rsidRPr="00397D94">
        <w:rPr>
          <w:bCs/>
          <w:i/>
          <w:iCs/>
          <w:sz w:val="24"/>
          <w:szCs w:val="24"/>
        </w:rPr>
        <w:t>domestic</w:t>
      </w:r>
      <w:r w:rsidR="00397D94" w:rsidRPr="00397D94">
        <w:rPr>
          <w:bCs/>
          <w:i/>
          <w:iCs/>
          <w:sz w:val="24"/>
          <w:szCs w:val="24"/>
        </w:rPr>
        <w:t xml:space="preserve"> enrollment declines</w:t>
      </w:r>
      <w:r w:rsidR="0052207D" w:rsidRPr="00397D94">
        <w:rPr>
          <w:bCs/>
          <w:i/>
          <w:iCs/>
          <w:sz w:val="24"/>
          <w:szCs w:val="24"/>
        </w:rPr>
        <w:t xml:space="preserve"> </w:t>
      </w:r>
    </w:p>
    <w:p w14:paraId="6311B230" w14:textId="7A9E29B7" w:rsidR="0021171E" w:rsidRPr="00EE2C66" w:rsidRDefault="0021171E" w:rsidP="00974B99">
      <w:pPr>
        <w:spacing w:after="0" w:line="240" w:lineRule="auto"/>
        <w:jc w:val="center"/>
        <w:rPr>
          <w:color w:val="FF0000"/>
          <w:sz w:val="16"/>
          <w:szCs w:val="16"/>
        </w:rPr>
      </w:pPr>
    </w:p>
    <w:p w14:paraId="5FEC10A3" w14:textId="305283CF" w:rsidR="00005527" w:rsidRDefault="00820662" w:rsidP="00005527">
      <w:pPr>
        <w:spacing w:after="0" w:line="240" w:lineRule="auto"/>
        <w:rPr>
          <w:rFonts w:cs="Calibri"/>
          <w:color w:val="000000" w:themeColor="text1"/>
          <w:sz w:val="24"/>
          <w:szCs w:val="24"/>
        </w:rPr>
      </w:pPr>
      <w:r w:rsidRPr="00314615">
        <w:rPr>
          <w:color w:val="000000" w:themeColor="text1"/>
          <w:sz w:val="24"/>
          <w:szCs w:val="24"/>
        </w:rPr>
        <w:t>Washington, D.C.</w:t>
      </w:r>
      <w:r w:rsidR="009F0B71" w:rsidRPr="00314615">
        <w:rPr>
          <w:color w:val="000000" w:themeColor="text1"/>
          <w:sz w:val="24"/>
          <w:szCs w:val="24"/>
        </w:rPr>
        <w:t xml:space="preserve"> </w:t>
      </w:r>
      <w:r w:rsidR="004F6937" w:rsidRPr="00314615">
        <w:rPr>
          <w:rFonts w:cs="Calibri"/>
          <w:color w:val="000000" w:themeColor="text1"/>
          <w:sz w:val="24"/>
          <w:szCs w:val="24"/>
        </w:rPr>
        <w:t>—</w:t>
      </w:r>
      <w:r w:rsidR="00881B71" w:rsidRPr="00314615">
        <w:rPr>
          <w:rFonts w:cs="Calibri"/>
          <w:color w:val="000000" w:themeColor="text1"/>
          <w:sz w:val="24"/>
          <w:szCs w:val="24"/>
        </w:rPr>
        <w:t xml:space="preserve"> </w:t>
      </w:r>
      <w:r w:rsidR="0037321F" w:rsidRPr="00314615">
        <w:rPr>
          <w:rFonts w:cs="Calibri"/>
          <w:color w:val="000000" w:themeColor="text1"/>
          <w:sz w:val="24"/>
          <w:szCs w:val="24"/>
        </w:rPr>
        <w:t xml:space="preserve">Applications for admissions increased substantially </w:t>
      </w:r>
      <w:r w:rsidR="00F7565F" w:rsidRPr="00314615">
        <w:rPr>
          <w:rFonts w:cs="Calibri"/>
          <w:color w:val="000000" w:themeColor="text1"/>
          <w:sz w:val="24"/>
          <w:szCs w:val="24"/>
        </w:rPr>
        <w:t xml:space="preserve">by 8.7 percent and first-time enrollment increased by 8.9 percent </w:t>
      </w:r>
      <w:r w:rsidR="00BC17DF" w:rsidRPr="00314615">
        <w:rPr>
          <w:rFonts w:cs="Calibri"/>
          <w:color w:val="000000" w:themeColor="text1"/>
          <w:sz w:val="24"/>
          <w:szCs w:val="24"/>
        </w:rPr>
        <w:t xml:space="preserve">between </w:t>
      </w:r>
      <w:r w:rsidR="0034382C">
        <w:rPr>
          <w:rFonts w:cs="Calibri"/>
          <w:color w:val="000000" w:themeColor="text1"/>
          <w:sz w:val="24"/>
          <w:szCs w:val="24"/>
        </w:rPr>
        <w:t>Fall</w:t>
      </w:r>
      <w:r w:rsidR="00BC17DF" w:rsidRPr="00314615">
        <w:rPr>
          <w:rFonts w:cs="Calibri"/>
          <w:color w:val="000000" w:themeColor="text1"/>
          <w:sz w:val="24"/>
          <w:szCs w:val="24"/>
        </w:rPr>
        <w:t xml:space="preserve"> 2020 to </w:t>
      </w:r>
      <w:r w:rsidR="0034382C">
        <w:rPr>
          <w:rFonts w:cs="Calibri"/>
          <w:color w:val="000000" w:themeColor="text1"/>
          <w:sz w:val="24"/>
          <w:szCs w:val="24"/>
        </w:rPr>
        <w:t>Fall</w:t>
      </w:r>
      <w:r w:rsidR="007C15E4">
        <w:rPr>
          <w:rFonts w:cs="Calibri"/>
          <w:color w:val="000000" w:themeColor="text1"/>
          <w:sz w:val="24"/>
          <w:szCs w:val="24"/>
        </w:rPr>
        <w:t xml:space="preserve"> </w:t>
      </w:r>
      <w:r w:rsidR="00BC17DF" w:rsidRPr="00314615">
        <w:rPr>
          <w:rFonts w:cs="Calibri"/>
          <w:color w:val="000000" w:themeColor="text1"/>
          <w:sz w:val="24"/>
          <w:szCs w:val="24"/>
        </w:rPr>
        <w:t xml:space="preserve">2021, according to new data from the </w:t>
      </w:r>
      <w:hyperlink r:id="rId10" w:history="1">
        <w:r w:rsidR="00BC17DF" w:rsidRPr="0078793A">
          <w:rPr>
            <w:rStyle w:val="Hyperlink"/>
            <w:rFonts w:cs="Calibri"/>
            <w:sz w:val="24"/>
            <w:szCs w:val="24"/>
          </w:rPr>
          <w:t>Graduate Enrollment and Degrees</w:t>
        </w:r>
        <w:r w:rsidR="00865B97" w:rsidRPr="0078793A">
          <w:rPr>
            <w:rStyle w:val="Hyperlink"/>
            <w:rFonts w:cs="Calibri"/>
            <w:sz w:val="24"/>
            <w:szCs w:val="24"/>
          </w:rPr>
          <w:t xml:space="preserve"> (GE&amp;D)</w:t>
        </w:r>
        <w:r w:rsidR="00BC17DF" w:rsidRPr="0078793A">
          <w:rPr>
            <w:rStyle w:val="Hyperlink"/>
            <w:rFonts w:cs="Calibri"/>
            <w:sz w:val="24"/>
            <w:szCs w:val="24"/>
          </w:rPr>
          <w:t xml:space="preserve"> report</w:t>
        </w:r>
      </w:hyperlink>
      <w:r w:rsidR="00BC17DF" w:rsidRPr="00314615">
        <w:rPr>
          <w:rFonts w:cs="Calibri"/>
          <w:color w:val="000000" w:themeColor="text1"/>
          <w:sz w:val="24"/>
          <w:szCs w:val="24"/>
        </w:rPr>
        <w:t xml:space="preserve"> released by the Council of Graduate Schools</w:t>
      </w:r>
      <w:r w:rsidR="00021236">
        <w:rPr>
          <w:rFonts w:cs="Calibri"/>
          <w:color w:val="000000" w:themeColor="text1"/>
          <w:sz w:val="24"/>
          <w:szCs w:val="24"/>
        </w:rPr>
        <w:t xml:space="preserve"> (CGS)</w:t>
      </w:r>
      <w:r w:rsidR="00BC17DF" w:rsidRPr="00314615">
        <w:rPr>
          <w:rFonts w:cs="Calibri"/>
          <w:color w:val="000000" w:themeColor="text1"/>
          <w:sz w:val="24"/>
          <w:szCs w:val="24"/>
        </w:rPr>
        <w:t>.</w:t>
      </w:r>
    </w:p>
    <w:p w14:paraId="32F6FA56" w14:textId="77777777" w:rsidR="00005527" w:rsidRPr="00314615" w:rsidRDefault="00005527" w:rsidP="00005527">
      <w:pPr>
        <w:spacing w:after="0" w:line="240" w:lineRule="auto"/>
        <w:rPr>
          <w:rFonts w:cs="Calibri"/>
          <w:color w:val="000000" w:themeColor="text1"/>
          <w:sz w:val="24"/>
          <w:szCs w:val="24"/>
        </w:rPr>
      </w:pPr>
    </w:p>
    <w:p w14:paraId="7AFEB5EF" w14:textId="2249AA3C" w:rsidR="00005527" w:rsidRDefault="004B248C" w:rsidP="00005527">
      <w:pPr>
        <w:spacing w:after="0" w:line="240" w:lineRule="auto"/>
        <w:rPr>
          <w:sz w:val="24"/>
          <w:szCs w:val="24"/>
        </w:rPr>
      </w:pPr>
      <w:r w:rsidRPr="004B248C">
        <w:rPr>
          <w:sz w:val="24"/>
          <w:szCs w:val="24"/>
        </w:rPr>
        <w:t xml:space="preserve">CGS and the </w:t>
      </w:r>
      <w:r w:rsidR="00A978D8">
        <w:rPr>
          <w:sz w:val="24"/>
          <w:szCs w:val="24"/>
        </w:rPr>
        <w:t xml:space="preserve">ETS GRE </w:t>
      </w:r>
      <w:r w:rsidRPr="004B248C">
        <w:rPr>
          <w:sz w:val="24"/>
          <w:szCs w:val="24"/>
        </w:rPr>
        <w:t>Program</w:t>
      </w:r>
      <w:r w:rsidR="003B2C79">
        <w:rPr>
          <w:sz w:val="24"/>
          <w:szCs w:val="24"/>
        </w:rPr>
        <w:t xml:space="preserve"> jointly sponsor the </w:t>
      </w:r>
      <w:r w:rsidR="003B2C79" w:rsidRPr="00314615">
        <w:rPr>
          <w:sz w:val="24"/>
          <w:szCs w:val="24"/>
        </w:rPr>
        <w:t>CGS/GRE Survey of Graduate Enrollment and Degrees</w:t>
      </w:r>
      <w:r w:rsidR="00B91733">
        <w:rPr>
          <w:sz w:val="24"/>
          <w:szCs w:val="24"/>
        </w:rPr>
        <w:t>,</w:t>
      </w:r>
      <w:r w:rsidR="003B2C79">
        <w:rPr>
          <w:sz w:val="24"/>
          <w:szCs w:val="24"/>
        </w:rPr>
        <w:t xml:space="preserve"> which </w:t>
      </w:r>
      <w:r w:rsidR="003B2C79" w:rsidRPr="00314615">
        <w:rPr>
          <w:sz w:val="24"/>
          <w:szCs w:val="24"/>
        </w:rPr>
        <w:t>provides a national view of graduate enrollment trends from the past five and ten</w:t>
      </w:r>
      <w:r w:rsidR="000331A3">
        <w:rPr>
          <w:sz w:val="24"/>
          <w:szCs w:val="24"/>
        </w:rPr>
        <w:t xml:space="preserve"> </w:t>
      </w:r>
      <w:r w:rsidR="003B2C79" w:rsidRPr="00314615">
        <w:rPr>
          <w:sz w:val="24"/>
          <w:szCs w:val="24"/>
        </w:rPr>
        <w:t>years</w:t>
      </w:r>
      <w:r w:rsidR="003B2C79">
        <w:rPr>
          <w:sz w:val="24"/>
          <w:szCs w:val="24"/>
        </w:rPr>
        <w:t>.</w:t>
      </w:r>
    </w:p>
    <w:p w14:paraId="21BDFACD" w14:textId="77777777" w:rsidR="00005527" w:rsidRDefault="00005527" w:rsidP="00005527">
      <w:pPr>
        <w:spacing w:after="0" w:line="240" w:lineRule="auto"/>
        <w:rPr>
          <w:sz w:val="24"/>
          <w:szCs w:val="24"/>
        </w:rPr>
      </w:pPr>
    </w:p>
    <w:p w14:paraId="5B5EF699" w14:textId="625F7536" w:rsidR="00C16E56" w:rsidRDefault="003A38AC" w:rsidP="00005527">
      <w:pPr>
        <w:spacing w:after="0" w:line="240" w:lineRule="auto"/>
        <w:rPr>
          <w:bCs/>
          <w:sz w:val="24"/>
          <w:szCs w:val="24"/>
        </w:rPr>
      </w:pPr>
      <w:r>
        <w:rPr>
          <w:sz w:val="24"/>
          <w:szCs w:val="24"/>
        </w:rPr>
        <w:t xml:space="preserve">The rise </w:t>
      </w:r>
      <w:r w:rsidR="00D121BE" w:rsidRPr="00D121BE">
        <w:rPr>
          <w:bCs/>
          <w:sz w:val="24"/>
          <w:szCs w:val="24"/>
        </w:rPr>
        <w:t>in applications</w:t>
      </w:r>
      <w:r w:rsidR="0078505D">
        <w:rPr>
          <w:bCs/>
          <w:sz w:val="24"/>
          <w:szCs w:val="24"/>
        </w:rPr>
        <w:t xml:space="preserve"> for admissions</w:t>
      </w:r>
      <w:r w:rsidR="005E4D98">
        <w:rPr>
          <w:bCs/>
          <w:sz w:val="24"/>
          <w:szCs w:val="24"/>
        </w:rPr>
        <w:t xml:space="preserve"> between </w:t>
      </w:r>
      <w:r w:rsidR="0034382C">
        <w:rPr>
          <w:bCs/>
          <w:sz w:val="24"/>
          <w:szCs w:val="24"/>
        </w:rPr>
        <w:t>Fall</w:t>
      </w:r>
      <w:r w:rsidR="005E4D98">
        <w:rPr>
          <w:bCs/>
          <w:sz w:val="24"/>
          <w:szCs w:val="24"/>
        </w:rPr>
        <w:t xml:space="preserve"> 2020 and </w:t>
      </w:r>
      <w:r w:rsidR="0034382C">
        <w:rPr>
          <w:bCs/>
          <w:sz w:val="24"/>
          <w:szCs w:val="24"/>
        </w:rPr>
        <w:t>Fall</w:t>
      </w:r>
      <w:r w:rsidR="005E4D98">
        <w:rPr>
          <w:bCs/>
          <w:sz w:val="24"/>
          <w:szCs w:val="24"/>
        </w:rPr>
        <w:t xml:space="preserve"> 2021</w:t>
      </w:r>
      <w:r w:rsidR="00D121BE" w:rsidRPr="00D121BE">
        <w:rPr>
          <w:bCs/>
          <w:sz w:val="24"/>
          <w:szCs w:val="24"/>
        </w:rPr>
        <w:t xml:space="preserve"> </w:t>
      </w:r>
      <w:r w:rsidR="004A56D1">
        <w:rPr>
          <w:bCs/>
          <w:sz w:val="24"/>
          <w:szCs w:val="24"/>
        </w:rPr>
        <w:t>was</w:t>
      </w:r>
      <w:r w:rsidR="00D121BE" w:rsidRPr="00D121BE">
        <w:rPr>
          <w:bCs/>
          <w:sz w:val="24"/>
          <w:szCs w:val="24"/>
        </w:rPr>
        <w:t xml:space="preserve"> driven by </w:t>
      </w:r>
      <w:r w:rsidR="00E7519F" w:rsidRPr="00401D57">
        <w:rPr>
          <w:bCs/>
          <w:sz w:val="24"/>
          <w:szCs w:val="24"/>
        </w:rPr>
        <w:t>Doctoral Universities with Very High Research Activity (R1) (6.6</w:t>
      </w:r>
      <w:r w:rsidR="00663236">
        <w:rPr>
          <w:bCs/>
          <w:sz w:val="24"/>
          <w:szCs w:val="24"/>
        </w:rPr>
        <w:t xml:space="preserve"> percent</w:t>
      </w:r>
      <w:r w:rsidR="00E7519F" w:rsidRPr="00401D57">
        <w:rPr>
          <w:bCs/>
          <w:sz w:val="24"/>
          <w:szCs w:val="24"/>
        </w:rPr>
        <w:t>) and</w:t>
      </w:r>
      <w:r w:rsidR="00E7519F" w:rsidRPr="00D121BE">
        <w:rPr>
          <w:bCs/>
          <w:sz w:val="24"/>
          <w:szCs w:val="24"/>
        </w:rPr>
        <w:t xml:space="preserve"> </w:t>
      </w:r>
      <w:r w:rsidR="00D121BE" w:rsidRPr="00D121BE">
        <w:rPr>
          <w:bCs/>
          <w:sz w:val="24"/>
          <w:szCs w:val="24"/>
        </w:rPr>
        <w:t>Doctoral Universities with High Research Activit</w:t>
      </w:r>
      <w:r w:rsidR="00E7519F">
        <w:rPr>
          <w:bCs/>
          <w:sz w:val="24"/>
          <w:szCs w:val="24"/>
        </w:rPr>
        <w:t>y</w:t>
      </w:r>
      <w:r w:rsidR="00D121BE" w:rsidRPr="00D121BE">
        <w:rPr>
          <w:bCs/>
          <w:sz w:val="24"/>
          <w:szCs w:val="24"/>
        </w:rPr>
        <w:t xml:space="preserve"> (R2)</w:t>
      </w:r>
      <w:r w:rsidR="00BD61B0">
        <w:rPr>
          <w:bCs/>
          <w:sz w:val="24"/>
          <w:szCs w:val="24"/>
        </w:rPr>
        <w:t xml:space="preserve"> </w:t>
      </w:r>
      <w:r w:rsidR="00BD61B0" w:rsidRPr="00BD61B0">
        <w:rPr>
          <w:rFonts w:asciiTheme="minorHAnsi" w:hAnsiTheme="minorHAnsi" w:cstheme="minorHAnsi"/>
          <w:bCs/>
          <w:sz w:val="24"/>
          <w:szCs w:val="24"/>
        </w:rPr>
        <w:t>(16.2</w:t>
      </w:r>
      <w:r w:rsidR="00663236">
        <w:rPr>
          <w:rFonts w:asciiTheme="minorHAnsi" w:hAnsiTheme="minorHAnsi" w:cstheme="minorHAnsi"/>
          <w:bCs/>
          <w:sz w:val="24"/>
          <w:szCs w:val="24"/>
        </w:rPr>
        <w:t xml:space="preserve"> percent</w:t>
      </w:r>
      <w:r w:rsidR="00BD61B0" w:rsidRPr="00BD61B0">
        <w:rPr>
          <w:rFonts w:asciiTheme="minorHAnsi" w:hAnsiTheme="minorHAnsi" w:cstheme="minorHAnsi"/>
          <w:bCs/>
          <w:sz w:val="24"/>
          <w:szCs w:val="24"/>
        </w:rPr>
        <w:t>)</w:t>
      </w:r>
      <w:r w:rsidR="00D121BE" w:rsidRPr="00BD61B0">
        <w:rPr>
          <w:rFonts w:asciiTheme="minorHAnsi" w:hAnsiTheme="minorHAnsi" w:cstheme="minorHAnsi"/>
          <w:bCs/>
          <w:sz w:val="24"/>
          <w:szCs w:val="24"/>
        </w:rPr>
        <w:t>.</w:t>
      </w:r>
      <w:r w:rsidR="00B238A6">
        <w:rPr>
          <w:bCs/>
          <w:sz w:val="24"/>
          <w:szCs w:val="24"/>
        </w:rPr>
        <w:t xml:space="preserve"> </w:t>
      </w:r>
      <w:r w:rsidR="00E7519F" w:rsidRPr="00401D57">
        <w:rPr>
          <w:bCs/>
          <w:sz w:val="24"/>
          <w:szCs w:val="24"/>
        </w:rPr>
        <w:t>Together, these two categories of institutions accounted for 81</w:t>
      </w:r>
      <w:r w:rsidR="00663236">
        <w:rPr>
          <w:bCs/>
          <w:sz w:val="24"/>
          <w:szCs w:val="24"/>
        </w:rPr>
        <w:t xml:space="preserve"> percent</w:t>
      </w:r>
      <w:r w:rsidR="00E7519F" w:rsidRPr="00401D57">
        <w:rPr>
          <w:bCs/>
          <w:sz w:val="24"/>
          <w:szCs w:val="24"/>
        </w:rPr>
        <w:t xml:space="preserve"> of the increases in applications between </w:t>
      </w:r>
      <w:r w:rsidR="0034382C">
        <w:rPr>
          <w:bCs/>
          <w:sz w:val="24"/>
          <w:szCs w:val="24"/>
        </w:rPr>
        <w:t>Fall</w:t>
      </w:r>
      <w:r w:rsidR="00E7519F" w:rsidRPr="00401D57">
        <w:rPr>
          <w:bCs/>
          <w:sz w:val="24"/>
          <w:szCs w:val="24"/>
        </w:rPr>
        <w:t xml:space="preserve"> 2020 and </w:t>
      </w:r>
      <w:r w:rsidR="0034382C">
        <w:rPr>
          <w:bCs/>
          <w:sz w:val="24"/>
          <w:szCs w:val="24"/>
        </w:rPr>
        <w:t>Fall</w:t>
      </w:r>
      <w:r w:rsidR="00E7519F" w:rsidRPr="00401D57">
        <w:rPr>
          <w:bCs/>
          <w:sz w:val="24"/>
          <w:szCs w:val="24"/>
        </w:rPr>
        <w:t xml:space="preserve"> 2021. </w:t>
      </w:r>
      <w:r w:rsidR="00C16E56">
        <w:rPr>
          <w:bCs/>
          <w:sz w:val="24"/>
          <w:szCs w:val="24"/>
        </w:rPr>
        <w:t>The</w:t>
      </w:r>
      <w:r w:rsidR="00870602">
        <w:rPr>
          <w:bCs/>
          <w:sz w:val="24"/>
          <w:szCs w:val="24"/>
        </w:rPr>
        <w:t xml:space="preserve"> overall</w:t>
      </w:r>
      <w:r w:rsidR="00C16E56">
        <w:rPr>
          <w:bCs/>
          <w:sz w:val="24"/>
          <w:szCs w:val="24"/>
        </w:rPr>
        <w:t xml:space="preserve"> first-time enrollment increase was driven by the </w:t>
      </w:r>
      <w:r w:rsidR="00C86AD9">
        <w:rPr>
          <w:bCs/>
          <w:sz w:val="24"/>
          <w:szCs w:val="24"/>
        </w:rPr>
        <w:t>94.5 percent increase in international graduate students</w:t>
      </w:r>
      <w:r w:rsidR="006A4A27">
        <w:rPr>
          <w:bCs/>
          <w:sz w:val="24"/>
          <w:szCs w:val="24"/>
        </w:rPr>
        <w:t xml:space="preserve"> in </w:t>
      </w:r>
      <w:r w:rsidR="0034382C">
        <w:rPr>
          <w:bCs/>
          <w:sz w:val="24"/>
          <w:szCs w:val="24"/>
        </w:rPr>
        <w:t>Fall</w:t>
      </w:r>
      <w:r w:rsidR="006A4A27">
        <w:rPr>
          <w:bCs/>
          <w:sz w:val="24"/>
          <w:szCs w:val="24"/>
        </w:rPr>
        <w:t xml:space="preserve"> 2021</w:t>
      </w:r>
      <w:r w:rsidR="00366B65">
        <w:rPr>
          <w:bCs/>
          <w:sz w:val="24"/>
          <w:szCs w:val="24"/>
        </w:rPr>
        <w:t xml:space="preserve">, rebounding from the 37.4 percent decrease in </w:t>
      </w:r>
      <w:r w:rsidR="0034382C">
        <w:rPr>
          <w:bCs/>
          <w:sz w:val="24"/>
          <w:szCs w:val="24"/>
        </w:rPr>
        <w:t>Fall</w:t>
      </w:r>
      <w:r w:rsidR="00366B65">
        <w:rPr>
          <w:bCs/>
          <w:sz w:val="24"/>
          <w:szCs w:val="24"/>
        </w:rPr>
        <w:t xml:space="preserve"> of 2020</w:t>
      </w:r>
      <w:r w:rsidR="00E6174A">
        <w:rPr>
          <w:bCs/>
          <w:sz w:val="24"/>
          <w:szCs w:val="24"/>
        </w:rPr>
        <w:t xml:space="preserve"> during the COVID-19 pandemic.</w:t>
      </w:r>
    </w:p>
    <w:p w14:paraId="2DC3D588" w14:textId="77777777" w:rsidR="00005527" w:rsidRDefault="00005527" w:rsidP="00005527">
      <w:pPr>
        <w:spacing w:after="0" w:line="240" w:lineRule="auto"/>
        <w:rPr>
          <w:bCs/>
          <w:sz w:val="24"/>
          <w:szCs w:val="24"/>
        </w:rPr>
      </w:pPr>
    </w:p>
    <w:p w14:paraId="6EC9D30C" w14:textId="5E121124" w:rsidR="006E6D06" w:rsidRPr="006D397E" w:rsidRDefault="000331A3" w:rsidP="000331A3">
      <w:pPr>
        <w:spacing w:after="0" w:line="240" w:lineRule="auto"/>
        <w:rPr>
          <w:bCs/>
          <w:sz w:val="24"/>
          <w:szCs w:val="24"/>
        </w:rPr>
      </w:pPr>
      <w:r>
        <w:rPr>
          <w:bCs/>
          <w:sz w:val="24"/>
          <w:szCs w:val="24"/>
        </w:rPr>
        <w:t>By contrast, d</w:t>
      </w:r>
      <w:r w:rsidR="00A201C3">
        <w:rPr>
          <w:bCs/>
          <w:sz w:val="24"/>
          <w:szCs w:val="24"/>
        </w:rPr>
        <w:t xml:space="preserve">omestic first-time graduate enrollment declined </w:t>
      </w:r>
      <w:r w:rsidR="00DA15E2">
        <w:rPr>
          <w:bCs/>
          <w:sz w:val="24"/>
          <w:szCs w:val="24"/>
        </w:rPr>
        <w:t xml:space="preserve">by 4 percent between </w:t>
      </w:r>
      <w:r w:rsidR="0034382C">
        <w:rPr>
          <w:bCs/>
          <w:sz w:val="24"/>
          <w:szCs w:val="24"/>
        </w:rPr>
        <w:t>Fall</w:t>
      </w:r>
      <w:r w:rsidR="00DA15E2">
        <w:rPr>
          <w:bCs/>
          <w:sz w:val="24"/>
          <w:szCs w:val="24"/>
        </w:rPr>
        <w:t xml:space="preserve"> 2020 and </w:t>
      </w:r>
      <w:r w:rsidR="0034382C">
        <w:rPr>
          <w:bCs/>
          <w:sz w:val="24"/>
          <w:szCs w:val="24"/>
        </w:rPr>
        <w:t>Fall</w:t>
      </w:r>
      <w:r w:rsidR="00A53046">
        <w:rPr>
          <w:bCs/>
          <w:sz w:val="24"/>
          <w:szCs w:val="24"/>
        </w:rPr>
        <w:t xml:space="preserve"> </w:t>
      </w:r>
      <w:r w:rsidR="00DA15E2">
        <w:rPr>
          <w:bCs/>
          <w:sz w:val="24"/>
          <w:szCs w:val="24"/>
        </w:rPr>
        <w:t xml:space="preserve">2021, after a large increase </w:t>
      </w:r>
      <w:r w:rsidR="006B1ED0">
        <w:rPr>
          <w:bCs/>
          <w:sz w:val="24"/>
          <w:szCs w:val="24"/>
        </w:rPr>
        <w:t xml:space="preserve">of 12.9 percent between </w:t>
      </w:r>
      <w:r w:rsidR="0034382C">
        <w:rPr>
          <w:bCs/>
          <w:sz w:val="24"/>
          <w:szCs w:val="24"/>
        </w:rPr>
        <w:t>Fall</w:t>
      </w:r>
      <w:r w:rsidR="006B1ED0">
        <w:rPr>
          <w:bCs/>
          <w:sz w:val="24"/>
          <w:szCs w:val="24"/>
        </w:rPr>
        <w:t xml:space="preserve"> 2019 and </w:t>
      </w:r>
      <w:r w:rsidR="0034382C">
        <w:rPr>
          <w:bCs/>
          <w:sz w:val="24"/>
          <w:szCs w:val="24"/>
        </w:rPr>
        <w:t>Fall</w:t>
      </w:r>
      <w:r w:rsidR="00A53046">
        <w:rPr>
          <w:bCs/>
          <w:sz w:val="24"/>
          <w:szCs w:val="24"/>
        </w:rPr>
        <w:t xml:space="preserve"> </w:t>
      </w:r>
      <w:r w:rsidR="006B1ED0">
        <w:rPr>
          <w:bCs/>
          <w:sz w:val="24"/>
          <w:szCs w:val="24"/>
        </w:rPr>
        <w:t xml:space="preserve">2020. </w:t>
      </w:r>
      <w:r w:rsidR="00503426">
        <w:rPr>
          <w:bCs/>
          <w:sz w:val="24"/>
          <w:szCs w:val="24"/>
        </w:rPr>
        <w:t xml:space="preserve">The report also shows </w:t>
      </w:r>
      <w:r w:rsidR="001C7C3A">
        <w:rPr>
          <w:bCs/>
          <w:sz w:val="24"/>
          <w:szCs w:val="24"/>
        </w:rPr>
        <w:t xml:space="preserve">that first-time </w:t>
      </w:r>
      <w:r w:rsidR="00926E07">
        <w:rPr>
          <w:bCs/>
          <w:sz w:val="24"/>
          <w:szCs w:val="24"/>
        </w:rPr>
        <w:t xml:space="preserve">graduate </w:t>
      </w:r>
      <w:r w:rsidR="001C7C3A">
        <w:rPr>
          <w:bCs/>
          <w:sz w:val="24"/>
          <w:szCs w:val="24"/>
        </w:rPr>
        <w:t xml:space="preserve">enrollment </w:t>
      </w:r>
      <w:r w:rsidR="00926E07">
        <w:rPr>
          <w:bCs/>
          <w:sz w:val="24"/>
          <w:szCs w:val="24"/>
        </w:rPr>
        <w:t>among underrepresented minorities (URM)</w:t>
      </w:r>
      <w:r w:rsidR="00A97A73">
        <w:rPr>
          <w:bCs/>
          <w:sz w:val="24"/>
          <w:szCs w:val="24"/>
        </w:rPr>
        <w:t xml:space="preserve"> decreased</w:t>
      </w:r>
      <w:r w:rsidR="00926E07">
        <w:rPr>
          <w:bCs/>
          <w:sz w:val="24"/>
          <w:szCs w:val="24"/>
        </w:rPr>
        <w:t xml:space="preserve"> </w:t>
      </w:r>
      <w:r w:rsidR="00F35F72" w:rsidRPr="00F35F72">
        <w:rPr>
          <w:bCs/>
          <w:sz w:val="24"/>
          <w:szCs w:val="24"/>
        </w:rPr>
        <w:t>4.5</w:t>
      </w:r>
      <w:r w:rsidR="009F3D6F">
        <w:rPr>
          <w:bCs/>
          <w:sz w:val="24"/>
          <w:szCs w:val="24"/>
        </w:rPr>
        <w:t xml:space="preserve"> percent</w:t>
      </w:r>
      <w:r w:rsidR="00F35F72" w:rsidRPr="00F35F72">
        <w:rPr>
          <w:bCs/>
          <w:sz w:val="24"/>
          <w:szCs w:val="24"/>
        </w:rPr>
        <w:t xml:space="preserve"> among American Indian/Alaska Native students, 4.1</w:t>
      </w:r>
      <w:r w:rsidR="009F3D6F">
        <w:rPr>
          <w:bCs/>
          <w:sz w:val="24"/>
          <w:szCs w:val="24"/>
        </w:rPr>
        <w:t xml:space="preserve"> percent</w:t>
      </w:r>
      <w:r w:rsidR="00F35F72" w:rsidRPr="00F35F72">
        <w:rPr>
          <w:bCs/>
          <w:sz w:val="24"/>
          <w:szCs w:val="24"/>
        </w:rPr>
        <w:t xml:space="preserve"> among Black/African American students, and 0.9</w:t>
      </w:r>
      <w:r w:rsidR="009F3D6F">
        <w:rPr>
          <w:bCs/>
          <w:sz w:val="24"/>
          <w:szCs w:val="24"/>
        </w:rPr>
        <w:t xml:space="preserve"> percent </w:t>
      </w:r>
      <w:r w:rsidR="00F35F72" w:rsidRPr="00F35F72">
        <w:rPr>
          <w:bCs/>
          <w:sz w:val="24"/>
          <w:szCs w:val="24"/>
        </w:rPr>
        <w:t xml:space="preserve">among Latinx students between </w:t>
      </w:r>
      <w:r w:rsidR="0034382C">
        <w:rPr>
          <w:bCs/>
          <w:sz w:val="24"/>
          <w:szCs w:val="24"/>
        </w:rPr>
        <w:t>Fall</w:t>
      </w:r>
      <w:r w:rsidR="00F35F72" w:rsidRPr="00F35F72">
        <w:rPr>
          <w:bCs/>
          <w:sz w:val="24"/>
          <w:szCs w:val="24"/>
        </w:rPr>
        <w:t xml:space="preserve"> 2020 and </w:t>
      </w:r>
      <w:r w:rsidR="0034382C">
        <w:rPr>
          <w:bCs/>
          <w:sz w:val="24"/>
          <w:szCs w:val="24"/>
        </w:rPr>
        <w:t>Fall</w:t>
      </w:r>
      <w:r w:rsidR="00F35F72" w:rsidRPr="00F35F72">
        <w:rPr>
          <w:bCs/>
          <w:sz w:val="24"/>
          <w:szCs w:val="24"/>
        </w:rPr>
        <w:t xml:space="preserve"> 2021. </w:t>
      </w:r>
      <w:r>
        <w:rPr>
          <w:bCs/>
          <w:sz w:val="24"/>
          <w:szCs w:val="24"/>
        </w:rPr>
        <w:t>The decline in domestic students also comes after five years of gradual increases</w:t>
      </w:r>
      <w:r w:rsidR="006D397E">
        <w:rPr>
          <w:bCs/>
          <w:sz w:val="24"/>
          <w:szCs w:val="24"/>
        </w:rPr>
        <w:t>.</w:t>
      </w:r>
      <w:r w:rsidR="00B32421" w:rsidRPr="00B32421">
        <w:rPr>
          <w:bCs/>
        </w:rPr>
        <w:t xml:space="preserve"> </w:t>
      </w:r>
      <w:r w:rsidR="00B32421" w:rsidRPr="006D397E">
        <w:rPr>
          <w:bCs/>
          <w:sz w:val="24"/>
          <w:szCs w:val="24"/>
        </w:rPr>
        <w:t>The proportion of domestic first-time enrollment increased to 87.4</w:t>
      </w:r>
      <w:r w:rsidR="00924F98">
        <w:rPr>
          <w:bCs/>
          <w:sz w:val="24"/>
          <w:szCs w:val="24"/>
        </w:rPr>
        <w:t xml:space="preserve"> percent</w:t>
      </w:r>
      <w:r w:rsidR="00B32421" w:rsidRPr="006D397E">
        <w:rPr>
          <w:bCs/>
          <w:sz w:val="24"/>
          <w:szCs w:val="24"/>
        </w:rPr>
        <w:t xml:space="preserve"> in </w:t>
      </w:r>
      <w:r w:rsidR="0034382C">
        <w:rPr>
          <w:bCs/>
          <w:sz w:val="24"/>
          <w:szCs w:val="24"/>
        </w:rPr>
        <w:t>Fall</w:t>
      </w:r>
      <w:r w:rsidR="00B32421" w:rsidRPr="006D397E">
        <w:rPr>
          <w:bCs/>
          <w:sz w:val="24"/>
          <w:szCs w:val="24"/>
        </w:rPr>
        <w:t xml:space="preserve"> 2020 from 78.9</w:t>
      </w:r>
      <w:r w:rsidR="009F3D6F">
        <w:rPr>
          <w:bCs/>
          <w:sz w:val="24"/>
          <w:szCs w:val="24"/>
        </w:rPr>
        <w:t xml:space="preserve"> percent</w:t>
      </w:r>
      <w:r w:rsidR="00B32421" w:rsidRPr="006D397E">
        <w:rPr>
          <w:bCs/>
          <w:sz w:val="24"/>
          <w:szCs w:val="24"/>
        </w:rPr>
        <w:t xml:space="preserve"> in </w:t>
      </w:r>
      <w:r w:rsidR="0034382C">
        <w:rPr>
          <w:bCs/>
          <w:sz w:val="24"/>
          <w:szCs w:val="24"/>
        </w:rPr>
        <w:t>Fall</w:t>
      </w:r>
      <w:r w:rsidR="00B32421" w:rsidRPr="006D397E">
        <w:rPr>
          <w:bCs/>
          <w:sz w:val="24"/>
          <w:szCs w:val="24"/>
        </w:rPr>
        <w:t xml:space="preserve"> 2016. </w:t>
      </w:r>
    </w:p>
    <w:p w14:paraId="7EB6FA14" w14:textId="77777777" w:rsidR="006D397E" w:rsidRDefault="006D397E" w:rsidP="000331A3">
      <w:pPr>
        <w:spacing w:after="0" w:line="240" w:lineRule="auto"/>
        <w:rPr>
          <w:bCs/>
          <w:sz w:val="24"/>
          <w:szCs w:val="24"/>
        </w:rPr>
      </w:pPr>
    </w:p>
    <w:p w14:paraId="0B8F727F" w14:textId="4B292849" w:rsidR="006E6D06" w:rsidRDefault="006E6D06" w:rsidP="000331A3">
      <w:pPr>
        <w:spacing w:after="0" w:line="240" w:lineRule="auto"/>
        <w:rPr>
          <w:bCs/>
          <w:sz w:val="24"/>
          <w:szCs w:val="24"/>
        </w:rPr>
      </w:pPr>
      <w:r>
        <w:rPr>
          <w:bCs/>
          <w:sz w:val="24"/>
          <w:szCs w:val="24"/>
        </w:rPr>
        <w:t xml:space="preserve">First-time enrollment </w:t>
      </w:r>
      <w:r w:rsidR="00D62373">
        <w:rPr>
          <w:bCs/>
          <w:sz w:val="24"/>
          <w:szCs w:val="24"/>
        </w:rPr>
        <w:t xml:space="preserve">among </w:t>
      </w:r>
      <w:r w:rsidR="00230A5E">
        <w:rPr>
          <w:bCs/>
          <w:sz w:val="24"/>
          <w:szCs w:val="24"/>
        </w:rPr>
        <w:t>W</w:t>
      </w:r>
      <w:r w:rsidR="00D62373">
        <w:rPr>
          <w:bCs/>
          <w:sz w:val="24"/>
          <w:szCs w:val="24"/>
        </w:rPr>
        <w:t>hite students, which constitutes the largest proportion</w:t>
      </w:r>
      <w:r w:rsidR="00A15902">
        <w:rPr>
          <w:bCs/>
          <w:sz w:val="24"/>
          <w:szCs w:val="24"/>
        </w:rPr>
        <w:t xml:space="preserve"> of first-time graduate enrollment at 57.5 percent</w:t>
      </w:r>
      <w:r w:rsidR="00D57915">
        <w:rPr>
          <w:bCs/>
          <w:sz w:val="24"/>
          <w:szCs w:val="24"/>
        </w:rPr>
        <w:t xml:space="preserve"> in </w:t>
      </w:r>
      <w:r w:rsidR="0034382C">
        <w:rPr>
          <w:bCs/>
          <w:sz w:val="24"/>
          <w:szCs w:val="24"/>
        </w:rPr>
        <w:t>Fall</w:t>
      </w:r>
      <w:r w:rsidR="00D57915">
        <w:rPr>
          <w:bCs/>
          <w:sz w:val="24"/>
          <w:szCs w:val="24"/>
        </w:rPr>
        <w:t xml:space="preserve"> 2021, declined by 5.7 percent</w:t>
      </w:r>
      <w:r w:rsidR="003C08A0">
        <w:rPr>
          <w:bCs/>
          <w:sz w:val="24"/>
          <w:szCs w:val="24"/>
        </w:rPr>
        <w:t xml:space="preserve">. Over the past 10 years, </w:t>
      </w:r>
      <w:r w:rsidR="00230A5E">
        <w:rPr>
          <w:bCs/>
          <w:sz w:val="24"/>
          <w:szCs w:val="24"/>
        </w:rPr>
        <w:t>W</w:t>
      </w:r>
      <w:r w:rsidR="003C08A0">
        <w:rPr>
          <w:bCs/>
          <w:sz w:val="24"/>
          <w:szCs w:val="24"/>
        </w:rPr>
        <w:t xml:space="preserve">hite students </w:t>
      </w:r>
      <w:r w:rsidR="00436158">
        <w:rPr>
          <w:bCs/>
          <w:sz w:val="24"/>
          <w:szCs w:val="24"/>
        </w:rPr>
        <w:t xml:space="preserve">experienced an average 1.2 percent increase </w:t>
      </w:r>
      <w:r w:rsidR="00254BA1">
        <w:rPr>
          <w:bCs/>
          <w:sz w:val="24"/>
          <w:szCs w:val="24"/>
        </w:rPr>
        <w:t xml:space="preserve">annually between </w:t>
      </w:r>
      <w:r w:rsidR="0034382C">
        <w:rPr>
          <w:bCs/>
          <w:sz w:val="24"/>
          <w:szCs w:val="24"/>
        </w:rPr>
        <w:t>Fall</w:t>
      </w:r>
      <w:r w:rsidR="00254BA1">
        <w:rPr>
          <w:bCs/>
          <w:sz w:val="24"/>
          <w:szCs w:val="24"/>
        </w:rPr>
        <w:t xml:space="preserve"> 2011 and </w:t>
      </w:r>
      <w:r w:rsidR="0034382C">
        <w:rPr>
          <w:bCs/>
          <w:sz w:val="24"/>
          <w:szCs w:val="24"/>
        </w:rPr>
        <w:t>Fall</w:t>
      </w:r>
      <w:r w:rsidR="00254BA1">
        <w:rPr>
          <w:bCs/>
          <w:sz w:val="24"/>
          <w:szCs w:val="24"/>
        </w:rPr>
        <w:t xml:space="preserve"> 2021.</w:t>
      </w:r>
    </w:p>
    <w:p w14:paraId="51D636CE" w14:textId="2201534E" w:rsidR="00DC6462" w:rsidRDefault="00DC6462" w:rsidP="00F35F72">
      <w:pPr>
        <w:spacing w:after="0" w:line="240" w:lineRule="auto"/>
        <w:rPr>
          <w:bCs/>
          <w:sz w:val="24"/>
          <w:szCs w:val="24"/>
        </w:rPr>
      </w:pPr>
    </w:p>
    <w:p w14:paraId="77964537" w14:textId="5F6F77CC" w:rsidR="003F011A" w:rsidRDefault="00BF2A2C" w:rsidP="00F35F72">
      <w:pPr>
        <w:spacing w:after="0" w:line="240" w:lineRule="auto"/>
        <w:rPr>
          <w:bCs/>
          <w:sz w:val="24"/>
          <w:szCs w:val="24"/>
        </w:rPr>
      </w:pPr>
      <w:r>
        <w:rPr>
          <w:bCs/>
          <w:sz w:val="24"/>
          <w:szCs w:val="24"/>
        </w:rPr>
        <w:t>“While</w:t>
      </w:r>
      <w:r w:rsidR="000331A3">
        <w:rPr>
          <w:bCs/>
          <w:sz w:val="24"/>
          <w:szCs w:val="24"/>
        </w:rPr>
        <w:t xml:space="preserve"> multiple factors may be contributing to the declines in domestic student groups over the past year</w:t>
      </w:r>
      <w:r w:rsidR="00B525F5">
        <w:rPr>
          <w:bCs/>
          <w:sz w:val="24"/>
          <w:szCs w:val="24"/>
        </w:rPr>
        <w:t xml:space="preserve">, </w:t>
      </w:r>
      <w:r w:rsidR="000331A3">
        <w:rPr>
          <w:bCs/>
          <w:sz w:val="24"/>
          <w:szCs w:val="24"/>
        </w:rPr>
        <w:t xml:space="preserve">it is likely that </w:t>
      </w:r>
      <w:r w:rsidR="00083377">
        <w:rPr>
          <w:bCs/>
          <w:sz w:val="24"/>
          <w:szCs w:val="24"/>
        </w:rPr>
        <w:t xml:space="preserve">the pandemic is </w:t>
      </w:r>
      <w:r w:rsidR="000331A3">
        <w:rPr>
          <w:bCs/>
          <w:sz w:val="24"/>
          <w:szCs w:val="24"/>
        </w:rPr>
        <w:t>affecting the decisions of domestic students</w:t>
      </w:r>
      <w:r w:rsidR="00604438">
        <w:rPr>
          <w:bCs/>
          <w:sz w:val="24"/>
          <w:szCs w:val="24"/>
        </w:rPr>
        <w:t>,” Suzanne T. Ortega, President of CGS said. “</w:t>
      </w:r>
      <w:r w:rsidR="00083377">
        <w:rPr>
          <w:bCs/>
          <w:sz w:val="24"/>
          <w:szCs w:val="24"/>
        </w:rPr>
        <w:t>Uncertainties created by the pandemic</w:t>
      </w:r>
      <w:r w:rsidR="000331A3">
        <w:rPr>
          <w:bCs/>
          <w:sz w:val="24"/>
          <w:szCs w:val="24"/>
        </w:rPr>
        <w:t xml:space="preserve"> </w:t>
      </w:r>
      <w:r w:rsidR="00083377">
        <w:rPr>
          <w:bCs/>
          <w:sz w:val="24"/>
          <w:szCs w:val="24"/>
        </w:rPr>
        <w:t xml:space="preserve">may have led to a </w:t>
      </w:r>
      <w:r w:rsidR="00231C48">
        <w:rPr>
          <w:bCs/>
          <w:sz w:val="24"/>
          <w:szCs w:val="24"/>
        </w:rPr>
        <w:t>‘</w:t>
      </w:r>
      <w:r w:rsidR="00083377">
        <w:rPr>
          <w:bCs/>
          <w:sz w:val="24"/>
          <w:szCs w:val="24"/>
        </w:rPr>
        <w:t>wait and see</w:t>
      </w:r>
      <w:r w:rsidR="00231C48">
        <w:rPr>
          <w:bCs/>
          <w:sz w:val="24"/>
          <w:szCs w:val="24"/>
        </w:rPr>
        <w:t>’</w:t>
      </w:r>
      <w:r w:rsidR="00083377">
        <w:rPr>
          <w:bCs/>
          <w:sz w:val="24"/>
          <w:szCs w:val="24"/>
        </w:rPr>
        <w:t xml:space="preserve"> </w:t>
      </w:r>
      <w:r w:rsidR="0070513C">
        <w:rPr>
          <w:bCs/>
          <w:sz w:val="24"/>
          <w:szCs w:val="24"/>
        </w:rPr>
        <w:t xml:space="preserve">approach </w:t>
      </w:r>
      <w:r w:rsidR="00083377">
        <w:rPr>
          <w:bCs/>
          <w:sz w:val="24"/>
          <w:szCs w:val="24"/>
        </w:rPr>
        <w:t>to long-term investments like graduate degrees</w:t>
      </w:r>
      <w:r w:rsidR="000331A3">
        <w:rPr>
          <w:bCs/>
          <w:sz w:val="24"/>
          <w:szCs w:val="24"/>
        </w:rPr>
        <w:t>.”</w:t>
      </w:r>
    </w:p>
    <w:p w14:paraId="699653B3" w14:textId="77777777" w:rsidR="003F011A" w:rsidRDefault="003F011A" w:rsidP="00F35F72">
      <w:pPr>
        <w:spacing w:after="0" w:line="240" w:lineRule="auto"/>
        <w:rPr>
          <w:bCs/>
          <w:sz w:val="24"/>
          <w:szCs w:val="24"/>
        </w:rPr>
      </w:pPr>
    </w:p>
    <w:p w14:paraId="76B378BC" w14:textId="497E736A" w:rsidR="008A7BE3" w:rsidRDefault="00B51359" w:rsidP="00F35F72">
      <w:pPr>
        <w:spacing w:after="0" w:line="240" w:lineRule="auto"/>
        <w:rPr>
          <w:bCs/>
          <w:sz w:val="24"/>
          <w:szCs w:val="24"/>
        </w:rPr>
      </w:pPr>
      <w:r>
        <w:rPr>
          <w:bCs/>
          <w:sz w:val="24"/>
          <w:szCs w:val="24"/>
        </w:rPr>
        <w:t xml:space="preserve">Despite the </w:t>
      </w:r>
      <w:r w:rsidR="000331A3">
        <w:rPr>
          <w:bCs/>
          <w:sz w:val="24"/>
          <w:szCs w:val="24"/>
        </w:rPr>
        <w:t>one-year decline in first-time enrollment of underrepresented students</w:t>
      </w:r>
      <w:r>
        <w:rPr>
          <w:bCs/>
          <w:sz w:val="24"/>
          <w:szCs w:val="24"/>
        </w:rPr>
        <w:t>, the average change over the past five years remains positive for most groups</w:t>
      </w:r>
      <w:r w:rsidR="003F011A" w:rsidRPr="003F011A">
        <w:rPr>
          <w:bCs/>
          <w:sz w:val="24"/>
          <w:szCs w:val="24"/>
        </w:rPr>
        <w:t>.</w:t>
      </w:r>
      <w:r>
        <w:rPr>
          <w:bCs/>
          <w:sz w:val="24"/>
          <w:szCs w:val="24"/>
        </w:rPr>
        <w:t xml:space="preserve"> </w:t>
      </w:r>
      <w:r w:rsidR="003F011A" w:rsidRPr="003F011A">
        <w:rPr>
          <w:bCs/>
          <w:sz w:val="24"/>
          <w:szCs w:val="24"/>
        </w:rPr>
        <w:t xml:space="preserve">For example, between </w:t>
      </w:r>
      <w:r w:rsidR="0034382C">
        <w:rPr>
          <w:bCs/>
          <w:sz w:val="24"/>
          <w:szCs w:val="24"/>
        </w:rPr>
        <w:t>Fall</w:t>
      </w:r>
      <w:r w:rsidR="003F011A" w:rsidRPr="003F011A">
        <w:rPr>
          <w:bCs/>
          <w:sz w:val="24"/>
          <w:szCs w:val="24"/>
        </w:rPr>
        <w:t xml:space="preserve"> 2016 and </w:t>
      </w:r>
      <w:r w:rsidR="0034382C">
        <w:rPr>
          <w:bCs/>
          <w:sz w:val="24"/>
          <w:szCs w:val="24"/>
        </w:rPr>
        <w:t>Fall</w:t>
      </w:r>
      <w:r w:rsidR="003F011A" w:rsidRPr="003F011A">
        <w:rPr>
          <w:bCs/>
          <w:sz w:val="24"/>
          <w:szCs w:val="24"/>
        </w:rPr>
        <w:t xml:space="preserve"> 2021, first-time </w:t>
      </w:r>
      <w:r w:rsidR="003F011A" w:rsidRPr="003F011A">
        <w:rPr>
          <w:bCs/>
          <w:sz w:val="24"/>
          <w:szCs w:val="24"/>
        </w:rPr>
        <w:lastRenderedPageBreak/>
        <w:t>enrollment increased by 8.7</w:t>
      </w:r>
      <w:r w:rsidR="00DC3E36">
        <w:rPr>
          <w:bCs/>
          <w:sz w:val="24"/>
          <w:szCs w:val="24"/>
        </w:rPr>
        <w:t xml:space="preserve"> percent</w:t>
      </w:r>
      <w:r w:rsidR="003F011A" w:rsidRPr="003F011A">
        <w:rPr>
          <w:bCs/>
          <w:sz w:val="24"/>
          <w:szCs w:val="24"/>
        </w:rPr>
        <w:t xml:space="preserve"> among Latinx, 3.7</w:t>
      </w:r>
      <w:r w:rsidR="00DC3E36">
        <w:rPr>
          <w:bCs/>
          <w:sz w:val="24"/>
          <w:szCs w:val="24"/>
        </w:rPr>
        <w:t xml:space="preserve"> percent</w:t>
      </w:r>
      <w:r w:rsidR="003F011A" w:rsidRPr="003F011A">
        <w:rPr>
          <w:bCs/>
          <w:sz w:val="24"/>
          <w:szCs w:val="24"/>
        </w:rPr>
        <w:t xml:space="preserve"> among Black/African Americans, and 0.8</w:t>
      </w:r>
      <w:r w:rsidR="00DC3E36">
        <w:rPr>
          <w:bCs/>
          <w:sz w:val="24"/>
          <w:szCs w:val="24"/>
        </w:rPr>
        <w:t xml:space="preserve"> percent </w:t>
      </w:r>
      <w:r w:rsidR="003F011A" w:rsidRPr="003F011A">
        <w:rPr>
          <w:bCs/>
          <w:sz w:val="24"/>
          <w:szCs w:val="24"/>
        </w:rPr>
        <w:t xml:space="preserve">among American Indian/Alaska Natives. </w:t>
      </w:r>
    </w:p>
    <w:p w14:paraId="6C03C559" w14:textId="67B6DA7F" w:rsidR="00B51359" w:rsidRDefault="00B51359" w:rsidP="00F35F72">
      <w:pPr>
        <w:spacing w:after="0" w:line="240" w:lineRule="auto"/>
        <w:rPr>
          <w:bCs/>
          <w:sz w:val="24"/>
          <w:szCs w:val="24"/>
        </w:rPr>
      </w:pPr>
    </w:p>
    <w:p w14:paraId="4FCDB7DE" w14:textId="2B2C2287" w:rsidR="008A7BE3" w:rsidRDefault="00B51359" w:rsidP="00F35F72">
      <w:pPr>
        <w:spacing w:after="0" w:line="240" w:lineRule="auto"/>
        <w:rPr>
          <w:bCs/>
          <w:sz w:val="24"/>
          <w:szCs w:val="24"/>
        </w:rPr>
      </w:pPr>
      <w:r>
        <w:rPr>
          <w:bCs/>
          <w:sz w:val="24"/>
          <w:szCs w:val="24"/>
        </w:rPr>
        <w:t>Ortega noted that it is important to see one-year changes in the context of larger trends, but added, “The rate of growth for URM student enrollment was already</w:t>
      </w:r>
      <w:r w:rsidR="0070513C">
        <w:rPr>
          <w:bCs/>
          <w:sz w:val="24"/>
          <w:szCs w:val="24"/>
        </w:rPr>
        <w:t xml:space="preserve"> too slow to begin with</w:t>
      </w:r>
      <w:r>
        <w:rPr>
          <w:bCs/>
          <w:sz w:val="24"/>
          <w:szCs w:val="24"/>
        </w:rPr>
        <w:t xml:space="preserve">. We can’t allow the pandemic to reverse the </w:t>
      </w:r>
      <w:r w:rsidR="0070513C">
        <w:rPr>
          <w:bCs/>
          <w:sz w:val="24"/>
          <w:szCs w:val="24"/>
        </w:rPr>
        <w:t>modest gains in URM representation.”</w:t>
      </w:r>
    </w:p>
    <w:p w14:paraId="377825AE" w14:textId="174A62EC" w:rsidR="00623F3B" w:rsidRDefault="00623F3B" w:rsidP="00F35F72">
      <w:pPr>
        <w:spacing w:after="0" w:line="240" w:lineRule="auto"/>
        <w:rPr>
          <w:bCs/>
          <w:sz w:val="24"/>
          <w:szCs w:val="24"/>
        </w:rPr>
      </w:pPr>
    </w:p>
    <w:p w14:paraId="733BE0F9" w14:textId="03207CA7" w:rsidR="00623F3B" w:rsidRDefault="00B91733" w:rsidP="00623F3B">
      <w:pPr>
        <w:spacing w:after="0" w:line="240" w:lineRule="auto"/>
        <w:rPr>
          <w:bCs/>
          <w:sz w:val="24"/>
          <w:szCs w:val="24"/>
        </w:rPr>
      </w:pPr>
      <w:r>
        <w:rPr>
          <w:bCs/>
          <w:sz w:val="24"/>
          <w:szCs w:val="24"/>
        </w:rPr>
        <w:t>W</w:t>
      </w:r>
      <w:r w:rsidR="00623F3B">
        <w:rPr>
          <w:bCs/>
          <w:sz w:val="24"/>
          <w:szCs w:val="24"/>
        </w:rPr>
        <w:t xml:space="preserve">hile in </w:t>
      </w:r>
      <w:r w:rsidR="0034382C">
        <w:rPr>
          <w:bCs/>
          <w:sz w:val="24"/>
          <w:szCs w:val="24"/>
        </w:rPr>
        <w:t>Fall</w:t>
      </w:r>
      <w:r w:rsidR="00623F3B">
        <w:rPr>
          <w:bCs/>
          <w:sz w:val="24"/>
          <w:szCs w:val="24"/>
        </w:rPr>
        <w:t xml:space="preserve"> 2021 women comprised a larger share of </w:t>
      </w:r>
      <w:r w:rsidR="00E7519F">
        <w:rPr>
          <w:bCs/>
          <w:sz w:val="24"/>
          <w:szCs w:val="24"/>
        </w:rPr>
        <w:t xml:space="preserve">overall </w:t>
      </w:r>
      <w:r w:rsidR="00623F3B">
        <w:rPr>
          <w:bCs/>
          <w:sz w:val="24"/>
          <w:szCs w:val="24"/>
        </w:rPr>
        <w:t>first-time graduate enrollees</w:t>
      </w:r>
      <w:r w:rsidR="009B6DBF">
        <w:rPr>
          <w:bCs/>
          <w:sz w:val="24"/>
          <w:szCs w:val="24"/>
        </w:rPr>
        <w:t xml:space="preserve"> </w:t>
      </w:r>
      <w:r w:rsidR="00415EAC">
        <w:rPr>
          <w:bCs/>
          <w:sz w:val="24"/>
          <w:szCs w:val="24"/>
        </w:rPr>
        <w:t xml:space="preserve">at </w:t>
      </w:r>
      <w:r w:rsidR="009B6DBF">
        <w:rPr>
          <w:bCs/>
          <w:sz w:val="24"/>
          <w:szCs w:val="24"/>
        </w:rPr>
        <w:t>58</w:t>
      </w:r>
      <w:r w:rsidR="00415EAC">
        <w:rPr>
          <w:bCs/>
          <w:sz w:val="24"/>
          <w:szCs w:val="24"/>
        </w:rPr>
        <w:t>.</w:t>
      </w:r>
      <w:r w:rsidR="00E7519F">
        <w:rPr>
          <w:bCs/>
          <w:sz w:val="24"/>
          <w:szCs w:val="24"/>
        </w:rPr>
        <w:t>5</w:t>
      </w:r>
      <w:r w:rsidR="00415EAC">
        <w:rPr>
          <w:bCs/>
          <w:sz w:val="24"/>
          <w:szCs w:val="24"/>
        </w:rPr>
        <w:t xml:space="preserve"> percent</w:t>
      </w:r>
      <w:r w:rsidR="00623F3B">
        <w:rPr>
          <w:bCs/>
          <w:sz w:val="24"/>
          <w:szCs w:val="24"/>
        </w:rPr>
        <w:t>,</w:t>
      </w:r>
      <w:r>
        <w:rPr>
          <w:bCs/>
          <w:sz w:val="24"/>
          <w:szCs w:val="24"/>
        </w:rPr>
        <w:t xml:space="preserve"> the report also shows that</w:t>
      </w:r>
      <w:r w:rsidR="00623F3B">
        <w:rPr>
          <w:bCs/>
          <w:sz w:val="24"/>
          <w:szCs w:val="24"/>
        </w:rPr>
        <w:t xml:space="preserve"> </w:t>
      </w:r>
      <w:r w:rsidR="00623F3B" w:rsidRPr="00F7046C">
        <w:rPr>
          <w:bCs/>
          <w:sz w:val="24"/>
          <w:szCs w:val="24"/>
        </w:rPr>
        <w:t>they were underrepresented at the master’s and certificate level in engineering (28.4</w:t>
      </w:r>
      <w:r w:rsidR="00197D45">
        <w:rPr>
          <w:bCs/>
          <w:sz w:val="24"/>
          <w:szCs w:val="24"/>
        </w:rPr>
        <w:t xml:space="preserve"> percent</w:t>
      </w:r>
      <w:r w:rsidR="00623F3B" w:rsidRPr="00F7046C">
        <w:rPr>
          <w:bCs/>
          <w:sz w:val="24"/>
          <w:szCs w:val="24"/>
        </w:rPr>
        <w:t>), mathematics and computer sciences (34.0</w:t>
      </w:r>
      <w:r w:rsidR="00197D45">
        <w:rPr>
          <w:bCs/>
          <w:sz w:val="24"/>
          <w:szCs w:val="24"/>
        </w:rPr>
        <w:t xml:space="preserve"> percent</w:t>
      </w:r>
      <w:r w:rsidR="00623F3B" w:rsidRPr="00F7046C">
        <w:rPr>
          <w:bCs/>
          <w:sz w:val="24"/>
          <w:szCs w:val="24"/>
        </w:rPr>
        <w:t>), and business (46.3</w:t>
      </w:r>
      <w:r w:rsidR="00197D45">
        <w:rPr>
          <w:bCs/>
          <w:sz w:val="24"/>
          <w:szCs w:val="24"/>
        </w:rPr>
        <w:t xml:space="preserve"> percent</w:t>
      </w:r>
      <w:r w:rsidR="00623F3B" w:rsidRPr="00F7046C">
        <w:rPr>
          <w:bCs/>
          <w:sz w:val="24"/>
          <w:szCs w:val="24"/>
        </w:rPr>
        <w:t xml:space="preserve">). </w:t>
      </w:r>
    </w:p>
    <w:p w14:paraId="4576844D" w14:textId="6EBE4501" w:rsidR="00CA302E" w:rsidRDefault="00CA302E" w:rsidP="00623F3B">
      <w:pPr>
        <w:spacing w:after="0" w:line="240" w:lineRule="auto"/>
        <w:rPr>
          <w:bCs/>
          <w:sz w:val="24"/>
          <w:szCs w:val="24"/>
        </w:rPr>
      </w:pPr>
    </w:p>
    <w:p w14:paraId="146A18B3" w14:textId="08827283" w:rsidR="00CA302E" w:rsidRDefault="00B84BD0" w:rsidP="00623F3B">
      <w:pPr>
        <w:spacing w:after="0" w:line="240" w:lineRule="auto"/>
        <w:rPr>
          <w:bCs/>
          <w:sz w:val="24"/>
          <w:szCs w:val="24"/>
        </w:rPr>
      </w:pPr>
      <w:r>
        <w:rPr>
          <w:bCs/>
          <w:sz w:val="24"/>
          <w:szCs w:val="24"/>
        </w:rPr>
        <w:t>Please view the</w:t>
      </w:r>
      <w:r w:rsidR="00B769C3">
        <w:rPr>
          <w:bCs/>
          <w:sz w:val="24"/>
          <w:szCs w:val="24"/>
        </w:rPr>
        <w:t xml:space="preserve"> complete report with additional findings and trends</w:t>
      </w:r>
      <w:r w:rsidR="000A4E55">
        <w:rPr>
          <w:bCs/>
          <w:sz w:val="24"/>
          <w:szCs w:val="24"/>
        </w:rPr>
        <w:t>.</w:t>
      </w:r>
    </w:p>
    <w:p w14:paraId="050C9DEE" w14:textId="50137699" w:rsidR="00595CAC" w:rsidRDefault="00595CAC" w:rsidP="00623F3B">
      <w:pPr>
        <w:spacing w:after="0" w:line="240" w:lineRule="auto"/>
        <w:rPr>
          <w:bCs/>
          <w:sz w:val="24"/>
          <w:szCs w:val="24"/>
        </w:rPr>
      </w:pPr>
    </w:p>
    <w:p w14:paraId="15B99BD5" w14:textId="45A7C953" w:rsidR="00595CAC" w:rsidRDefault="00595CAC" w:rsidP="00623F3B">
      <w:pPr>
        <w:spacing w:after="0" w:line="240" w:lineRule="auto"/>
        <w:rPr>
          <w:bCs/>
          <w:sz w:val="24"/>
          <w:szCs w:val="24"/>
        </w:rPr>
      </w:pPr>
      <w:r w:rsidRPr="00287BC7">
        <w:rPr>
          <w:bCs/>
          <w:sz w:val="24"/>
          <w:szCs w:val="24"/>
        </w:rPr>
        <w:t>This year’s survey was sent to a total of 759 colleges and universities, and useable responses were received from 545 institutions, for an overall response rate of 71.8</w:t>
      </w:r>
      <w:r w:rsidR="00197D45">
        <w:rPr>
          <w:bCs/>
          <w:sz w:val="24"/>
          <w:szCs w:val="24"/>
        </w:rPr>
        <w:t xml:space="preserve"> percent</w:t>
      </w:r>
      <w:r w:rsidRPr="00287BC7">
        <w:rPr>
          <w:bCs/>
          <w:sz w:val="24"/>
          <w:szCs w:val="24"/>
        </w:rPr>
        <w:t>.</w:t>
      </w:r>
    </w:p>
    <w:p w14:paraId="1BC1C1FE" w14:textId="77777777" w:rsidR="00623F3B" w:rsidRDefault="00623F3B" w:rsidP="00F35F72">
      <w:pPr>
        <w:spacing w:after="0" w:line="240" w:lineRule="auto"/>
        <w:rPr>
          <w:bCs/>
          <w:sz w:val="24"/>
          <w:szCs w:val="24"/>
        </w:rPr>
      </w:pPr>
    </w:p>
    <w:p w14:paraId="4F4279FE" w14:textId="02820CE0" w:rsidR="005E0BBF" w:rsidRPr="00595CAC" w:rsidRDefault="00287BC7" w:rsidP="00595CAC">
      <w:pPr>
        <w:spacing w:after="0" w:line="240" w:lineRule="auto"/>
        <w:rPr>
          <w:bCs/>
          <w:sz w:val="24"/>
          <w:szCs w:val="24"/>
        </w:rPr>
      </w:pPr>
      <w:r w:rsidRPr="00287BC7">
        <w:rPr>
          <w:bCs/>
          <w:sz w:val="24"/>
          <w:szCs w:val="24"/>
        </w:rPr>
        <w:t>The 2021 CGS/GRE Survey of Graduate Enrollment and Degrees was launched in November 2021 and sent to</w:t>
      </w:r>
      <w:r w:rsidR="00B91733">
        <w:rPr>
          <w:bCs/>
          <w:sz w:val="24"/>
          <w:szCs w:val="24"/>
        </w:rPr>
        <w:t xml:space="preserve"> </w:t>
      </w:r>
      <w:r w:rsidRPr="00287BC7">
        <w:rPr>
          <w:bCs/>
          <w:sz w:val="24"/>
          <w:szCs w:val="24"/>
        </w:rPr>
        <w:t xml:space="preserve">U.S.-based institutions that were members of the Council of Graduate Schools or </w:t>
      </w:r>
      <w:r w:rsidR="00B91733">
        <w:rPr>
          <w:bCs/>
          <w:sz w:val="24"/>
          <w:szCs w:val="24"/>
        </w:rPr>
        <w:t xml:space="preserve">of </w:t>
      </w:r>
      <w:r w:rsidRPr="00287BC7">
        <w:rPr>
          <w:bCs/>
          <w:sz w:val="24"/>
          <w:szCs w:val="24"/>
        </w:rPr>
        <w:t xml:space="preserve">one of the four regional graduate school associations—the Conference of Southern Graduate Schools (CSGS), the Midwestern Association of Graduate Schools (MAGS), the Northeastern Association of Graduate Schools (NAGS), and the Western Association of Graduate Schools (WAGS). </w:t>
      </w:r>
    </w:p>
    <w:p w14:paraId="208D3050" w14:textId="77777777" w:rsidR="005E0BBF" w:rsidRPr="00CC51DE" w:rsidRDefault="005E0BBF" w:rsidP="005E0BBF">
      <w:pPr>
        <w:spacing w:before="120" w:after="0" w:line="240" w:lineRule="auto"/>
        <w:rPr>
          <w:rFonts w:ascii="Times New Roman" w:eastAsia="Times New Roman" w:hAnsi="Times New Roman"/>
          <w:sz w:val="24"/>
          <w:szCs w:val="24"/>
        </w:rPr>
      </w:pPr>
    </w:p>
    <w:p w14:paraId="3DA3883A" w14:textId="116F4D02" w:rsidR="0067323C" w:rsidRDefault="0067323C" w:rsidP="00C86F19">
      <w:pPr>
        <w:spacing w:after="0" w:line="240" w:lineRule="auto"/>
        <w:jc w:val="center"/>
        <w:rPr>
          <w:sz w:val="24"/>
          <w:szCs w:val="24"/>
        </w:rPr>
      </w:pPr>
      <w:r w:rsidRPr="00CC51DE">
        <w:rPr>
          <w:sz w:val="24"/>
          <w:szCs w:val="24"/>
        </w:rPr>
        <w:t># # #</w:t>
      </w:r>
    </w:p>
    <w:p w14:paraId="69675728" w14:textId="77777777" w:rsidR="009B006B" w:rsidRDefault="009B006B" w:rsidP="00C86F19">
      <w:pPr>
        <w:spacing w:after="0" w:line="240" w:lineRule="auto"/>
        <w:rPr>
          <w:rFonts w:asciiTheme="minorHAnsi" w:hAnsiTheme="minorHAnsi" w:cs="Calibri"/>
          <w:b/>
          <w:sz w:val="24"/>
          <w:szCs w:val="24"/>
        </w:rPr>
      </w:pPr>
    </w:p>
    <w:p w14:paraId="6E574B23" w14:textId="777BF4B2" w:rsidR="0067323C" w:rsidRPr="00CC51DE" w:rsidRDefault="0067323C" w:rsidP="0070513C">
      <w:pPr>
        <w:spacing w:after="0"/>
        <w:rPr>
          <w:rFonts w:asciiTheme="minorHAnsi" w:hAnsiTheme="minorHAnsi" w:cs="Calibri"/>
          <w:b/>
          <w:sz w:val="24"/>
          <w:szCs w:val="24"/>
        </w:rPr>
      </w:pPr>
      <w:r w:rsidRPr="00CC51DE">
        <w:rPr>
          <w:rFonts w:asciiTheme="minorHAnsi" w:hAnsiTheme="minorHAnsi" w:cs="Calibri"/>
          <w:b/>
          <w:sz w:val="24"/>
          <w:szCs w:val="24"/>
        </w:rPr>
        <w:t>About CGS</w:t>
      </w:r>
    </w:p>
    <w:p w14:paraId="7D2584F3" w14:textId="58405F4A" w:rsidR="00F15033" w:rsidRDefault="0067323C" w:rsidP="0070513C">
      <w:pPr>
        <w:rPr>
          <w:rStyle w:val="Emphasis"/>
          <w:rFonts w:asciiTheme="minorHAnsi" w:hAnsiTheme="minorHAnsi"/>
          <w:sz w:val="24"/>
          <w:szCs w:val="24"/>
        </w:rPr>
      </w:pPr>
      <w:r w:rsidRPr="00CC51DE">
        <w:rPr>
          <w:rStyle w:val="Emphasis"/>
          <w:rFonts w:asciiTheme="minorHAnsi" w:hAnsiTheme="minorHAnsi"/>
          <w:sz w:val="24"/>
          <w:szCs w:val="24"/>
        </w:rPr>
        <w:t>The Council of Graduate Schools (CGS) is an organization of approximately 500 institutions of higher education in the United States and Canada engaged in graduate education, research, and the preparation of candidates for advanced degrees. The organization’s mission is to improve and advance graduate education, which it accomplishes through advocacy in the federal policy arena, research, and the development and dissemination of best practices.</w:t>
      </w:r>
    </w:p>
    <w:p w14:paraId="389481F6" w14:textId="344A794F" w:rsidR="00B139DA" w:rsidRDefault="00B139DA" w:rsidP="00C86F19">
      <w:pPr>
        <w:spacing w:line="240" w:lineRule="auto"/>
        <w:rPr>
          <w:rStyle w:val="Emphasis"/>
          <w:rFonts w:asciiTheme="minorHAnsi" w:hAnsiTheme="minorHAnsi"/>
          <w:sz w:val="24"/>
          <w:szCs w:val="24"/>
        </w:rPr>
      </w:pPr>
    </w:p>
    <w:p w14:paraId="281C955B" w14:textId="30E9377C" w:rsidR="00B139DA" w:rsidRPr="00DC62F9" w:rsidRDefault="00B139DA" w:rsidP="0070513C">
      <w:pPr>
        <w:spacing w:after="0"/>
        <w:rPr>
          <w:rStyle w:val="Emphasis"/>
          <w:rFonts w:asciiTheme="minorHAnsi" w:hAnsiTheme="minorHAnsi"/>
          <w:b/>
          <w:bCs/>
          <w:i w:val="0"/>
          <w:iCs w:val="0"/>
          <w:sz w:val="24"/>
          <w:szCs w:val="24"/>
        </w:rPr>
      </w:pPr>
      <w:r w:rsidRPr="00DC62F9">
        <w:rPr>
          <w:rStyle w:val="Emphasis"/>
          <w:rFonts w:asciiTheme="minorHAnsi" w:hAnsiTheme="minorHAnsi"/>
          <w:b/>
          <w:bCs/>
          <w:i w:val="0"/>
          <w:iCs w:val="0"/>
          <w:sz w:val="24"/>
          <w:szCs w:val="24"/>
        </w:rPr>
        <w:t xml:space="preserve">About the </w:t>
      </w:r>
      <w:r w:rsidR="00DC62F9" w:rsidRPr="00DC62F9">
        <w:rPr>
          <w:rStyle w:val="Emphasis"/>
          <w:rFonts w:asciiTheme="minorHAnsi" w:hAnsiTheme="minorHAnsi"/>
          <w:b/>
          <w:bCs/>
          <w:i w:val="0"/>
          <w:iCs w:val="0"/>
          <w:sz w:val="24"/>
          <w:szCs w:val="24"/>
        </w:rPr>
        <w:t>Graduate Enrollment and Degrees: 2011 to 2021 report</w:t>
      </w:r>
    </w:p>
    <w:p w14:paraId="2DA7BCFB" w14:textId="5C612A67" w:rsidR="00EC38C7" w:rsidRDefault="00C44273" w:rsidP="0070513C">
      <w:pPr>
        <w:rPr>
          <w:rFonts w:asciiTheme="majorHAnsi" w:hAnsiTheme="majorHAnsi" w:cs="Arial"/>
        </w:rPr>
      </w:pPr>
      <w:r w:rsidRPr="00C44273">
        <w:rPr>
          <w:rFonts w:asciiTheme="minorHAnsi" w:hAnsiTheme="minorHAnsi"/>
          <w:i/>
          <w:iCs/>
          <w:sz w:val="24"/>
          <w:szCs w:val="24"/>
        </w:rPr>
        <w:t xml:space="preserve">Conducted annually since 1986, the </w:t>
      </w:r>
      <w:r w:rsidR="00B131B7" w:rsidRPr="00B131B7">
        <w:rPr>
          <w:rFonts w:asciiTheme="minorHAnsi" w:hAnsiTheme="minorHAnsi"/>
          <w:i/>
          <w:iCs/>
          <w:sz w:val="24"/>
          <w:szCs w:val="24"/>
        </w:rPr>
        <w:t xml:space="preserve">CGS/GRE Survey of Graduate Enrollment and Degrees </w:t>
      </w:r>
      <w:r w:rsidRPr="00C44273">
        <w:rPr>
          <w:rFonts w:asciiTheme="minorHAnsi" w:hAnsiTheme="minorHAnsi"/>
          <w:i/>
          <w:iCs/>
          <w:sz w:val="24"/>
          <w:szCs w:val="24"/>
        </w:rPr>
        <w:t xml:space="preserve">survey is designed to provide information about applications for admission to graduate school, graduate student enrollment, and graduate degrees and certificates conferred. </w:t>
      </w:r>
      <w:r w:rsidR="00AB30AC">
        <w:rPr>
          <w:rFonts w:asciiTheme="minorHAnsi" w:hAnsiTheme="minorHAnsi"/>
          <w:i/>
          <w:iCs/>
          <w:sz w:val="24"/>
          <w:szCs w:val="24"/>
        </w:rPr>
        <w:t xml:space="preserve">The survey </w:t>
      </w:r>
      <w:r w:rsidR="00AB30AC" w:rsidRPr="00AB30AC">
        <w:rPr>
          <w:rFonts w:asciiTheme="minorHAnsi" w:hAnsiTheme="minorHAnsi"/>
          <w:i/>
          <w:iCs/>
          <w:sz w:val="24"/>
          <w:szCs w:val="24"/>
        </w:rPr>
        <w:t>is jointly sponsored by</w:t>
      </w:r>
      <w:r w:rsidR="00E201E5">
        <w:rPr>
          <w:rFonts w:asciiTheme="minorHAnsi" w:hAnsiTheme="minorHAnsi"/>
          <w:i/>
          <w:iCs/>
          <w:sz w:val="24"/>
          <w:szCs w:val="24"/>
        </w:rPr>
        <w:t xml:space="preserve"> </w:t>
      </w:r>
      <w:r w:rsidR="00AB30AC" w:rsidRPr="00AB30AC">
        <w:rPr>
          <w:rFonts w:asciiTheme="minorHAnsi" w:hAnsiTheme="minorHAnsi"/>
          <w:i/>
          <w:iCs/>
          <w:sz w:val="24"/>
          <w:szCs w:val="24"/>
        </w:rPr>
        <w:t xml:space="preserve">CGS and the </w:t>
      </w:r>
      <w:r w:rsidR="00A978D8">
        <w:rPr>
          <w:rFonts w:asciiTheme="minorHAnsi" w:hAnsiTheme="minorHAnsi"/>
          <w:i/>
          <w:iCs/>
          <w:sz w:val="24"/>
          <w:szCs w:val="24"/>
        </w:rPr>
        <w:t>ETS GRE</w:t>
      </w:r>
      <w:r w:rsidR="00AB30AC" w:rsidRPr="00AB30AC">
        <w:rPr>
          <w:rFonts w:asciiTheme="minorHAnsi" w:hAnsiTheme="minorHAnsi"/>
          <w:i/>
          <w:iCs/>
          <w:sz w:val="24"/>
          <w:szCs w:val="24"/>
        </w:rPr>
        <w:t xml:space="preserve"> Program</w:t>
      </w:r>
      <w:r w:rsidR="00EC38C7">
        <w:rPr>
          <w:rFonts w:asciiTheme="minorHAnsi" w:hAnsiTheme="minorHAnsi"/>
          <w:i/>
          <w:iCs/>
          <w:sz w:val="24"/>
          <w:szCs w:val="24"/>
        </w:rPr>
        <w:t xml:space="preserve"> and</w:t>
      </w:r>
      <w:r w:rsidR="00EC38C7" w:rsidRPr="00EC38C7">
        <w:rPr>
          <w:rFonts w:asciiTheme="minorHAnsi" w:hAnsiTheme="minorHAnsi"/>
          <w:i/>
          <w:iCs/>
          <w:sz w:val="24"/>
          <w:szCs w:val="24"/>
        </w:rPr>
        <w:t xml:space="preserve"> </w:t>
      </w:r>
      <w:r w:rsidR="00EC38C7" w:rsidRPr="00EC38C7">
        <w:rPr>
          <w:rFonts w:asciiTheme="minorHAnsi" w:hAnsiTheme="minorHAnsi" w:cstheme="minorHAnsi"/>
          <w:i/>
          <w:iCs/>
          <w:sz w:val="24"/>
          <w:szCs w:val="24"/>
        </w:rPr>
        <w:t xml:space="preserve">is the only national survey that collects data on first-time and total graduate enrollment across all fields of master’s and research doctorate programs in the United States. </w:t>
      </w:r>
    </w:p>
    <w:p w14:paraId="0DEA0593" w14:textId="1709BEFB" w:rsidR="00AB30AC" w:rsidRPr="00AB30AC" w:rsidRDefault="00AB30AC" w:rsidP="00AB30AC">
      <w:pPr>
        <w:spacing w:line="240" w:lineRule="auto"/>
        <w:rPr>
          <w:rFonts w:asciiTheme="minorHAnsi" w:hAnsiTheme="minorHAnsi"/>
          <w:i/>
          <w:iCs/>
          <w:sz w:val="24"/>
          <w:szCs w:val="24"/>
        </w:rPr>
      </w:pPr>
    </w:p>
    <w:p w14:paraId="6937A7EC" w14:textId="65E49817" w:rsidR="00C44273" w:rsidRPr="00C44273" w:rsidRDefault="00C44273" w:rsidP="00C44273">
      <w:pPr>
        <w:spacing w:line="240" w:lineRule="auto"/>
        <w:rPr>
          <w:rFonts w:asciiTheme="minorHAnsi" w:hAnsiTheme="minorHAnsi"/>
          <w:i/>
          <w:iCs/>
          <w:sz w:val="24"/>
          <w:szCs w:val="24"/>
        </w:rPr>
      </w:pPr>
    </w:p>
    <w:p w14:paraId="7E025979" w14:textId="77777777" w:rsidR="00DC62F9" w:rsidRPr="00CC51DE" w:rsidRDefault="00DC62F9" w:rsidP="00C86F19">
      <w:pPr>
        <w:spacing w:line="240" w:lineRule="auto"/>
        <w:rPr>
          <w:rStyle w:val="Emphasis"/>
          <w:rFonts w:asciiTheme="minorHAnsi" w:hAnsiTheme="minorHAnsi"/>
          <w:sz w:val="24"/>
          <w:szCs w:val="24"/>
        </w:rPr>
      </w:pPr>
    </w:p>
    <w:p w14:paraId="548F725D" w14:textId="30FFB64F" w:rsidR="000156F8" w:rsidRPr="00CC51DE" w:rsidRDefault="000156F8" w:rsidP="00C86F19">
      <w:pPr>
        <w:spacing w:line="240" w:lineRule="auto"/>
        <w:rPr>
          <w:rStyle w:val="Emphasis"/>
          <w:rFonts w:asciiTheme="minorHAnsi" w:hAnsiTheme="minorHAnsi"/>
          <w:sz w:val="24"/>
          <w:szCs w:val="24"/>
        </w:rPr>
      </w:pPr>
    </w:p>
    <w:sectPr w:rsidR="000156F8" w:rsidRPr="00CC51DE" w:rsidSect="0054272C">
      <w:pgSz w:w="12240" w:h="15840"/>
      <w:pgMar w:top="72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3137"/>
    <w:multiLevelType w:val="hybridMultilevel"/>
    <w:tmpl w:val="98603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72E85"/>
    <w:multiLevelType w:val="hybridMultilevel"/>
    <w:tmpl w:val="C69E134A"/>
    <w:lvl w:ilvl="0" w:tplc="26641CD4">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C76E1"/>
    <w:multiLevelType w:val="multilevel"/>
    <w:tmpl w:val="B29A7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9E6802"/>
    <w:multiLevelType w:val="hybridMultilevel"/>
    <w:tmpl w:val="87A65CB6"/>
    <w:lvl w:ilvl="0" w:tplc="7BF0265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E564A"/>
    <w:multiLevelType w:val="hybridMultilevel"/>
    <w:tmpl w:val="B9A0D032"/>
    <w:lvl w:ilvl="0" w:tplc="A058F658">
      <w:start w:val="1"/>
      <w:numFmt w:val="bullet"/>
      <w:lvlText w:val=""/>
      <w:lvlJc w:val="left"/>
      <w:pPr>
        <w:ind w:left="768" w:hanging="720"/>
      </w:pPr>
      <w:rPr>
        <w:rFonts w:ascii="Symbol" w:hAnsi="Symbol" w:hint="default"/>
        <w:color w:val="auto"/>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26DA34D3"/>
    <w:multiLevelType w:val="hybridMultilevel"/>
    <w:tmpl w:val="A2285B6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6" w15:restartNumberingAfterBreak="0">
    <w:nsid w:val="281A3AA0"/>
    <w:multiLevelType w:val="hybridMultilevel"/>
    <w:tmpl w:val="EE223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13C98"/>
    <w:multiLevelType w:val="hybridMultilevel"/>
    <w:tmpl w:val="9FC61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5D6196"/>
    <w:multiLevelType w:val="hybridMultilevel"/>
    <w:tmpl w:val="2294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626A9"/>
    <w:multiLevelType w:val="hybridMultilevel"/>
    <w:tmpl w:val="CA7EE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321FCD"/>
    <w:multiLevelType w:val="hybridMultilevel"/>
    <w:tmpl w:val="8B606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D52A1"/>
    <w:multiLevelType w:val="multilevel"/>
    <w:tmpl w:val="5126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11531F"/>
    <w:multiLevelType w:val="hybridMultilevel"/>
    <w:tmpl w:val="82EC17D6"/>
    <w:lvl w:ilvl="0" w:tplc="312E0BC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EB540D5"/>
    <w:multiLevelType w:val="hybridMultilevel"/>
    <w:tmpl w:val="D7B0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C812FE"/>
    <w:multiLevelType w:val="hybridMultilevel"/>
    <w:tmpl w:val="9BB88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30B7C"/>
    <w:multiLevelType w:val="multilevel"/>
    <w:tmpl w:val="8168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824253B"/>
    <w:multiLevelType w:val="hybridMultilevel"/>
    <w:tmpl w:val="2236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D7DD1"/>
    <w:multiLevelType w:val="hybridMultilevel"/>
    <w:tmpl w:val="24A6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EA27D1"/>
    <w:multiLevelType w:val="hybridMultilevel"/>
    <w:tmpl w:val="5FC0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D15822"/>
    <w:multiLevelType w:val="hybridMultilevel"/>
    <w:tmpl w:val="CF965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1C224F"/>
    <w:multiLevelType w:val="hybridMultilevel"/>
    <w:tmpl w:val="ECA6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A36E7"/>
    <w:multiLevelType w:val="hybridMultilevel"/>
    <w:tmpl w:val="FBA0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F43718"/>
    <w:multiLevelType w:val="hybridMultilevel"/>
    <w:tmpl w:val="BD62E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8964153">
    <w:abstractNumId w:val="20"/>
  </w:num>
  <w:num w:numId="2" w16cid:durableId="440271603">
    <w:abstractNumId w:val="16"/>
  </w:num>
  <w:num w:numId="3" w16cid:durableId="641228012">
    <w:abstractNumId w:val="13"/>
  </w:num>
  <w:num w:numId="4" w16cid:durableId="450519879">
    <w:abstractNumId w:val="9"/>
  </w:num>
  <w:num w:numId="5" w16cid:durableId="532306679">
    <w:abstractNumId w:val="0"/>
  </w:num>
  <w:num w:numId="6" w16cid:durableId="984896053">
    <w:abstractNumId w:val="6"/>
  </w:num>
  <w:num w:numId="7" w16cid:durableId="1714114809">
    <w:abstractNumId w:val="5"/>
  </w:num>
  <w:num w:numId="8" w16cid:durableId="295841583">
    <w:abstractNumId w:val="0"/>
  </w:num>
  <w:num w:numId="9" w16cid:durableId="145976693">
    <w:abstractNumId w:val="9"/>
  </w:num>
  <w:num w:numId="10" w16cid:durableId="1676960738">
    <w:abstractNumId w:val="14"/>
  </w:num>
  <w:num w:numId="11" w16cid:durableId="1550075137">
    <w:abstractNumId w:val="17"/>
  </w:num>
  <w:num w:numId="12" w16cid:durableId="1583562284">
    <w:abstractNumId w:val="18"/>
  </w:num>
  <w:num w:numId="13" w16cid:durableId="1662615087">
    <w:abstractNumId w:val="1"/>
  </w:num>
  <w:num w:numId="14" w16cid:durableId="168643649">
    <w:abstractNumId w:val="4"/>
  </w:num>
  <w:num w:numId="15" w16cid:durableId="1610114641">
    <w:abstractNumId w:val="10"/>
  </w:num>
  <w:num w:numId="16" w16cid:durableId="1961641530">
    <w:abstractNumId w:val="11"/>
  </w:num>
  <w:num w:numId="17" w16cid:durableId="1502693265">
    <w:abstractNumId w:val="12"/>
  </w:num>
  <w:num w:numId="18" w16cid:durableId="1100953716">
    <w:abstractNumId w:val="22"/>
  </w:num>
  <w:num w:numId="19" w16cid:durableId="202325857">
    <w:abstractNumId w:val="3"/>
  </w:num>
  <w:num w:numId="20" w16cid:durableId="1357658289">
    <w:abstractNumId w:val="2"/>
  </w:num>
  <w:num w:numId="21" w16cid:durableId="716048124">
    <w:abstractNumId w:val="8"/>
  </w:num>
  <w:num w:numId="22" w16cid:durableId="966546723">
    <w:abstractNumId w:val="19"/>
  </w:num>
  <w:num w:numId="23" w16cid:durableId="951322687">
    <w:abstractNumId w:val="21"/>
  </w:num>
  <w:num w:numId="24" w16cid:durableId="252445422">
    <w:abstractNumId w:val="15"/>
  </w:num>
  <w:num w:numId="25" w16cid:durableId="120320738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rK0sDA1NjM0MbVQ0lEKTi0uzszPAykwrAUAv6sX2CwAAAA="/>
  </w:docVars>
  <w:rsids>
    <w:rsidRoot w:val="00890874"/>
    <w:rsid w:val="00000076"/>
    <w:rsid w:val="00000332"/>
    <w:rsid w:val="00000583"/>
    <w:rsid w:val="000007F9"/>
    <w:rsid w:val="00000C75"/>
    <w:rsid w:val="00000C7A"/>
    <w:rsid w:val="00000DCE"/>
    <w:rsid w:val="000010D4"/>
    <w:rsid w:val="000010DC"/>
    <w:rsid w:val="000012A5"/>
    <w:rsid w:val="000012E0"/>
    <w:rsid w:val="000014A5"/>
    <w:rsid w:val="00001617"/>
    <w:rsid w:val="00001815"/>
    <w:rsid w:val="00001E9F"/>
    <w:rsid w:val="000024D2"/>
    <w:rsid w:val="000024EA"/>
    <w:rsid w:val="00002A44"/>
    <w:rsid w:val="00002F69"/>
    <w:rsid w:val="000030A5"/>
    <w:rsid w:val="000031C1"/>
    <w:rsid w:val="00003537"/>
    <w:rsid w:val="00003681"/>
    <w:rsid w:val="00003B22"/>
    <w:rsid w:val="00003CEE"/>
    <w:rsid w:val="00003D66"/>
    <w:rsid w:val="0000431D"/>
    <w:rsid w:val="0000434C"/>
    <w:rsid w:val="000049D6"/>
    <w:rsid w:val="00004DC2"/>
    <w:rsid w:val="00004E59"/>
    <w:rsid w:val="00004F13"/>
    <w:rsid w:val="00004F93"/>
    <w:rsid w:val="000051D7"/>
    <w:rsid w:val="000052F4"/>
    <w:rsid w:val="00005527"/>
    <w:rsid w:val="0000607B"/>
    <w:rsid w:val="000065A2"/>
    <w:rsid w:val="00006612"/>
    <w:rsid w:val="00006ADF"/>
    <w:rsid w:val="00006DF6"/>
    <w:rsid w:val="000078DA"/>
    <w:rsid w:val="00010308"/>
    <w:rsid w:val="000106E0"/>
    <w:rsid w:val="000107F5"/>
    <w:rsid w:val="0001100A"/>
    <w:rsid w:val="000111B0"/>
    <w:rsid w:val="00011305"/>
    <w:rsid w:val="000117B7"/>
    <w:rsid w:val="000119C0"/>
    <w:rsid w:val="0001237A"/>
    <w:rsid w:val="000123C6"/>
    <w:rsid w:val="00012B93"/>
    <w:rsid w:val="00012C2E"/>
    <w:rsid w:val="00012C9B"/>
    <w:rsid w:val="0001315C"/>
    <w:rsid w:val="0001332D"/>
    <w:rsid w:val="00013A92"/>
    <w:rsid w:val="000145BF"/>
    <w:rsid w:val="00014867"/>
    <w:rsid w:val="00014CB2"/>
    <w:rsid w:val="000152B4"/>
    <w:rsid w:val="0001541E"/>
    <w:rsid w:val="0001569F"/>
    <w:rsid w:val="000156F8"/>
    <w:rsid w:val="0001572B"/>
    <w:rsid w:val="000157D6"/>
    <w:rsid w:val="000157E0"/>
    <w:rsid w:val="00015911"/>
    <w:rsid w:val="00015A06"/>
    <w:rsid w:val="00015CB9"/>
    <w:rsid w:val="00016733"/>
    <w:rsid w:val="000169A0"/>
    <w:rsid w:val="00016B02"/>
    <w:rsid w:val="00016D8D"/>
    <w:rsid w:val="00016E92"/>
    <w:rsid w:val="00016FA3"/>
    <w:rsid w:val="000170B9"/>
    <w:rsid w:val="000177B0"/>
    <w:rsid w:val="000177E4"/>
    <w:rsid w:val="0001787D"/>
    <w:rsid w:val="000178EB"/>
    <w:rsid w:val="00017B72"/>
    <w:rsid w:val="00017BA3"/>
    <w:rsid w:val="00017FFD"/>
    <w:rsid w:val="0002016A"/>
    <w:rsid w:val="00020363"/>
    <w:rsid w:val="000203C4"/>
    <w:rsid w:val="00020A32"/>
    <w:rsid w:val="00021236"/>
    <w:rsid w:val="00021304"/>
    <w:rsid w:val="0002132B"/>
    <w:rsid w:val="00021497"/>
    <w:rsid w:val="000215A1"/>
    <w:rsid w:val="000215D2"/>
    <w:rsid w:val="000219DD"/>
    <w:rsid w:val="00021D0B"/>
    <w:rsid w:val="0002219E"/>
    <w:rsid w:val="00022318"/>
    <w:rsid w:val="00022671"/>
    <w:rsid w:val="00022BF3"/>
    <w:rsid w:val="00022E5D"/>
    <w:rsid w:val="000233F5"/>
    <w:rsid w:val="000238FF"/>
    <w:rsid w:val="00023BD0"/>
    <w:rsid w:val="00023DBF"/>
    <w:rsid w:val="00023E24"/>
    <w:rsid w:val="00024058"/>
    <w:rsid w:val="00024552"/>
    <w:rsid w:val="000246F8"/>
    <w:rsid w:val="00024A42"/>
    <w:rsid w:val="0002580A"/>
    <w:rsid w:val="000259EA"/>
    <w:rsid w:val="00025D0B"/>
    <w:rsid w:val="00025D4A"/>
    <w:rsid w:val="000260D4"/>
    <w:rsid w:val="00026473"/>
    <w:rsid w:val="00026487"/>
    <w:rsid w:val="00026684"/>
    <w:rsid w:val="00026702"/>
    <w:rsid w:val="00026806"/>
    <w:rsid w:val="00026907"/>
    <w:rsid w:val="00026C47"/>
    <w:rsid w:val="00026EE3"/>
    <w:rsid w:val="000274DB"/>
    <w:rsid w:val="0002766D"/>
    <w:rsid w:val="00030275"/>
    <w:rsid w:val="0003070A"/>
    <w:rsid w:val="00030D0F"/>
    <w:rsid w:val="00030EE5"/>
    <w:rsid w:val="00031153"/>
    <w:rsid w:val="000311FD"/>
    <w:rsid w:val="000318C1"/>
    <w:rsid w:val="000319C8"/>
    <w:rsid w:val="00031D15"/>
    <w:rsid w:val="00031EA3"/>
    <w:rsid w:val="0003207C"/>
    <w:rsid w:val="00032516"/>
    <w:rsid w:val="00032567"/>
    <w:rsid w:val="000327DD"/>
    <w:rsid w:val="000331A3"/>
    <w:rsid w:val="0003360B"/>
    <w:rsid w:val="00033BB1"/>
    <w:rsid w:val="0003442B"/>
    <w:rsid w:val="00034474"/>
    <w:rsid w:val="000345A5"/>
    <w:rsid w:val="0003472A"/>
    <w:rsid w:val="00034794"/>
    <w:rsid w:val="0003486A"/>
    <w:rsid w:val="000350FB"/>
    <w:rsid w:val="00035947"/>
    <w:rsid w:val="00035A9D"/>
    <w:rsid w:val="00035C18"/>
    <w:rsid w:val="00035CE9"/>
    <w:rsid w:val="00036CC3"/>
    <w:rsid w:val="000372A7"/>
    <w:rsid w:val="00037DE4"/>
    <w:rsid w:val="00037FC4"/>
    <w:rsid w:val="00040074"/>
    <w:rsid w:val="000403C5"/>
    <w:rsid w:val="00040763"/>
    <w:rsid w:val="00040951"/>
    <w:rsid w:val="00040C7B"/>
    <w:rsid w:val="00040F42"/>
    <w:rsid w:val="00041530"/>
    <w:rsid w:val="00041621"/>
    <w:rsid w:val="00041C47"/>
    <w:rsid w:val="000420DE"/>
    <w:rsid w:val="000422C3"/>
    <w:rsid w:val="000425E4"/>
    <w:rsid w:val="00042AB9"/>
    <w:rsid w:val="00042ED4"/>
    <w:rsid w:val="00043085"/>
    <w:rsid w:val="000430A3"/>
    <w:rsid w:val="000430CC"/>
    <w:rsid w:val="00043224"/>
    <w:rsid w:val="000432D5"/>
    <w:rsid w:val="00043582"/>
    <w:rsid w:val="00043611"/>
    <w:rsid w:val="000438B7"/>
    <w:rsid w:val="000438EF"/>
    <w:rsid w:val="000439AF"/>
    <w:rsid w:val="00043D85"/>
    <w:rsid w:val="0004403A"/>
    <w:rsid w:val="000444F6"/>
    <w:rsid w:val="0004493B"/>
    <w:rsid w:val="00044D4F"/>
    <w:rsid w:val="00044F22"/>
    <w:rsid w:val="000451E9"/>
    <w:rsid w:val="00045463"/>
    <w:rsid w:val="00045600"/>
    <w:rsid w:val="000456F1"/>
    <w:rsid w:val="0004591A"/>
    <w:rsid w:val="00045934"/>
    <w:rsid w:val="00045B2B"/>
    <w:rsid w:val="00045D2A"/>
    <w:rsid w:val="000460A3"/>
    <w:rsid w:val="00046432"/>
    <w:rsid w:val="000464A3"/>
    <w:rsid w:val="00046696"/>
    <w:rsid w:val="000466CA"/>
    <w:rsid w:val="00047093"/>
    <w:rsid w:val="000474E6"/>
    <w:rsid w:val="00047C57"/>
    <w:rsid w:val="000502B2"/>
    <w:rsid w:val="0005073A"/>
    <w:rsid w:val="00050822"/>
    <w:rsid w:val="00050843"/>
    <w:rsid w:val="00050AEC"/>
    <w:rsid w:val="00051394"/>
    <w:rsid w:val="000514AD"/>
    <w:rsid w:val="000516D5"/>
    <w:rsid w:val="000518CC"/>
    <w:rsid w:val="00051CD7"/>
    <w:rsid w:val="00051F61"/>
    <w:rsid w:val="00052322"/>
    <w:rsid w:val="00052768"/>
    <w:rsid w:val="000529B1"/>
    <w:rsid w:val="0005319E"/>
    <w:rsid w:val="00053305"/>
    <w:rsid w:val="0005388D"/>
    <w:rsid w:val="00053B5A"/>
    <w:rsid w:val="00053DB7"/>
    <w:rsid w:val="00053F48"/>
    <w:rsid w:val="00054A8F"/>
    <w:rsid w:val="00054FA6"/>
    <w:rsid w:val="00055251"/>
    <w:rsid w:val="000552F2"/>
    <w:rsid w:val="00055423"/>
    <w:rsid w:val="00055F07"/>
    <w:rsid w:val="00055F4D"/>
    <w:rsid w:val="00056417"/>
    <w:rsid w:val="00056648"/>
    <w:rsid w:val="000569D6"/>
    <w:rsid w:val="00056C44"/>
    <w:rsid w:val="00056DAB"/>
    <w:rsid w:val="00056F9E"/>
    <w:rsid w:val="00057335"/>
    <w:rsid w:val="00057A63"/>
    <w:rsid w:val="00057D69"/>
    <w:rsid w:val="000600CE"/>
    <w:rsid w:val="000600DC"/>
    <w:rsid w:val="00060275"/>
    <w:rsid w:val="000606D4"/>
    <w:rsid w:val="000608BF"/>
    <w:rsid w:val="000608E9"/>
    <w:rsid w:val="00060B94"/>
    <w:rsid w:val="000611CD"/>
    <w:rsid w:val="000611D0"/>
    <w:rsid w:val="000612AB"/>
    <w:rsid w:val="0006173C"/>
    <w:rsid w:val="0006184D"/>
    <w:rsid w:val="00061D13"/>
    <w:rsid w:val="0006201B"/>
    <w:rsid w:val="00062267"/>
    <w:rsid w:val="000623A4"/>
    <w:rsid w:val="000624C7"/>
    <w:rsid w:val="000626DE"/>
    <w:rsid w:val="00062848"/>
    <w:rsid w:val="00062881"/>
    <w:rsid w:val="00062980"/>
    <w:rsid w:val="00062D68"/>
    <w:rsid w:val="00062E80"/>
    <w:rsid w:val="00063190"/>
    <w:rsid w:val="000634F1"/>
    <w:rsid w:val="0006376C"/>
    <w:rsid w:val="000638A3"/>
    <w:rsid w:val="000638BA"/>
    <w:rsid w:val="00063B6E"/>
    <w:rsid w:val="00063C8D"/>
    <w:rsid w:val="00063D43"/>
    <w:rsid w:val="00064391"/>
    <w:rsid w:val="00064B6E"/>
    <w:rsid w:val="0006581C"/>
    <w:rsid w:val="00065836"/>
    <w:rsid w:val="00065FD5"/>
    <w:rsid w:val="0006613F"/>
    <w:rsid w:val="00066316"/>
    <w:rsid w:val="00066840"/>
    <w:rsid w:val="00066C68"/>
    <w:rsid w:val="00066DC2"/>
    <w:rsid w:val="00067059"/>
    <w:rsid w:val="00067291"/>
    <w:rsid w:val="000673C1"/>
    <w:rsid w:val="000675D1"/>
    <w:rsid w:val="0006781C"/>
    <w:rsid w:val="000678BC"/>
    <w:rsid w:val="00067A9E"/>
    <w:rsid w:val="0007098F"/>
    <w:rsid w:val="00070E67"/>
    <w:rsid w:val="0007101F"/>
    <w:rsid w:val="000713CC"/>
    <w:rsid w:val="000716C1"/>
    <w:rsid w:val="000717B5"/>
    <w:rsid w:val="00071883"/>
    <w:rsid w:val="00071EFE"/>
    <w:rsid w:val="00071FF4"/>
    <w:rsid w:val="00072458"/>
    <w:rsid w:val="00072459"/>
    <w:rsid w:val="00072662"/>
    <w:rsid w:val="000729A1"/>
    <w:rsid w:val="00072C0A"/>
    <w:rsid w:val="00073021"/>
    <w:rsid w:val="000730F2"/>
    <w:rsid w:val="000739CA"/>
    <w:rsid w:val="00073A07"/>
    <w:rsid w:val="00073A25"/>
    <w:rsid w:val="00073D35"/>
    <w:rsid w:val="00073F57"/>
    <w:rsid w:val="000741D4"/>
    <w:rsid w:val="0007423D"/>
    <w:rsid w:val="00074350"/>
    <w:rsid w:val="000744CD"/>
    <w:rsid w:val="0007481C"/>
    <w:rsid w:val="00075219"/>
    <w:rsid w:val="00075349"/>
    <w:rsid w:val="000759F0"/>
    <w:rsid w:val="00075E2F"/>
    <w:rsid w:val="00075F9E"/>
    <w:rsid w:val="00075FBF"/>
    <w:rsid w:val="00076253"/>
    <w:rsid w:val="0007692F"/>
    <w:rsid w:val="00076B07"/>
    <w:rsid w:val="00076F08"/>
    <w:rsid w:val="00077620"/>
    <w:rsid w:val="000800AB"/>
    <w:rsid w:val="00080161"/>
    <w:rsid w:val="00080412"/>
    <w:rsid w:val="000804FE"/>
    <w:rsid w:val="00080596"/>
    <w:rsid w:val="00080700"/>
    <w:rsid w:val="00080F34"/>
    <w:rsid w:val="0008105A"/>
    <w:rsid w:val="000815E1"/>
    <w:rsid w:val="00081A0F"/>
    <w:rsid w:val="00081CDB"/>
    <w:rsid w:val="00081D75"/>
    <w:rsid w:val="00081F70"/>
    <w:rsid w:val="00082116"/>
    <w:rsid w:val="000822EB"/>
    <w:rsid w:val="00082621"/>
    <w:rsid w:val="00082B63"/>
    <w:rsid w:val="00082E5B"/>
    <w:rsid w:val="00083061"/>
    <w:rsid w:val="000832C8"/>
    <w:rsid w:val="00083377"/>
    <w:rsid w:val="000836F0"/>
    <w:rsid w:val="00083E01"/>
    <w:rsid w:val="00083E0F"/>
    <w:rsid w:val="0008402C"/>
    <w:rsid w:val="00084435"/>
    <w:rsid w:val="00084450"/>
    <w:rsid w:val="000844D9"/>
    <w:rsid w:val="0008472C"/>
    <w:rsid w:val="00084BD0"/>
    <w:rsid w:val="00084F01"/>
    <w:rsid w:val="00085006"/>
    <w:rsid w:val="00085313"/>
    <w:rsid w:val="0008622D"/>
    <w:rsid w:val="00086788"/>
    <w:rsid w:val="0008688A"/>
    <w:rsid w:val="00087AE3"/>
    <w:rsid w:val="00087B0A"/>
    <w:rsid w:val="00087BDC"/>
    <w:rsid w:val="00087C03"/>
    <w:rsid w:val="00087D5A"/>
    <w:rsid w:val="00087F40"/>
    <w:rsid w:val="00087FFA"/>
    <w:rsid w:val="00090286"/>
    <w:rsid w:val="00090490"/>
    <w:rsid w:val="00090659"/>
    <w:rsid w:val="000906DB"/>
    <w:rsid w:val="000907B1"/>
    <w:rsid w:val="00090999"/>
    <w:rsid w:val="00090ADB"/>
    <w:rsid w:val="00090C56"/>
    <w:rsid w:val="00090C9C"/>
    <w:rsid w:val="00091117"/>
    <w:rsid w:val="0009115B"/>
    <w:rsid w:val="000919F7"/>
    <w:rsid w:val="00091B06"/>
    <w:rsid w:val="00091D8B"/>
    <w:rsid w:val="00092499"/>
    <w:rsid w:val="00092971"/>
    <w:rsid w:val="00092A1F"/>
    <w:rsid w:val="000934AD"/>
    <w:rsid w:val="000934F9"/>
    <w:rsid w:val="0009399D"/>
    <w:rsid w:val="00094016"/>
    <w:rsid w:val="00094294"/>
    <w:rsid w:val="00094B2F"/>
    <w:rsid w:val="00094F62"/>
    <w:rsid w:val="00094FEE"/>
    <w:rsid w:val="00095278"/>
    <w:rsid w:val="000954F3"/>
    <w:rsid w:val="00095650"/>
    <w:rsid w:val="00095904"/>
    <w:rsid w:val="00095BBA"/>
    <w:rsid w:val="00095C28"/>
    <w:rsid w:val="00096ADD"/>
    <w:rsid w:val="00096B0A"/>
    <w:rsid w:val="00096CC2"/>
    <w:rsid w:val="00096F0D"/>
    <w:rsid w:val="00096F7D"/>
    <w:rsid w:val="000978C9"/>
    <w:rsid w:val="0009796D"/>
    <w:rsid w:val="00097A81"/>
    <w:rsid w:val="00097DE5"/>
    <w:rsid w:val="000A0963"/>
    <w:rsid w:val="000A0D16"/>
    <w:rsid w:val="000A0E27"/>
    <w:rsid w:val="000A0F6E"/>
    <w:rsid w:val="000A11BB"/>
    <w:rsid w:val="000A1733"/>
    <w:rsid w:val="000A1ACA"/>
    <w:rsid w:val="000A1C2D"/>
    <w:rsid w:val="000A1DB9"/>
    <w:rsid w:val="000A2022"/>
    <w:rsid w:val="000A240E"/>
    <w:rsid w:val="000A24C3"/>
    <w:rsid w:val="000A2672"/>
    <w:rsid w:val="000A275C"/>
    <w:rsid w:val="000A2C17"/>
    <w:rsid w:val="000A2D8B"/>
    <w:rsid w:val="000A2FA7"/>
    <w:rsid w:val="000A3711"/>
    <w:rsid w:val="000A391A"/>
    <w:rsid w:val="000A3E2F"/>
    <w:rsid w:val="000A3E90"/>
    <w:rsid w:val="000A3EC7"/>
    <w:rsid w:val="000A3F3D"/>
    <w:rsid w:val="000A4226"/>
    <w:rsid w:val="000A42EE"/>
    <w:rsid w:val="000A4BF5"/>
    <w:rsid w:val="000A4E55"/>
    <w:rsid w:val="000A5605"/>
    <w:rsid w:val="000A59C6"/>
    <w:rsid w:val="000A6247"/>
    <w:rsid w:val="000A6996"/>
    <w:rsid w:val="000A6B3E"/>
    <w:rsid w:val="000A6E84"/>
    <w:rsid w:val="000A74B3"/>
    <w:rsid w:val="000A79E6"/>
    <w:rsid w:val="000A7A96"/>
    <w:rsid w:val="000A7CA3"/>
    <w:rsid w:val="000A7E6A"/>
    <w:rsid w:val="000B05E8"/>
    <w:rsid w:val="000B0827"/>
    <w:rsid w:val="000B092A"/>
    <w:rsid w:val="000B0A7B"/>
    <w:rsid w:val="000B1748"/>
    <w:rsid w:val="000B18B7"/>
    <w:rsid w:val="000B1B6C"/>
    <w:rsid w:val="000B1FE4"/>
    <w:rsid w:val="000B20BD"/>
    <w:rsid w:val="000B2149"/>
    <w:rsid w:val="000B21A1"/>
    <w:rsid w:val="000B2214"/>
    <w:rsid w:val="000B2491"/>
    <w:rsid w:val="000B2819"/>
    <w:rsid w:val="000B300B"/>
    <w:rsid w:val="000B3223"/>
    <w:rsid w:val="000B32C9"/>
    <w:rsid w:val="000B337F"/>
    <w:rsid w:val="000B34C1"/>
    <w:rsid w:val="000B3844"/>
    <w:rsid w:val="000B38EB"/>
    <w:rsid w:val="000B3CBE"/>
    <w:rsid w:val="000B3E26"/>
    <w:rsid w:val="000B3EC9"/>
    <w:rsid w:val="000B40E5"/>
    <w:rsid w:val="000B454D"/>
    <w:rsid w:val="000B4980"/>
    <w:rsid w:val="000B5330"/>
    <w:rsid w:val="000B5E09"/>
    <w:rsid w:val="000B62C1"/>
    <w:rsid w:val="000B661B"/>
    <w:rsid w:val="000B66DA"/>
    <w:rsid w:val="000B70B4"/>
    <w:rsid w:val="000B7380"/>
    <w:rsid w:val="000B7A25"/>
    <w:rsid w:val="000B7D17"/>
    <w:rsid w:val="000B7DFF"/>
    <w:rsid w:val="000C005F"/>
    <w:rsid w:val="000C043A"/>
    <w:rsid w:val="000C05A2"/>
    <w:rsid w:val="000C09FE"/>
    <w:rsid w:val="000C0C8F"/>
    <w:rsid w:val="000C0F14"/>
    <w:rsid w:val="000C11C3"/>
    <w:rsid w:val="000C1320"/>
    <w:rsid w:val="000C1A79"/>
    <w:rsid w:val="000C1BB5"/>
    <w:rsid w:val="000C1E70"/>
    <w:rsid w:val="000C2536"/>
    <w:rsid w:val="000C258B"/>
    <w:rsid w:val="000C2803"/>
    <w:rsid w:val="000C280D"/>
    <w:rsid w:val="000C2E72"/>
    <w:rsid w:val="000C34FE"/>
    <w:rsid w:val="000C394E"/>
    <w:rsid w:val="000C3967"/>
    <w:rsid w:val="000C3A3C"/>
    <w:rsid w:val="000C3DA3"/>
    <w:rsid w:val="000C4322"/>
    <w:rsid w:val="000C4396"/>
    <w:rsid w:val="000C45D5"/>
    <w:rsid w:val="000C4601"/>
    <w:rsid w:val="000C47BD"/>
    <w:rsid w:val="000C4ABD"/>
    <w:rsid w:val="000C51AD"/>
    <w:rsid w:val="000C51E5"/>
    <w:rsid w:val="000C5244"/>
    <w:rsid w:val="000C574D"/>
    <w:rsid w:val="000C579A"/>
    <w:rsid w:val="000C5896"/>
    <w:rsid w:val="000C5DDA"/>
    <w:rsid w:val="000C5E2C"/>
    <w:rsid w:val="000C5EB0"/>
    <w:rsid w:val="000C67EF"/>
    <w:rsid w:val="000C68EA"/>
    <w:rsid w:val="000C6BD0"/>
    <w:rsid w:val="000C6F43"/>
    <w:rsid w:val="000C7580"/>
    <w:rsid w:val="000C7E72"/>
    <w:rsid w:val="000C7EBA"/>
    <w:rsid w:val="000D0182"/>
    <w:rsid w:val="000D025D"/>
    <w:rsid w:val="000D0556"/>
    <w:rsid w:val="000D06E3"/>
    <w:rsid w:val="000D06EB"/>
    <w:rsid w:val="000D0C56"/>
    <w:rsid w:val="000D0E28"/>
    <w:rsid w:val="000D1246"/>
    <w:rsid w:val="000D1322"/>
    <w:rsid w:val="000D1967"/>
    <w:rsid w:val="000D1A54"/>
    <w:rsid w:val="000D1D2A"/>
    <w:rsid w:val="000D2141"/>
    <w:rsid w:val="000D23B7"/>
    <w:rsid w:val="000D24E9"/>
    <w:rsid w:val="000D267A"/>
    <w:rsid w:val="000D27A7"/>
    <w:rsid w:val="000D2E74"/>
    <w:rsid w:val="000D2F87"/>
    <w:rsid w:val="000D3507"/>
    <w:rsid w:val="000D350F"/>
    <w:rsid w:val="000D355E"/>
    <w:rsid w:val="000D37DA"/>
    <w:rsid w:val="000D38CA"/>
    <w:rsid w:val="000D390B"/>
    <w:rsid w:val="000D3CC7"/>
    <w:rsid w:val="000D4454"/>
    <w:rsid w:val="000D4DEB"/>
    <w:rsid w:val="000D5054"/>
    <w:rsid w:val="000D5480"/>
    <w:rsid w:val="000D5A7A"/>
    <w:rsid w:val="000D5AC5"/>
    <w:rsid w:val="000D62A5"/>
    <w:rsid w:val="000D642E"/>
    <w:rsid w:val="000D6950"/>
    <w:rsid w:val="000D6ACF"/>
    <w:rsid w:val="000D6F03"/>
    <w:rsid w:val="000D7547"/>
    <w:rsid w:val="000D759A"/>
    <w:rsid w:val="000D7896"/>
    <w:rsid w:val="000D7904"/>
    <w:rsid w:val="000D7D01"/>
    <w:rsid w:val="000D7D8D"/>
    <w:rsid w:val="000D7DE2"/>
    <w:rsid w:val="000E0074"/>
    <w:rsid w:val="000E0118"/>
    <w:rsid w:val="000E017F"/>
    <w:rsid w:val="000E04B8"/>
    <w:rsid w:val="000E08F5"/>
    <w:rsid w:val="000E0B58"/>
    <w:rsid w:val="000E143A"/>
    <w:rsid w:val="000E1A6B"/>
    <w:rsid w:val="000E1BFC"/>
    <w:rsid w:val="000E1D1D"/>
    <w:rsid w:val="000E27A7"/>
    <w:rsid w:val="000E27C1"/>
    <w:rsid w:val="000E2F03"/>
    <w:rsid w:val="000E2F19"/>
    <w:rsid w:val="000E3266"/>
    <w:rsid w:val="000E3F74"/>
    <w:rsid w:val="000E412C"/>
    <w:rsid w:val="000E4245"/>
    <w:rsid w:val="000E44E7"/>
    <w:rsid w:val="000E4501"/>
    <w:rsid w:val="000E4502"/>
    <w:rsid w:val="000E4735"/>
    <w:rsid w:val="000E4B52"/>
    <w:rsid w:val="000E4BE5"/>
    <w:rsid w:val="000E4D93"/>
    <w:rsid w:val="000E4E26"/>
    <w:rsid w:val="000E50FF"/>
    <w:rsid w:val="000E5172"/>
    <w:rsid w:val="000E527E"/>
    <w:rsid w:val="000E5413"/>
    <w:rsid w:val="000E55E8"/>
    <w:rsid w:val="000E56E8"/>
    <w:rsid w:val="000E589E"/>
    <w:rsid w:val="000E59EA"/>
    <w:rsid w:val="000E5EAC"/>
    <w:rsid w:val="000E6233"/>
    <w:rsid w:val="000E6382"/>
    <w:rsid w:val="000E67D6"/>
    <w:rsid w:val="000E6E0C"/>
    <w:rsid w:val="000E73BA"/>
    <w:rsid w:val="000E73C9"/>
    <w:rsid w:val="000E76CA"/>
    <w:rsid w:val="000E7771"/>
    <w:rsid w:val="000E7C53"/>
    <w:rsid w:val="000E7D31"/>
    <w:rsid w:val="000F001F"/>
    <w:rsid w:val="000F0357"/>
    <w:rsid w:val="000F0B2B"/>
    <w:rsid w:val="000F0F18"/>
    <w:rsid w:val="000F104A"/>
    <w:rsid w:val="000F1332"/>
    <w:rsid w:val="000F1385"/>
    <w:rsid w:val="000F1482"/>
    <w:rsid w:val="000F1577"/>
    <w:rsid w:val="000F17CE"/>
    <w:rsid w:val="000F1A60"/>
    <w:rsid w:val="000F1C5B"/>
    <w:rsid w:val="000F29F2"/>
    <w:rsid w:val="000F2A52"/>
    <w:rsid w:val="000F2BED"/>
    <w:rsid w:val="000F2E66"/>
    <w:rsid w:val="000F2FA2"/>
    <w:rsid w:val="000F3073"/>
    <w:rsid w:val="000F30F8"/>
    <w:rsid w:val="000F3AD8"/>
    <w:rsid w:val="000F414B"/>
    <w:rsid w:val="000F471C"/>
    <w:rsid w:val="000F4A43"/>
    <w:rsid w:val="000F4B03"/>
    <w:rsid w:val="000F4D96"/>
    <w:rsid w:val="000F5457"/>
    <w:rsid w:val="000F56F6"/>
    <w:rsid w:val="000F5B92"/>
    <w:rsid w:val="000F67B4"/>
    <w:rsid w:val="000F6ED9"/>
    <w:rsid w:val="000F7196"/>
    <w:rsid w:val="000F76E1"/>
    <w:rsid w:val="000F77CB"/>
    <w:rsid w:val="001003A2"/>
    <w:rsid w:val="001003C2"/>
    <w:rsid w:val="0010044D"/>
    <w:rsid w:val="001008E9"/>
    <w:rsid w:val="00100F42"/>
    <w:rsid w:val="00100F84"/>
    <w:rsid w:val="00100FC8"/>
    <w:rsid w:val="0010106A"/>
    <w:rsid w:val="0010130A"/>
    <w:rsid w:val="001013A2"/>
    <w:rsid w:val="00101433"/>
    <w:rsid w:val="0010171E"/>
    <w:rsid w:val="001017FF"/>
    <w:rsid w:val="00101BEC"/>
    <w:rsid w:val="00101D35"/>
    <w:rsid w:val="00101D66"/>
    <w:rsid w:val="00101F19"/>
    <w:rsid w:val="00101FCD"/>
    <w:rsid w:val="00102BFA"/>
    <w:rsid w:val="00102D61"/>
    <w:rsid w:val="00102F22"/>
    <w:rsid w:val="001033C8"/>
    <w:rsid w:val="001035D4"/>
    <w:rsid w:val="0010385D"/>
    <w:rsid w:val="00103D14"/>
    <w:rsid w:val="00103FAB"/>
    <w:rsid w:val="00104567"/>
    <w:rsid w:val="00104715"/>
    <w:rsid w:val="0010559A"/>
    <w:rsid w:val="00105857"/>
    <w:rsid w:val="00105959"/>
    <w:rsid w:val="00105BC9"/>
    <w:rsid w:val="00106099"/>
    <w:rsid w:val="00106309"/>
    <w:rsid w:val="00106A54"/>
    <w:rsid w:val="001070FE"/>
    <w:rsid w:val="00107146"/>
    <w:rsid w:val="0010743D"/>
    <w:rsid w:val="0010746D"/>
    <w:rsid w:val="00107EF0"/>
    <w:rsid w:val="0011020F"/>
    <w:rsid w:val="001102C5"/>
    <w:rsid w:val="00110641"/>
    <w:rsid w:val="001109FB"/>
    <w:rsid w:val="00110C92"/>
    <w:rsid w:val="00110E1D"/>
    <w:rsid w:val="0011114E"/>
    <w:rsid w:val="001112B8"/>
    <w:rsid w:val="001112E7"/>
    <w:rsid w:val="001115D9"/>
    <w:rsid w:val="00111F38"/>
    <w:rsid w:val="0011215C"/>
    <w:rsid w:val="001128C0"/>
    <w:rsid w:val="00112F4F"/>
    <w:rsid w:val="001130EA"/>
    <w:rsid w:val="00113535"/>
    <w:rsid w:val="00113578"/>
    <w:rsid w:val="001137B2"/>
    <w:rsid w:val="00113C01"/>
    <w:rsid w:val="00113E09"/>
    <w:rsid w:val="00113F9E"/>
    <w:rsid w:val="00113FBC"/>
    <w:rsid w:val="0011441D"/>
    <w:rsid w:val="001148FE"/>
    <w:rsid w:val="00114FCF"/>
    <w:rsid w:val="001151AE"/>
    <w:rsid w:val="0011539A"/>
    <w:rsid w:val="0011549A"/>
    <w:rsid w:val="001158B8"/>
    <w:rsid w:val="00115A4E"/>
    <w:rsid w:val="00115CBD"/>
    <w:rsid w:val="00116543"/>
    <w:rsid w:val="001166A4"/>
    <w:rsid w:val="00116966"/>
    <w:rsid w:val="00116FCE"/>
    <w:rsid w:val="001171C8"/>
    <w:rsid w:val="001174F4"/>
    <w:rsid w:val="0011751E"/>
    <w:rsid w:val="0011752A"/>
    <w:rsid w:val="00117737"/>
    <w:rsid w:val="00117866"/>
    <w:rsid w:val="001178EE"/>
    <w:rsid w:val="00117E04"/>
    <w:rsid w:val="00117F19"/>
    <w:rsid w:val="00120027"/>
    <w:rsid w:val="0012017E"/>
    <w:rsid w:val="0012022B"/>
    <w:rsid w:val="001204B6"/>
    <w:rsid w:val="0012051F"/>
    <w:rsid w:val="00120B50"/>
    <w:rsid w:val="00120BD6"/>
    <w:rsid w:val="00120DDC"/>
    <w:rsid w:val="00120F43"/>
    <w:rsid w:val="001218B3"/>
    <w:rsid w:val="00121904"/>
    <w:rsid w:val="00121906"/>
    <w:rsid w:val="00121ABC"/>
    <w:rsid w:val="00121B5C"/>
    <w:rsid w:val="00121FC8"/>
    <w:rsid w:val="001220A2"/>
    <w:rsid w:val="00122D4C"/>
    <w:rsid w:val="00122F47"/>
    <w:rsid w:val="0012338A"/>
    <w:rsid w:val="001233CE"/>
    <w:rsid w:val="00123491"/>
    <w:rsid w:val="00123595"/>
    <w:rsid w:val="00123622"/>
    <w:rsid w:val="001238FA"/>
    <w:rsid w:val="00123ACC"/>
    <w:rsid w:val="00123B58"/>
    <w:rsid w:val="00123BDF"/>
    <w:rsid w:val="001245B5"/>
    <w:rsid w:val="00124620"/>
    <w:rsid w:val="00124B41"/>
    <w:rsid w:val="00124E5D"/>
    <w:rsid w:val="00124F96"/>
    <w:rsid w:val="00124FE7"/>
    <w:rsid w:val="001250FE"/>
    <w:rsid w:val="00125132"/>
    <w:rsid w:val="00125574"/>
    <w:rsid w:val="00125959"/>
    <w:rsid w:val="00125985"/>
    <w:rsid w:val="00125AB0"/>
    <w:rsid w:val="00125ADB"/>
    <w:rsid w:val="001261CE"/>
    <w:rsid w:val="00126223"/>
    <w:rsid w:val="001262DE"/>
    <w:rsid w:val="001263E5"/>
    <w:rsid w:val="001268F6"/>
    <w:rsid w:val="00126B03"/>
    <w:rsid w:val="00126B78"/>
    <w:rsid w:val="00127826"/>
    <w:rsid w:val="00127B87"/>
    <w:rsid w:val="00127DF9"/>
    <w:rsid w:val="00131208"/>
    <w:rsid w:val="0013132D"/>
    <w:rsid w:val="001317E3"/>
    <w:rsid w:val="00131905"/>
    <w:rsid w:val="00131AA3"/>
    <w:rsid w:val="00131DCB"/>
    <w:rsid w:val="00131E30"/>
    <w:rsid w:val="00131F92"/>
    <w:rsid w:val="001321C7"/>
    <w:rsid w:val="00132558"/>
    <w:rsid w:val="00133500"/>
    <w:rsid w:val="001336A5"/>
    <w:rsid w:val="001336B9"/>
    <w:rsid w:val="00133915"/>
    <w:rsid w:val="00133D60"/>
    <w:rsid w:val="00133DC4"/>
    <w:rsid w:val="001341DD"/>
    <w:rsid w:val="00134376"/>
    <w:rsid w:val="00135DC7"/>
    <w:rsid w:val="00136002"/>
    <w:rsid w:val="00136AE8"/>
    <w:rsid w:val="00136C5A"/>
    <w:rsid w:val="00136FEE"/>
    <w:rsid w:val="0013710D"/>
    <w:rsid w:val="00137117"/>
    <w:rsid w:val="0013714E"/>
    <w:rsid w:val="0013737E"/>
    <w:rsid w:val="00137805"/>
    <w:rsid w:val="001378ED"/>
    <w:rsid w:val="00137D62"/>
    <w:rsid w:val="00140388"/>
    <w:rsid w:val="001405B7"/>
    <w:rsid w:val="001406C6"/>
    <w:rsid w:val="00140C17"/>
    <w:rsid w:val="00141326"/>
    <w:rsid w:val="00141AA5"/>
    <w:rsid w:val="00141ECE"/>
    <w:rsid w:val="001421D9"/>
    <w:rsid w:val="0014232C"/>
    <w:rsid w:val="00142446"/>
    <w:rsid w:val="00142473"/>
    <w:rsid w:val="00142527"/>
    <w:rsid w:val="00142567"/>
    <w:rsid w:val="00142704"/>
    <w:rsid w:val="00142762"/>
    <w:rsid w:val="00142893"/>
    <w:rsid w:val="0014298F"/>
    <w:rsid w:val="00142C68"/>
    <w:rsid w:val="00142C91"/>
    <w:rsid w:val="00143266"/>
    <w:rsid w:val="001436E9"/>
    <w:rsid w:val="00143723"/>
    <w:rsid w:val="0014395B"/>
    <w:rsid w:val="00143C1A"/>
    <w:rsid w:val="00143FC9"/>
    <w:rsid w:val="00143FFC"/>
    <w:rsid w:val="00144369"/>
    <w:rsid w:val="00144598"/>
    <w:rsid w:val="00144911"/>
    <w:rsid w:val="00144AD3"/>
    <w:rsid w:val="00144B67"/>
    <w:rsid w:val="00144D01"/>
    <w:rsid w:val="00144D41"/>
    <w:rsid w:val="0014579C"/>
    <w:rsid w:val="00145E38"/>
    <w:rsid w:val="00146094"/>
    <w:rsid w:val="00146348"/>
    <w:rsid w:val="00146DB5"/>
    <w:rsid w:val="00147033"/>
    <w:rsid w:val="001470CF"/>
    <w:rsid w:val="0014722E"/>
    <w:rsid w:val="0014768E"/>
    <w:rsid w:val="001477B1"/>
    <w:rsid w:val="00150165"/>
    <w:rsid w:val="00150420"/>
    <w:rsid w:val="00150933"/>
    <w:rsid w:val="00150986"/>
    <w:rsid w:val="00150B55"/>
    <w:rsid w:val="00150D22"/>
    <w:rsid w:val="00150DED"/>
    <w:rsid w:val="0015117F"/>
    <w:rsid w:val="00151223"/>
    <w:rsid w:val="001512B9"/>
    <w:rsid w:val="0015133D"/>
    <w:rsid w:val="00151474"/>
    <w:rsid w:val="00152032"/>
    <w:rsid w:val="001520EF"/>
    <w:rsid w:val="00152381"/>
    <w:rsid w:val="001524E0"/>
    <w:rsid w:val="00152D28"/>
    <w:rsid w:val="00152E2D"/>
    <w:rsid w:val="00152E65"/>
    <w:rsid w:val="00153179"/>
    <w:rsid w:val="001531DC"/>
    <w:rsid w:val="00153277"/>
    <w:rsid w:val="001538EB"/>
    <w:rsid w:val="00153F48"/>
    <w:rsid w:val="00154224"/>
    <w:rsid w:val="00154320"/>
    <w:rsid w:val="001550BC"/>
    <w:rsid w:val="001551AD"/>
    <w:rsid w:val="00155A32"/>
    <w:rsid w:val="00155B80"/>
    <w:rsid w:val="00155BB5"/>
    <w:rsid w:val="00155CDF"/>
    <w:rsid w:val="00155E77"/>
    <w:rsid w:val="00155FAC"/>
    <w:rsid w:val="00156165"/>
    <w:rsid w:val="00156216"/>
    <w:rsid w:val="00156A18"/>
    <w:rsid w:val="00156B43"/>
    <w:rsid w:val="00156BD2"/>
    <w:rsid w:val="00156D8B"/>
    <w:rsid w:val="00157292"/>
    <w:rsid w:val="00157789"/>
    <w:rsid w:val="00157ECA"/>
    <w:rsid w:val="00160014"/>
    <w:rsid w:val="00160488"/>
    <w:rsid w:val="001606D1"/>
    <w:rsid w:val="001606E8"/>
    <w:rsid w:val="00160B21"/>
    <w:rsid w:val="00160BA6"/>
    <w:rsid w:val="00161019"/>
    <w:rsid w:val="001618DF"/>
    <w:rsid w:val="00161972"/>
    <w:rsid w:val="00161A99"/>
    <w:rsid w:val="00161CB8"/>
    <w:rsid w:val="00161EB3"/>
    <w:rsid w:val="0016204E"/>
    <w:rsid w:val="001623AA"/>
    <w:rsid w:val="001628FD"/>
    <w:rsid w:val="00162C5A"/>
    <w:rsid w:val="0016325E"/>
    <w:rsid w:val="00163768"/>
    <w:rsid w:val="0016385D"/>
    <w:rsid w:val="001639FE"/>
    <w:rsid w:val="00163D4A"/>
    <w:rsid w:val="00163DBA"/>
    <w:rsid w:val="00163EE0"/>
    <w:rsid w:val="0016476F"/>
    <w:rsid w:val="00164AD2"/>
    <w:rsid w:val="001650AF"/>
    <w:rsid w:val="0016560D"/>
    <w:rsid w:val="0016585D"/>
    <w:rsid w:val="00165D2A"/>
    <w:rsid w:val="00165F91"/>
    <w:rsid w:val="00165FAA"/>
    <w:rsid w:val="00165FCC"/>
    <w:rsid w:val="00165FE5"/>
    <w:rsid w:val="00166601"/>
    <w:rsid w:val="0016662C"/>
    <w:rsid w:val="00166693"/>
    <w:rsid w:val="001666C3"/>
    <w:rsid w:val="001669A7"/>
    <w:rsid w:val="00166AF8"/>
    <w:rsid w:val="00166BF7"/>
    <w:rsid w:val="00166D54"/>
    <w:rsid w:val="00167083"/>
    <w:rsid w:val="001671AA"/>
    <w:rsid w:val="001677D1"/>
    <w:rsid w:val="00167A09"/>
    <w:rsid w:val="00167DC2"/>
    <w:rsid w:val="00167FDB"/>
    <w:rsid w:val="00170212"/>
    <w:rsid w:val="00170226"/>
    <w:rsid w:val="00170913"/>
    <w:rsid w:val="00170921"/>
    <w:rsid w:val="00170AF6"/>
    <w:rsid w:val="001710D1"/>
    <w:rsid w:val="001712F2"/>
    <w:rsid w:val="001713D6"/>
    <w:rsid w:val="0017144D"/>
    <w:rsid w:val="00171669"/>
    <w:rsid w:val="00171B04"/>
    <w:rsid w:val="00171D7D"/>
    <w:rsid w:val="0017227C"/>
    <w:rsid w:val="0017251D"/>
    <w:rsid w:val="00172BAD"/>
    <w:rsid w:val="00172CE1"/>
    <w:rsid w:val="00172DB1"/>
    <w:rsid w:val="0017320E"/>
    <w:rsid w:val="00173A01"/>
    <w:rsid w:val="00173AB0"/>
    <w:rsid w:val="00173CFE"/>
    <w:rsid w:val="00173E66"/>
    <w:rsid w:val="00173E98"/>
    <w:rsid w:val="0017438F"/>
    <w:rsid w:val="001748F0"/>
    <w:rsid w:val="00174968"/>
    <w:rsid w:val="00174AEF"/>
    <w:rsid w:val="00175317"/>
    <w:rsid w:val="0017614B"/>
    <w:rsid w:val="001761D1"/>
    <w:rsid w:val="0017690A"/>
    <w:rsid w:val="00176E8A"/>
    <w:rsid w:val="00176F31"/>
    <w:rsid w:val="00176FDB"/>
    <w:rsid w:val="00177217"/>
    <w:rsid w:val="001774ED"/>
    <w:rsid w:val="001775CA"/>
    <w:rsid w:val="0017774E"/>
    <w:rsid w:val="00177B89"/>
    <w:rsid w:val="001800D6"/>
    <w:rsid w:val="001804C0"/>
    <w:rsid w:val="00180A99"/>
    <w:rsid w:val="00180BCB"/>
    <w:rsid w:val="00180D2C"/>
    <w:rsid w:val="00180EF8"/>
    <w:rsid w:val="0018127B"/>
    <w:rsid w:val="0018157B"/>
    <w:rsid w:val="001815A8"/>
    <w:rsid w:val="001816FA"/>
    <w:rsid w:val="00181CF7"/>
    <w:rsid w:val="00181E47"/>
    <w:rsid w:val="0018212C"/>
    <w:rsid w:val="00182E89"/>
    <w:rsid w:val="001832D7"/>
    <w:rsid w:val="001832DC"/>
    <w:rsid w:val="001832ED"/>
    <w:rsid w:val="001837E0"/>
    <w:rsid w:val="00183AD2"/>
    <w:rsid w:val="00183B20"/>
    <w:rsid w:val="00183E14"/>
    <w:rsid w:val="00183F64"/>
    <w:rsid w:val="00183F73"/>
    <w:rsid w:val="001848D1"/>
    <w:rsid w:val="00184B11"/>
    <w:rsid w:val="0018550E"/>
    <w:rsid w:val="0018556F"/>
    <w:rsid w:val="00185695"/>
    <w:rsid w:val="00185A8C"/>
    <w:rsid w:val="00185CB5"/>
    <w:rsid w:val="00186064"/>
    <w:rsid w:val="00186285"/>
    <w:rsid w:val="0018644D"/>
    <w:rsid w:val="001866CD"/>
    <w:rsid w:val="00186A91"/>
    <w:rsid w:val="00187734"/>
    <w:rsid w:val="00187A46"/>
    <w:rsid w:val="00187C73"/>
    <w:rsid w:val="00187F82"/>
    <w:rsid w:val="00190080"/>
    <w:rsid w:val="001901D5"/>
    <w:rsid w:val="0019021C"/>
    <w:rsid w:val="00190252"/>
    <w:rsid w:val="001908A9"/>
    <w:rsid w:val="00190D9D"/>
    <w:rsid w:val="00191449"/>
    <w:rsid w:val="0019161F"/>
    <w:rsid w:val="001917CD"/>
    <w:rsid w:val="0019198B"/>
    <w:rsid w:val="00191C75"/>
    <w:rsid w:val="00191D99"/>
    <w:rsid w:val="00191F00"/>
    <w:rsid w:val="00191FA5"/>
    <w:rsid w:val="0019208D"/>
    <w:rsid w:val="001920FA"/>
    <w:rsid w:val="00192435"/>
    <w:rsid w:val="00192650"/>
    <w:rsid w:val="00193058"/>
    <w:rsid w:val="00193098"/>
    <w:rsid w:val="00193170"/>
    <w:rsid w:val="00193A1E"/>
    <w:rsid w:val="00193C0F"/>
    <w:rsid w:val="00194431"/>
    <w:rsid w:val="001947DD"/>
    <w:rsid w:val="00194805"/>
    <w:rsid w:val="00194BE9"/>
    <w:rsid w:val="00194FF4"/>
    <w:rsid w:val="00194FF8"/>
    <w:rsid w:val="00195A78"/>
    <w:rsid w:val="00195D22"/>
    <w:rsid w:val="001960ED"/>
    <w:rsid w:val="00196684"/>
    <w:rsid w:val="001966C6"/>
    <w:rsid w:val="001967C7"/>
    <w:rsid w:val="001969B4"/>
    <w:rsid w:val="001971D0"/>
    <w:rsid w:val="00197496"/>
    <w:rsid w:val="00197A2F"/>
    <w:rsid w:val="00197AB0"/>
    <w:rsid w:val="00197D45"/>
    <w:rsid w:val="00197DB5"/>
    <w:rsid w:val="00197EF6"/>
    <w:rsid w:val="001A034C"/>
    <w:rsid w:val="001A0937"/>
    <w:rsid w:val="001A1525"/>
    <w:rsid w:val="001A1DB2"/>
    <w:rsid w:val="001A2116"/>
    <w:rsid w:val="001A2664"/>
    <w:rsid w:val="001A2870"/>
    <w:rsid w:val="001A29B4"/>
    <w:rsid w:val="001A2A13"/>
    <w:rsid w:val="001A2A75"/>
    <w:rsid w:val="001A2D21"/>
    <w:rsid w:val="001A2D87"/>
    <w:rsid w:val="001A2F67"/>
    <w:rsid w:val="001A31D3"/>
    <w:rsid w:val="001A323D"/>
    <w:rsid w:val="001A3AE3"/>
    <w:rsid w:val="001A3D12"/>
    <w:rsid w:val="001A3D8F"/>
    <w:rsid w:val="001A4133"/>
    <w:rsid w:val="001A4353"/>
    <w:rsid w:val="001A4D83"/>
    <w:rsid w:val="001A4DF8"/>
    <w:rsid w:val="001A5477"/>
    <w:rsid w:val="001A567D"/>
    <w:rsid w:val="001A5C16"/>
    <w:rsid w:val="001A674B"/>
    <w:rsid w:val="001A6F7D"/>
    <w:rsid w:val="001A735E"/>
    <w:rsid w:val="001A76D4"/>
    <w:rsid w:val="001A7903"/>
    <w:rsid w:val="001A7B1B"/>
    <w:rsid w:val="001A7F94"/>
    <w:rsid w:val="001B03D2"/>
    <w:rsid w:val="001B03E1"/>
    <w:rsid w:val="001B03EF"/>
    <w:rsid w:val="001B0E9D"/>
    <w:rsid w:val="001B1070"/>
    <w:rsid w:val="001B2269"/>
    <w:rsid w:val="001B2680"/>
    <w:rsid w:val="001B28C0"/>
    <w:rsid w:val="001B2DE4"/>
    <w:rsid w:val="001B2FCD"/>
    <w:rsid w:val="001B3110"/>
    <w:rsid w:val="001B3551"/>
    <w:rsid w:val="001B4041"/>
    <w:rsid w:val="001B4170"/>
    <w:rsid w:val="001B432C"/>
    <w:rsid w:val="001B4978"/>
    <w:rsid w:val="001B4AF1"/>
    <w:rsid w:val="001B52C9"/>
    <w:rsid w:val="001B584A"/>
    <w:rsid w:val="001B5953"/>
    <w:rsid w:val="001B5CEC"/>
    <w:rsid w:val="001B5DF0"/>
    <w:rsid w:val="001B5F2D"/>
    <w:rsid w:val="001B6A16"/>
    <w:rsid w:val="001B6D45"/>
    <w:rsid w:val="001B7053"/>
    <w:rsid w:val="001B720C"/>
    <w:rsid w:val="001B72B4"/>
    <w:rsid w:val="001B7DA7"/>
    <w:rsid w:val="001B7E86"/>
    <w:rsid w:val="001C01FB"/>
    <w:rsid w:val="001C0223"/>
    <w:rsid w:val="001C0B1A"/>
    <w:rsid w:val="001C0D8D"/>
    <w:rsid w:val="001C11D1"/>
    <w:rsid w:val="001C179A"/>
    <w:rsid w:val="001C1A39"/>
    <w:rsid w:val="001C1A47"/>
    <w:rsid w:val="001C2257"/>
    <w:rsid w:val="001C2344"/>
    <w:rsid w:val="001C35A6"/>
    <w:rsid w:val="001C3FA0"/>
    <w:rsid w:val="001C3FF6"/>
    <w:rsid w:val="001C4022"/>
    <w:rsid w:val="001C40C3"/>
    <w:rsid w:val="001C4552"/>
    <w:rsid w:val="001C4791"/>
    <w:rsid w:val="001C4805"/>
    <w:rsid w:val="001C49F5"/>
    <w:rsid w:val="001C4CC1"/>
    <w:rsid w:val="001C4EC0"/>
    <w:rsid w:val="001C5209"/>
    <w:rsid w:val="001C56BD"/>
    <w:rsid w:val="001C5FD4"/>
    <w:rsid w:val="001C61F1"/>
    <w:rsid w:val="001C621D"/>
    <w:rsid w:val="001C6DA6"/>
    <w:rsid w:val="001C7339"/>
    <w:rsid w:val="001C765A"/>
    <w:rsid w:val="001C77D5"/>
    <w:rsid w:val="001C78F9"/>
    <w:rsid w:val="001C7C3A"/>
    <w:rsid w:val="001D08E4"/>
    <w:rsid w:val="001D0FC0"/>
    <w:rsid w:val="001D17C0"/>
    <w:rsid w:val="001D19E9"/>
    <w:rsid w:val="001D1A24"/>
    <w:rsid w:val="001D1D32"/>
    <w:rsid w:val="001D1EF6"/>
    <w:rsid w:val="001D2663"/>
    <w:rsid w:val="001D26BB"/>
    <w:rsid w:val="001D2713"/>
    <w:rsid w:val="001D2A58"/>
    <w:rsid w:val="001D2C19"/>
    <w:rsid w:val="001D305D"/>
    <w:rsid w:val="001D3224"/>
    <w:rsid w:val="001D324B"/>
    <w:rsid w:val="001D3639"/>
    <w:rsid w:val="001D363C"/>
    <w:rsid w:val="001D3AB2"/>
    <w:rsid w:val="001D3E0D"/>
    <w:rsid w:val="001D4748"/>
    <w:rsid w:val="001D4776"/>
    <w:rsid w:val="001D4914"/>
    <w:rsid w:val="001D4E60"/>
    <w:rsid w:val="001D4F92"/>
    <w:rsid w:val="001D4F9D"/>
    <w:rsid w:val="001D519E"/>
    <w:rsid w:val="001D578A"/>
    <w:rsid w:val="001D5C7C"/>
    <w:rsid w:val="001D5E9C"/>
    <w:rsid w:val="001D5EEC"/>
    <w:rsid w:val="001D5F7A"/>
    <w:rsid w:val="001D685E"/>
    <w:rsid w:val="001D6A3B"/>
    <w:rsid w:val="001D6EC2"/>
    <w:rsid w:val="001D70C2"/>
    <w:rsid w:val="001D7178"/>
    <w:rsid w:val="001D7321"/>
    <w:rsid w:val="001D7360"/>
    <w:rsid w:val="001E018A"/>
    <w:rsid w:val="001E032F"/>
    <w:rsid w:val="001E04F9"/>
    <w:rsid w:val="001E053E"/>
    <w:rsid w:val="001E0580"/>
    <w:rsid w:val="001E08CB"/>
    <w:rsid w:val="001E0D50"/>
    <w:rsid w:val="001E101A"/>
    <w:rsid w:val="001E109B"/>
    <w:rsid w:val="001E12D4"/>
    <w:rsid w:val="001E17AE"/>
    <w:rsid w:val="001E204E"/>
    <w:rsid w:val="001E20EA"/>
    <w:rsid w:val="001E24B4"/>
    <w:rsid w:val="001E267C"/>
    <w:rsid w:val="001E2904"/>
    <w:rsid w:val="001E2DA6"/>
    <w:rsid w:val="001E3072"/>
    <w:rsid w:val="001E30EC"/>
    <w:rsid w:val="001E3351"/>
    <w:rsid w:val="001E3620"/>
    <w:rsid w:val="001E42E8"/>
    <w:rsid w:val="001E45E9"/>
    <w:rsid w:val="001E4B63"/>
    <w:rsid w:val="001E4EB2"/>
    <w:rsid w:val="001E4F31"/>
    <w:rsid w:val="001E501F"/>
    <w:rsid w:val="001E5023"/>
    <w:rsid w:val="001E50EA"/>
    <w:rsid w:val="001E5121"/>
    <w:rsid w:val="001E569C"/>
    <w:rsid w:val="001E5DCA"/>
    <w:rsid w:val="001E5FE6"/>
    <w:rsid w:val="001E60A5"/>
    <w:rsid w:val="001E648E"/>
    <w:rsid w:val="001E676C"/>
    <w:rsid w:val="001E6B36"/>
    <w:rsid w:val="001E6F80"/>
    <w:rsid w:val="001E750D"/>
    <w:rsid w:val="001E76D9"/>
    <w:rsid w:val="001E7BB3"/>
    <w:rsid w:val="001E7FC5"/>
    <w:rsid w:val="001F0248"/>
    <w:rsid w:val="001F05ED"/>
    <w:rsid w:val="001F0B45"/>
    <w:rsid w:val="001F0B54"/>
    <w:rsid w:val="001F142F"/>
    <w:rsid w:val="001F15AB"/>
    <w:rsid w:val="001F190B"/>
    <w:rsid w:val="001F1BF2"/>
    <w:rsid w:val="001F1F2C"/>
    <w:rsid w:val="001F21A1"/>
    <w:rsid w:val="001F2963"/>
    <w:rsid w:val="001F2CF2"/>
    <w:rsid w:val="001F303A"/>
    <w:rsid w:val="001F309A"/>
    <w:rsid w:val="001F3358"/>
    <w:rsid w:val="001F33E1"/>
    <w:rsid w:val="001F37CF"/>
    <w:rsid w:val="001F37F8"/>
    <w:rsid w:val="001F4107"/>
    <w:rsid w:val="001F4309"/>
    <w:rsid w:val="001F48D9"/>
    <w:rsid w:val="001F49F9"/>
    <w:rsid w:val="001F4CED"/>
    <w:rsid w:val="001F52A5"/>
    <w:rsid w:val="001F55D0"/>
    <w:rsid w:val="001F5C38"/>
    <w:rsid w:val="001F5FDA"/>
    <w:rsid w:val="001F6028"/>
    <w:rsid w:val="001F6078"/>
    <w:rsid w:val="001F60F8"/>
    <w:rsid w:val="001F623D"/>
    <w:rsid w:val="001F6718"/>
    <w:rsid w:val="001F67CA"/>
    <w:rsid w:val="001F6900"/>
    <w:rsid w:val="001F6C9B"/>
    <w:rsid w:val="001F6D20"/>
    <w:rsid w:val="001F77FD"/>
    <w:rsid w:val="001F7A37"/>
    <w:rsid w:val="0020016B"/>
    <w:rsid w:val="002003D2"/>
    <w:rsid w:val="002004BE"/>
    <w:rsid w:val="002004C4"/>
    <w:rsid w:val="002004DA"/>
    <w:rsid w:val="00200580"/>
    <w:rsid w:val="0020074B"/>
    <w:rsid w:val="00201268"/>
    <w:rsid w:val="002013BD"/>
    <w:rsid w:val="00201428"/>
    <w:rsid w:val="00201525"/>
    <w:rsid w:val="0020163E"/>
    <w:rsid w:val="00201827"/>
    <w:rsid w:val="00201C35"/>
    <w:rsid w:val="00201E45"/>
    <w:rsid w:val="002020D1"/>
    <w:rsid w:val="00202162"/>
    <w:rsid w:val="00202233"/>
    <w:rsid w:val="0020233B"/>
    <w:rsid w:val="002027E4"/>
    <w:rsid w:val="002030EE"/>
    <w:rsid w:val="002037C7"/>
    <w:rsid w:val="00203A30"/>
    <w:rsid w:val="00203BB4"/>
    <w:rsid w:val="002043DB"/>
    <w:rsid w:val="00204874"/>
    <w:rsid w:val="00204950"/>
    <w:rsid w:val="002050D9"/>
    <w:rsid w:val="00205452"/>
    <w:rsid w:val="0020556E"/>
    <w:rsid w:val="00205695"/>
    <w:rsid w:val="0020595D"/>
    <w:rsid w:val="00205D7F"/>
    <w:rsid w:val="00205DC6"/>
    <w:rsid w:val="00205E61"/>
    <w:rsid w:val="0020645D"/>
    <w:rsid w:val="00206470"/>
    <w:rsid w:val="00206A3D"/>
    <w:rsid w:val="00206A5B"/>
    <w:rsid w:val="00206E2B"/>
    <w:rsid w:val="002077FE"/>
    <w:rsid w:val="00207902"/>
    <w:rsid w:val="00207BA9"/>
    <w:rsid w:val="0021010F"/>
    <w:rsid w:val="00210126"/>
    <w:rsid w:val="002101A6"/>
    <w:rsid w:val="002101E1"/>
    <w:rsid w:val="002106BE"/>
    <w:rsid w:val="00210D73"/>
    <w:rsid w:val="002115D2"/>
    <w:rsid w:val="002116F6"/>
    <w:rsid w:val="0021171E"/>
    <w:rsid w:val="00211EB9"/>
    <w:rsid w:val="00211FFB"/>
    <w:rsid w:val="00212D0D"/>
    <w:rsid w:val="00212D45"/>
    <w:rsid w:val="00212E6E"/>
    <w:rsid w:val="00212F4A"/>
    <w:rsid w:val="002133FE"/>
    <w:rsid w:val="002138B3"/>
    <w:rsid w:val="00213A73"/>
    <w:rsid w:val="00213CC3"/>
    <w:rsid w:val="002140F3"/>
    <w:rsid w:val="00214257"/>
    <w:rsid w:val="00214435"/>
    <w:rsid w:val="00214D2C"/>
    <w:rsid w:val="00214E5E"/>
    <w:rsid w:val="0021502B"/>
    <w:rsid w:val="002152E1"/>
    <w:rsid w:val="00215383"/>
    <w:rsid w:val="002153DF"/>
    <w:rsid w:val="002154F4"/>
    <w:rsid w:val="00215574"/>
    <w:rsid w:val="00215FA5"/>
    <w:rsid w:val="0021689C"/>
    <w:rsid w:val="00216928"/>
    <w:rsid w:val="00216C9B"/>
    <w:rsid w:val="00216D74"/>
    <w:rsid w:val="00216FE0"/>
    <w:rsid w:val="00217103"/>
    <w:rsid w:val="00217153"/>
    <w:rsid w:val="00217209"/>
    <w:rsid w:val="00217398"/>
    <w:rsid w:val="002174B5"/>
    <w:rsid w:val="0021758F"/>
    <w:rsid w:val="00217DCC"/>
    <w:rsid w:val="002200B2"/>
    <w:rsid w:val="0022092B"/>
    <w:rsid w:val="00220A73"/>
    <w:rsid w:val="00220BCE"/>
    <w:rsid w:val="00220F8F"/>
    <w:rsid w:val="00221033"/>
    <w:rsid w:val="0022110B"/>
    <w:rsid w:val="00221242"/>
    <w:rsid w:val="00221349"/>
    <w:rsid w:val="0022160A"/>
    <w:rsid w:val="00221896"/>
    <w:rsid w:val="00221AAF"/>
    <w:rsid w:val="00221AFA"/>
    <w:rsid w:val="00222074"/>
    <w:rsid w:val="002223A1"/>
    <w:rsid w:val="00222592"/>
    <w:rsid w:val="00222624"/>
    <w:rsid w:val="002227BD"/>
    <w:rsid w:val="00222DC5"/>
    <w:rsid w:val="00222FE3"/>
    <w:rsid w:val="0022304C"/>
    <w:rsid w:val="0022351F"/>
    <w:rsid w:val="00223680"/>
    <w:rsid w:val="00223B11"/>
    <w:rsid w:val="00223D96"/>
    <w:rsid w:val="002244EE"/>
    <w:rsid w:val="00224938"/>
    <w:rsid w:val="00224CFE"/>
    <w:rsid w:val="0022528F"/>
    <w:rsid w:val="00225657"/>
    <w:rsid w:val="00225948"/>
    <w:rsid w:val="0022597E"/>
    <w:rsid w:val="00225A19"/>
    <w:rsid w:val="00225BA7"/>
    <w:rsid w:val="002263C4"/>
    <w:rsid w:val="00226480"/>
    <w:rsid w:val="002264DF"/>
    <w:rsid w:val="00226548"/>
    <w:rsid w:val="0022691C"/>
    <w:rsid w:val="0022694F"/>
    <w:rsid w:val="00226E8C"/>
    <w:rsid w:val="002272C5"/>
    <w:rsid w:val="00227802"/>
    <w:rsid w:val="002278E3"/>
    <w:rsid w:val="00227AAC"/>
    <w:rsid w:val="00227D62"/>
    <w:rsid w:val="00227DE7"/>
    <w:rsid w:val="002300E0"/>
    <w:rsid w:val="00230397"/>
    <w:rsid w:val="002306F5"/>
    <w:rsid w:val="00230A5E"/>
    <w:rsid w:val="00230C09"/>
    <w:rsid w:val="00230EE2"/>
    <w:rsid w:val="00231076"/>
    <w:rsid w:val="0023147B"/>
    <w:rsid w:val="00231610"/>
    <w:rsid w:val="002317B7"/>
    <w:rsid w:val="00231A54"/>
    <w:rsid w:val="00231ACE"/>
    <w:rsid w:val="00231AD1"/>
    <w:rsid w:val="00231C15"/>
    <w:rsid w:val="00231C48"/>
    <w:rsid w:val="00231C65"/>
    <w:rsid w:val="00232287"/>
    <w:rsid w:val="002322D9"/>
    <w:rsid w:val="00232443"/>
    <w:rsid w:val="00232C21"/>
    <w:rsid w:val="00232DB9"/>
    <w:rsid w:val="00232DE4"/>
    <w:rsid w:val="002330FA"/>
    <w:rsid w:val="00233111"/>
    <w:rsid w:val="002335E4"/>
    <w:rsid w:val="00233CD3"/>
    <w:rsid w:val="0023404D"/>
    <w:rsid w:val="0023433F"/>
    <w:rsid w:val="00234C34"/>
    <w:rsid w:val="00234E92"/>
    <w:rsid w:val="00234F13"/>
    <w:rsid w:val="00235076"/>
    <w:rsid w:val="002355AC"/>
    <w:rsid w:val="0023585E"/>
    <w:rsid w:val="0023587B"/>
    <w:rsid w:val="002359DC"/>
    <w:rsid w:val="00235B9E"/>
    <w:rsid w:val="00235BB1"/>
    <w:rsid w:val="00236015"/>
    <w:rsid w:val="002360C3"/>
    <w:rsid w:val="0023673F"/>
    <w:rsid w:val="00236817"/>
    <w:rsid w:val="00236B0F"/>
    <w:rsid w:val="00236C8D"/>
    <w:rsid w:val="002370C1"/>
    <w:rsid w:val="00237532"/>
    <w:rsid w:val="002375C7"/>
    <w:rsid w:val="0023762F"/>
    <w:rsid w:val="002376DC"/>
    <w:rsid w:val="00237704"/>
    <w:rsid w:val="00237722"/>
    <w:rsid w:val="00237926"/>
    <w:rsid w:val="00237C5C"/>
    <w:rsid w:val="00237D70"/>
    <w:rsid w:val="00240294"/>
    <w:rsid w:val="002408E2"/>
    <w:rsid w:val="00240D2D"/>
    <w:rsid w:val="00240DA8"/>
    <w:rsid w:val="002412EF"/>
    <w:rsid w:val="0024183A"/>
    <w:rsid w:val="00241DC7"/>
    <w:rsid w:val="00241EBB"/>
    <w:rsid w:val="00242562"/>
    <w:rsid w:val="00242810"/>
    <w:rsid w:val="00242970"/>
    <w:rsid w:val="00242FC1"/>
    <w:rsid w:val="00243142"/>
    <w:rsid w:val="00243246"/>
    <w:rsid w:val="002437AF"/>
    <w:rsid w:val="00244140"/>
    <w:rsid w:val="00244345"/>
    <w:rsid w:val="002445C8"/>
    <w:rsid w:val="00244873"/>
    <w:rsid w:val="002449FF"/>
    <w:rsid w:val="002452E9"/>
    <w:rsid w:val="0024561C"/>
    <w:rsid w:val="00245B8F"/>
    <w:rsid w:val="00246847"/>
    <w:rsid w:val="00246DE8"/>
    <w:rsid w:val="00246EDD"/>
    <w:rsid w:val="00246FD8"/>
    <w:rsid w:val="00246FF8"/>
    <w:rsid w:val="002474CC"/>
    <w:rsid w:val="002479EA"/>
    <w:rsid w:val="00247B27"/>
    <w:rsid w:val="00247E65"/>
    <w:rsid w:val="0025013F"/>
    <w:rsid w:val="00250216"/>
    <w:rsid w:val="002506E8"/>
    <w:rsid w:val="00250A72"/>
    <w:rsid w:val="00250C12"/>
    <w:rsid w:val="00250EB2"/>
    <w:rsid w:val="002510E8"/>
    <w:rsid w:val="00251629"/>
    <w:rsid w:val="0025165C"/>
    <w:rsid w:val="00251C0B"/>
    <w:rsid w:val="002522E8"/>
    <w:rsid w:val="00252C17"/>
    <w:rsid w:val="00252D6D"/>
    <w:rsid w:val="002531C1"/>
    <w:rsid w:val="00253A39"/>
    <w:rsid w:val="0025474F"/>
    <w:rsid w:val="00254BA1"/>
    <w:rsid w:val="00254BCE"/>
    <w:rsid w:val="0025521D"/>
    <w:rsid w:val="002553F0"/>
    <w:rsid w:val="0025545F"/>
    <w:rsid w:val="00255477"/>
    <w:rsid w:val="00255493"/>
    <w:rsid w:val="002555F5"/>
    <w:rsid w:val="002557E3"/>
    <w:rsid w:val="0025598E"/>
    <w:rsid w:val="00255DD1"/>
    <w:rsid w:val="002561C5"/>
    <w:rsid w:val="00256F07"/>
    <w:rsid w:val="00256FC8"/>
    <w:rsid w:val="00257582"/>
    <w:rsid w:val="002575BB"/>
    <w:rsid w:val="002576A7"/>
    <w:rsid w:val="002576FB"/>
    <w:rsid w:val="002577E8"/>
    <w:rsid w:val="00257F0B"/>
    <w:rsid w:val="00257FDA"/>
    <w:rsid w:val="002600C9"/>
    <w:rsid w:val="00260937"/>
    <w:rsid w:val="00260B2A"/>
    <w:rsid w:val="00260B97"/>
    <w:rsid w:val="00260D0F"/>
    <w:rsid w:val="00260D6F"/>
    <w:rsid w:val="00260DF5"/>
    <w:rsid w:val="002612A3"/>
    <w:rsid w:val="0026136D"/>
    <w:rsid w:val="002615A4"/>
    <w:rsid w:val="0026194E"/>
    <w:rsid w:val="00261A9B"/>
    <w:rsid w:val="00261B93"/>
    <w:rsid w:val="00261DCC"/>
    <w:rsid w:val="00261E53"/>
    <w:rsid w:val="002622BB"/>
    <w:rsid w:val="00262896"/>
    <w:rsid w:val="00262CB3"/>
    <w:rsid w:val="00262FA7"/>
    <w:rsid w:val="0026320F"/>
    <w:rsid w:val="00263451"/>
    <w:rsid w:val="002636BB"/>
    <w:rsid w:val="002637A1"/>
    <w:rsid w:val="00263E16"/>
    <w:rsid w:val="00263F54"/>
    <w:rsid w:val="002645AD"/>
    <w:rsid w:val="00264691"/>
    <w:rsid w:val="00264726"/>
    <w:rsid w:val="00264ACD"/>
    <w:rsid w:val="00264AFE"/>
    <w:rsid w:val="00265597"/>
    <w:rsid w:val="0026573E"/>
    <w:rsid w:val="00265DB3"/>
    <w:rsid w:val="00266179"/>
    <w:rsid w:val="0026676F"/>
    <w:rsid w:val="00266B92"/>
    <w:rsid w:val="00266C4E"/>
    <w:rsid w:val="00266CF6"/>
    <w:rsid w:val="0026700F"/>
    <w:rsid w:val="00267246"/>
    <w:rsid w:val="002675C5"/>
    <w:rsid w:val="00267BAD"/>
    <w:rsid w:val="00267BFA"/>
    <w:rsid w:val="00270124"/>
    <w:rsid w:val="0027018D"/>
    <w:rsid w:val="0027038F"/>
    <w:rsid w:val="00270464"/>
    <w:rsid w:val="002705F8"/>
    <w:rsid w:val="00270704"/>
    <w:rsid w:val="00270739"/>
    <w:rsid w:val="00270C74"/>
    <w:rsid w:val="00270EFA"/>
    <w:rsid w:val="00271007"/>
    <w:rsid w:val="002711A5"/>
    <w:rsid w:val="002712C8"/>
    <w:rsid w:val="002714D7"/>
    <w:rsid w:val="00271938"/>
    <w:rsid w:val="0027199F"/>
    <w:rsid w:val="002719CD"/>
    <w:rsid w:val="00271A61"/>
    <w:rsid w:val="00271DF1"/>
    <w:rsid w:val="00271EDC"/>
    <w:rsid w:val="0027229D"/>
    <w:rsid w:val="00272548"/>
    <w:rsid w:val="00272950"/>
    <w:rsid w:val="00272CA8"/>
    <w:rsid w:val="00272E86"/>
    <w:rsid w:val="00272FDD"/>
    <w:rsid w:val="002731CE"/>
    <w:rsid w:val="002737B4"/>
    <w:rsid w:val="002737C8"/>
    <w:rsid w:val="002739D3"/>
    <w:rsid w:val="0027431F"/>
    <w:rsid w:val="002744D9"/>
    <w:rsid w:val="00274BE7"/>
    <w:rsid w:val="00275437"/>
    <w:rsid w:val="0027544D"/>
    <w:rsid w:val="00275CF4"/>
    <w:rsid w:val="00275D8C"/>
    <w:rsid w:val="00275DDC"/>
    <w:rsid w:val="002766B8"/>
    <w:rsid w:val="002766DC"/>
    <w:rsid w:val="00276E0D"/>
    <w:rsid w:val="00276E64"/>
    <w:rsid w:val="0027703B"/>
    <w:rsid w:val="0027727C"/>
    <w:rsid w:val="0027771A"/>
    <w:rsid w:val="002779F8"/>
    <w:rsid w:val="00277FB5"/>
    <w:rsid w:val="00280243"/>
    <w:rsid w:val="0028069D"/>
    <w:rsid w:val="00280AF4"/>
    <w:rsid w:val="00280D17"/>
    <w:rsid w:val="00280DC2"/>
    <w:rsid w:val="00280DDC"/>
    <w:rsid w:val="00280DE6"/>
    <w:rsid w:val="00281C52"/>
    <w:rsid w:val="00281C6F"/>
    <w:rsid w:val="00281D3D"/>
    <w:rsid w:val="00281E66"/>
    <w:rsid w:val="00281EC6"/>
    <w:rsid w:val="00281FF7"/>
    <w:rsid w:val="00283095"/>
    <w:rsid w:val="00283690"/>
    <w:rsid w:val="002838CB"/>
    <w:rsid w:val="002838ED"/>
    <w:rsid w:val="002839B3"/>
    <w:rsid w:val="00284584"/>
    <w:rsid w:val="002845F3"/>
    <w:rsid w:val="002849DD"/>
    <w:rsid w:val="00284B0F"/>
    <w:rsid w:val="00284C10"/>
    <w:rsid w:val="00284D2F"/>
    <w:rsid w:val="00284F4E"/>
    <w:rsid w:val="00284F69"/>
    <w:rsid w:val="00285726"/>
    <w:rsid w:val="00285A14"/>
    <w:rsid w:val="00285A52"/>
    <w:rsid w:val="00285F78"/>
    <w:rsid w:val="00286293"/>
    <w:rsid w:val="002863A8"/>
    <w:rsid w:val="002868E8"/>
    <w:rsid w:val="00286BDC"/>
    <w:rsid w:val="00286D40"/>
    <w:rsid w:val="00287119"/>
    <w:rsid w:val="002871E0"/>
    <w:rsid w:val="0028727B"/>
    <w:rsid w:val="002873D4"/>
    <w:rsid w:val="002876AF"/>
    <w:rsid w:val="002879DD"/>
    <w:rsid w:val="00287BC7"/>
    <w:rsid w:val="00287D8C"/>
    <w:rsid w:val="00287FB7"/>
    <w:rsid w:val="00290186"/>
    <w:rsid w:val="0029048D"/>
    <w:rsid w:val="002907BA"/>
    <w:rsid w:val="00290B79"/>
    <w:rsid w:val="00290C7B"/>
    <w:rsid w:val="002910AC"/>
    <w:rsid w:val="002911B5"/>
    <w:rsid w:val="00291BC1"/>
    <w:rsid w:val="00292180"/>
    <w:rsid w:val="002922DE"/>
    <w:rsid w:val="002923E7"/>
    <w:rsid w:val="00292751"/>
    <w:rsid w:val="00292C32"/>
    <w:rsid w:val="002934CD"/>
    <w:rsid w:val="00293954"/>
    <w:rsid w:val="00293CBA"/>
    <w:rsid w:val="002941C3"/>
    <w:rsid w:val="00294363"/>
    <w:rsid w:val="0029436E"/>
    <w:rsid w:val="00294838"/>
    <w:rsid w:val="0029496E"/>
    <w:rsid w:val="00294F07"/>
    <w:rsid w:val="00294FF1"/>
    <w:rsid w:val="00295038"/>
    <w:rsid w:val="0029533A"/>
    <w:rsid w:val="00295549"/>
    <w:rsid w:val="002955B5"/>
    <w:rsid w:val="00295967"/>
    <w:rsid w:val="00295BD4"/>
    <w:rsid w:val="00296093"/>
    <w:rsid w:val="0029630B"/>
    <w:rsid w:val="00296576"/>
    <w:rsid w:val="002966DA"/>
    <w:rsid w:val="00296812"/>
    <w:rsid w:val="00296830"/>
    <w:rsid w:val="0029693F"/>
    <w:rsid w:val="00296979"/>
    <w:rsid w:val="002974EA"/>
    <w:rsid w:val="002975E3"/>
    <w:rsid w:val="00297C13"/>
    <w:rsid w:val="00297C3E"/>
    <w:rsid w:val="002A00B3"/>
    <w:rsid w:val="002A01C4"/>
    <w:rsid w:val="002A0265"/>
    <w:rsid w:val="002A0422"/>
    <w:rsid w:val="002A04D3"/>
    <w:rsid w:val="002A0776"/>
    <w:rsid w:val="002A0779"/>
    <w:rsid w:val="002A0970"/>
    <w:rsid w:val="002A0DA0"/>
    <w:rsid w:val="002A15F0"/>
    <w:rsid w:val="002A179B"/>
    <w:rsid w:val="002A1BA6"/>
    <w:rsid w:val="002A1BE6"/>
    <w:rsid w:val="002A1E98"/>
    <w:rsid w:val="002A21DD"/>
    <w:rsid w:val="002A2344"/>
    <w:rsid w:val="002A2B7D"/>
    <w:rsid w:val="002A2D9F"/>
    <w:rsid w:val="002A3681"/>
    <w:rsid w:val="002A3AF9"/>
    <w:rsid w:val="002A472A"/>
    <w:rsid w:val="002A509E"/>
    <w:rsid w:val="002A5414"/>
    <w:rsid w:val="002A5EA1"/>
    <w:rsid w:val="002A5F6C"/>
    <w:rsid w:val="002A5F6D"/>
    <w:rsid w:val="002A5FD9"/>
    <w:rsid w:val="002A61E4"/>
    <w:rsid w:val="002A6269"/>
    <w:rsid w:val="002A63BB"/>
    <w:rsid w:val="002A6421"/>
    <w:rsid w:val="002A66B0"/>
    <w:rsid w:val="002A6DBC"/>
    <w:rsid w:val="002A6E2A"/>
    <w:rsid w:val="002A705D"/>
    <w:rsid w:val="002A729A"/>
    <w:rsid w:val="002A72B1"/>
    <w:rsid w:val="002A7D90"/>
    <w:rsid w:val="002B0137"/>
    <w:rsid w:val="002B0174"/>
    <w:rsid w:val="002B0570"/>
    <w:rsid w:val="002B0B46"/>
    <w:rsid w:val="002B1477"/>
    <w:rsid w:val="002B152C"/>
    <w:rsid w:val="002B1CF7"/>
    <w:rsid w:val="002B2161"/>
    <w:rsid w:val="002B258B"/>
    <w:rsid w:val="002B2818"/>
    <w:rsid w:val="002B2B9A"/>
    <w:rsid w:val="002B305C"/>
    <w:rsid w:val="002B31C9"/>
    <w:rsid w:val="002B370B"/>
    <w:rsid w:val="002B3874"/>
    <w:rsid w:val="002B3A64"/>
    <w:rsid w:val="002B3C14"/>
    <w:rsid w:val="002B3C22"/>
    <w:rsid w:val="002B3DE9"/>
    <w:rsid w:val="002B3EDF"/>
    <w:rsid w:val="002B3F1F"/>
    <w:rsid w:val="002B3F45"/>
    <w:rsid w:val="002B40B5"/>
    <w:rsid w:val="002B4178"/>
    <w:rsid w:val="002B42FC"/>
    <w:rsid w:val="002B43AC"/>
    <w:rsid w:val="002B47CF"/>
    <w:rsid w:val="002B47FA"/>
    <w:rsid w:val="002B4FBC"/>
    <w:rsid w:val="002B50BB"/>
    <w:rsid w:val="002B5368"/>
    <w:rsid w:val="002B5AFB"/>
    <w:rsid w:val="002B5BCF"/>
    <w:rsid w:val="002B6047"/>
    <w:rsid w:val="002B60D5"/>
    <w:rsid w:val="002B6458"/>
    <w:rsid w:val="002B653D"/>
    <w:rsid w:val="002B6557"/>
    <w:rsid w:val="002B6815"/>
    <w:rsid w:val="002B6923"/>
    <w:rsid w:val="002B70A9"/>
    <w:rsid w:val="002B7A5F"/>
    <w:rsid w:val="002B7AC3"/>
    <w:rsid w:val="002C0119"/>
    <w:rsid w:val="002C0152"/>
    <w:rsid w:val="002C0455"/>
    <w:rsid w:val="002C04DD"/>
    <w:rsid w:val="002C0525"/>
    <w:rsid w:val="002C08C1"/>
    <w:rsid w:val="002C09C5"/>
    <w:rsid w:val="002C1278"/>
    <w:rsid w:val="002C12B3"/>
    <w:rsid w:val="002C12FE"/>
    <w:rsid w:val="002C14BE"/>
    <w:rsid w:val="002C14D1"/>
    <w:rsid w:val="002C18C3"/>
    <w:rsid w:val="002C1CC7"/>
    <w:rsid w:val="002C2125"/>
    <w:rsid w:val="002C2B99"/>
    <w:rsid w:val="002C366C"/>
    <w:rsid w:val="002C382C"/>
    <w:rsid w:val="002C3990"/>
    <w:rsid w:val="002C3ACF"/>
    <w:rsid w:val="002C3B16"/>
    <w:rsid w:val="002C3CBE"/>
    <w:rsid w:val="002C4803"/>
    <w:rsid w:val="002C4D50"/>
    <w:rsid w:val="002C4E3C"/>
    <w:rsid w:val="002C502F"/>
    <w:rsid w:val="002C57F7"/>
    <w:rsid w:val="002C5822"/>
    <w:rsid w:val="002C5848"/>
    <w:rsid w:val="002C5B35"/>
    <w:rsid w:val="002C5F92"/>
    <w:rsid w:val="002C633F"/>
    <w:rsid w:val="002C66B0"/>
    <w:rsid w:val="002C671A"/>
    <w:rsid w:val="002C6807"/>
    <w:rsid w:val="002C69C7"/>
    <w:rsid w:val="002C6BB4"/>
    <w:rsid w:val="002C74AF"/>
    <w:rsid w:val="002C774C"/>
    <w:rsid w:val="002C7D59"/>
    <w:rsid w:val="002C7F8A"/>
    <w:rsid w:val="002D02D6"/>
    <w:rsid w:val="002D0667"/>
    <w:rsid w:val="002D08C2"/>
    <w:rsid w:val="002D08FB"/>
    <w:rsid w:val="002D0F34"/>
    <w:rsid w:val="002D13E3"/>
    <w:rsid w:val="002D200D"/>
    <w:rsid w:val="002D272E"/>
    <w:rsid w:val="002D2880"/>
    <w:rsid w:val="002D28E0"/>
    <w:rsid w:val="002D2B84"/>
    <w:rsid w:val="002D36E7"/>
    <w:rsid w:val="002D373F"/>
    <w:rsid w:val="002D3959"/>
    <w:rsid w:val="002D39AA"/>
    <w:rsid w:val="002D3A7D"/>
    <w:rsid w:val="002D3CD0"/>
    <w:rsid w:val="002D3CDC"/>
    <w:rsid w:val="002D40CF"/>
    <w:rsid w:val="002D426A"/>
    <w:rsid w:val="002D42E3"/>
    <w:rsid w:val="002D43AF"/>
    <w:rsid w:val="002D4553"/>
    <w:rsid w:val="002D47AA"/>
    <w:rsid w:val="002D4D17"/>
    <w:rsid w:val="002D4E20"/>
    <w:rsid w:val="002D4E6A"/>
    <w:rsid w:val="002D5A2E"/>
    <w:rsid w:val="002D5AA3"/>
    <w:rsid w:val="002D5E88"/>
    <w:rsid w:val="002D692E"/>
    <w:rsid w:val="002D6AEF"/>
    <w:rsid w:val="002D6B12"/>
    <w:rsid w:val="002D7168"/>
    <w:rsid w:val="002D749E"/>
    <w:rsid w:val="002D774C"/>
    <w:rsid w:val="002D77B5"/>
    <w:rsid w:val="002D7B35"/>
    <w:rsid w:val="002D7FA9"/>
    <w:rsid w:val="002E001E"/>
    <w:rsid w:val="002E00B0"/>
    <w:rsid w:val="002E068B"/>
    <w:rsid w:val="002E0962"/>
    <w:rsid w:val="002E0F40"/>
    <w:rsid w:val="002E1064"/>
    <w:rsid w:val="002E1460"/>
    <w:rsid w:val="002E1646"/>
    <w:rsid w:val="002E1B23"/>
    <w:rsid w:val="002E1B88"/>
    <w:rsid w:val="002E21EB"/>
    <w:rsid w:val="002E23FC"/>
    <w:rsid w:val="002E24B5"/>
    <w:rsid w:val="002E2B5E"/>
    <w:rsid w:val="002E2B8B"/>
    <w:rsid w:val="002E2FD0"/>
    <w:rsid w:val="002E3183"/>
    <w:rsid w:val="002E42D2"/>
    <w:rsid w:val="002E4526"/>
    <w:rsid w:val="002E4B69"/>
    <w:rsid w:val="002E4DEF"/>
    <w:rsid w:val="002E51DB"/>
    <w:rsid w:val="002E534B"/>
    <w:rsid w:val="002E538C"/>
    <w:rsid w:val="002E545B"/>
    <w:rsid w:val="002E5B22"/>
    <w:rsid w:val="002E5EEB"/>
    <w:rsid w:val="002E6588"/>
    <w:rsid w:val="002E67C0"/>
    <w:rsid w:val="002E69EC"/>
    <w:rsid w:val="002E6B9E"/>
    <w:rsid w:val="002E6BD7"/>
    <w:rsid w:val="002E6D01"/>
    <w:rsid w:val="002E71F9"/>
    <w:rsid w:val="002E780B"/>
    <w:rsid w:val="002E7903"/>
    <w:rsid w:val="002E7A0F"/>
    <w:rsid w:val="002E7AE7"/>
    <w:rsid w:val="002E7D60"/>
    <w:rsid w:val="002F0227"/>
    <w:rsid w:val="002F0849"/>
    <w:rsid w:val="002F0AEC"/>
    <w:rsid w:val="002F12F3"/>
    <w:rsid w:val="002F196C"/>
    <w:rsid w:val="002F1975"/>
    <w:rsid w:val="002F1BC2"/>
    <w:rsid w:val="002F2251"/>
    <w:rsid w:val="002F2413"/>
    <w:rsid w:val="002F27FF"/>
    <w:rsid w:val="002F2BB5"/>
    <w:rsid w:val="002F2CEA"/>
    <w:rsid w:val="002F32A4"/>
    <w:rsid w:val="002F384B"/>
    <w:rsid w:val="002F3CAE"/>
    <w:rsid w:val="002F43AD"/>
    <w:rsid w:val="002F4F3E"/>
    <w:rsid w:val="002F56AA"/>
    <w:rsid w:val="002F594D"/>
    <w:rsid w:val="002F5C31"/>
    <w:rsid w:val="002F5D70"/>
    <w:rsid w:val="002F65DB"/>
    <w:rsid w:val="002F660F"/>
    <w:rsid w:val="002F6685"/>
    <w:rsid w:val="002F6883"/>
    <w:rsid w:val="002F6D29"/>
    <w:rsid w:val="002F7042"/>
    <w:rsid w:val="002F728D"/>
    <w:rsid w:val="002F74B1"/>
    <w:rsid w:val="002F7BE8"/>
    <w:rsid w:val="0030012D"/>
    <w:rsid w:val="0030022F"/>
    <w:rsid w:val="003002BC"/>
    <w:rsid w:val="003004F1"/>
    <w:rsid w:val="0030080B"/>
    <w:rsid w:val="0030112A"/>
    <w:rsid w:val="00301356"/>
    <w:rsid w:val="003015F1"/>
    <w:rsid w:val="00301CEC"/>
    <w:rsid w:val="00301EE4"/>
    <w:rsid w:val="00302406"/>
    <w:rsid w:val="00302925"/>
    <w:rsid w:val="00303072"/>
    <w:rsid w:val="003035A4"/>
    <w:rsid w:val="003035C3"/>
    <w:rsid w:val="003035EC"/>
    <w:rsid w:val="0030365E"/>
    <w:rsid w:val="00303A43"/>
    <w:rsid w:val="00303B46"/>
    <w:rsid w:val="0030419D"/>
    <w:rsid w:val="0030430E"/>
    <w:rsid w:val="00304426"/>
    <w:rsid w:val="00304759"/>
    <w:rsid w:val="003049A5"/>
    <w:rsid w:val="00304DE1"/>
    <w:rsid w:val="00304EC4"/>
    <w:rsid w:val="00304FCC"/>
    <w:rsid w:val="00305011"/>
    <w:rsid w:val="00305AF9"/>
    <w:rsid w:val="00305AFE"/>
    <w:rsid w:val="00305E72"/>
    <w:rsid w:val="00305FEE"/>
    <w:rsid w:val="00305FF6"/>
    <w:rsid w:val="003065AE"/>
    <w:rsid w:val="0030660F"/>
    <w:rsid w:val="00306621"/>
    <w:rsid w:val="0030685A"/>
    <w:rsid w:val="00306A85"/>
    <w:rsid w:val="00306C7A"/>
    <w:rsid w:val="00306CEB"/>
    <w:rsid w:val="00306E38"/>
    <w:rsid w:val="00306EB9"/>
    <w:rsid w:val="003073EF"/>
    <w:rsid w:val="0030757A"/>
    <w:rsid w:val="003075B7"/>
    <w:rsid w:val="00307783"/>
    <w:rsid w:val="003079E8"/>
    <w:rsid w:val="00307E3A"/>
    <w:rsid w:val="00307EA7"/>
    <w:rsid w:val="00307F7A"/>
    <w:rsid w:val="00310D35"/>
    <w:rsid w:val="003110C2"/>
    <w:rsid w:val="00311125"/>
    <w:rsid w:val="00311ADC"/>
    <w:rsid w:val="00312933"/>
    <w:rsid w:val="00312DF2"/>
    <w:rsid w:val="003135A4"/>
    <w:rsid w:val="003138DC"/>
    <w:rsid w:val="00313DEF"/>
    <w:rsid w:val="00313EE7"/>
    <w:rsid w:val="00313F9C"/>
    <w:rsid w:val="003141D0"/>
    <w:rsid w:val="0031430D"/>
    <w:rsid w:val="00314360"/>
    <w:rsid w:val="00314371"/>
    <w:rsid w:val="0031440A"/>
    <w:rsid w:val="00314615"/>
    <w:rsid w:val="00314953"/>
    <w:rsid w:val="00314C53"/>
    <w:rsid w:val="0031521F"/>
    <w:rsid w:val="00315231"/>
    <w:rsid w:val="003152CF"/>
    <w:rsid w:val="0031541C"/>
    <w:rsid w:val="003154B1"/>
    <w:rsid w:val="00315738"/>
    <w:rsid w:val="00315A3B"/>
    <w:rsid w:val="0031606A"/>
    <w:rsid w:val="003161ED"/>
    <w:rsid w:val="0031699B"/>
    <w:rsid w:val="003169B8"/>
    <w:rsid w:val="0031701A"/>
    <w:rsid w:val="003172AF"/>
    <w:rsid w:val="00317438"/>
    <w:rsid w:val="003175D9"/>
    <w:rsid w:val="00317C34"/>
    <w:rsid w:val="00320152"/>
    <w:rsid w:val="0032021B"/>
    <w:rsid w:val="003204C1"/>
    <w:rsid w:val="00320970"/>
    <w:rsid w:val="00320CA8"/>
    <w:rsid w:val="00320EA2"/>
    <w:rsid w:val="00320EA5"/>
    <w:rsid w:val="00320EF6"/>
    <w:rsid w:val="00321015"/>
    <w:rsid w:val="00321055"/>
    <w:rsid w:val="0032151B"/>
    <w:rsid w:val="00321669"/>
    <w:rsid w:val="00321685"/>
    <w:rsid w:val="00321687"/>
    <w:rsid w:val="00321ABD"/>
    <w:rsid w:val="00321D1C"/>
    <w:rsid w:val="00321F39"/>
    <w:rsid w:val="003220A8"/>
    <w:rsid w:val="003224E1"/>
    <w:rsid w:val="00322638"/>
    <w:rsid w:val="003227EC"/>
    <w:rsid w:val="00322957"/>
    <w:rsid w:val="00322BDF"/>
    <w:rsid w:val="00322F89"/>
    <w:rsid w:val="003232A6"/>
    <w:rsid w:val="00323407"/>
    <w:rsid w:val="0032373F"/>
    <w:rsid w:val="003238F0"/>
    <w:rsid w:val="00323DAB"/>
    <w:rsid w:val="00323DF3"/>
    <w:rsid w:val="0032494D"/>
    <w:rsid w:val="00324B14"/>
    <w:rsid w:val="0032535C"/>
    <w:rsid w:val="003254C3"/>
    <w:rsid w:val="003256DA"/>
    <w:rsid w:val="00325807"/>
    <w:rsid w:val="00325C25"/>
    <w:rsid w:val="00325C33"/>
    <w:rsid w:val="00325D2C"/>
    <w:rsid w:val="003261ED"/>
    <w:rsid w:val="0032627D"/>
    <w:rsid w:val="003262CC"/>
    <w:rsid w:val="00326C9F"/>
    <w:rsid w:val="00326CB4"/>
    <w:rsid w:val="00326DAC"/>
    <w:rsid w:val="00326F56"/>
    <w:rsid w:val="00327693"/>
    <w:rsid w:val="003277BA"/>
    <w:rsid w:val="00327886"/>
    <w:rsid w:val="003300E0"/>
    <w:rsid w:val="00330B73"/>
    <w:rsid w:val="0033100D"/>
    <w:rsid w:val="00331591"/>
    <w:rsid w:val="0033162E"/>
    <w:rsid w:val="003320C2"/>
    <w:rsid w:val="003320FF"/>
    <w:rsid w:val="003321AF"/>
    <w:rsid w:val="00333038"/>
    <w:rsid w:val="003332A1"/>
    <w:rsid w:val="00333C2D"/>
    <w:rsid w:val="00333F54"/>
    <w:rsid w:val="00334B45"/>
    <w:rsid w:val="00334D37"/>
    <w:rsid w:val="00334D72"/>
    <w:rsid w:val="00334FA8"/>
    <w:rsid w:val="0033505C"/>
    <w:rsid w:val="00335207"/>
    <w:rsid w:val="003352C3"/>
    <w:rsid w:val="003358B1"/>
    <w:rsid w:val="00335C55"/>
    <w:rsid w:val="00335CE5"/>
    <w:rsid w:val="003363B5"/>
    <w:rsid w:val="003366B2"/>
    <w:rsid w:val="00336733"/>
    <w:rsid w:val="00336830"/>
    <w:rsid w:val="00336C84"/>
    <w:rsid w:val="00336DA1"/>
    <w:rsid w:val="003370A4"/>
    <w:rsid w:val="0033738B"/>
    <w:rsid w:val="00337473"/>
    <w:rsid w:val="003374A1"/>
    <w:rsid w:val="0033783C"/>
    <w:rsid w:val="00337DE6"/>
    <w:rsid w:val="00340530"/>
    <w:rsid w:val="00341735"/>
    <w:rsid w:val="003418F7"/>
    <w:rsid w:val="00341A11"/>
    <w:rsid w:val="0034218F"/>
    <w:rsid w:val="003424A2"/>
    <w:rsid w:val="003424FD"/>
    <w:rsid w:val="0034256B"/>
    <w:rsid w:val="00342676"/>
    <w:rsid w:val="00342944"/>
    <w:rsid w:val="00342A97"/>
    <w:rsid w:val="00342B34"/>
    <w:rsid w:val="00342E25"/>
    <w:rsid w:val="003437C4"/>
    <w:rsid w:val="0034382C"/>
    <w:rsid w:val="0034396F"/>
    <w:rsid w:val="00343CAB"/>
    <w:rsid w:val="003442CF"/>
    <w:rsid w:val="003443F7"/>
    <w:rsid w:val="003444C7"/>
    <w:rsid w:val="003445D0"/>
    <w:rsid w:val="00344634"/>
    <w:rsid w:val="003447AB"/>
    <w:rsid w:val="00344839"/>
    <w:rsid w:val="0034505E"/>
    <w:rsid w:val="003451EB"/>
    <w:rsid w:val="00345A9A"/>
    <w:rsid w:val="00345C45"/>
    <w:rsid w:val="00345E27"/>
    <w:rsid w:val="00345F87"/>
    <w:rsid w:val="00346307"/>
    <w:rsid w:val="003463B9"/>
    <w:rsid w:val="00346741"/>
    <w:rsid w:val="003468DE"/>
    <w:rsid w:val="00346B8D"/>
    <w:rsid w:val="00346ED4"/>
    <w:rsid w:val="0034726C"/>
    <w:rsid w:val="0034739A"/>
    <w:rsid w:val="003473AB"/>
    <w:rsid w:val="0034752B"/>
    <w:rsid w:val="003475DB"/>
    <w:rsid w:val="00347681"/>
    <w:rsid w:val="0034769F"/>
    <w:rsid w:val="003478DC"/>
    <w:rsid w:val="003479E6"/>
    <w:rsid w:val="00347F05"/>
    <w:rsid w:val="0035034F"/>
    <w:rsid w:val="0035057A"/>
    <w:rsid w:val="003505C7"/>
    <w:rsid w:val="00350B56"/>
    <w:rsid w:val="00350CE6"/>
    <w:rsid w:val="00350D27"/>
    <w:rsid w:val="00350FEF"/>
    <w:rsid w:val="003510AC"/>
    <w:rsid w:val="00351377"/>
    <w:rsid w:val="0035150D"/>
    <w:rsid w:val="00351CDE"/>
    <w:rsid w:val="00352412"/>
    <w:rsid w:val="00352675"/>
    <w:rsid w:val="00352A83"/>
    <w:rsid w:val="00352C6F"/>
    <w:rsid w:val="00352F4F"/>
    <w:rsid w:val="0035313D"/>
    <w:rsid w:val="003532A8"/>
    <w:rsid w:val="003534D1"/>
    <w:rsid w:val="003540DE"/>
    <w:rsid w:val="003542F4"/>
    <w:rsid w:val="003545EC"/>
    <w:rsid w:val="0035529E"/>
    <w:rsid w:val="003552A2"/>
    <w:rsid w:val="0035549A"/>
    <w:rsid w:val="003554D9"/>
    <w:rsid w:val="003556A6"/>
    <w:rsid w:val="003557F0"/>
    <w:rsid w:val="00355E48"/>
    <w:rsid w:val="003562AB"/>
    <w:rsid w:val="0035663B"/>
    <w:rsid w:val="0035682F"/>
    <w:rsid w:val="00356A3D"/>
    <w:rsid w:val="00356C76"/>
    <w:rsid w:val="00356C8D"/>
    <w:rsid w:val="003570DE"/>
    <w:rsid w:val="0035736D"/>
    <w:rsid w:val="00357A52"/>
    <w:rsid w:val="00357BDF"/>
    <w:rsid w:val="00357BE6"/>
    <w:rsid w:val="00357E1E"/>
    <w:rsid w:val="00360068"/>
    <w:rsid w:val="0036038E"/>
    <w:rsid w:val="003606AB"/>
    <w:rsid w:val="003606B8"/>
    <w:rsid w:val="0036082B"/>
    <w:rsid w:val="0036088E"/>
    <w:rsid w:val="00360B64"/>
    <w:rsid w:val="00360BBE"/>
    <w:rsid w:val="0036117E"/>
    <w:rsid w:val="00361291"/>
    <w:rsid w:val="003613EF"/>
    <w:rsid w:val="0036149A"/>
    <w:rsid w:val="003616A3"/>
    <w:rsid w:val="003617AD"/>
    <w:rsid w:val="00361953"/>
    <w:rsid w:val="00361A51"/>
    <w:rsid w:val="00361AA9"/>
    <w:rsid w:val="00361BCC"/>
    <w:rsid w:val="00361FF3"/>
    <w:rsid w:val="0036201C"/>
    <w:rsid w:val="003620A2"/>
    <w:rsid w:val="00362251"/>
    <w:rsid w:val="00362299"/>
    <w:rsid w:val="0036236E"/>
    <w:rsid w:val="003623CF"/>
    <w:rsid w:val="00362452"/>
    <w:rsid w:val="00362460"/>
    <w:rsid w:val="003625BD"/>
    <w:rsid w:val="003625FF"/>
    <w:rsid w:val="0036291B"/>
    <w:rsid w:val="00362986"/>
    <w:rsid w:val="00363028"/>
    <w:rsid w:val="003634A1"/>
    <w:rsid w:val="0036447F"/>
    <w:rsid w:val="0036459F"/>
    <w:rsid w:val="00364675"/>
    <w:rsid w:val="00364733"/>
    <w:rsid w:val="00364E7F"/>
    <w:rsid w:val="00365410"/>
    <w:rsid w:val="003654D0"/>
    <w:rsid w:val="00365FEA"/>
    <w:rsid w:val="00366260"/>
    <w:rsid w:val="00366B65"/>
    <w:rsid w:val="003671A7"/>
    <w:rsid w:val="00367B29"/>
    <w:rsid w:val="00367D05"/>
    <w:rsid w:val="00367D7C"/>
    <w:rsid w:val="00367FB8"/>
    <w:rsid w:val="00367FF3"/>
    <w:rsid w:val="0037070D"/>
    <w:rsid w:val="00370AC4"/>
    <w:rsid w:val="00371184"/>
    <w:rsid w:val="00371373"/>
    <w:rsid w:val="0037185D"/>
    <w:rsid w:val="003719D1"/>
    <w:rsid w:val="003722AF"/>
    <w:rsid w:val="00373166"/>
    <w:rsid w:val="003731EF"/>
    <w:rsid w:val="0037321F"/>
    <w:rsid w:val="003733CF"/>
    <w:rsid w:val="003737D4"/>
    <w:rsid w:val="003737E7"/>
    <w:rsid w:val="00373871"/>
    <w:rsid w:val="0037387B"/>
    <w:rsid w:val="00373C85"/>
    <w:rsid w:val="00373CC6"/>
    <w:rsid w:val="00374169"/>
    <w:rsid w:val="00374A07"/>
    <w:rsid w:val="00375098"/>
    <w:rsid w:val="00375387"/>
    <w:rsid w:val="003755E6"/>
    <w:rsid w:val="003758B6"/>
    <w:rsid w:val="00375A14"/>
    <w:rsid w:val="00375E87"/>
    <w:rsid w:val="003765EF"/>
    <w:rsid w:val="00376B88"/>
    <w:rsid w:val="0037739A"/>
    <w:rsid w:val="00377536"/>
    <w:rsid w:val="00377589"/>
    <w:rsid w:val="003775E4"/>
    <w:rsid w:val="0037765C"/>
    <w:rsid w:val="00377A12"/>
    <w:rsid w:val="00377BE6"/>
    <w:rsid w:val="003801DE"/>
    <w:rsid w:val="0038059E"/>
    <w:rsid w:val="00380A1E"/>
    <w:rsid w:val="00380EAC"/>
    <w:rsid w:val="003810C3"/>
    <w:rsid w:val="00381144"/>
    <w:rsid w:val="003811C3"/>
    <w:rsid w:val="00381244"/>
    <w:rsid w:val="0038185D"/>
    <w:rsid w:val="00381900"/>
    <w:rsid w:val="003819BB"/>
    <w:rsid w:val="00381B1C"/>
    <w:rsid w:val="00381CB8"/>
    <w:rsid w:val="00381CC8"/>
    <w:rsid w:val="00382011"/>
    <w:rsid w:val="00382798"/>
    <w:rsid w:val="00382B37"/>
    <w:rsid w:val="0038329F"/>
    <w:rsid w:val="003836F3"/>
    <w:rsid w:val="003838B4"/>
    <w:rsid w:val="00383F22"/>
    <w:rsid w:val="00383F71"/>
    <w:rsid w:val="00384535"/>
    <w:rsid w:val="003848AA"/>
    <w:rsid w:val="00384BF8"/>
    <w:rsid w:val="00384C63"/>
    <w:rsid w:val="0038531A"/>
    <w:rsid w:val="003853E1"/>
    <w:rsid w:val="00385681"/>
    <w:rsid w:val="003857A4"/>
    <w:rsid w:val="00386191"/>
    <w:rsid w:val="00386B92"/>
    <w:rsid w:val="00386BDC"/>
    <w:rsid w:val="003870A5"/>
    <w:rsid w:val="0038747C"/>
    <w:rsid w:val="00387DC5"/>
    <w:rsid w:val="00387E05"/>
    <w:rsid w:val="00387E48"/>
    <w:rsid w:val="00387F05"/>
    <w:rsid w:val="00387F97"/>
    <w:rsid w:val="00390160"/>
    <w:rsid w:val="0039045B"/>
    <w:rsid w:val="003908CE"/>
    <w:rsid w:val="00390E31"/>
    <w:rsid w:val="00390E88"/>
    <w:rsid w:val="00390F94"/>
    <w:rsid w:val="00390FBB"/>
    <w:rsid w:val="00391303"/>
    <w:rsid w:val="00391499"/>
    <w:rsid w:val="00392048"/>
    <w:rsid w:val="003927B2"/>
    <w:rsid w:val="0039313B"/>
    <w:rsid w:val="0039328D"/>
    <w:rsid w:val="003932CD"/>
    <w:rsid w:val="0039385D"/>
    <w:rsid w:val="00393992"/>
    <w:rsid w:val="00393A23"/>
    <w:rsid w:val="00393BD5"/>
    <w:rsid w:val="00393E81"/>
    <w:rsid w:val="00394331"/>
    <w:rsid w:val="00394624"/>
    <w:rsid w:val="0039494B"/>
    <w:rsid w:val="00394D3F"/>
    <w:rsid w:val="00395349"/>
    <w:rsid w:val="003957E5"/>
    <w:rsid w:val="00395858"/>
    <w:rsid w:val="00395A1D"/>
    <w:rsid w:val="00395AD8"/>
    <w:rsid w:val="00395D45"/>
    <w:rsid w:val="00396167"/>
    <w:rsid w:val="003961B8"/>
    <w:rsid w:val="00396494"/>
    <w:rsid w:val="003964EF"/>
    <w:rsid w:val="0039676B"/>
    <w:rsid w:val="00397BBB"/>
    <w:rsid w:val="00397D94"/>
    <w:rsid w:val="00397F19"/>
    <w:rsid w:val="003A0096"/>
    <w:rsid w:val="003A009D"/>
    <w:rsid w:val="003A01D2"/>
    <w:rsid w:val="003A03A4"/>
    <w:rsid w:val="003A094E"/>
    <w:rsid w:val="003A0C2B"/>
    <w:rsid w:val="003A12A5"/>
    <w:rsid w:val="003A1577"/>
    <w:rsid w:val="003A1ED2"/>
    <w:rsid w:val="003A1FEF"/>
    <w:rsid w:val="003A267A"/>
    <w:rsid w:val="003A289F"/>
    <w:rsid w:val="003A2A45"/>
    <w:rsid w:val="003A2B28"/>
    <w:rsid w:val="003A2B32"/>
    <w:rsid w:val="003A2BE5"/>
    <w:rsid w:val="003A2D3D"/>
    <w:rsid w:val="003A2D90"/>
    <w:rsid w:val="003A3139"/>
    <w:rsid w:val="003A3517"/>
    <w:rsid w:val="003A35F5"/>
    <w:rsid w:val="003A3603"/>
    <w:rsid w:val="003A38AC"/>
    <w:rsid w:val="003A39A0"/>
    <w:rsid w:val="003A39B5"/>
    <w:rsid w:val="003A4096"/>
    <w:rsid w:val="003A4350"/>
    <w:rsid w:val="003A43A2"/>
    <w:rsid w:val="003A44AB"/>
    <w:rsid w:val="003A4864"/>
    <w:rsid w:val="003A499E"/>
    <w:rsid w:val="003A4EBE"/>
    <w:rsid w:val="003A4FE6"/>
    <w:rsid w:val="003A514C"/>
    <w:rsid w:val="003A547F"/>
    <w:rsid w:val="003A5579"/>
    <w:rsid w:val="003A57CF"/>
    <w:rsid w:val="003A5912"/>
    <w:rsid w:val="003A5E9B"/>
    <w:rsid w:val="003A5F68"/>
    <w:rsid w:val="003A644E"/>
    <w:rsid w:val="003A64EF"/>
    <w:rsid w:val="003A6D91"/>
    <w:rsid w:val="003A71A0"/>
    <w:rsid w:val="003A7628"/>
    <w:rsid w:val="003A7952"/>
    <w:rsid w:val="003A7ED1"/>
    <w:rsid w:val="003B063E"/>
    <w:rsid w:val="003B16F8"/>
    <w:rsid w:val="003B19AC"/>
    <w:rsid w:val="003B1A31"/>
    <w:rsid w:val="003B1AD9"/>
    <w:rsid w:val="003B1B76"/>
    <w:rsid w:val="003B1C84"/>
    <w:rsid w:val="003B1E0D"/>
    <w:rsid w:val="003B1F3A"/>
    <w:rsid w:val="003B21F6"/>
    <w:rsid w:val="003B220C"/>
    <w:rsid w:val="003B2296"/>
    <w:rsid w:val="003B2825"/>
    <w:rsid w:val="003B286B"/>
    <w:rsid w:val="003B2910"/>
    <w:rsid w:val="003B29AA"/>
    <w:rsid w:val="003B29ED"/>
    <w:rsid w:val="003B2C79"/>
    <w:rsid w:val="003B304F"/>
    <w:rsid w:val="003B324B"/>
    <w:rsid w:val="003B3C66"/>
    <w:rsid w:val="003B3FDC"/>
    <w:rsid w:val="003B3FDF"/>
    <w:rsid w:val="003B43D7"/>
    <w:rsid w:val="003B44AD"/>
    <w:rsid w:val="003B44FD"/>
    <w:rsid w:val="003B47FD"/>
    <w:rsid w:val="003B4A17"/>
    <w:rsid w:val="003B4ACF"/>
    <w:rsid w:val="003B506B"/>
    <w:rsid w:val="003B50E6"/>
    <w:rsid w:val="003B5528"/>
    <w:rsid w:val="003B5563"/>
    <w:rsid w:val="003B56A0"/>
    <w:rsid w:val="003B5953"/>
    <w:rsid w:val="003B5990"/>
    <w:rsid w:val="003B5A7F"/>
    <w:rsid w:val="003B5CBE"/>
    <w:rsid w:val="003B610B"/>
    <w:rsid w:val="003B647D"/>
    <w:rsid w:val="003B658A"/>
    <w:rsid w:val="003B66B4"/>
    <w:rsid w:val="003B6A8B"/>
    <w:rsid w:val="003B6AE6"/>
    <w:rsid w:val="003B6B1C"/>
    <w:rsid w:val="003B6F2E"/>
    <w:rsid w:val="003B6FF8"/>
    <w:rsid w:val="003B767C"/>
    <w:rsid w:val="003B7748"/>
    <w:rsid w:val="003B77D7"/>
    <w:rsid w:val="003B7BBC"/>
    <w:rsid w:val="003B7FC1"/>
    <w:rsid w:val="003C02BF"/>
    <w:rsid w:val="003C059E"/>
    <w:rsid w:val="003C08A0"/>
    <w:rsid w:val="003C0A74"/>
    <w:rsid w:val="003C17A1"/>
    <w:rsid w:val="003C1A49"/>
    <w:rsid w:val="003C1F67"/>
    <w:rsid w:val="003C249B"/>
    <w:rsid w:val="003C24B3"/>
    <w:rsid w:val="003C25BE"/>
    <w:rsid w:val="003C2B5B"/>
    <w:rsid w:val="003C2B99"/>
    <w:rsid w:val="003C2C63"/>
    <w:rsid w:val="003C2E07"/>
    <w:rsid w:val="003C3038"/>
    <w:rsid w:val="003C33B5"/>
    <w:rsid w:val="003C395B"/>
    <w:rsid w:val="003C3C06"/>
    <w:rsid w:val="003C3C94"/>
    <w:rsid w:val="003C42A6"/>
    <w:rsid w:val="003C4563"/>
    <w:rsid w:val="003C47B0"/>
    <w:rsid w:val="003C4AC0"/>
    <w:rsid w:val="003C4AE2"/>
    <w:rsid w:val="003C4ED8"/>
    <w:rsid w:val="003C50AC"/>
    <w:rsid w:val="003C51AF"/>
    <w:rsid w:val="003C598D"/>
    <w:rsid w:val="003C5E97"/>
    <w:rsid w:val="003C60FF"/>
    <w:rsid w:val="003C61A3"/>
    <w:rsid w:val="003C63C2"/>
    <w:rsid w:val="003C6D14"/>
    <w:rsid w:val="003C6DDB"/>
    <w:rsid w:val="003C7F3E"/>
    <w:rsid w:val="003D00DE"/>
    <w:rsid w:val="003D02C4"/>
    <w:rsid w:val="003D0612"/>
    <w:rsid w:val="003D06D1"/>
    <w:rsid w:val="003D0EAF"/>
    <w:rsid w:val="003D1060"/>
    <w:rsid w:val="003D13FC"/>
    <w:rsid w:val="003D15E1"/>
    <w:rsid w:val="003D20E6"/>
    <w:rsid w:val="003D2246"/>
    <w:rsid w:val="003D24F9"/>
    <w:rsid w:val="003D2977"/>
    <w:rsid w:val="003D2A2F"/>
    <w:rsid w:val="003D2B2B"/>
    <w:rsid w:val="003D313E"/>
    <w:rsid w:val="003D3159"/>
    <w:rsid w:val="003D31FF"/>
    <w:rsid w:val="003D33E4"/>
    <w:rsid w:val="003D3681"/>
    <w:rsid w:val="003D3995"/>
    <w:rsid w:val="003D3D12"/>
    <w:rsid w:val="003D3FCE"/>
    <w:rsid w:val="003D41B7"/>
    <w:rsid w:val="003D4859"/>
    <w:rsid w:val="003D493D"/>
    <w:rsid w:val="003D4B35"/>
    <w:rsid w:val="003D4B4B"/>
    <w:rsid w:val="003D4CC7"/>
    <w:rsid w:val="003D4D5A"/>
    <w:rsid w:val="003D5237"/>
    <w:rsid w:val="003D537D"/>
    <w:rsid w:val="003D5464"/>
    <w:rsid w:val="003D5EEB"/>
    <w:rsid w:val="003D60A0"/>
    <w:rsid w:val="003D6272"/>
    <w:rsid w:val="003D65AF"/>
    <w:rsid w:val="003D65E9"/>
    <w:rsid w:val="003D7168"/>
    <w:rsid w:val="003D7A35"/>
    <w:rsid w:val="003D7EB5"/>
    <w:rsid w:val="003E01ED"/>
    <w:rsid w:val="003E0345"/>
    <w:rsid w:val="003E0969"/>
    <w:rsid w:val="003E0976"/>
    <w:rsid w:val="003E0B6F"/>
    <w:rsid w:val="003E0C04"/>
    <w:rsid w:val="003E141A"/>
    <w:rsid w:val="003E1C13"/>
    <w:rsid w:val="003E1D54"/>
    <w:rsid w:val="003E1F3A"/>
    <w:rsid w:val="003E1F3F"/>
    <w:rsid w:val="003E2211"/>
    <w:rsid w:val="003E2565"/>
    <w:rsid w:val="003E27CE"/>
    <w:rsid w:val="003E2B11"/>
    <w:rsid w:val="003E2D38"/>
    <w:rsid w:val="003E2D77"/>
    <w:rsid w:val="003E337B"/>
    <w:rsid w:val="003E351E"/>
    <w:rsid w:val="003E36DC"/>
    <w:rsid w:val="003E3ECB"/>
    <w:rsid w:val="003E3F54"/>
    <w:rsid w:val="003E4068"/>
    <w:rsid w:val="003E4378"/>
    <w:rsid w:val="003E43AA"/>
    <w:rsid w:val="003E4E2C"/>
    <w:rsid w:val="003E4EA9"/>
    <w:rsid w:val="003E508F"/>
    <w:rsid w:val="003E5429"/>
    <w:rsid w:val="003E54A4"/>
    <w:rsid w:val="003E64E8"/>
    <w:rsid w:val="003E6C12"/>
    <w:rsid w:val="003E6C3D"/>
    <w:rsid w:val="003E6CED"/>
    <w:rsid w:val="003E701D"/>
    <w:rsid w:val="003E71C0"/>
    <w:rsid w:val="003E74A8"/>
    <w:rsid w:val="003E74C0"/>
    <w:rsid w:val="003E7A77"/>
    <w:rsid w:val="003E7FFE"/>
    <w:rsid w:val="003F011A"/>
    <w:rsid w:val="003F051D"/>
    <w:rsid w:val="003F079F"/>
    <w:rsid w:val="003F0904"/>
    <w:rsid w:val="003F0C02"/>
    <w:rsid w:val="003F0D26"/>
    <w:rsid w:val="003F0D98"/>
    <w:rsid w:val="003F12E2"/>
    <w:rsid w:val="003F1515"/>
    <w:rsid w:val="003F15FB"/>
    <w:rsid w:val="003F1B79"/>
    <w:rsid w:val="003F1B83"/>
    <w:rsid w:val="003F1F4E"/>
    <w:rsid w:val="003F24C4"/>
    <w:rsid w:val="003F2C8F"/>
    <w:rsid w:val="003F2CD2"/>
    <w:rsid w:val="003F357D"/>
    <w:rsid w:val="003F3616"/>
    <w:rsid w:val="003F3871"/>
    <w:rsid w:val="003F3912"/>
    <w:rsid w:val="003F3F14"/>
    <w:rsid w:val="003F3FC8"/>
    <w:rsid w:val="003F40D8"/>
    <w:rsid w:val="003F4199"/>
    <w:rsid w:val="003F4285"/>
    <w:rsid w:val="003F42C3"/>
    <w:rsid w:val="003F43F7"/>
    <w:rsid w:val="003F4799"/>
    <w:rsid w:val="003F4968"/>
    <w:rsid w:val="003F4E26"/>
    <w:rsid w:val="003F4F2D"/>
    <w:rsid w:val="003F4F88"/>
    <w:rsid w:val="003F4FCF"/>
    <w:rsid w:val="003F5541"/>
    <w:rsid w:val="003F558D"/>
    <w:rsid w:val="003F5638"/>
    <w:rsid w:val="003F5AFA"/>
    <w:rsid w:val="003F5CA2"/>
    <w:rsid w:val="003F5EFE"/>
    <w:rsid w:val="003F61E6"/>
    <w:rsid w:val="003F633D"/>
    <w:rsid w:val="003F656C"/>
    <w:rsid w:val="003F65FD"/>
    <w:rsid w:val="003F6BFA"/>
    <w:rsid w:val="003F6D0D"/>
    <w:rsid w:val="003F704D"/>
    <w:rsid w:val="003F7091"/>
    <w:rsid w:val="003F7123"/>
    <w:rsid w:val="003F71D6"/>
    <w:rsid w:val="003F760B"/>
    <w:rsid w:val="003F78B3"/>
    <w:rsid w:val="0040002D"/>
    <w:rsid w:val="004000B7"/>
    <w:rsid w:val="00400199"/>
    <w:rsid w:val="00400384"/>
    <w:rsid w:val="004003DE"/>
    <w:rsid w:val="00400703"/>
    <w:rsid w:val="00400A4A"/>
    <w:rsid w:val="00400B83"/>
    <w:rsid w:val="00400C92"/>
    <w:rsid w:val="00400E38"/>
    <w:rsid w:val="00400E89"/>
    <w:rsid w:val="00400F52"/>
    <w:rsid w:val="00400FBB"/>
    <w:rsid w:val="00400FF8"/>
    <w:rsid w:val="0040171F"/>
    <w:rsid w:val="0040195F"/>
    <w:rsid w:val="004019C7"/>
    <w:rsid w:val="00402310"/>
    <w:rsid w:val="004023AC"/>
    <w:rsid w:val="0040270C"/>
    <w:rsid w:val="00402A59"/>
    <w:rsid w:val="00402E65"/>
    <w:rsid w:val="004032D9"/>
    <w:rsid w:val="004038EC"/>
    <w:rsid w:val="00403ABC"/>
    <w:rsid w:val="00403B6E"/>
    <w:rsid w:val="00403DD2"/>
    <w:rsid w:val="00403F8C"/>
    <w:rsid w:val="00404338"/>
    <w:rsid w:val="0040453D"/>
    <w:rsid w:val="00404574"/>
    <w:rsid w:val="004049BF"/>
    <w:rsid w:val="00404B2D"/>
    <w:rsid w:val="004050AC"/>
    <w:rsid w:val="0040532B"/>
    <w:rsid w:val="00405AE5"/>
    <w:rsid w:val="00405BF8"/>
    <w:rsid w:val="00405C10"/>
    <w:rsid w:val="00406232"/>
    <w:rsid w:val="00406B55"/>
    <w:rsid w:val="00406DDA"/>
    <w:rsid w:val="00406FB6"/>
    <w:rsid w:val="004072F7"/>
    <w:rsid w:val="00407604"/>
    <w:rsid w:val="004076E4"/>
    <w:rsid w:val="00407B0D"/>
    <w:rsid w:val="00407BB3"/>
    <w:rsid w:val="00407C15"/>
    <w:rsid w:val="00410377"/>
    <w:rsid w:val="00410572"/>
    <w:rsid w:val="00410A39"/>
    <w:rsid w:val="00410AF1"/>
    <w:rsid w:val="0041126F"/>
    <w:rsid w:val="00411473"/>
    <w:rsid w:val="004116CD"/>
    <w:rsid w:val="00411790"/>
    <w:rsid w:val="00411BC4"/>
    <w:rsid w:val="0041232E"/>
    <w:rsid w:val="004123A3"/>
    <w:rsid w:val="0041252C"/>
    <w:rsid w:val="004125D7"/>
    <w:rsid w:val="0041276C"/>
    <w:rsid w:val="004128A4"/>
    <w:rsid w:val="00413089"/>
    <w:rsid w:val="0041321E"/>
    <w:rsid w:val="0041333E"/>
    <w:rsid w:val="004138B9"/>
    <w:rsid w:val="00413A09"/>
    <w:rsid w:val="00413B09"/>
    <w:rsid w:val="00413E60"/>
    <w:rsid w:val="00413F9C"/>
    <w:rsid w:val="00414113"/>
    <w:rsid w:val="00414929"/>
    <w:rsid w:val="00414B33"/>
    <w:rsid w:val="00414FB4"/>
    <w:rsid w:val="0041540F"/>
    <w:rsid w:val="004155C3"/>
    <w:rsid w:val="00415683"/>
    <w:rsid w:val="004156B8"/>
    <w:rsid w:val="00415752"/>
    <w:rsid w:val="00415D75"/>
    <w:rsid w:val="00415EAC"/>
    <w:rsid w:val="0041639E"/>
    <w:rsid w:val="004163A6"/>
    <w:rsid w:val="00416612"/>
    <w:rsid w:val="00416858"/>
    <w:rsid w:val="004168EF"/>
    <w:rsid w:val="004169C9"/>
    <w:rsid w:val="00416F1E"/>
    <w:rsid w:val="00416FE9"/>
    <w:rsid w:val="004173F8"/>
    <w:rsid w:val="004178A5"/>
    <w:rsid w:val="00417AEE"/>
    <w:rsid w:val="00417F65"/>
    <w:rsid w:val="00417F73"/>
    <w:rsid w:val="0042064A"/>
    <w:rsid w:val="00420AFE"/>
    <w:rsid w:val="00420B5D"/>
    <w:rsid w:val="00421359"/>
    <w:rsid w:val="004217DB"/>
    <w:rsid w:val="004219FC"/>
    <w:rsid w:val="00421F29"/>
    <w:rsid w:val="004223A9"/>
    <w:rsid w:val="004224DF"/>
    <w:rsid w:val="00422831"/>
    <w:rsid w:val="004238B8"/>
    <w:rsid w:val="00423BBE"/>
    <w:rsid w:val="00423EEA"/>
    <w:rsid w:val="00424322"/>
    <w:rsid w:val="004243FE"/>
    <w:rsid w:val="00424CFB"/>
    <w:rsid w:val="00424E4A"/>
    <w:rsid w:val="00425069"/>
    <w:rsid w:val="00425263"/>
    <w:rsid w:val="00425331"/>
    <w:rsid w:val="00425441"/>
    <w:rsid w:val="00425777"/>
    <w:rsid w:val="00425A59"/>
    <w:rsid w:val="00425C26"/>
    <w:rsid w:val="00425C31"/>
    <w:rsid w:val="00425F11"/>
    <w:rsid w:val="004261A3"/>
    <w:rsid w:val="004266B3"/>
    <w:rsid w:val="0042698C"/>
    <w:rsid w:val="00426B14"/>
    <w:rsid w:val="00426B5F"/>
    <w:rsid w:val="00426D45"/>
    <w:rsid w:val="00426FA6"/>
    <w:rsid w:val="0042750B"/>
    <w:rsid w:val="00427778"/>
    <w:rsid w:val="00427845"/>
    <w:rsid w:val="00427FC2"/>
    <w:rsid w:val="00430BBF"/>
    <w:rsid w:val="00431036"/>
    <w:rsid w:val="00431493"/>
    <w:rsid w:val="004314BB"/>
    <w:rsid w:val="00431A59"/>
    <w:rsid w:val="00431CB1"/>
    <w:rsid w:val="004323C5"/>
    <w:rsid w:val="00432433"/>
    <w:rsid w:val="004329F5"/>
    <w:rsid w:val="00432B50"/>
    <w:rsid w:val="00432C58"/>
    <w:rsid w:val="00432CBC"/>
    <w:rsid w:val="00432D30"/>
    <w:rsid w:val="00433029"/>
    <w:rsid w:val="0043327B"/>
    <w:rsid w:val="00433337"/>
    <w:rsid w:val="00433391"/>
    <w:rsid w:val="00433725"/>
    <w:rsid w:val="00433794"/>
    <w:rsid w:val="00433B08"/>
    <w:rsid w:val="00433FB0"/>
    <w:rsid w:val="0043445E"/>
    <w:rsid w:val="0043475F"/>
    <w:rsid w:val="00434894"/>
    <w:rsid w:val="00434AB7"/>
    <w:rsid w:val="00434DB8"/>
    <w:rsid w:val="00434E99"/>
    <w:rsid w:val="00434FAC"/>
    <w:rsid w:val="0043545C"/>
    <w:rsid w:val="00435E79"/>
    <w:rsid w:val="004360BB"/>
    <w:rsid w:val="00436158"/>
    <w:rsid w:val="004363F5"/>
    <w:rsid w:val="00436534"/>
    <w:rsid w:val="00437382"/>
    <w:rsid w:val="00437440"/>
    <w:rsid w:val="004374BE"/>
    <w:rsid w:val="00437F12"/>
    <w:rsid w:val="00440176"/>
    <w:rsid w:val="004403E6"/>
    <w:rsid w:val="00440446"/>
    <w:rsid w:val="00440731"/>
    <w:rsid w:val="00440929"/>
    <w:rsid w:val="00440DE3"/>
    <w:rsid w:val="00440E18"/>
    <w:rsid w:val="004414FE"/>
    <w:rsid w:val="0044153A"/>
    <w:rsid w:val="0044188E"/>
    <w:rsid w:val="00441ACD"/>
    <w:rsid w:val="00441B64"/>
    <w:rsid w:val="00441CB1"/>
    <w:rsid w:val="004425D5"/>
    <w:rsid w:val="0044266F"/>
    <w:rsid w:val="004428A3"/>
    <w:rsid w:val="00442AAA"/>
    <w:rsid w:val="00442CED"/>
    <w:rsid w:val="0044338F"/>
    <w:rsid w:val="00443802"/>
    <w:rsid w:val="00443E30"/>
    <w:rsid w:val="00444136"/>
    <w:rsid w:val="00444560"/>
    <w:rsid w:val="00444669"/>
    <w:rsid w:val="004447A8"/>
    <w:rsid w:val="00444BBF"/>
    <w:rsid w:val="00444CF6"/>
    <w:rsid w:val="0044561C"/>
    <w:rsid w:val="00445693"/>
    <w:rsid w:val="004457E0"/>
    <w:rsid w:val="004459F4"/>
    <w:rsid w:val="00445C92"/>
    <w:rsid w:val="00445DC8"/>
    <w:rsid w:val="00445E17"/>
    <w:rsid w:val="00445E6D"/>
    <w:rsid w:val="00446251"/>
    <w:rsid w:val="004464A8"/>
    <w:rsid w:val="0044653F"/>
    <w:rsid w:val="0044666A"/>
    <w:rsid w:val="00446759"/>
    <w:rsid w:val="004469B2"/>
    <w:rsid w:val="00446D5D"/>
    <w:rsid w:val="00446E17"/>
    <w:rsid w:val="00446EF5"/>
    <w:rsid w:val="00447241"/>
    <w:rsid w:val="00447683"/>
    <w:rsid w:val="00447A40"/>
    <w:rsid w:val="00447D75"/>
    <w:rsid w:val="0045057A"/>
    <w:rsid w:val="004508F5"/>
    <w:rsid w:val="00451430"/>
    <w:rsid w:val="0045170B"/>
    <w:rsid w:val="00452067"/>
    <w:rsid w:val="00452106"/>
    <w:rsid w:val="00452248"/>
    <w:rsid w:val="004522C7"/>
    <w:rsid w:val="00452498"/>
    <w:rsid w:val="004526DC"/>
    <w:rsid w:val="0045304D"/>
    <w:rsid w:val="00453AE5"/>
    <w:rsid w:val="00453D64"/>
    <w:rsid w:val="00453E32"/>
    <w:rsid w:val="004542D7"/>
    <w:rsid w:val="0045469C"/>
    <w:rsid w:val="004548A4"/>
    <w:rsid w:val="004550E2"/>
    <w:rsid w:val="00455298"/>
    <w:rsid w:val="004554F0"/>
    <w:rsid w:val="0045567A"/>
    <w:rsid w:val="00455900"/>
    <w:rsid w:val="00455B0C"/>
    <w:rsid w:val="00455BAC"/>
    <w:rsid w:val="00455D40"/>
    <w:rsid w:val="0045604F"/>
    <w:rsid w:val="004563CE"/>
    <w:rsid w:val="0045657A"/>
    <w:rsid w:val="004568CD"/>
    <w:rsid w:val="00456C17"/>
    <w:rsid w:val="00456D0C"/>
    <w:rsid w:val="004570B1"/>
    <w:rsid w:val="004572D0"/>
    <w:rsid w:val="00457C7F"/>
    <w:rsid w:val="00457CE6"/>
    <w:rsid w:val="00457F50"/>
    <w:rsid w:val="0046015F"/>
    <w:rsid w:val="004601D1"/>
    <w:rsid w:val="00460338"/>
    <w:rsid w:val="00460867"/>
    <w:rsid w:val="004608F4"/>
    <w:rsid w:val="00460D6B"/>
    <w:rsid w:val="00461039"/>
    <w:rsid w:val="00461108"/>
    <w:rsid w:val="0046133B"/>
    <w:rsid w:val="00461BE8"/>
    <w:rsid w:val="00462659"/>
    <w:rsid w:val="00462874"/>
    <w:rsid w:val="00462C38"/>
    <w:rsid w:val="00462D22"/>
    <w:rsid w:val="00462D51"/>
    <w:rsid w:val="00462EA3"/>
    <w:rsid w:val="004631F0"/>
    <w:rsid w:val="00463691"/>
    <w:rsid w:val="0046387B"/>
    <w:rsid w:val="0046388B"/>
    <w:rsid w:val="00463AEA"/>
    <w:rsid w:val="00463CDB"/>
    <w:rsid w:val="00463FEA"/>
    <w:rsid w:val="004641F1"/>
    <w:rsid w:val="00464384"/>
    <w:rsid w:val="00465220"/>
    <w:rsid w:val="00466144"/>
    <w:rsid w:val="0046650F"/>
    <w:rsid w:val="004665D2"/>
    <w:rsid w:val="00466680"/>
    <w:rsid w:val="004669AE"/>
    <w:rsid w:val="00466BEC"/>
    <w:rsid w:val="00466E0C"/>
    <w:rsid w:val="00467059"/>
    <w:rsid w:val="0046787C"/>
    <w:rsid w:val="00467890"/>
    <w:rsid w:val="0046792C"/>
    <w:rsid w:val="00467C04"/>
    <w:rsid w:val="00467C83"/>
    <w:rsid w:val="00467E4B"/>
    <w:rsid w:val="00470017"/>
    <w:rsid w:val="004702C0"/>
    <w:rsid w:val="004706EB"/>
    <w:rsid w:val="00470930"/>
    <w:rsid w:val="00470992"/>
    <w:rsid w:val="004711BC"/>
    <w:rsid w:val="00471438"/>
    <w:rsid w:val="00471676"/>
    <w:rsid w:val="004717CB"/>
    <w:rsid w:val="004718B8"/>
    <w:rsid w:val="004721DE"/>
    <w:rsid w:val="004724FE"/>
    <w:rsid w:val="0047252A"/>
    <w:rsid w:val="004725B7"/>
    <w:rsid w:val="0047281C"/>
    <w:rsid w:val="004728FA"/>
    <w:rsid w:val="00472970"/>
    <w:rsid w:val="004729CE"/>
    <w:rsid w:val="00472C73"/>
    <w:rsid w:val="004731E3"/>
    <w:rsid w:val="004736DE"/>
    <w:rsid w:val="00473912"/>
    <w:rsid w:val="00473A87"/>
    <w:rsid w:val="00473D54"/>
    <w:rsid w:val="0047577F"/>
    <w:rsid w:val="004757F0"/>
    <w:rsid w:val="00475C43"/>
    <w:rsid w:val="00475D9D"/>
    <w:rsid w:val="004760AD"/>
    <w:rsid w:val="00476947"/>
    <w:rsid w:val="00476B46"/>
    <w:rsid w:val="00476CDB"/>
    <w:rsid w:val="0047710C"/>
    <w:rsid w:val="00477146"/>
    <w:rsid w:val="0047718E"/>
    <w:rsid w:val="00477349"/>
    <w:rsid w:val="00477365"/>
    <w:rsid w:val="004773F7"/>
    <w:rsid w:val="004774A1"/>
    <w:rsid w:val="00477B3E"/>
    <w:rsid w:val="00477C7A"/>
    <w:rsid w:val="004803AE"/>
    <w:rsid w:val="00480B6F"/>
    <w:rsid w:val="00480F5E"/>
    <w:rsid w:val="00480F7C"/>
    <w:rsid w:val="004810E1"/>
    <w:rsid w:val="004818B0"/>
    <w:rsid w:val="004822BF"/>
    <w:rsid w:val="00482FE6"/>
    <w:rsid w:val="004839D8"/>
    <w:rsid w:val="00483C2E"/>
    <w:rsid w:val="00483E5B"/>
    <w:rsid w:val="00484120"/>
    <w:rsid w:val="004848D2"/>
    <w:rsid w:val="00484D19"/>
    <w:rsid w:val="0048514D"/>
    <w:rsid w:val="00485456"/>
    <w:rsid w:val="004857A9"/>
    <w:rsid w:val="0048590B"/>
    <w:rsid w:val="00485D8A"/>
    <w:rsid w:val="004860FF"/>
    <w:rsid w:val="004862C2"/>
    <w:rsid w:val="00486B57"/>
    <w:rsid w:val="00486F9B"/>
    <w:rsid w:val="00487343"/>
    <w:rsid w:val="00487572"/>
    <w:rsid w:val="00487B60"/>
    <w:rsid w:val="004900EB"/>
    <w:rsid w:val="00490148"/>
    <w:rsid w:val="004904F9"/>
    <w:rsid w:val="004908B4"/>
    <w:rsid w:val="00490971"/>
    <w:rsid w:val="00490AFE"/>
    <w:rsid w:val="004918AB"/>
    <w:rsid w:val="00491F18"/>
    <w:rsid w:val="00492013"/>
    <w:rsid w:val="0049203A"/>
    <w:rsid w:val="004921EF"/>
    <w:rsid w:val="004922FC"/>
    <w:rsid w:val="004923D3"/>
    <w:rsid w:val="00492672"/>
    <w:rsid w:val="00492A60"/>
    <w:rsid w:val="00492EB9"/>
    <w:rsid w:val="00493291"/>
    <w:rsid w:val="004936CF"/>
    <w:rsid w:val="00493754"/>
    <w:rsid w:val="00493AC5"/>
    <w:rsid w:val="00493C98"/>
    <w:rsid w:val="00494334"/>
    <w:rsid w:val="004944DB"/>
    <w:rsid w:val="004945BB"/>
    <w:rsid w:val="00494F05"/>
    <w:rsid w:val="00494F2F"/>
    <w:rsid w:val="00494FB7"/>
    <w:rsid w:val="004952D2"/>
    <w:rsid w:val="00495D56"/>
    <w:rsid w:val="00495E67"/>
    <w:rsid w:val="00495ECA"/>
    <w:rsid w:val="0049658D"/>
    <w:rsid w:val="00496A48"/>
    <w:rsid w:val="00496ACF"/>
    <w:rsid w:val="00497013"/>
    <w:rsid w:val="0049747A"/>
    <w:rsid w:val="00497866"/>
    <w:rsid w:val="00497A83"/>
    <w:rsid w:val="00497CD7"/>
    <w:rsid w:val="00497DD1"/>
    <w:rsid w:val="004A0228"/>
    <w:rsid w:val="004A0D49"/>
    <w:rsid w:val="004A0E08"/>
    <w:rsid w:val="004A0E88"/>
    <w:rsid w:val="004A0FAA"/>
    <w:rsid w:val="004A1073"/>
    <w:rsid w:val="004A1741"/>
    <w:rsid w:val="004A18D8"/>
    <w:rsid w:val="004A1B90"/>
    <w:rsid w:val="004A1E0D"/>
    <w:rsid w:val="004A232C"/>
    <w:rsid w:val="004A2D53"/>
    <w:rsid w:val="004A2DA5"/>
    <w:rsid w:val="004A2E16"/>
    <w:rsid w:val="004A2FAC"/>
    <w:rsid w:val="004A32D6"/>
    <w:rsid w:val="004A3465"/>
    <w:rsid w:val="004A3B52"/>
    <w:rsid w:val="004A3D23"/>
    <w:rsid w:val="004A3E5B"/>
    <w:rsid w:val="004A4043"/>
    <w:rsid w:val="004A431A"/>
    <w:rsid w:val="004A4337"/>
    <w:rsid w:val="004A4449"/>
    <w:rsid w:val="004A4546"/>
    <w:rsid w:val="004A475B"/>
    <w:rsid w:val="004A4B46"/>
    <w:rsid w:val="004A4C8D"/>
    <w:rsid w:val="004A4E32"/>
    <w:rsid w:val="004A4E3F"/>
    <w:rsid w:val="004A4FA1"/>
    <w:rsid w:val="004A525A"/>
    <w:rsid w:val="004A5317"/>
    <w:rsid w:val="004A5345"/>
    <w:rsid w:val="004A5381"/>
    <w:rsid w:val="004A53EE"/>
    <w:rsid w:val="004A5578"/>
    <w:rsid w:val="004A5678"/>
    <w:rsid w:val="004A56D1"/>
    <w:rsid w:val="004A5704"/>
    <w:rsid w:val="004A5785"/>
    <w:rsid w:val="004A58E3"/>
    <w:rsid w:val="004A5BDC"/>
    <w:rsid w:val="004A616D"/>
    <w:rsid w:val="004A6445"/>
    <w:rsid w:val="004A691F"/>
    <w:rsid w:val="004A6A84"/>
    <w:rsid w:val="004A6C73"/>
    <w:rsid w:val="004A71E8"/>
    <w:rsid w:val="004A77B5"/>
    <w:rsid w:val="004B005F"/>
    <w:rsid w:val="004B0822"/>
    <w:rsid w:val="004B0B2E"/>
    <w:rsid w:val="004B10C6"/>
    <w:rsid w:val="004B1380"/>
    <w:rsid w:val="004B1D70"/>
    <w:rsid w:val="004B23DF"/>
    <w:rsid w:val="004B248C"/>
    <w:rsid w:val="004B258D"/>
    <w:rsid w:val="004B2728"/>
    <w:rsid w:val="004B2D70"/>
    <w:rsid w:val="004B2EDC"/>
    <w:rsid w:val="004B2F35"/>
    <w:rsid w:val="004B32A7"/>
    <w:rsid w:val="004B3DC3"/>
    <w:rsid w:val="004B40A0"/>
    <w:rsid w:val="004B431E"/>
    <w:rsid w:val="004B46BE"/>
    <w:rsid w:val="004B47BE"/>
    <w:rsid w:val="004B4822"/>
    <w:rsid w:val="004B4B99"/>
    <w:rsid w:val="004B4F16"/>
    <w:rsid w:val="004B5165"/>
    <w:rsid w:val="004B5330"/>
    <w:rsid w:val="004B57FE"/>
    <w:rsid w:val="004B596D"/>
    <w:rsid w:val="004B59D4"/>
    <w:rsid w:val="004B5EE1"/>
    <w:rsid w:val="004B62F8"/>
    <w:rsid w:val="004B69BB"/>
    <w:rsid w:val="004B6A02"/>
    <w:rsid w:val="004B6AB6"/>
    <w:rsid w:val="004B6ECF"/>
    <w:rsid w:val="004B6FFC"/>
    <w:rsid w:val="004B7078"/>
    <w:rsid w:val="004B74FD"/>
    <w:rsid w:val="004B7505"/>
    <w:rsid w:val="004B7757"/>
    <w:rsid w:val="004B77E4"/>
    <w:rsid w:val="004B7AAC"/>
    <w:rsid w:val="004B7B0C"/>
    <w:rsid w:val="004B7C31"/>
    <w:rsid w:val="004B7C6A"/>
    <w:rsid w:val="004C0125"/>
    <w:rsid w:val="004C0321"/>
    <w:rsid w:val="004C0465"/>
    <w:rsid w:val="004C0751"/>
    <w:rsid w:val="004C0D8B"/>
    <w:rsid w:val="004C0DCA"/>
    <w:rsid w:val="004C0E0E"/>
    <w:rsid w:val="004C0EF3"/>
    <w:rsid w:val="004C104B"/>
    <w:rsid w:val="004C140D"/>
    <w:rsid w:val="004C16E4"/>
    <w:rsid w:val="004C1922"/>
    <w:rsid w:val="004C1D57"/>
    <w:rsid w:val="004C1F0D"/>
    <w:rsid w:val="004C2166"/>
    <w:rsid w:val="004C248B"/>
    <w:rsid w:val="004C2511"/>
    <w:rsid w:val="004C2634"/>
    <w:rsid w:val="004C2B51"/>
    <w:rsid w:val="004C317D"/>
    <w:rsid w:val="004C35C3"/>
    <w:rsid w:val="004C37B6"/>
    <w:rsid w:val="004C40B1"/>
    <w:rsid w:val="004C42D8"/>
    <w:rsid w:val="004C4383"/>
    <w:rsid w:val="004C4523"/>
    <w:rsid w:val="004C4EA9"/>
    <w:rsid w:val="004C5380"/>
    <w:rsid w:val="004C556C"/>
    <w:rsid w:val="004C5782"/>
    <w:rsid w:val="004C58D0"/>
    <w:rsid w:val="004C5DBF"/>
    <w:rsid w:val="004C6041"/>
    <w:rsid w:val="004C6052"/>
    <w:rsid w:val="004C66F0"/>
    <w:rsid w:val="004C6A2C"/>
    <w:rsid w:val="004C6CAE"/>
    <w:rsid w:val="004C744E"/>
    <w:rsid w:val="004C75FA"/>
    <w:rsid w:val="004D00C5"/>
    <w:rsid w:val="004D0106"/>
    <w:rsid w:val="004D01E7"/>
    <w:rsid w:val="004D0677"/>
    <w:rsid w:val="004D08EF"/>
    <w:rsid w:val="004D09CE"/>
    <w:rsid w:val="004D0DEC"/>
    <w:rsid w:val="004D0E00"/>
    <w:rsid w:val="004D0F65"/>
    <w:rsid w:val="004D1659"/>
    <w:rsid w:val="004D1765"/>
    <w:rsid w:val="004D1BB4"/>
    <w:rsid w:val="004D26D1"/>
    <w:rsid w:val="004D2702"/>
    <w:rsid w:val="004D2E1E"/>
    <w:rsid w:val="004D3BF8"/>
    <w:rsid w:val="004D3C5C"/>
    <w:rsid w:val="004D3F8F"/>
    <w:rsid w:val="004D3FC7"/>
    <w:rsid w:val="004D41D6"/>
    <w:rsid w:val="004D444F"/>
    <w:rsid w:val="004D4546"/>
    <w:rsid w:val="004D4E85"/>
    <w:rsid w:val="004D5C4A"/>
    <w:rsid w:val="004D5D20"/>
    <w:rsid w:val="004D602B"/>
    <w:rsid w:val="004D6065"/>
    <w:rsid w:val="004D6135"/>
    <w:rsid w:val="004D61C6"/>
    <w:rsid w:val="004D63C1"/>
    <w:rsid w:val="004D6609"/>
    <w:rsid w:val="004D7123"/>
    <w:rsid w:val="004D7219"/>
    <w:rsid w:val="004D747C"/>
    <w:rsid w:val="004D7643"/>
    <w:rsid w:val="004D76B4"/>
    <w:rsid w:val="004D79FB"/>
    <w:rsid w:val="004D7A2D"/>
    <w:rsid w:val="004D7CB6"/>
    <w:rsid w:val="004E00D1"/>
    <w:rsid w:val="004E0200"/>
    <w:rsid w:val="004E04B9"/>
    <w:rsid w:val="004E0597"/>
    <w:rsid w:val="004E09AC"/>
    <w:rsid w:val="004E0AF2"/>
    <w:rsid w:val="004E1312"/>
    <w:rsid w:val="004E1EE2"/>
    <w:rsid w:val="004E1F0A"/>
    <w:rsid w:val="004E227D"/>
    <w:rsid w:val="004E22E2"/>
    <w:rsid w:val="004E238A"/>
    <w:rsid w:val="004E238F"/>
    <w:rsid w:val="004E244F"/>
    <w:rsid w:val="004E286B"/>
    <w:rsid w:val="004E2912"/>
    <w:rsid w:val="004E2C92"/>
    <w:rsid w:val="004E2CA5"/>
    <w:rsid w:val="004E30C7"/>
    <w:rsid w:val="004E30CF"/>
    <w:rsid w:val="004E3147"/>
    <w:rsid w:val="004E3376"/>
    <w:rsid w:val="004E3632"/>
    <w:rsid w:val="004E3A7C"/>
    <w:rsid w:val="004E3D16"/>
    <w:rsid w:val="004E47EF"/>
    <w:rsid w:val="004E5182"/>
    <w:rsid w:val="004E5333"/>
    <w:rsid w:val="004E54F5"/>
    <w:rsid w:val="004E5517"/>
    <w:rsid w:val="004E5596"/>
    <w:rsid w:val="004E5638"/>
    <w:rsid w:val="004E58A0"/>
    <w:rsid w:val="004E600A"/>
    <w:rsid w:val="004E6183"/>
    <w:rsid w:val="004E6262"/>
    <w:rsid w:val="004E64E4"/>
    <w:rsid w:val="004E6633"/>
    <w:rsid w:val="004E67E1"/>
    <w:rsid w:val="004E6846"/>
    <w:rsid w:val="004E6F45"/>
    <w:rsid w:val="004E7267"/>
    <w:rsid w:val="004E72D8"/>
    <w:rsid w:val="004E73E6"/>
    <w:rsid w:val="004E763D"/>
    <w:rsid w:val="004E7918"/>
    <w:rsid w:val="004E7B5A"/>
    <w:rsid w:val="004E7F94"/>
    <w:rsid w:val="004F0248"/>
    <w:rsid w:val="004F02D0"/>
    <w:rsid w:val="004F056D"/>
    <w:rsid w:val="004F0575"/>
    <w:rsid w:val="004F0CE5"/>
    <w:rsid w:val="004F12D0"/>
    <w:rsid w:val="004F147E"/>
    <w:rsid w:val="004F14EA"/>
    <w:rsid w:val="004F160A"/>
    <w:rsid w:val="004F1833"/>
    <w:rsid w:val="004F199F"/>
    <w:rsid w:val="004F2542"/>
    <w:rsid w:val="004F27D2"/>
    <w:rsid w:val="004F2DCB"/>
    <w:rsid w:val="004F2F3C"/>
    <w:rsid w:val="004F380B"/>
    <w:rsid w:val="004F3826"/>
    <w:rsid w:val="004F38B2"/>
    <w:rsid w:val="004F3D18"/>
    <w:rsid w:val="004F3DC5"/>
    <w:rsid w:val="004F40B2"/>
    <w:rsid w:val="004F42E8"/>
    <w:rsid w:val="004F48EE"/>
    <w:rsid w:val="004F490F"/>
    <w:rsid w:val="004F4D48"/>
    <w:rsid w:val="004F4D66"/>
    <w:rsid w:val="004F4F53"/>
    <w:rsid w:val="004F54E1"/>
    <w:rsid w:val="004F54EB"/>
    <w:rsid w:val="004F5C36"/>
    <w:rsid w:val="004F5EFE"/>
    <w:rsid w:val="004F603A"/>
    <w:rsid w:val="004F611A"/>
    <w:rsid w:val="004F6937"/>
    <w:rsid w:val="004F6B86"/>
    <w:rsid w:val="004F6C3C"/>
    <w:rsid w:val="004F6C46"/>
    <w:rsid w:val="004F6E2C"/>
    <w:rsid w:val="004F6F18"/>
    <w:rsid w:val="004F6F82"/>
    <w:rsid w:val="004F70F0"/>
    <w:rsid w:val="004F7451"/>
    <w:rsid w:val="004F7586"/>
    <w:rsid w:val="004F75C4"/>
    <w:rsid w:val="004F7D46"/>
    <w:rsid w:val="0050043D"/>
    <w:rsid w:val="005005F2"/>
    <w:rsid w:val="005007D1"/>
    <w:rsid w:val="00500CF2"/>
    <w:rsid w:val="00500DAE"/>
    <w:rsid w:val="00500EEA"/>
    <w:rsid w:val="00500F96"/>
    <w:rsid w:val="0050129E"/>
    <w:rsid w:val="005013A7"/>
    <w:rsid w:val="0050160E"/>
    <w:rsid w:val="00501A87"/>
    <w:rsid w:val="0050219C"/>
    <w:rsid w:val="0050238B"/>
    <w:rsid w:val="00502484"/>
    <w:rsid w:val="005027B1"/>
    <w:rsid w:val="00502A9F"/>
    <w:rsid w:val="00502AA5"/>
    <w:rsid w:val="00502DE2"/>
    <w:rsid w:val="00503395"/>
    <w:rsid w:val="00503426"/>
    <w:rsid w:val="00503490"/>
    <w:rsid w:val="0050349D"/>
    <w:rsid w:val="00503B24"/>
    <w:rsid w:val="005047A2"/>
    <w:rsid w:val="00504B6A"/>
    <w:rsid w:val="0050501B"/>
    <w:rsid w:val="0050517D"/>
    <w:rsid w:val="00505403"/>
    <w:rsid w:val="00505568"/>
    <w:rsid w:val="00505667"/>
    <w:rsid w:val="005058B5"/>
    <w:rsid w:val="00505E57"/>
    <w:rsid w:val="00506080"/>
    <w:rsid w:val="0050639F"/>
    <w:rsid w:val="005063B6"/>
    <w:rsid w:val="005065CB"/>
    <w:rsid w:val="00506651"/>
    <w:rsid w:val="00506920"/>
    <w:rsid w:val="00506B02"/>
    <w:rsid w:val="00506CA0"/>
    <w:rsid w:val="00507374"/>
    <w:rsid w:val="00507B2A"/>
    <w:rsid w:val="00507D0E"/>
    <w:rsid w:val="00507DA7"/>
    <w:rsid w:val="00507ECE"/>
    <w:rsid w:val="00510506"/>
    <w:rsid w:val="0051099E"/>
    <w:rsid w:val="00510B3C"/>
    <w:rsid w:val="00511016"/>
    <w:rsid w:val="0051118B"/>
    <w:rsid w:val="0051139A"/>
    <w:rsid w:val="005113E2"/>
    <w:rsid w:val="00511768"/>
    <w:rsid w:val="00511F07"/>
    <w:rsid w:val="00512246"/>
    <w:rsid w:val="00512301"/>
    <w:rsid w:val="00512345"/>
    <w:rsid w:val="005123ED"/>
    <w:rsid w:val="005124D2"/>
    <w:rsid w:val="00512663"/>
    <w:rsid w:val="005128F6"/>
    <w:rsid w:val="00512C8C"/>
    <w:rsid w:val="00513207"/>
    <w:rsid w:val="00513B62"/>
    <w:rsid w:val="00513DE4"/>
    <w:rsid w:val="00513F1A"/>
    <w:rsid w:val="005141D5"/>
    <w:rsid w:val="005146B4"/>
    <w:rsid w:val="005146E7"/>
    <w:rsid w:val="00514CA5"/>
    <w:rsid w:val="005150EA"/>
    <w:rsid w:val="0051521F"/>
    <w:rsid w:val="005153FB"/>
    <w:rsid w:val="00515690"/>
    <w:rsid w:val="005158C7"/>
    <w:rsid w:val="005159D4"/>
    <w:rsid w:val="00515EED"/>
    <w:rsid w:val="0051617E"/>
    <w:rsid w:val="00516550"/>
    <w:rsid w:val="0051664E"/>
    <w:rsid w:val="00516A49"/>
    <w:rsid w:val="00516D95"/>
    <w:rsid w:val="00516F49"/>
    <w:rsid w:val="0051783E"/>
    <w:rsid w:val="00517920"/>
    <w:rsid w:val="00517949"/>
    <w:rsid w:val="00517C43"/>
    <w:rsid w:val="00517CAD"/>
    <w:rsid w:val="005200E3"/>
    <w:rsid w:val="00520209"/>
    <w:rsid w:val="005203AD"/>
    <w:rsid w:val="00520581"/>
    <w:rsid w:val="00520663"/>
    <w:rsid w:val="00520694"/>
    <w:rsid w:val="00520C0E"/>
    <w:rsid w:val="005210BE"/>
    <w:rsid w:val="00521216"/>
    <w:rsid w:val="00521322"/>
    <w:rsid w:val="005217C2"/>
    <w:rsid w:val="00521928"/>
    <w:rsid w:val="00521CAE"/>
    <w:rsid w:val="00521ED0"/>
    <w:rsid w:val="00522061"/>
    <w:rsid w:val="0052207D"/>
    <w:rsid w:val="005222AF"/>
    <w:rsid w:val="005222DD"/>
    <w:rsid w:val="005223BA"/>
    <w:rsid w:val="00522602"/>
    <w:rsid w:val="00522699"/>
    <w:rsid w:val="00522A39"/>
    <w:rsid w:val="00522D8A"/>
    <w:rsid w:val="00522F73"/>
    <w:rsid w:val="00522F9F"/>
    <w:rsid w:val="00523426"/>
    <w:rsid w:val="005234ED"/>
    <w:rsid w:val="00523824"/>
    <w:rsid w:val="00523ADA"/>
    <w:rsid w:val="00524376"/>
    <w:rsid w:val="005243F0"/>
    <w:rsid w:val="00524445"/>
    <w:rsid w:val="00524486"/>
    <w:rsid w:val="005244F5"/>
    <w:rsid w:val="00524A64"/>
    <w:rsid w:val="0052513C"/>
    <w:rsid w:val="00525455"/>
    <w:rsid w:val="0052545D"/>
    <w:rsid w:val="00525623"/>
    <w:rsid w:val="00525C90"/>
    <w:rsid w:val="00525CF3"/>
    <w:rsid w:val="005261F1"/>
    <w:rsid w:val="005263D2"/>
    <w:rsid w:val="00526EE9"/>
    <w:rsid w:val="0052743C"/>
    <w:rsid w:val="0052779F"/>
    <w:rsid w:val="005304FF"/>
    <w:rsid w:val="00530551"/>
    <w:rsid w:val="0053055A"/>
    <w:rsid w:val="00530B8E"/>
    <w:rsid w:val="0053115F"/>
    <w:rsid w:val="005311B2"/>
    <w:rsid w:val="005311D0"/>
    <w:rsid w:val="005311D7"/>
    <w:rsid w:val="00531389"/>
    <w:rsid w:val="005319E2"/>
    <w:rsid w:val="00531AAA"/>
    <w:rsid w:val="00531B96"/>
    <w:rsid w:val="00532106"/>
    <w:rsid w:val="0053210B"/>
    <w:rsid w:val="00532CAB"/>
    <w:rsid w:val="00532F36"/>
    <w:rsid w:val="00533008"/>
    <w:rsid w:val="00533608"/>
    <w:rsid w:val="0053365C"/>
    <w:rsid w:val="005338D9"/>
    <w:rsid w:val="0053390A"/>
    <w:rsid w:val="00533BEC"/>
    <w:rsid w:val="00533CA9"/>
    <w:rsid w:val="00533E92"/>
    <w:rsid w:val="00533F9B"/>
    <w:rsid w:val="005340A3"/>
    <w:rsid w:val="00534115"/>
    <w:rsid w:val="005342EE"/>
    <w:rsid w:val="005344B1"/>
    <w:rsid w:val="005348F8"/>
    <w:rsid w:val="00534F0E"/>
    <w:rsid w:val="00534FB7"/>
    <w:rsid w:val="005354CC"/>
    <w:rsid w:val="005355D5"/>
    <w:rsid w:val="0053570B"/>
    <w:rsid w:val="005358B0"/>
    <w:rsid w:val="005358E2"/>
    <w:rsid w:val="00535910"/>
    <w:rsid w:val="00535E74"/>
    <w:rsid w:val="0053605F"/>
    <w:rsid w:val="00536142"/>
    <w:rsid w:val="005363CA"/>
    <w:rsid w:val="00536D66"/>
    <w:rsid w:val="00536E54"/>
    <w:rsid w:val="00537084"/>
    <w:rsid w:val="00537346"/>
    <w:rsid w:val="00537B28"/>
    <w:rsid w:val="00537B83"/>
    <w:rsid w:val="00540158"/>
    <w:rsid w:val="00540314"/>
    <w:rsid w:val="0054059A"/>
    <w:rsid w:val="00540640"/>
    <w:rsid w:val="005406E4"/>
    <w:rsid w:val="0054070D"/>
    <w:rsid w:val="0054080D"/>
    <w:rsid w:val="005409DE"/>
    <w:rsid w:val="00540BD7"/>
    <w:rsid w:val="00540E7A"/>
    <w:rsid w:val="00540F35"/>
    <w:rsid w:val="00540F49"/>
    <w:rsid w:val="00541179"/>
    <w:rsid w:val="0054130E"/>
    <w:rsid w:val="00541873"/>
    <w:rsid w:val="00541B9C"/>
    <w:rsid w:val="00542537"/>
    <w:rsid w:val="0054260A"/>
    <w:rsid w:val="0054272C"/>
    <w:rsid w:val="005429E3"/>
    <w:rsid w:val="00542A94"/>
    <w:rsid w:val="00542D4A"/>
    <w:rsid w:val="00542FF6"/>
    <w:rsid w:val="005432EF"/>
    <w:rsid w:val="00543312"/>
    <w:rsid w:val="00543320"/>
    <w:rsid w:val="0054432A"/>
    <w:rsid w:val="00544768"/>
    <w:rsid w:val="005449A7"/>
    <w:rsid w:val="00544ACF"/>
    <w:rsid w:val="00545126"/>
    <w:rsid w:val="005453D9"/>
    <w:rsid w:val="005454B5"/>
    <w:rsid w:val="005458B1"/>
    <w:rsid w:val="00545986"/>
    <w:rsid w:val="00545AF0"/>
    <w:rsid w:val="0054602F"/>
    <w:rsid w:val="0054636A"/>
    <w:rsid w:val="005469EF"/>
    <w:rsid w:val="00546C54"/>
    <w:rsid w:val="005470F3"/>
    <w:rsid w:val="005475B0"/>
    <w:rsid w:val="00547C6D"/>
    <w:rsid w:val="005500BA"/>
    <w:rsid w:val="005502B5"/>
    <w:rsid w:val="00550367"/>
    <w:rsid w:val="005504A7"/>
    <w:rsid w:val="00550AD4"/>
    <w:rsid w:val="00550E1B"/>
    <w:rsid w:val="005519F9"/>
    <w:rsid w:val="00551A17"/>
    <w:rsid w:val="00551D25"/>
    <w:rsid w:val="00551E52"/>
    <w:rsid w:val="00551F8A"/>
    <w:rsid w:val="005521FB"/>
    <w:rsid w:val="005523DB"/>
    <w:rsid w:val="0055269B"/>
    <w:rsid w:val="00552852"/>
    <w:rsid w:val="00552A1B"/>
    <w:rsid w:val="00553106"/>
    <w:rsid w:val="0055328B"/>
    <w:rsid w:val="0055349E"/>
    <w:rsid w:val="0055355B"/>
    <w:rsid w:val="005535F9"/>
    <w:rsid w:val="0055378A"/>
    <w:rsid w:val="00553AFC"/>
    <w:rsid w:val="00553B36"/>
    <w:rsid w:val="00553E7B"/>
    <w:rsid w:val="0055400C"/>
    <w:rsid w:val="00554032"/>
    <w:rsid w:val="0055423A"/>
    <w:rsid w:val="005542CD"/>
    <w:rsid w:val="00554803"/>
    <w:rsid w:val="00554ABD"/>
    <w:rsid w:val="0055544B"/>
    <w:rsid w:val="00555459"/>
    <w:rsid w:val="00555C7E"/>
    <w:rsid w:val="0055605D"/>
    <w:rsid w:val="00556156"/>
    <w:rsid w:val="0055621D"/>
    <w:rsid w:val="00556777"/>
    <w:rsid w:val="0055712B"/>
    <w:rsid w:val="005579DB"/>
    <w:rsid w:val="00560411"/>
    <w:rsid w:val="00560549"/>
    <w:rsid w:val="005605C5"/>
    <w:rsid w:val="00560B7E"/>
    <w:rsid w:val="00560D6A"/>
    <w:rsid w:val="00560F50"/>
    <w:rsid w:val="00561395"/>
    <w:rsid w:val="005617F0"/>
    <w:rsid w:val="00561C16"/>
    <w:rsid w:val="00561DAF"/>
    <w:rsid w:val="00561DB0"/>
    <w:rsid w:val="00561F41"/>
    <w:rsid w:val="00562224"/>
    <w:rsid w:val="005622D6"/>
    <w:rsid w:val="00562522"/>
    <w:rsid w:val="005625B0"/>
    <w:rsid w:val="005627E2"/>
    <w:rsid w:val="00562860"/>
    <w:rsid w:val="00562BAD"/>
    <w:rsid w:val="00562D0F"/>
    <w:rsid w:val="00563371"/>
    <w:rsid w:val="00563611"/>
    <w:rsid w:val="00563AAB"/>
    <w:rsid w:val="00563B82"/>
    <w:rsid w:val="00564239"/>
    <w:rsid w:val="00564F0F"/>
    <w:rsid w:val="005653D8"/>
    <w:rsid w:val="005653DC"/>
    <w:rsid w:val="00565868"/>
    <w:rsid w:val="00565CDB"/>
    <w:rsid w:val="0056608D"/>
    <w:rsid w:val="0056614B"/>
    <w:rsid w:val="00566291"/>
    <w:rsid w:val="00566502"/>
    <w:rsid w:val="00566D9E"/>
    <w:rsid w:val="005670F1"/>
    <w:rsid w:val="00567342"/>
    <w:rsid w:val="00567456"/>
    <w:rsid w:val="005674CC"/>
    <w:rsid w:val="00567514"/>
    <w:rsid w:val="005676FF"/>
    <w:rsid w:val="0056794B"/>
    <w:rsid w:val="00567A96"/>
    <w:rsid w:val="00567CC6"/>
    <w:rsid w:val="00567F56"/>
    <w:rsid w:val="005701DE"/>
    <w:rsid w:val="00570ABB"/>
    <w:rsid w:val="00570B41"/>
    <w:rsid w:val="00570B45"/>
    <w:rsid w:val="00570C12"/>
    <w:rsid w:val="005710F7"/>
    <w:rsid w:val="0057113B"/>
    <w:rsid w:val="005711F4"/>
    <w:rsid w:val="00571281"/>
    <w:rsid w:val="00571420"/>
    <w:rsid w:val="00571867"/>
    <w:rsid w:val="00571C43"/>
    <w:rsid w:val="00571C99"/>
    <w:rsid w:val="00571D92"/>
    <w:rsid w:val="0057216E"/>
    <w:rsid w:val="00572516"/>
    <w:rsid w:val="00572590"/>
    <w:rsid w:val="005728C4"/>
    <w:rsid w:val="005729A7"/>
    <w:rsid w:val="00572C72"/>
    <w:rsid w:val="00573B7F"/>
    <w:rsid w:val="00573C2A"/>
    <w:rsid w:val="00573C4A"/>
    <w:rsid w:val="00573D9F"/>
    <w:rsid w:val="00573DCE"/>
    <w:rsid w:val="00574456"/>
    <w:rsid w:val="00574A47"/>
    <w:rsid w:val="00574BD0"/>
    <w:rsid w:val="00574BF5"/>
    <w:rsid w:val="00574E32"/>
    <w:rsid w:val="00574FAF"/>
    <w:rsid w:val="00575688"/>
    <w:rsid w:val="00575997"/>
    <w:rsid w:val="00575BEB"/>
    <w:rsid w:val="00575CA6"/>
    <w:rsid w:val="00575CC5"/>
    <w:rsid w:val="00575F19"/>
    <w:rsid w:val="00576073"/>
    <w:rsid w:val="005769F1"/>
    <w:rsid w:val="00576C8F"/>
    <w:rsid w:val="00577755"/>
    <w:rsid w:val="005777C0"/>
    <w:rsid w:val="00577833"/>
    <w:rsid w:val="005778FB"/>
    <w:rsid w:val="005779CB"/>
    <w:rsid w:val="00577D3D"/>
    <w:rsid w:val="00580034"/>
    <w:rsid w:val="00580058"/>
    <w:rsid w:val="005800D1"/>
    <w:rsid w:val="005801DF"/>
    <w:rsid w:val="005806EC"/>
    <w:rsid w:val="00580740"/>
    <w:rsid w:val="00580870"/>
    <w:rsid w:val="00580A02"/>
    <w:rsid w:val="00580BAB"/>
    <w:rsid w:val="00580BC0"/>
    <w:rsid w:val="00580DBA"/>
    <w:rsid w:val="00580DD6"/>
    <w:rsid w:val="00581803"/>
    <w:rsid w:val="00581C77"/>
    <w:rsid w:val="00581D79"/>
    <w:rsid w:val="00581F03"/>
    <w:rsid w:val="005821D0"/>
    <w:rsid w:val="00582228"/>
    <w:rsid w:val="0058253D"/>
    <w:rsid w:val="005826BF"/>
    <w:rsid w:val="00582723"/>
    <w:rsid w:val="00582A64"/>
    <w:rsid w:val="00582AF0"/>
    <w:rsid w:val="00582E3F"/>
    <w:rsid w:val="00583028"/>
    <w:rsid w:val="00583381"/>
    <w:rsid w:val="0058384D"/>
    <w:rsid w:val="00583F69"/>
    <w:rsid w:val="005842A5"/>
    <w:rsid w:val="00584761"/>
    <w:rsid w:val="00584986"/>
    <w:rsid w:val="00585133"/>
    <w:rsid w:val="00585160"/>
    <w:rsid w:val="00585476"/>
    <w:rsid w:val="00585A67"/>
    <w:rsid w:val="00585F78"/>
    <w:rsid w:val="005860A6"/>
    <w:rsid w:val="0058626E"/>
    <w:rsid w:val="005863DA"/>
    <w:rsid w:val="005864E2"/>
    <w:rsid w:val="005866AB"/>
    <w:rsid w:val="005866DB"/>
    <w:rsid w:val="005867DA"/>
    <w:rsid w:val="00586947"/>
    <w:rsid w:val="00586DCF"/>
    <w:rsid w:val="00586FF9"/>
    <w:rsid w:val="0058709F"/>
    <w:rsid w:val="0058716F"/>
    <w:rsid w:val="00587176"/>
    <w:rsid w:val="005875C8"/>
    <w:rsid w:val="005875FC"/>
    <w:rsid w:val="00587716"/>
    <w:rsid w:val="00587D2D"/>
    <w:rsid w:val="0059011E"/>
    <w:rsid w:val="00590368"/>
    <w:rsid w:val="0059036D"/>
    <w:rsid w:val="00590450"/>
    <w:rsid w:val="00590478"/>
    <w:rsid w:val="005904AC"/>
    <w:rsid w:val="0059061F"/>
    <w:rsid w:val="005907B1"/>
    <w:rsid w:val="00590CBF"/>
    <w:rsid w:val="00591228"/>
    <w:rsid w:val="00591830"/>
    <w:rsid w:val="00591A7E"/>
    <w:rsid w:val="00591C51"/>
    <w:rsid w:val="00592120"/>
    <w:rsid w:val="0059247B"/>
    <w:rsid w:val="00592E31"/>
    <w:rsid w:val="005930AF"/>
    <w:rsid w:val="005930E6"/>
    <w:rsid w:val="00593227"/>
    <w:rsid w:val="0059344E"/>
    <w:rsid w:val="00593484"/>
    <w:rsid w:val="00593AF4"/>
    <w:rsid w:val="0059404F"/>
    <w:rsid w:val="0059451D"/>
    <w:rsid w:val="00594704"/>
    <w:rsid w:val="00594A33"/>
    <w:rsid w:val="00594B0F"/>
    <w:rsid w:val="005951B3"/>
    <w:rsid w:val="00595815"/>
    <w:rsid w:val="0059582B"/>
    <w:rsid w:val="00595A98"/>
    <w:rsid w:val="00595CAC"/>
    <w:rsid w:val="00596810"/>
    <w:rsid w:val="00596F90"/>
    <w:rsid w:val="00597916"/>
    <w:rsid w:val="00597B96"/>
    <w:rsid w:val="005A004E"/>
    <w:rsid w:val="005A0239"/>
    <w:rsid w:val="005A03F1"/>
    <w:rsid w:val="005A0726"/>
    <w:rsid w:val="005A07F1"/>
    <w:rsid w:val="005A0CF8"/>
    <w:rsid w:val="005A0EDD"/>
    <w:rsid w:val="005A10AA"/>
    <w:rsid w:val="005A134D"/>
    <w:rsid w:val="005A1A0C"/>
    <w:rsid w:val="005A1E90"/>
    <w:rsid w:val="005A1F42"/>
    <w:rsid w:val="005A214B"/>
    <w:rsid w:val="005A229A"/>
    <w:rsid w:val="005A2562"/>
    <w:rsid w:val="005A25B7"/>
    <w:rsid w:val="005A2899"/>
    <w:rsid w:val="005A28CE"/>
    <w:rsid w:val="005A292F"/>
    <w:rsid w:val="005A2BEB"/>
    <w:rsid w:val="005A2C43"/>
    <w:rsid w:val="005A3782"/>
    <w:rsid w:val="005A391B"/>
    <w:rsid w:val="005A4597"/>
    <w:rsid w:val="005A494F"/>
    <w:rsid w:val="005A4A4E"/>
    <w:rsid w:val="005A4BFC"/>
    <w:rsid w:val="005A4C48"/>
    <w:rsid w:val="005A4F32"/>
    <w:rsid w:val="005A5529"/>
    <w:rsid w:val="005A5767"/>
    <w:rsid w:val="005A5A49"/>
    <w:rsid w:val="005A5C2C"/>
    <w:rsid w:val="005A6109"/>
    <w:rsid w:val="005A6175"/>
    <w:rsid w:val="005A6337"/>
    <w:rsid w:val="005A6837"/>
    <w:rsid w:val="005A7518"/>
    <w:rsid w:val="005A76EC"/>
    <w:rsid w:val="005A77C7"/>
    <w:rsid w:val="005A7827"/>
    <w:rsid w:val="005A799A"/>
    <w:rsid w:val="005A7A12"/>
    <w:rsid w:val="005A7AA9"/>
    <w:rsid w:val="005A7CDB"/>
    <w:rsid w:val="005A7DB3"/>
    <w:rsid w:val="005A7E25"/>
    <w:rsid w:val="005A7EE4"/>
    <w:rsid w:val="005B0315"/>
    <w:rsid w:val="005B0461"/>
    <w:rsid w:val="005B089D"/>
    <w:rsid w:val="005B0CBF"/>
    <w:rsid w:val="005B1400"/>
    <w:rsid w:val="005B1B7B"/>
    <w:rsid w:val="005B1D3A"/>
    <w:rsid w:val="005B21B5"/>
    <w:rsid w:val="005B22B5"/>
    <w:rsid w:val="005B2D5A"/>
    <w:rsid w:val="005B3243"/>
    <w:rsid w:val="005B361E"/>
    <w:rsid w:val="005B3790"/>
    <w:rsid w:val="005B3B9F"/>
    <w:rsid w:val="005B3C88"/>
    <w:rsid w:val="005B4256"/>
    <w:rsid w:val="005B4625"/>
    <w:rsid w:val="005B4BA9"/>
    <w:rsid w:val="005B566A"/>
    <w:rsid w:val="005B56BB"/>
    <w:rsid w:val="005B57B6"/>
    <w:rsid w:val="005B66D1"/>
    <w:rsid w:val="005B6A8D"/>
    <w:rsid w:val="005B7635"/>
    <w:rsid w:val="005B7989"/>
    <w:rsid w:val="005C00D3"/>
    <w:rsid w:val="005C0AE3"/>
    <w:rsid w:val="005C0C7F"/>
    <w:rsid w:val="005C0DD3"/>
    <w:rsid w:val="005C0E16"/>
    <w:rsid w:val="005C1379"/>
    <w:rsid w:val="005C1380"/>
    <w:rsid w:val="005C1401"/>
    <w:rsid w:val="005C14A1"/>
    <w:rsid w:val="005C19ED"/>
    <w:rsid w:val="005C1C90"/>
    <w:rsid w:val="005C23B1"/>
    <w:rsid w:val="005C2CAE"/>
    <w:rsid w:val="005C32C6"/>
    <w:rsid w:val="005C340B"/>
    <w:rsid w:val="005C3831"/>
    <w:rsid w:val="005C3851"/>
    <w:rsid w:val="005C3999"/>
    <w:rsid w:val="005C3B4C"/>
    <w:rsid w:val="005C41B2"/>
    <w:rsid w:val="005C42A9"/>
    <w:rsid w:val="005C474B"/>
    <w:rsid w:val="005C4913"/>
    <w:rsid w:val="005C4930"/>
    <w:rsid w:val="005C499E"/>
    <w:rsid w:val="005C49BC"/>
    <w:rsid w:val="005C4AEE"/>
    <w:rsid w:val="005C4CDA"/>
    <w:rsid w:val="005C4E42"/>
    <w:rsid w:val="005C4E6E"/>
    <w:rsid w:val="005C5374"/>
    <w:rsid w:val="005C544F"/>
    <w:rsid w:val="005C5726"/>
    <w:rsid w:val="005C5DA7"/>
    <w:rsid w:val="005C5F48"/>
    <w:rsid w:val="005C610F"/>
    <w:rsid w:val="005C63F2"/>
    <w:rsid w:val="005C6584"/>
    <w:rsid w:val="005C6A0B"/>
    <w:rsid w:val="005C6AE1"/>
    <w:rsid w:val="005C6E91"/>
    <w:rsid w:val="005C71C1"/>
    <w:rsid w:val="005C756F"/>
    <w:rsid w:val="005C79F6"/>
    <w:rsid w:val="005C7AF3"/>
    <w:rsid w:val="005D0383"/>
    <w:rsid w:val="005D0509"/>
    <w:rsid w:val="005D0617"/>
    <w:rsid w:val="005D07BA"/>
    <w:rsid w:val="005D0912"/>
    <w:rsid w:val="005D0953"/>
    <w:rsid w:val="005D0C25"/>
    <w:rsid w:val="005D0F58"/>
    <w:rsid w:val="005D113F"/>
    <w:rsid w:val="005D1177"/>
    <w:rsid w:val="005D1626"/>
    <w:rsid w:val="005D1969"/>
    <w:rsid w:val="005D1A9A"/>
    <w:rsid w:val="005D1AAD"/>
    <w:rsid w:val="005D1BE2"/>
    <w:rsid w:val="005D1D89"/>
    <w:rsid w:val="005D22DE"/>
    <w:rsid w:val="005D2401"/>
    <w:rsid w:val="005D2638"/>
    <w:rsid w:val="005D27CA"/>
    <w:rsid w:val="005D2922"/>
    <w:rsid w:val="005D2986"/>
    <w:rsid w:val="005D29A5"/>
    <w:rsid w:val="005D2C15"/>
    <w:rsid w:val="005D2DAF"/>
    <w:rsid w:val="005D2E53"/>
    <w:rsid w:val="005D2E9A"/>
    <w:rsid w:val="005D331E"/>
    <w:rsid w:val="005D337B"/>
    <w:rsid w:val="005D36D2"/>
    <w:rsid w:val="005D3F4B"/>
    <w:rsid w:val="005D4052"/>
    <w:rsid w:val="005D438E"/>
    <w:rsid w:val="005D43F9"/>
    <w:rsid w:val="005D460F"/>
    <w:rsid w:val="005D4738"/>
    <w:rsid w:val="005D47B8"/>
    <w:rsid w:val="005D47F2"/>
    <w:rsid w:val="005D537E"/>
    <w:rsid w:val="005D579B"/>
    <w:rsid w:val="005D5946"/>
    <w:rsid w:val="005D59C8"/>
    <w:rsid w:val="005D5D26"/>
    <w:rsid w:val="005D5DE9"/>
    <w:rsid w:val="005D5F97"/>
    <w:rsid w:val="005D639A"/>
    <w:rsid w:val="005D6510"/>
    <w:rsid w:val="005D652D"/>
    <w:rsid w:val="005D6CB8"/>
    <w:rsid w:val="005D703F"/>
    <w:rsid w:val="005D7559"/>
    <w:rsid w:val="005D75F5"/>
    <w:rsid w:val="005D7A8B"/>
    <w:rsid w:val="005D7CD4"/>
    <w:rsid w:val="005D7D4B"/>
    <w:rsid w:val="005E02C1"/>
    <w:rsid w:val="005E03F6"/>
    <w:rsid w:val="005E0BBF"/>
    <w:rsid w:val="005E0BF7"/>
    <w:rsid w:val="005E1256"/>
    <w:rsid w:val="005E1396"/>
    <w:rsid w:val="005E1639"/>
    <w:rsid w:val="005E1875"/>
    <w:rsid w:val="005E1B10"/>
    <w:rsid w:val="005E20D3"/>
    <w:rsid w:val="005E2119"/>
    <w:rsid w:val="005E2369"/>
    <w:rsid w:val="005E3576"/>
    <w:rsid w:val="005E395A"/>
    <w:rsid w:val="005E3A9B"/>
    <w:rsid w:val="005E3C9F"/>
    <w:rsid w:val="005E3D67"/>
    <w:rsid w:val="005E40EA"/>
    <w:rsid w:val="005E4563"/>
    <w:rsid w:val="005E4D98"/>
    <w:rsid w:val="005E550D"/>
    <w:rsid w:val="005E5818"/>
    <w:rsid w:val="005E58CF"/>
    <w:rsid w:val="005E5F13"/>
    <w:rsid w:val="005E6696"/>
    <w:rsid w:val="005E6AFE"/>
    <w:rsid w:val="005E6CFA"/>
    <w:rsid w:val="005E6E80"/>
    <w:rsid w:val="005E6F2D"/>
    <w:rsid w:val="005E70B3"/>
    <w:rsid w:val="005E7A84"/>
    <w:rsid w:val="005E7BFE"/>
    <w:rsid w:val="005F05F7"/>
    <w:rsid w:val="005F1462"/>
    <w:rsid w:val="005F1575"/>
    <w:rsid w:val="005F1711"/>
    <w:rsid w:val="005F2055"/>
    <w:rsid w:val="005F2702"/>
    <w:rsid w:val="005F27FA"/>
    <w:rsid w:val="005F2838"/>
    <w:rsid w:val="005F34A1"/>
    <w:rsid w:val="005F3691"/>
    <w:rsid w:val="005F3C03"/>
    <w:rsid w:val="005F3ECB"/>
    <w:rsid w:val="005F3FB0"/>
    <w:rsid w:val="005F4030"/>
    <w:rsid w:val="005F4832"/>
    <w:rsid w:val="005F4868"/>
    <w:rsid w:val="005F4CC2"/>
    <w:rsid w:val="005F52F5"/>
    <w:rsid w:val="005F5AD7"/>
    <w:rsid w:val="005F5D2E"/>
    <w:rsid w:val="005F5DAB"/>
    <w:rsid w:val="005F5FB2"/>
    <w:rsid w:val="005F6239"/>
    <w:rsid w:val="005F630C"/>
    <w:rsid w:val="005F643A"/>
    <w:rsid w:val="005F67AF"/>
    <w:rsid w:val="005F6A79"/>
    <w:rsid w:val="005F6D26"/>
    <w:rsid w:val="005F75DF"/>
    <w:rsid w:val="005F7731"/>
    <w:rsid w:val="005F7833"/>
    <w:rsid w:val="005F7AE6"/>
    <w:rsid w:val="005F7BB1"/>
    <w:rsid w:val="005F7D7B"/>
    <w:rsid w:val="00600531"/>
    <w:rsid w:val="00600662"/>
    <w:rsid w:val="00600733"/>
    <w:rsid w:val="006015DB"/>
    <w:rsid w:val="006018B0"/>
    <w:rsid w:val="00601EFB"/>
    <w:rsid w:val="006022AF"/>
    <w:rsid w:val="006022BD"/>
    <w:rsid w:val="00602356"/>
    <w:rsid w:val="006023EA"/>
    <w:rsid w:val="0060244D"/>
    <w:rsid w:val="006025A3"/>
    <w:rsid w:val="00602929"/>
    <w:rsid w:val="00602A9A"/>
    <w:rsid w:val="0060326C"/>
    <w:rsid w:val="0060373D"/>
    <w:rsid w:val="006041C6"/>
    <w:rsid w:val="00604278"/>
    <w:rsid w:val="00604438"/>
    <w:rsid w:val="0060459A"/>
    <w:rsid w:val="0060465F"/>
    <w:rsid w:val="006046E6"/>
    <w:rsid w:val="00604DB4"/>
    <w:rsid w:val="00604F18"/>
    <w:rsid w:val="006050F4"/>
    <w:rsid w:val="00605CFB"/>
    <w:rsid w:val="00605F7F"/>
    <w:rsid w:val="00606103"/>
    <w:rsid w:val="006061DC"/>
    <w:rsid w:val="00606645"/>
    <w:rsid w:val="006066E5"/>
    <w:rsid w:val="00606E11"/>
    <w:rsid w:val="00606EAD"/>
    <w:rsid w:val="00606FFA"/>
    <w:rsid w:val="006077DF"/>
    <w:rsid w:val="00607D08"/>
    <w:rsid w:val="00607DC4"/>
    <w:rsid w:val="00607DD0"/>
    <w:rsid w:val="0061015C"/>
    <w:rsid w:val="00610871"/>
    <w:rsid w:val="006109E7"/>
    <w:rsid w:val="0061125A"/>
    <w:rsid w:val="00611388"/>
    <w:rsid w:val="006113E7"/>
    <w:rsid w:val="0061144C"/>
    <w:rsid w:val="006115DC"/>
    <w:rsid w:val="006116D3"/>
    <w:rsid w:val="00611C3E"/>
    <w:rsid w:val="00611E21"/>
    <w:rsid w:val="006121D4"/>
    <w:rsid w:val="0061223D"/>
    <w:rsid w:val="00612466"/>
    <w:rsid w:val="006126BB"/>
    <w:rsid w:val="0061286E"/>
    <w:rsid w:val="00612993"/>
    <w:rsid w:val="00612F19"/>
    <w:rsid w:val="00613543"/>
    <w:rsid w:val="00613B64"/>
    <w:rsid w:val="00613E3C"/>
    <w:rsid w:val="0061418E"/>
    <w:rsid w:val="00614416"/>
    <w:rsid w:val="00615128"/>
    <w:rsid w:val="0061513C"/>
    <w:rsid w:val="0061566C"/>
    <w:rsid w:val="00615A7F"/>
    <w:rsid w:val="00615EDB"/>
    <w:rsid w:val="006162F2"/>
    <w:rsid w:val="0061634C"/>
    <w:rsid w:val="0061668C"/>
    <w:rsid w:val="0061679E"/>
    <w:rsid w:val="00616A98"/>
    <w:rsid w:val="006172FB"/>
    <w:rsid w:val="0061744F"/>
    <w:rsid w:val="00617684"/>
    <w:rsid w:val="006176E2"/>
    <w:rsid w:val="0061784D"/>
    <w:rsid w:val="0061789F"/>
    <w:rsid w:val="00617D24"/>
    <w:rsid w:val="00617EC4"/>
    <w:rsid w:val="00617EF6"/>
    <w:rsid w:val="00620120"/>
    <w:rsid w:val="0062018C"/>
    <w:rsid w:val="00620BF9"/>
    <w:rsid w:val="00621022"/>
    <w:rsid w:val="006219A5"/>
    <w:rsid w:val="00621AFB"/>
    <w:rsid w:val="00621D2C"/>
    <w:rsid w:val="006221A6"/>
    <w:rsid w:val="00622442"/>
    <w:rsid w:val="006224A0"/>
    <w:rsid w:val="006226C5"/>
    <w:rsid w:val="00622726"/>
    <w:rsid w:val="006227C5"/>
    <w:rsid w:val="00622934"/>
    <w:rsid w:val="00623219"/>
    <w:rsid w:val="00623501"/>
    <w:rsid w:val="0062365E"/>
    <w:rsid w:val="006238AA"/>
    <w:rsid w:val="006238AF"/>
    <w:rsid w:val="00623C28"/>
    <w:rsid w:val="00623E66"/>
    <w:rsid w:val="00623E92"/>
    <w:rsid w:val="00623F1F"/>
    <w:rsid w:val="00623F3B"/>
    <w:rsid w:val="006247A4"/>
    <w:rsid w:val="00624FDA"/>
    <w:rsid w:val="006252C8"/>
    <w:rsid w:val="006255E8"/>
    <w:rsid w:val="006256B5"/>
    <w:rsid w:val="006257C1"/>
    <w:rsid w:val="00625EEB"/>
    <w:rsid w:val="00625F27"/>
    <w:rsid w:val="0062684A"/>
    <w:rsid w:val="0062787D"/>
    <w:rsid w:val="0062788F"/>
    <w:rsid w:val="00627920"/>
    <w:rsid w:val="00627C03"/>
    <w:rsid w:val="00627DA2"/>
    <w:rsid w:val="00630641"/>
    <w:rsid w:val="00630A72"/>
    <w:rsid w:val="0063169F"/>
    <w:rsid w:val="006318F4"/>
    <w:rsid w:val="00631992"/>
    <w:rsid w:val="006319ED"/>
    <w:rsid w:val="00631D96"/>
    <w:rsid w:val="00631DC2"/>
    <w:rsid w:val="00631ED3"/>
    <w:rsid w:val="00632230"/>
    <w:rsid w:val="00632E0B"/>
    <w:rsid w:val="0063335E"/>
    <w:rsid w:val="00633383"/>
    <w:rsid w:val="0063350B"/>
    <w:rsid w:val="00633940"/>
    <w:rsid w:val="00633DC0"/>
    <w:rsid w:val="00634140"/>
    <w:rsid w:val="00634368"/>
    <w:rsid w:val="00634492"/>
    <w:rsid w:val="00634641"/>
    <w:rsid w:val="00634B2A"/>
    <w:rsid w:val="00634E6A"/>
    <w:rsid w:val="006357E4"/>
    <w:rsid w:val="00635CB1"/>
    <w:rsid w:val="006362C2"/>
    <w:rsid w:val="00636310"/>
    <w:rsid w:val="006364EA"/>
    <w:rsid w:val="00636BF4"/>
    <w:rsid w:val="006373F3"/>
    <w:rsid w:val="0063769E"/>
    <w:rsid w:val="00637A17"/>
    <w:rsid w:val="00637F73"/>
    <w:rsid w:val="0064003A"/>
    <w:rsid w:val="006401E0"/>
    <w:rsid w:val="00640228"/>
    <w:rsid w:val="0064040E"/>
    <w:rsid w:val="00640576"/>
    <w:rsid w:val="00640B38"/>
    <w:rsid w:val="006411C4"/>
    <w:rsid w:val="00641358"/>
    <w:rsid w:val="006413D5"/>
    <w:rsid w:val="006413EF"/>
    <w:rsid w:val="006415F5"/>
    <w:rsid w:val="00641772"/>
    <w:rsid w:val="00641858"/>
    <w:rsid w:val="00641EC9"/>
    <w:rsid w:val="00641F37"/>
    <w:rsid w:val="0064217F"/>
    <w:rsid w:val="00642365"/>
    <w:rsid w:val="0064246D"/>
    <w:rsid w:val="00642593"/>
    <w:rsid w:val="00642617"/>
    <w:rsid w:val="0064267D"/>
    <w:rsid w:val="006429C4"/>
    <w:rsid w:val="00642C3B"/>
    <w:rsid w:val="00642D94"/>
    <w:rsid w:val="006438AA"/>
    <w:rsid w:val="00643C02"/>
    <w:rsid w:val="00644161"/>
    <w:rsid w:val="00644543"/>
    <w:rsid w:val="006448CA"/>
    <w:rsid w:val="00644A6F"/>
    <w:rsid w:val="00644A90"/>
    <w:rsid w:val="00644ACE"/>
    <w:rsid w:val="0064516E"/>
    <w:rsid w:val="006455F1"/>
    <w:rsid w:val="00645762"/>
    <w:rsid w:val="0064620F"/>
    <w:rsid w:val="006463D3"/>
    <w:rsid w:val="006466C1"/>
    <w:rsid w:val="006466F9"/>
    <w:rsid w:val="00646B46"/>
    <w:rsid w:val="0064723C"/>
    <w:rsid w:val="0064754F"/>
    <w:rsid w:val="00647723"/>
    <w:rsid w:val="0064781D"/>
    <w:rsid w:val="006479D2"/>
    <w:rsid w:val="00647CD0"/>
    <w:rsid w:val="0065019A"/>
    <w:rsid w:val="006502B6"/>
    <w:rsid w:val="00650329"/>
    <w:rsid w:val="00650569"/>
    <w:rsid w:val="006505BF"/>
    <w:rsid w:val="006507AF"/>
    <w:rsid w:val="0065082F"/>
    <w:rsid w:val="0065089D"/>
    <w:rsid w:val="0065095A"/>
    <w:rsid w:val="00650B65"/>
    <w:rsid w:val="00650C07"/>
    <w:rsid w:val="00651067"/>
    <w:rsid w:val="0065122D"/>
    <w:rsid w:val="006515DC"/>
    <w:rsid w:val="00651771"/>
    <w:rsid w:val="0065184D"/>
    <w:rsid w:val="00652212"/>
    <w:rsid w:val="006526B4"/>
    <w:rsid w:val="006528FD"/>
    <w:rsid w:val="00652A35"/>
    <w:rsid w:val="0065320B"/>
    <w:rsid w:val="00653833"/>
    <w:rsid w:val="00653887"/>
    <w:rsid w:val="00653E0F"/>
    <w:rsid w:val="00654445"/>
    <w:rsid w:val="00654819"/>
    <w:rsid w:val="006548AA"/>
    <w:rsid w:val="00654B19"/>
    <w:rsid w:val="00655597"/>
    <w:rsid w:val="00655732"/>
    <w:rsid w:val="0065590D"/>
    <w:rsid w:val="00655DA2"/>
    <w:rsid w:val="006565C6"/>
    <w:rsid w:val="006568DE"/>
    <w:rsid w:val="00656950"/>
    <w:rsid w:val="00656D32"/>
    <w:rsid w:val="00656DAC"/>
    <w:rsid w:val="00656E21"/>
    <w:rsid w:val="00656E7F"/>
    <w:rsid w:val="00656FDB"/>
    <w:rsid w:val="006571A2"/>
    <w:rsid w:val="006572AF"/>
    <w:rsid w:val="006573BA"/>
    <w:rsid w:val="00657BC8"/>
    <w:rsid w:val="00657D2E"/>
    <w:rsid w:val="00657F17"/>
    <w:rsid w:val="006603EF"/>
    <w:rsid w:val="00660616"/>
    <w:rsid w:val="006606D5"/>
    <w:rsid w:val="006608C2"/>
    <w:rsid w:val="006612DD"/>
    <w:rsid w:val="006616D6"/>
    <w:rsid w:val="006618B9"/>
    <w:rsid w:val="00662033"/>
    <w:rsid w:val="00662533"/>
    <w:rsid w:val="00662832"/>
    <w:rsid w:val="00662998"/>
    <w:rsid w:val="00662A25"/>
    <w:rsid w:val="00662AE4"/>
    <w:rsid w:val="00662BB3"/>
    <w:rsid w:val="00662E00"/>
    <w:rsid w:val="00662F76"/>
    <w:rsid w:val="00663236"/>
    <w:rsid w:val="00663583"/>
    <w:rsid w:val="00663682"/>
    <w:rsid w:val="006636E8"/>
    <w:rsid w:val="00663A14"/>
    <w:rsid w:val="00663BBD"/>
    <w:rsid w:val="00663C07"/>
    <w:rsid w:val="00663D74"/>
    <w:rsid w:val="0066429C"/>
    <w:rsid w:val="006648AF"/>
    <w:rsid w:val="00664FE0"/>
    <w:rsid w:val="0066533B"/>
    <w:rsid w:val="0066557C"/>
    <w:rsid w:val="006657D8"/>
    <w:rsid w:val="00665BEB"/>
    <w:rsid w:val="006665A1"/>
    <w:rsid w:val="0066677E"/>
    <w:rsid w:val="0066684F"/>
    <w:rsid w:val="00666A9F"/>
    <w:rsid w:val="00667055"/>
    <w:rsid w:val="006671B3"/>
    <w:rsid w:val="00667C41"/>
    <w:rsid w:val="0067045D"/>
    <w:rsid w:val="00670EDF"/>
    <w:rsid w:val="00671133"/>
    <w:rsid w:val="0067142C"/>
    <w:rsid w:val="00671B93"/>
    <w:rsid w:val="00672010"/>
    <w:rsid w:val="00672307"/>
    <w:rsid w:val="00672555"/>
    <w:rsid w:val="00673115"/>
    <w:rsid w:val="0067323C"/>
    <w:rsid w:val="00673416"/>
    <w:rsid w:val="00673536"/>
    <w:rsid w:val="0067388A"/>
    <w:rsid w:val="00673EBD"/>
    <w:rsid w:val="006745F9"/>
    <w:rsid w:val="0067490C"/>
    <w:rsid w:val="0067492F"/>
    <w:rsid w:val="00674CBE"/>
    <w:rsid w:val="00674E74"/>
    <w:rsid w:val="00675E56"/>
    <w:rsid w:val="00676284"/>
    <w:rsid w:val="006765E5"/>
    <w:rsid w:val="00676773"/>
    <w:rsid w:val="00676E1A"/>
    <w:rsid w:val="00677090"/>
    <w:rsid w:val="006777C6"/>
    <w:rsid w:val="00677874"/>
    <w:rsid w:val="00677D45"/>
    <w:rsid w:val="006802D4"/>
    <w:rsid w:val="0068031C"/>
    <w:rsid w:val="006805E7"/>
    <w:rsid w:val="00680D0D"/>
    <w:rsid w:val="00680DD9"/>
    <w:rsid w:val="00680FD4"/>
    <w:rsid w:val="006810A5"/>
    <w:rsid w:val="00681144"/>
    <w:rsid w:val="006811F9"/>
    <w:rsid w:val="006817E0"/>
    <w:rsid w:val="00682054"/>
    <w:rsid w:val="0068205D"/>
    <w:rsid w:val="006821FC"/>
    <w:rsid w:val="0068259B"/>
    <w:rsid w:val="006827F5"/>
    <w:rsid w:val="006828EA"/>
    <w:rsid w:val="00682C15"/>
    <w:rsid w:val="00683025"/>
    <w:rsid w:val="0068336B"/>
    <w:rsid w:val="006833CB"/>
    <w:rsid w:val="0068341E"/>
    <w:rsid w:val="0068352D"/>
    <w:rsid w:val="00683CD5"/>
    <w:rsid w:val="00684459"/>
    <w:rsid w:val="0068445E"/>
    <w:rsid w:val="00684C0C"/>
    <w:rsid w:val="00684E8C"/>
    <w:rsid w:val="00685174"/>
    <w:rsid w:val="00685AF0"/>
    <w:rsid w:val="00685CD0"/>
    <w:rsid w:val="006863A4"/>
    <w:rsid w:val="006867CD"/>
    <w:rsid w:val="00686C51"/>
    <w:rsid w:val="00687137"/>
    <w:rsid w:val="0068757C"/>
    <w:rsid w:val="006877D4"/>
    <w:rsid w:val="006879A1"/>
    <w:rsid w:val="00687C7B"/>
    <w:rsid w:val="00687E28"/>
    <w:rsid w:val="006905C8"/>
    <w:rsid w:val="00690817"/>
    <w:rsid w:val="00690E6D"/>
    <w:rsid w:val="00690F62"/>
    <w:rsid w:val="006915CC"/>
    <w:rsid w:val="00691706"/>
    <w:rsid w:val="00691784"/>
    <w:rsid w:val="00691A6D"/>
    <w:rsid w:val="00691BE3"/>
    <w:rsid w:val="00691EA4"/>
    <w:rsid w:val="006923AC"/>
    <w:rsid w:val="006926AE"/>
    <w:rsid w:val="00692775"/>
    <w:rsid w:val="0069324E"/>
    <w:rsid w:val="006936BE"/>
    <w:rsid w:val="006939B7"/>
    <w:rsid w:val="00693C74"/>
    <w:rsid w:val="00693D83"/>
    <w:rsid w:val="00693F29"/>
    <w:rsid w:val="00694121"/>
    <w:rsid w:val="006946A9"/>
    <w:rsid w:val="00694F30"/>
    <w:rsid w:val="00694F48"/>
    <w:rsid w:val="00694FC1"/>
    <w:rsid w:val="00695543"/>
    <w:rsid w:val="0069571F"/>
    <w:rsid w:val="00695E1B"/>
    <w:rsid w:val="00695E91"/>
    <w:rsid w:val="00695E9C"/>
    <w:rsid w:val="00695F02"/>
    <w:rsid w:val="006961E5"/>
    <w:rsid w:val="0069643E"/>
    <w:rsid w:val="006964FC"/>
    <w:rsid w:val="00696774"/>
    <w:rsid w:val="00696C8A"/>
    <w:rsid w:val="00696FC1"/>
    <w:rsid w:val="00697483"/>
    <w:rsid w:val="0069770F"/>
    <w:rsid w:val="00697A8A"/>
    <w:rsid w:val="00697B43"/>
    <w:rsid w:val="00697DB9"/>
    <w:rsid w:val="00697F78"/>
    <w:rsid w:val="006A00A9"/>
    <w:rsid w:val="006A0345"/>
    <w:rsid w:val="006A034A"/>
    <w:rsid w:val="006A0492"/>
    <w:rsid w:val="006A0672"/>
    <w:rsid w:val="006A0707"/>
    <w:rsid w:val="006A0843"/>
    <w:rsid w:val="006A08CB"/>
    <w:rsid w:val="006A0EFA"/>
    <w:rsid w:val="006A106F"/>
    <w:rsid w:val="006A1576"/>
    <w:rsid w:val="006A190B"/>
    <w:rsid w:val="006A19EC"/>
    <w:rsid w:val="006A2055"/>
    <w:rsid w:val="006A236D"/>
    <w:rsid w:val="006A2636"/>
    <w:rsid w:val="006A29D7"/>
    <w:rsid w:val="006A2A63"/>
    <w:rsid w:val="006A2C2C"/>
    <w:rsid w:val="006A31A5"/>
    <w:rsid w:val="006A33DA"/>
    <w:rsid w:val="006A3472"/>
    <w:rsid w:val="006A3C52"/>
    <w:rsid w:val="006A3D71"/>
    <w:rsid w:val="006A406E"/>
    <w:rsid w:val="006A4214"/>
    <w:rsid w:val="006A4233"/>
    <w:rsid w:val="006A442A"/>
    <w:rsid w:val="006A4A23"/>
    <w:rsid w:val="006A4A27"/>
    <w:rsid w:val="006A4B23"/>
    <w:rsid w:val="006A4D48"/>
    <w:rsid w:val="006A4DAE"/>
    <w:rsid w:val="006A5060"/>
    <w:rsid w:val="006A5874"/>
    <w:rsid w:val="006A58C1"/>
    <w:rsid w:val="006A5A13"/>
    <w:rsid w:val="006A5A25"/>
    <w:rsid w:val="006A5B6F"/>
    <w:rsid w:val="006A5C5F"/>
    <w:rsid w:val="006A5D6F"/>
    <w:rsid w:val="006A5F80"/>
    <w:rsid w:val="006A64EE"/>
    <w:rsid w:val="006A65FF"/>
    <w:rsid w:val="006A6A59"/>
    <w:rsid w:val="006A6CB9"/>
    <w:rsid w:val="006A6E41"/>
    <w:rsid w:val="006A745E"/>
    <w:rsid w:val="006A76CF"/>
    <w:rsid w:val="006A7F23"/>
    <w:rsid w:val="006B02D1"/>
    <w:rsid w:val="006B113A"/>
    <w:rsid w:val="006B1664"/>
    <w:rsid w:val="006B19AE"/>
    <w:rsid w:val="006B1B28"/>
    <w:rsid w:val="006B1CA7"/>
    <w:rsid w:val="006B1E83"/>
    <w:rsid w:val="006B1ED0"/>
    <w:rsid w:val="006B2045"/>
    <w:rsid w:val="006B2352"/>
    <w:rsid w:val="006B23C0"/>
    <w:rsid w:val="006B24CB"/>
    <w:rsid w:val="006B2AB1"/>
    <w:rsid w:val="006B2B38"/>
    <w:rsid w:val="006B2ECB"/>
    <w:rsid w:val="006B2F2B"/>
    <w:rsid w:val="006B2F41"/>
    <w:rsid w:val="006B344A"/>
    <w:rsid w:val="006B37CD"/>
    <w:rsid w:val="006B3CBE"/>
    <w:rsid w:val="006B4079"/>
    <w:rsid w:val="006B412C"/>
    <w:rsid w:val="006B4189"/>
    <w:rsid w:val="006B4273"/>
    <w:rsid w:val="006B43E9"/>
    <w:rsid w:val="006B43EA"/>
    <w:rsid w:val="006B4792"/>
    <w:rsid w:val="006B4840"/>
    <w:rsid w:val="006B4FE6"/>
    <w:rsid w:val="006B5013"/>
    <w:rsid w:val="006B53D7"/>
    <w:rsid w:val="006B53E2"/>
    <w:rsid w:val="006B540E"/>
    <w:rsid w:val="006B5655"/>
    <w:rsid w:val="006B5A8F"/>
    <w:rsid w:val="006B5C5E"/>
    <w:rsid w:val="006B61AA"/>
    <w:rsid w:val="006B636E"/>
    <w:rsid w:val="006B6599"/>
    <w:rsid w:val="006B6BA8"/>
    <w:rsid w:val="006B6D2F"/>
    <w:rsid w:val="006B70E2"/>
    <w:rsid w:val="006B731A"/>
    <w:rsid w:val="006B794D"/>
    <w:rsid w:val="006B7959"/>
    <w:rsid w:val="006C013E"/>
    <w:rsid w:val="006C03F4"/>
    <w:rsid w:val="006C050A"/>
    <w:rsid w:val="006C05A4"/>
    <w:rsid w:val="006C05EB"/>
    <w:rsid w:val="006C0936"/>
    <w:rsid w:val="006C0A84"/>
    <w:rsid w:val="006C0C92"/>
    <w:rsid w:val="006C116A"/>
    <w:rsid w:val="006C1436"/>
    <w:rsid w:val="006C15EB"/>
    <w:rsid w:val="006C1945"/>
    <w:rsid w:val="006C2195"/>
    <w:rsid w:val="006C2A53"/>
    <w:rsid w:val="006C2EEB"/>
    <w:rsid w:val="006C2F1F"/>
    <w:rsid w:val="006C2F95"/>
    <w:rsid w:val="006C33F0"/>
    <w:rsid w:val="006C3682"/>
    <w:rsid w:val="006C36EF"/>
    <w:rsid w:val="006C37FE"/>
    <w:rsid w:val="006C39E3"/>
    <w:rsid w:val="006C3A62"/>
    <w:rsid w:val="006C3B93"/>
    <w:rsid w:val="006C3BC1"/>
    <w:rsid w:val="006C403A"/>
    <w:rsid w:val="006C425C"/>
    <w:rsid w:val="006C42A4"/>
    <w:rsid w:val="006C4A2F"/>
    <w:rsid w:val="006C4ABD"/>
    <w:rsid w:val="006C4B43"/>
    <w:rsid w:val="006C4D29"/>
    <w:rsid w:val="006C4E79"/>
    <w:rsid w:val="006C4F67"/>
    <w:rsid w:val="006C55E7"/>
    <w:rsid w:val="006C5902"/>
    <w:rsid w:val="006C5B4E"/>
    <w:rsid w:val="006C5E9C"/>
    <w:rsid w:val="006C5F41"/>
    <w:rsid w:val="006C5FAD"/>
    <w:rsid w:val="006C61BF"/>
    <w:rsid w:val="006C63B3"/>
    <w:rsid w:val="006C67AB"/>
    <w:rsid w:val="006C6A15"/>
    <w:rsid w:val="006C6AC5"/>
    <w:rsid w:val="006C6F0A"/>
    <w:rsid w:val="006C7055"/>
    <w:rsid w:val="006C7152"/>
    <w:rsid w:val="006C7258"/>
    <w:rsid w:val="006C788B"/>
    <w:rsid w:val="006C7DD6"/>
    <w:rsid w:val="006D0017"/>
    <w:rsid w:val="006D074E"/>
    <w:rsid w:val="006D0C90"/>
    <w:rsid w:val="006D113A"/>
    <w:rsid w:val="006D1303"/>
    <w:rsid w:val="006D134F"/>
    <w:rsid w:val="006D19CB"/>
    <w:rsid w:val="006D19F8"/>
    <w:rsid w:val="006D1B04"/>
    <w:rsid w:val="006D1E89"/>
    <w:rsid w:val="006D24EB"/>
    <w:rsid w:val="006D251A"/>
    <w:rsid w:val="006D265D"/>
    <w:rsid w:val="006D319A"/>
    <w:rsid w:val="006D3381"/>
    <w:rsid w:val="006D349E"/>
    <w:rsid w:val="006D3599"/>
    <w:rsid w:val="006D3751"/>
    <w:rsid w:val="006D3954"/>
    <w:rsid w:val="006D397E"/>
    <w:rsid w:val="006D39D9"/>
    <w:rsid w:val="006D3F98"/>
    <w:rsid w:val="006D47FD"/>
    <w:rsid w:val="006D4AAC"/>
    <w:rsid w:val="006D4AC0"/>
    <w:rsid w:val="006D4BE1"/>
    <w:rsid w:val="006D4DF7"/>
    <w:rsid w:val="006D51E8"/>
    <w:rsid w:val="006D5272"/>
    <w:rsid w:val="006D52C6"/>
    <w:rsid w:val="006D55D8"/>
    <w:rsid w:val="006D562A"/>
    <w:rsid w:val="006D565B"/>
    <w:rsid w:val="006D57BC"/>
    <w:rsid w:val="006D5838"/>
    <w:rsid w:val="006D5BF5"/>
    <w:rsid w:val="006D5DEC"/>
    <w:rsid w:val="006D6199"/>
    <w:rsid w:val="006D62B4"/>
    <w:rsid w:val="006D62CB"/>
    <w:rsid w:val="006D640D"/>
    <w:rsid w:val="006D648D"/>
    <w:rsid w:val="006D6A3A"/>
    <w:rsid w:val="006D6C14"/>
    <w:rsid w:val="006D6F65"/>
    <w:rsid w:val="006D747C"/>
    <w:rsid w:val="006D7A22"/>
    <w:rsid w:val="006D7CA9"/>
    <w:rsid w:val="006E0193"/>
    <w:rsid w:val="006E0408"/>
    <w:rsid w:val="006E048C"/>
    <w:rsid w:val="006E06E3"/>
    <w:rsid w:val="006E0B0A"/>
    <w:rsid w:val="006E0D77"/>
    <w:rsid w:val="006E0D8D"/>
    <w:rsid w:val="006E0E93"/>
    <w:rsid w:val="006E0F9B"/>
    <w:rsid w:val="006E1724"/>
    <w:rsid w:val="006E1AA4"/>
    <w:rsid w:val="006E1D58"/>
    <w:rsid w:val="006E1FB0"/>
    <w:rsid w:val="006E20A9"/>
    <w:rsid w:val="006E22A1"/>
    <w:rsid w:val="006E26D7"/>
    <w:rsid w:val="006E29BD"/>
    <w:rsid w:val="006E2AC7"/>
    <w:rsid w:val="006E2E5B"/>
    <w:rsid w:val="006E2EBD"/>
    <w:rsid w:val="006E33B5"/>
    <w:rsid w:val="006E33C4"/>
    <w:rsid w:val="006E35FF"/>
    <w:rsid w:val="006E3605"/>
    <w:rsid w:val="006E3735"/>
    <w:rsid w:val="006E39DE"/>
    <w:rsid w:val="006E3A89"/>
    <w:rsid w:val="006E3F07"/>
    <w:rsid w:val="006E408D"/>
    <w:rsid w:val="006E4A85"/>
    <w:rsid w:val="006E4B2F"/>
    <w:rsid w:val="006E5585"/>
    <w:rsid w:val="006E5C21"/>
    <w:rsid w:val="006E5E01"/>
    <w:rsid w:val="006E5FC7"/>
    <w:rsid w:val="006E6197"/>
    <w:rsid w:val="006E63C2"/>
    <w:rsid w:val="006E64BF"/>
    <w:rsid w:val="006E68A8"/>
    <w:rsid w:val="006E6A4E"/>
    <w:rsid w:val="006E6A8A"/>
    <w:rsid w:val="006E6AF1"/>
    <w:rsid w:val="006E6D06"/>
    <w:rsid w:val="006E6F43"/>
    <w:rsid w:val="006E765C"/>
    <w:rsid w:val="006E76CC"/>
    <w:rsid w:val="006E7A00"/>
    <w:rsid w:val="006E7CEA"/>
    <w:rsid w:val="006F01B5"/>
    <w:rsid w:val="006F03B5"/>
    <w:rsid w:val="006F08B1"/>
    <w:rsid w:val="006F0D66"/>
    <w:rsid w:val="006F0E56"/>
    <w:rsid w:val="006F0EAA"/>
    <w:rsid w:val="006F105C"/>
    <w:rsid w:val="006F1BBC"/>
    <w:rsid w:val="006F1FDC"/>
    <w:rsid w:val="006F22EF"/>
    <w:rsid w:val="006F2A99"/>
    <w:rsid w:val="006F2E8E"/>
    <w:rsid w:val="006F2EFF"/>
    <w:rsid w:val="006F363F"/>
    <w:rsid w:val="006F3670"/>
    <w:rsid w:val="006F39E3"/>
    <w:rsid w:val="006F3D97"/>
    <w:rsid w:val="006F3DAA"/>
    <w:rsid w:val="006F3EBC"/>
    <w:rsid w:val="006F4032"/>
    <w:rsid w:val="006F408E"/>
    <w:rsid w:val="006F4201"/>
    <w:rsid w:val="006F45D0"/>
    <w:rsid w:val="006F4635"/>
    <w:rsid w:val="006F4AE4"/>
    <w:rsid w:val="006F4C9B"/>
    <w:rsid w:val="006F4CC2"/>
    <w:rsid w:val="006F55FD"/>
    <w:rsid w:val="006F5C28"/>
    <w:rsid w:val="006F5EA7"/>
    <w:rsid w:val="006F7110"/>
    <w:rsid w:val="006F7186"/>
    <w:rsid w:val="00700106"/>
    <w:rsid w:val="00700486"/>
    <w:rsid w:val="00700497"/>
    <w:rsid w:val="00700570"/>
    <w:rsid w:val="007006AE"/>
    <w:rsid w:val="00700734"/>
    <w:rsid w:val="007007F3"/>
    <w:rsid w:val="00700825"/>
    <w:rsid w:val="0070090F"/>
    <w:rsid w:val="00700B45"/>
    <w:rsid w:val="00700C8B"/>
    <w:rsid w:val="00700CBA"/>
    <w:rsid w:val="00700D96"/>
    <w:rsid w:val="00701023"/>
    <w:rsid w:val="007012F1"/>
    <w:rsid w:val="007017EE"/>
    <w:rsid w:val="0070185D"/>
    <w:rsid w:val="0070187F"/>
    <w:rsid w:val="007019E8"/>
    <w:rsid w:val="00701A1E"/>
    <w:rsid w:val="00701D73"/>
    <w:rsid w:val="00702017"/>
    <w:rsid w:val="0070202D"/>
    <w:rsid w:val="0070204E"/>
    <w:rsid w:val="007022BA"/>
    <w:rsid w:val="0070254A"/>
    <w:rsid w:val="00702694"/>
    <w:rsid w:val="00702A6E"/>
    <w:rsid w:val="00702CE0"/>
    <w:rsid w:val="00702D3C"/>
    <w:rsid w:val="007030AE"/>
    <w:rsid w:val="0070342D"/>
    <w:rsid w:val="00703CBD"/>
    <w:rsid w:val="00703D62"/>
    <w:rsid w:val="00704084"/>
    <w:rsid w:val="007041D1"/>
    <w:rsid w:val="007044DA"/>
    <w:rsid w:val="007047AB"/>
    <w:rsid w:val="00704A8B"/>
    <w:rsid w:val="00704ACE"/>
    <w:rsid w:val="00704B10"/>
    <w:rsid w:val="00704B1A"/>
    <w:rsid w:val="00704E94"/>
    <w:rsid w:val="007050F8"/>
    <w:rsid w:val="0070513C"/>
    <w:rsid w:val="0070521E"/>
    <w:rsid w:val="00705616"/>
    <w:rsid w:val="00705AA9"/>
    <w:rsid w:val="00705D38"/>
    <w:rsid w:val="007061C6"/>
    <w:rsid w:val="007065E6"/>
    <w:rsid w:val="00706AB1"/>
    <w:rsid w:val="00706B9F"/>
    <w:rsid w:val="00706BB0"/>
    <w:rsid w:val="00707165"/>
    <w:rsid w:val="00707179"/>
    <w:rsid w:val="007074B2"/>
    <w:rsid w:val="00707523"/>
    <w:rsid w:val="0070796E"/>
    <w:rsid w:val="007100A1"/>
    <w:rsid w:val="007100EF"/>
    <w:rsid w:val="0071018A"/>
    <w:rsid w:val="00710345"/>
    <w:rsid w:val="007104FF"/>
    <w:rsid w:val="00710DC5"/>
    <w:rsid w:val="00710E6C"/>
    <w:rsid w:val="007110A6"/>
    <w:rsid w:val="007111E2"/>
    <w:rsid w:val="00711316"/>
    <w:rsid w:val="007113E6"/>
    <w:rsid w:val="00711E03"/>
    <w:rsid w:val="007121DF"/>
    <w:rsid w:val="007125BD"/>
    <w:rsid w:val="00712692"/>
    <w:rsid w:val="007127A6"/>
    <w:rsid w:val="0071285A"/>
    <w:rsid w:val="007133AA"/>
    <w:rsid w:val="007134E1"/>
    <w:rsid w:val="007134E8"/>
    <w:rsid w:val="00713738"/>
    <w:rsid w:val="00713A44"/>
    <w:rsid w:val="00713C00"/>
    <w:rsid w:val="00713C55"/>
    <w:rsid w:val="00713CE9"/>
    <w:rsid w:val="00714386"/>
    <w:rsid w:val="007143BF"/>
    <w:rsid w:val="00714435"/>
    <w:rsid w:val="007145D6"/>
    <w:rsid w:val="00714716"/>
    <w:rsid w:val="00714CB4"/>
    <w:rsid w:val="00715324"/>
    <w:rsid w:val="007154F3"/>
    <w:rsid w:val="00715624"/>
    <w:rsid w:val="00715847"/>
    <w:rsid w:val="00715BCF"/>
    <w:rsid w:val="00715C0F"/>
    <w:rsid w:val="00715C98"/>
    <w:rsid w:val="00715E2C"/>
    <w:rsid w:val="00716515"/>
    <w:rsid w:val="007166E3"/>
    <w:rsid w:val="00716A8E"/>
    <w:rsid w:val="00716A93"/>
    <w:rsid w:val="00716D15"/>
    <w:rsid w:val="00716DD4"/>
    <w:rsid w:val="0071709C"/>
    <w:rsid w:val="007172E0"/>
    <w:rsid w:val="00717415"/>
    <w:rsid w:val="007174C6"/>
    <w:rsid w:val="00717931"/>
    <w:rsid w:val="007179F7"/>
    <w:rsid w:val="00717DC2"/>
    <w:rsid w:val="0072035F"/>
    <w:rsid w:val="00720383"/>
    <w:rsid w:val="00720A53"/>
    <w:rsid w:val="00720B5C"/>
    <w:rsid w:val="00720CB4"/>
    <w:rsid w:val="00720D5E"/>
    <w:rsid w:val="00720D65"/>
    <w:rsid w:val="00720EFF"/>
    <w:rsid w:val="00721464"/>
    <w:rsid w:val="00721CCF"/>
    <w:rsid w:val="00721E05"/>
    <w:rsid w:val="00721EEA"/>
    <w:rsid w:val="007220CE"/>
    <w:rsid w:val="0072249E"/>
    <w:rsid w:val="007228D4"/>
    <w:rsid w:val="0072290F"/>
    <w:rsid w:val="00722B1A"/>
    <w:rsid w:val="00722BFE"/>
    <w:rsid w:val="00722F19"/>
    <w:rsid w:val="00722FE4"/>
    <w:rsid w:val="007230BE"/>
    <w:rsid w:val="0072334B"/>
    <w:rsid w:val="0072358F"/>
    <w:rsid w:val="00723707"/>
    <w:rsid w:val="00723A9F"/>
    <w:rsid w:val="00723B70"/>
    <w:rsid w:val="00723B7A"/>
    <w:rsid w:val="00723D73"/>
    <w:rsid w:val="00724408"/>
    <w:rsid w:val="0072466A"/>
    <w:rsid w:val="00724835"/>
    <w:rsid w:val="007248C3"/>
    <w:rsid w:val="007250D7"/>
    <w:rsid w:val="00725393"/>
    <w:rsid w:val="00725594"/>
    <w:rsid w:val="00725798"/>
    <w:rsid w:val="007258A6"/>
    <w:rsid w:val="00725E37"/>
    <w:rsid w:val="00725FFE"/>
    <w:rsid w:val="00726416"/>
    <w:rsid w:val="00726504"/>
    <w:rsid w:val="00726A72"/>
    <w:rsid w:val="00726DCC"/>
    <w:rsid w:val="00726E01"/>
    <w:rsid w:val="0072707E"/>
    <w:rsid w:val="0072782B"/>
    <w:rsid w:val="00727A42"/>
    <w:rsid w:val="007300B9"/>
    <w:rsid w:val="007301E1"/>
    <w:rsid w:val="00730537"/>
    <w:rsid w:val="00730F23"/>
    <w:rsid w:val="00730F57"/>
    <w:rsid w:val="00731897"/>
    <w:rsid w:val="00731C84"/>
    <w:rsid w:val="00731E08"/>
    <w:rsid w:val="007328AB"/>
    <w:rsid w:val="00732A2F"/>
    <w:rsid w:val="00732CB9"/>
    <w:rsid w:val="00732D3B"/>
    <w:rsid w:val="00732D5B"/>
    <w:rsid w:val="0073318D"/>
    <w:rsid w:val="0073337E"/>
    <w:rsid w:val="00733923"/>
    <w:rsid w:val="0073393E"/>
    <w:rsid w:val="00733FFE"/>
    <w:rsid w:val="00734235"/>
    <w:rsid w:val="00734978"/>
    <w:rsid w:val="00734CB0"/>
    <w:rsid w:val="00734D8D"/>
    <w:rsid w:val="00735219"/>
    <w:rsid w:val="0073535D"/>
    <w:rsid w:val="00735377"/>
    <w:rsid w:val="007355BD"/>
    <w:rsid w:val="007356C9"/>
    <w:rsid w:val="00735757"/>
    <w:rsid w:val="007359C3"/>
    <w:rsid w:val="00735B5A"/>
    <w:rsid w:val="0073607E"/>
    <w:rsid w:val="007361D4"/>
    <w:rsid w:val="007363A6"/>
    <w:rsid w:val="007367B0"/>
    <w:rsid w:val="00736937"/>
    <w:rsid w:val="00736949"/>
    <w:rsid w:val="00736C44"/>
    <w:rsid w:val="00736F28"/>
    <w:rsid w:val="00736F49"/>
    <w:rsid w:val="007370A1"/>
    <w:rsid w:val="0073713B"/>
    <w:rsid w:val="00737260"/>
    <w:rsid w:val="00737758"/>
    <w:rsid w:val="00737F2F"/>
    <w:rsid w:val="007404D9"/>
    <w:rsid w:val="00740523"/>
    <w:rsid w:val="007408B8"/>
    <w:rsid w:val="00740D39"/>
    <w:rsid w:val="00741165"/>
    <w:rsid w:val="007411D3"/>
    <w:rsid w:val="0074147D"/>
    <w:rsid w:val="00741654"/>
    <w:rsid w:val="00741A11"/>
    <w:rsid w:val="00741EC9"/>
    <w:rsid w:val="007420E6"/>
    <w:rsid w:val="00742127"/>
    <w:rsid w:val="0074233B"/>
    <w:rsid w:val="007425A8"/>
    <w:rsid w:val="007426CE"/>
    <w:rsid w:val="0074313B"/>
    <w:rsid w:val="0074359B"/>
    <w:rsid w:val="007437DE"/>
    <w:rsid w:val="0074387E"/>
    <w:rsid w:val="0074389F"/>
    <w:rsid w:val="00744001"/>
    <w:rsid w:val="007442F0"/>
    <w:rsid w:val="0074450A"/>
    <w:rsid w:val="00744E0B"/>
    <w:rsid w:val="00745013"/>
    <w:rsid w:val="00745095"/>
    <w:rsid w:val="00745131"/>
    <w:rsid w:val="007454E7"/>
    <w:rsid w:val="00745928"/>
    <w:rsid w:val="00745F7E"/>
    <w:rsid w:val="007460A7"/>
    <w:rsid w:val="0074612A"/>
    <w:rsid w:val="0074695B"/>
    <w:rsid w:val="007470C8"/>
    <w:rsid w:val="007471FD"/>
    <w:rsid w:val="007474A3"/>
    <w:rsid w:val="00747C67"/>
    <w:rsid w:val="0075004D"/>
    <w:rsid w:val="00750491"/>
    <w:rsid w:val="00750C23"/>
    <w:rsid w:val="0075103C"/>
    <w:rsid w:val="007510C7"/>
    <w:rsid w:val="007520B9"/>
    <w:rsid w:val="00752220"/>
    <w:rsid w:val="0075224F"/>
    <w:rsid w:val="007523B5"/>
    <w:rsid w:val="007529AF"/>
    <w:rsid w:val="0075316A"/>
    <w:rsid w:val="00753593"/>
    <w:rsid w:val="007535C8"/>
    <w:rsid w:val="00753997"/>
    <w:rsid w:val="00753A00"/>
    <w:rsid w:val="00753A3B"/>
    <w:rsid w:val="00753B55"/>
    <w:rsid w:val="00753D70"/>
    <w:rsid w:val="00753DCA"/>
    <w:rsid w:val="00753E00"/>
    <w:rsid w:val="00754758"/>
    <w:rsid w:val="00754BCE"/>
    <w:rsid w:val="00754C32"/>
    <w:rsid w:val="00754F92"/>
    <w:rsid w:val="0075539C"/>
    <w:rsid w:val="00755523"/>
    <w:rsid w:val="007556DD"/>
    <w:rsid w:val="007558C7"/>
    <w:rsid w:val="00755A42"/>
    <w:rsid w:val="00755C33"/>
    <w:rsid w:val="00755E84"/>
    <w:rsid w:val="00755F56"/>
    <w:rsid w:val="00756279"/>
    <w:rsid w:val="00756282"/>
    <w:rsid w:val="00756555"/>
    <w:rsid w:val="007567CB"/>
    <w:rsid w:val="00756E2C"/>
    <w:rsid w:val="00757378"/>
    <w:rsid w:val="00757B60"/>
    <w:rsid w:val="007605DD"/>
    <w:rsid w:val="007609F3"/>
    <w:rsid w:val="00760C45"/>
    <w:rsid w:val="00760CAF"/>
    <w:rsid w:val="00760F25"/>
    <w:rsid w:val="00761658"/>
    <w:rsid w:val="007616A4"/>
    <w:rsid w:val="00761A0A"/>
    <w:rsid w:val="00761A7D"/>
    <w:rsid w:val="00761AD2"/>
    <w:rsid w:val="00761F37"/>
    <w:rsid w:val="00761F95"/>
    <w:rsid w:val="00761FE7"/>
    <w:rsid w:val="00762062"/>
    <w:rsid w:val="0076272A"/>
    <w:rsid w:val="00762938"/>
    <w:rsid w:val="00762D3B"/>
    <w:rsid w:val="00762E6B"/>
    <w:rsid w:val="0076326D"/>
    <w:rsid w:val="007639EF"/>
    <w:rsid w:val="00763C66"/>
    <w:rsid w:val="00763C78"/>
    <w:rsid w:val="0076400A"/>
    <w:rsid w:val="00764C29"/>
    <w:rsid w:val="00764DD9"/>
    <w:rsid w:val="00765F75"/>
    <w:rsid w:val="007674DB"/>
    <w:rsid w:val="007675C7"/>
    <w:rsid w:val="007679E4"/>
    <w:rsid w:val="00767F32"/>
    <w:rsid w:val="007701A1"/>
    <w:rsid w:val="007701ED"/>
    <w:rsid w:val="00770202"/>
    <w:rsid w:val="00770840"/>
    <w:rsid w:val="00770AF1"/>
    <w:rsid w:val="00770CA1"/>
    <w:rsid w:val="00770D3E"/>
    <w:rsid w:val="00770E8A"/>
    <w:rsid w:val="00770EAB"/>
    <w:rsid w:val="0077153E"/>
    <w:rsid w:val="00771694"/>
    <w:rsid w:val="00771D9F"/>
    <w:rsid w:val="007720CD"/>
    <w:rsid w:val="00772A5E"/>
    <w:rsid w:val="00772AA7"/>
    <w:rsid w:val="00772C8F"/>
    <w:rsid w:val="00773378"/>
    <w:rsid w:val="0077339C"/>
    <w:rsid w:val="00773801"/>
    <w:rsid w:val="00773827"/>
    <w:rsid w:val="007739E1"/>
    <w:rsid w:val="00773A21"/>
    <w:rsid w:val="00773C06"/>
    <w:rsid w:val="00773D15"/>
    <w:rsid w:val="00774937"/>
    <w:rsid w:val="00774A7F"/>
    <w:rsid w:val="00774BAF"/>
    <w:rsid w:val="00774C99"/>
    <w:rsid w:val="00774CEC"/>
    <w:rsid w:val="00774D37"/>
    <w:rsid w:val="00775028"/>
    <w:rsid w:val="0077512C"/>
    <w:rsid w:val="0077516C"/>
    <w:rsid w:val="0077525D"/>
    <w:rsid w:val="00775306"/>
    <w:rsid w:val="0077530C"/>
    <w:rsid w:val="0077532E"/>
    <w:rsid w:val="007753D3"/>
    <w:rsid w:val="00775753"/>
    <w:rsid w:val="007757D0"/>
    <w:rsid w:val="00775952"/>
    <w:rsid w:val="007759D5"/>
    <w:rsid w:val="007764DA"/>
    <w:rsid w:val="00776D13"/>
    <w:rsid w:val="00776D2B"/>
    <w:rsid w:val="007773D0"/>
    <w:rsid w:val="00777D92"/>
    <w:rsid w:val="00777ECB"/>
    <w:rsid w:val="0078012D"/>
    <w:rsid w:val="007801C8"/>
    <w:rsid w:val="007807AE"/>
    <w:rsid w:val="007808E1"/>
    <w:rsid w:val="007809F3"/>
    <w:rsid w:val="00780BB5"/>
    <w:rsid w:val="0078145D"/>
    <w:rsid w:val="00781734"/>
    <w:rsid w:val="00781AC3"/>
    <w:rsid w:val="00781F65"/>
    <w:rsid w:val="00781F6B"/>
    <w:rsid w:val="007823A0"/>
    <w:rsid w:val="00782629"/>
    <w:rsid w:val="00782679"/>
    <w:rsid w:val="007833FF"/>
    <w:rsid w:val="00783416"/>
    <w:rsid w:val="0078370A"/>
    <w:rsid w:val="00783998"/>
    <w:rsid w:val="00783A0C"/>
    <w:rsid w:val="00783C0C"/>
    <w:rsid w:val="00783FFA"/>
    <w:rsid w:val="00784518"/>
    <w:rsid w:val="00784E6F"/>
    <w:rsid w:val="00784F9F"/>
    <w:rsid w:val="0078505D"/>
    <w:rsid w:val="007850E1"/>
    <w:rsid w:val="00785340"/>
    <w:rsid w:val="00785848"/>
    <w:rsid w:val="00785A7A"/>
    <w:rsid w:val="00785D18"/>
    <w:rsid w:val="00785D19"/>
    <w:rsid w:val="00785ECA"/>
    <w:rsid w:val="00785EE6"/>
    <w:rsid w:val="00786483"/>
    <w:rsid w:val="007864D9"/>
    <w:rsid w:val="00786513"/>
    <w:rsid w:val="007868A3"/>
    <w:rsid w:val="007868FE"/>
    <w:rsid w:val="00786BC7"/>
    <w:rsid w:val="007870F0"/>
    <w:rsid w:val="007872AA"/>
    <w:rsid w:val="00787551"/>
    <w:rsid w:val="0078793A"/>
    <w:rsid w:val="0078796D"/>
    <w:rsid w:val="007879FA"/>
    <w:rsid w:val="0079023B"/>
    <w:rsid w:val="00790371"/>
    <w:rsid w:val="007904E8"/>
    <w:rsid w:val="007904F7"/>
    <w:rsid w:val="00790509"/>
    <w:rsid w:val="00790BF9"/>
    <w:rsid w:val="00791420"/>
    <w:rsid w:val="0079190E"/>
    <w:rsid w:val="0079193D"/>
    <w:rsid w:val="00791A6D"/>
    <w:rsid w:val="00791DF9"/>
    <w:rsid w:val="00791EF6"/>
    <w:rsid w:val="00792A17"/>
    <w:rsid w:val="00792A5E"/>
    <w:rsid w:val="00792ACE"/>
    <w:rsid w:val="00792E15"/>
    <w:rsid w:val="00793491"/>
    <w:rsid w:val="007939B4"/>
    <w:rsid w:val="00793AA8"/>
    <w:rsid w:val="00793AE8"/>
    <w:rsid w:val="00793C83"/>
    <w:rsid w:val="00794164"/>
    <w:rsid w:val="00794512"/>
    <w:rsid w:val="00794553"/>
    <w:rsid w:val="00794CA0"/>
    <w:rsid w:val="00794E53"/>
    <w:rsid w:val="00795653"/>
    <w:rsid w:val="00795C43"/>
    <w:rsid w:val="0079624A"/>
    <w:rsid w:val="00796CF0"/>
    <w:rsid w:val="00796D24"/>
    <w:rsid w:val="00796EF1"/>
    <w:rsid w:val="0079718D"/>
    <w:rsid w:val="007975A0"/>
    <w:rsid w:val="0079760D"/>
    <w:rsid w:val="00797701"/>
    <w:rsid w:val="00797CC2"/>
    <w:rsid w:val="007A0249"/>
    <w:rsid w:val="007A031A"/>
    <w:rsid w:val="007A03BC"/>
    <w:rsid w:val="007A094E"/>
    <w:rsid w:val="007A0AAA"/>
    <w:rsid w:val="007A0BEC"/>
    <w:rsid w:val="007A1478"/>
    <w:rsid w:val="007A1946"/>
    <w:rsid w:val="007A22C2"/>
    <w:rsid w:val="007A2438"/>
    <w:rsid w:val="007A24CC"/>
    <w:rsid w:val="007A2527"/>
    <w:rsid w:val="007A260A"/>
    <w:rsid w:val="007A28DE"/>
    <w:rsid w:val="007A2A87"/>
    <w:rsid w:val="007A2AFB"/>
    <w:rsid w:val="007A330D"/>
    <w:rsid w:val="007A3891"/>
    <w:rsid w:val="007A39C6"/>
    <w:rsid w:val="007A3B03"/>
    <w:rsid w:val="007A3B55"/>
    <w:rsid w:val="007A3C5C"/>
    <w:rsid w:val="007A4535"/>
    <w:rsid w:val="007A45FC"/>
    <w:rsid w:val="007A477C"/>
    <w:rsid w:val="007A48B0"/>
    <w:rsid w:val="007A4B46"/>
    <w:rsid w:val="007A4E08"/>
    <w:rsid w:val="007A5092"/>
    <w:rsid w:val="007A5158"/>
    <w:rsid w:val="007A5670"/>
    <w:rsid w:val="007A5D79"/>
    <w:rsid w:val="007A6070"/>
    <w:rsid w:val="007A6633"/>
    <w:rsid w:val="007A6CE8"/>
    <w:rsid w:val="007A6E93"/>
    <w:rsid w:val="007A6F62"/>
    <w:rsid w:val="007A72BD"/>
    <w:rsid w:val="007A7419"/>
    <w:rsid w:val="007A78BC"/>
    <w:rsid w:val="007A7EB9"/>
    <w:rsid w:val="007B001D"/>
    <w:rsid w:val="007B0405"/>
    <w:rsid w:val="007B042C"/>
    <w:rsid w:val="007B09FF"/>
    <w:rsid w:val="007B0AF6"/>
    <w:rsid w:val="007B10A2"/>
    <w:rsid w:val="007B12CB"/>
    <w:rsid w:val="007B1485"/>
    <w:rsid w:val="007B1736"/>
    <w:rsid w:val="007B1FA7"/>
    <w:rsid w:val="007B2281"/>
    <w:rsid w:val="007B2441"/>
    <w:rsid w:val="007B272A"/>
    <w:rsid w:val="007B2DDD"/>
    <w:rsid w:val="007B2EED"/>
    <w:rsid w:val="007B2EF3"/>
    <w:rsid w:val="007B2F48"/>
    <w:rsid w:val="007B2F56"/>
    <w:rsid w:val="007B32BE"/>
    <w:rsid w:val="007B3449"/>
    <w:rsid w:val="007B3D5B"/>
    <w:rsid w:val="007B4226"/>
    <w:rsid w:val="007B45BA"/>
    <w:rsid w:val="007B49A7"/>
    <w:rsid w:val="007B4C7A"/>
    <w:rsid w:val="007B4DEA"/>
    <w:rsid w:val="007B50B3"/>
    <w:rsid w:val="007B556F"/>
    <w:rsid w:val="007B6E16"/>
    <w:rsid w:val="007B6EF3"/>
    <w:rsid w:val="007B7041"/>
    <w:rsid w:val="007B731C"/>
    <w:rsid w:val="007B7CE1"/>
    <w:rsid w:val="007C0514"/>
    <w:rsid w:val="007C0516"/>
    <w:rsid w:val="007C0D4F"/>
    <w:rsid w:val="007C0EB1"/>
    <w:rsid w:val="007C1563"/>
    <w:rsid w:val="007C15E4"/>
    <w:rsid w:val="007C1659"/>
    <w:rsid w:val="007C1D02"/>
    <w:rsid w:val="007C1FC0"/>
    <w:rsid w:val="007C2849"/>
    <w:rsid w:val="007C2B3A"/>
    <w:rsid w:val="007C2CE7"/>
    <w:rsid w:val="007C32F4"/>
    <w:rsid w:val="007C3A4F"/>
    <w:rsid w:val="007C4832"/>
    <w:rsid w:val="007C4D49"/>
    <w:rsid w:val="007C4E9E"/>
    <w:rsid w:val="007C4F6B"/>
    <w:rsid w:val="007C55F4"/>
    <w:rsid w:val="007C569E"/>
    <w:rsid w:val="007C5BEC"/>
    <w:rsid w:val="007C5D62"/>
    <w:rsid w:val="007C668B"/>
    <w:rsid w:val="007C691B"/>
    <w:rsid w:val="007C6EAD"/>
    <w:rsid w:val="007C6F4A"/>
    <w:rsid w:val="007C7027"/>
    <w:rsid w:val="007C727E"/>
    <w:rsid w:val="007C7E74"/>
    <w:rsid w:val="007D0445"/>
    <w:rsid w:val="007D0987"/>
    <w:rsid w:val="007D0F42"/>
    <w:rsid w:val="007D1806"/>
    <w:rsid w:val="007D18AF"/>
    <w:rsid w:val="007D1A7E"/>
    <w:rsid w:val="007D1CDC"/>
    <w:rsid w:val="007D1E98"/>
    <w:rsid w:val="007D23B9"/>
    <w:rsid w:val="007D26CA"/>
    <w:rsid w:val="007D2AB8"/>
    <w:rsid w:val="007D2FFA"/>
    <w:rsid w:val="007D3059"/>
    <w:rsid w:val="007D3089"/>
    <w:rsid w:val="007D332E"/>
    <w:rsid w:val="007D37AD"/>
    <w:rsid w:val="007D3C8B"/>
    <w:rsid w:val="007D3FE9"/>
    <w:rsid w:val="007D44D4"/>
    <w:rsid w:val="007D4590"/>
    <w:rsid w:val="007D45F1"/>
    <w:rsid w:val="007D48BA"/>
    <w:rsid w:val="007D4A47"/>
    <w:rsid w:val="007D4B5B"/>
    <w:rsid w:val="007D4C62"/>
    <w:rsid w:val="007D4E58"/>
    <w:rsid w:val="007D4F70"/>
    <w:rsid w:val="007D5449"/>
    <w:rsid w:val="007D5834"/>
    <w:rsid w:val="007D58FC"/>
    <w:rsid w:val="007D5D83"/>
    <w:rsid w:val="007D69CE"/>
    <w:rsid w:val="007D6B35"/>
    <w:rsid w:val="007D6D25"/>
    <w:rsid w:val="007D70BB"/>
    <w:rsid w:val="007D71BE"/>
    <w:rsid w:val="007D7291"/>
    <w:rsid w:val="007D777C"/>
    <w:rsid w:val="007D77E1"/>
    <w:rsid w:val="007D7DF5"/>
    <w:rsid w:val="007E0246"/>
    <w:rsid w:val="007E0539"/>
    <w:rsid w:val="007E0600"/>
    <w:rsid w:val="007E087A"/>
    <w:rsid w:val="007E0E5C"/>
    <w:rsid w:val="007E13FC"/>
    <w:rsid w:val="007E17F8"/>
    <w:rsid w:val="007E18E2"/>
    <w:rsid w:val="007E1E27"/>
    <w:rsid w:val="007E2051"/>
    <w:rsid w:val="007E237A"/>
    <w:rsid w:val="007E23EE"/>
    <w:rsid w:val="007E2C0A"/>
    <w:rsid w:val="007E2D9D"/>
    <w:rsid w:val="007E2DB9"/>
    <w:rsid w:val="007E3265"/>
    <w:rsid w:val="007E331F"/>
    <w:rsid w:val="007E3975"/>
    <w:rsid w:val="007E41E4"/>
    <w:rsid w:val="007E4C88"/>
    <w:rsid w:val="007E4F81"/>
    <w:rsid w:val="007E5219"/>
    <w:rsid w:val="007E54D2"/>
    <w:rsid w:val="007E560B"/>
    <w:rsid w:val="007E5AD9"/>
    <w:rsid w:val="007E5C62"/>
    <w:rsid w:val="007E5C8A"/>
    <w:rsid w:val="007E5E87"/>
    <w:rsid w:val="007E642F"/>
    <w:rsid w:val="007E679C"/>
    <w:rsid w:val="007E699A"/>
    <w:rsid w:val="007E69AD"/>
    <w:rsid w:val="007E6D91"/>
    <w:rsid w:val="007E6DF8"/>
    <w:rsid w:val="007E6EED"/>
    <w:rsid w:val="007E7300"/>
    <w:rsid w:val="007E75C1"/>
    <w:rsid w:val="007E77D7"/>
    <w:rsid w:val="007E784D"/>
    <w:rsid w:val="007E7AC2"/>
    <w:rsid w:val="007E7F1E"/>
    <w:rsid w:val="007E7FC9"/>
    <w:rsid w:val="007F0BD4"/>
    <w:rsid w:val="007F0E6F"/>
    <w:rsid w:val="007F0FAC"/>
    <w:rsid w:val="007F1840"/>
    <w:rsid w:val="007F1AEC"/>
    <w:rsid w:val="007F1B36"/>
    <w:rsid w:val="007F1B47"/>
    <w:rsid w:val="007F1E80"/>
    <w:rsid w:val="007F2169"/>
    <w:rsid w:val="007F217D"/>
    <w:rsid w:val="007F2380"/>
    <w:rsid w:val="007F2905"/>
    <w:rsid w:val="007F2958"/>
    <w:rsid w:val="007F2C26"/>
    <w:rsid w:val="007F31FF"/>
    <w:rsid w:val="007F3705"/>
    <w:rsid w:val="007F3A7F"/>
    <w:rsid w:val="007F3EB7"/>
    <w:rsid w:val="007F3EC0"/>
    <w:rsid w:val="007F3FC1"/>
    <w:rsid w:val="007F4191"/>
    <w:rsid w:val="007F427A"/>
    <w:rsid w:val="007F4734"/>
    <w:rsid w:val="007F5219"/>
    <w:rsid w:val="007F52B3"/>
    <w:rsid w:val="007F54E2"/>
    <w:rsid w:val="007F566D"/>
    <w:rsid w:val="007F592D"/>
    <w:rsid w:val="007F5A3C"/>
    <w:rsid w:val="007F636E"/>
    <w:rsid w:val="007F6514"/>
    <w:rsid w:val="007F6D3B"/>
    <w:rsid w:val="007F6D54"/>
    <w:rsid w:val="007F6EBB"/>
    <w:rsid w:val="007F744F"/>
    <w:rsid w:val="007F7977"/>
    <w:rsid w:val="0080019E"/>
    <w:rsid w:val="00800260"/>
    <w:rsid w:val="00800783"/>
    <w:rsid w:val="00800BAB"/>
    <w:rsid w:val="008010FB"/>
    <w:rsid w:val="0080110F"/>
    <w:rsid w:val="008011B3"/>
    <w:rsid w:val="00801733"/>
    <w:rsid w:val="008017AC"/>
    <w:rsid w:val="008024FA"/>
    <w:rsid w:val="00802848"/>
    <w:rsid w:val="00802863"/>
    <w:rsid w:val="008032B8"/>
    <w:rsid w:val="008034AB"/>
    <w:rsid w:val="008034E6"/>
    <w:rsid w:val="008034F6"/>
    <w:rsid w:val="0080351D"/>
    <w:rsid w:val="0080442E"/>
    <w:rsid w:val="008044EA"/>
    <w:rsid w:val="00804639"/>
    <w:rsid w:val="00804B37"/>
    <w:rsid w:val="00804EAD"/>
    <w:rsid w:val="00805BA8"/>
    <w:rsid w:val="00805C61"/>
    <w:rsid w:val="00805D4C"/>
    <w:rsid w:val="00805D64"/>
    <w:rsid w:val="008062B2"/>
    <w:rsid w:val="008063A9"/>
    <w:rsid w:val="0080666B"/>
    <w:rsid w:val="008067B6"/>
    <w:rsid w:val="00807507"/>
    <w:rsid w:val="00807540"/>
    <w:rsid w:val="00807DC9"/>
    <w:rsid w:val="00810418"/>
    <w:rsid w:val="0081042A"/>
    <w:rsid w:val="0081053B"/>
    <w:rsid w:val="00810921"/>
    <w:rsid w:val="00810951"/>
    <w:rsid w:val="008111BC"/>
    <w:rsid w:val="008113A6"/>
    <w:rsid w:val="0081172C"/>
    <w:rsid w:val="00811830"/>
    <w:rsid w:val="00811AC7"/>
    <w:rsid w:val="00811DDA"/>
    <w:rsid w:val="008120EC"/>
    <w:rsid w:val="008127F3"/>
    <w:rsid w:val="00812BF8"/>
    <w:rsid w:val="00812C2E"/>
    <w:rsid w:val="00812C90"/>
    <w:rsid w:val="00812FE1"/>
    <w:rsid w:val="00813005"/>
    <w:rsid w:val="00813240"/>
    <w:rsid w:val="00813490"/>
    <w:rsid w:val="00813F4A"/>
    <w:rsid w:val="00814060"/>
    <w:rsid w:val="00814129"/>
    <w:rsid w:val="008143E8"/>
    <w:rsid w:val="00814586"/>
    <w:rsid w:val="008149A8"/>
    <w:rsid w:val="00814A13"/>
    <w:rsid w:val="00814D48"/>
    <w:rsid w:val="00814D8D"/>
    <w:rsid w:val="00814E20"/>
    <w:rsid w:val="0081524A"/>
    <w:rsid w:val="00815AF1"/>
    <w:rsid w:val="00815D6E"/>
    <w:rsid w:val="00815DF2"/>
    <w:rsid w:val="00815FF0"/>
    <w:rsid w:val="00816105"/>
    <w:rsid w:val="008165F8"/>
    <w:rsid w:val="0081675E"/>
    <w:rsid w:val="008167A5"/>
    <w:rsid w:val="00816A61"/>
    <w:rsid w:val="00816AFD"/>
    <w:rsid w:val="00816F61"/>
    <w:rsid w:val="0081721B"/>
    <w:rsid w:val="00817633"/>
    <w:rsid w:val="008179A7"/>
    <w:rsid w:val="008179D6"/>
    <w:rsid w:val="00817AD2"/>
    <w:rsid w:val="00817FD3"/>
    <w:rsid w:val="0082006E"/>
    <w:rsid w:val="008200B7"/>
    <w:rsid w:val="0082034C"/>
    <w:rsid w:val="00820662"/>
    <w:rsid w:val="008207C2"/>
    <w:rsid w:val="00821108"/>
    <w:rsid w:val="008211C4"/>
    <w:rsid w:val="0082191A"/>
    <w:rsid w:val="00821C36"/>
    <w:rsid w:val="0082227B"/>
    <w:rsid w:val="008222BD"/>
    <w:rsid w:val="008222E4"/>
    <w:rsid w:val="0082232C"/>
    <w:rsid w:val="008231A2"/>
    <w:rsid w:val="008231B8"/>
    <w:rsid w:val="00823344"/>
    <w:rsid w:val="00823875"/>
    <w:rsid w:val="00823976"/>
    <w:rsid w:val="00823C2A"/>
    <w:rsid w:val="00823E6A"/>
    <w:rsid w:val="008243CD"/>
    <w:rsid w:val="0082455E"/>
    <w:rsid w:val="00824938"/>
    <w:rsid w:val="00824DFA"/>
    <w:rsid w:val="008250AD"/>
    <w:rsid w:val="00825721"/>
    <w:rsid w:val="008258FA"/>
    <w:rsid w:val="008259DE"/>
    <w:rsid w:val="00825BD8"/>
    <w:rsid w:val="00826462"/>
    <w:rsid w:val="008275C5"/>
    <w:rsid w:val="0082778B"/>
    <w:rsid w:val="00827984"/>
    <w:rsid w:val="00827B88"/>
    <w:rsid w:val="00827F64"/>
    <w:rsid w:val="008300EE"/>
    <w:rsid w:val="008301AE"/>
    <w:rsid w:val="00830228"/>
    <w:rsid w:val="008308D5"/>
    <w:rsid w:val="00830DA7"/>
    <w:rsid w:val="00830DBE"/>
    <w:rsid w:val="008316A8"/>
    <w:rsid w:val="008317AF"/>
    <w:rsid w:val="0083186D"/>
    <w:rsid w:val="00831934"/>
    <w:rsid w:val="00831A44"/>
    <w:rsid w:val="00832355"/>
    <w:rsid w:val="00832675"/>
    <w:rsid w:val="00832A6A"/>
    <w:rsid w:val="00832B5A"/>
    <w:rsid w:val="008332B8"/>
    <w:rsid w:val="00833911"/>
    <w:rsid w:val="00833AC9"/>
    <w:rsid w:val="00833CDA"/>
    <w:rsid w:val="00833D74"/>
    <w:rsid w:val="00833D7B"/>
    <w:rsid w:val="00833EE5"/>
    <w:rsid w:val="00834173"/>
    <w:rsid w:val="0083464A"/>
    <w:rsid w:val="008347B5"/>
    <w:rsid w:val="0083519C"/>
    <w:rsid w:val="00835B70"/>
    <w:rsid w:val="00835DCB"/>
    <w:rsid w:val="00836103"/>
    <w:rsid w:val="00836454"/>
    <w:rsid w:val="008368D0"/>
    <w:rsid w:val="00836A5D"/>
    <w:rsid w:val="00836B84"/>
    <w:rsid w:val="00837799"/>
    <w:rsid w:val="00837802"/>
    <w:rsid w:val="00837C2B"/>
    <w:rsid w:val="00840690"/>
    <w:rsid w:val="00840DDB"/>
    <w:rsid w:val="00841179"/>
    <w:rsid w:val="00841181"/>
    <w:rsid w:val="00841399"/>
    <w:rsid w:val="00841461"/>
    <w:rsid w:val="008416E2"/>
    <w:rsid w:val="008417DF"/>
    <w:rsid w:val="00842080"/>
    <w:rsid w:val="008420CE"/>
    <w:rsid w:val="0084219D"/>
    <w:rsid w:val="008421AC"/>
    <w:rsid w:val="0084270A"/>
    <w:rsid w:val="00842897"/>
    <w:rsid w:val="00842A28"/>
    <w:rsid w:val="00842CC5"/>
    <w:rsid w:val="008435FD"/>
    <w:rsid w:val="00843690"/>
    <w:rsid w:val="00843A8B"/>
    <w:rsid w:val="00843CA9"/>
    <w:rsid w:val="00843CB2"/>
    <w:rsid w:val="008446A2"/>
    <w:rsid w:val="00844706"/>
    <w:rsid w:val="008447BD"/>
    <w:rsid w:val="00844F39"/>
    <w:rsid w:val="008450C8"/>
    <w:rsid w:val="008453D9"/>
    <w:rsid w:val="00845421"/>
    <w:rsid w:val="00845ED5"/>
    <w:rsid w:val="00846171"/>
    <w:rsid w:val="0084666C"/>
    <w:rsid w:val="00846843"/>
    <w:rsid w:val="00846860"/>
    <w:rsid w:val="00846871"/>
    <w:rsid w:val="00846899"/>
    <w:rsid w:val="00846B51"/>
    <w:rsid w:val="00846CAB"/>
    <w:rsid w:val="00846CD5"/>
    <w:rsid w:val="00846E8C"/>
    <w:rsid w:val="008470DA"/>
    <w:rsid w:val="0084751A"/>
    <w:rsid w:val="00847CA2"/>
    <w:rsid w:val="008505ED"/>
    <w:rsid w:val="0085073E"/>
    <w:rsid w:val="00850B05"/>
    <w:rsid w:val="00851486"/>
    <w:rsid w:val="008518DC"/>
    <w:rsid w:val="008524A5"/>
    <w:rsid w:val="00852589"/>
    <w:rsid w:val="00852821"/>
    <w:rsid w:val="00852A2A"/>
    <w:rsid w:val="00852A42"/>
    <w:rsid w:val="00852B40"/>
    <w:rsid w:val="008531DF"/>
    <w:rsid w:val="0085350B"/>
    <w:rsid w:val="008535F2"/>
    <w:rsid w:val="00853ACC"/>
    <w:rsid w:val="00853BEA"/>
    <w:rsid w:val="00853D2F"/>
    <w:rsid w:val="0085413A"/>
    <w:rsid w:val="00854228"/>
    <w:rsid w:val="008545A6"/>
    <w:rsid w:val="008546DE"/>
    <w:rsid w:val="008548D6"/>
    <w:rsid w:val="00854C27"/>
    <w:rsid w:val="00854D92"/>
    <w:rsid w:val="0085528D"/>
    <w:rsid w:val="00855470"/>
    <w:rsid w:val="00855749"/>
    <w:rsid w:val="0085576F"/>
    <w:rsid w:val="00856075"/>
    <w:rsid w:val="0085662C"/>
    <w:rsid w:val="00856A52"/>
    <w:rsid w:val="00856AD2"/>
    <w:rsid w:val="0085750E"/>
    <w:rsid w:val="008578AA"/>
    <w:rsid w:val="00857BEA"/>
    <w:rsid w:val="00857E5D"/>
    <w:rsid w:val="00857E5E"/>
    <w:rsid w:val="0086057E"/>
    <w:rsid w:val="0086065E"/>
    <w:rsid w:val="00860B39"/>
    <w:rsid w:val="00860E03"/>
    <w:rsid w:val="00861020"/>
    <w:rsid w:val="00861172"/>
    <w:rsid w:val="0086193B"/>
    <w:rsid w:val="0086249D"/>
    <w:rsid w:val="00862B39"/>
    <w:rsid w:val="00862E53"/>
    <w:rsid w:val="00862F0F"/>
    <w:rsid w:val="008633B7"/>
    <w:rsid w:val="00863A59"/>
    <w:rsid w:val="00863F56"/>
    <w:rsid w:val="00864344"/>
    <w:rsid w:val="00864363"/>
    <w:rsid w:val="00864D30"/>
    <w:rsid w:val="00865319"/>
    <w:rsid w:val="008654DA"/>
    <w:rsid w:val="0086593E"/>
    <w:rsid w:val="00865B97"/>
    <w:rsid w:val="00865D2A"/>
    <w:rsid w:val="00865DEF"/>
    <w:rsid w:val="00865E7A"/>
    <w:rsid w:val="00865F03"/>
    <w:rsid w:val="00866229"/>
    <w:rsid w:val="0086635D"/>
    <w:rsid w:val="00866B03"/>
    <w:rsid w:val="00867531"/>
    <w:rsid w:val="00867705"/>
    <w:rsid w:val="00867B18"/>
    <w:rsid w:val="00867BDD"/>
    <w:rsid w:val="00867CDD"/>
    <w:rsid w:val="00870169"/>
    <w:rsid w:val="00870602"/>
    <w:rsid w:val="008708D4"/>
    <w:rsid w:val="00870DE2"/>
    <w:rsid w:val="008712DE"/>
    <w:rsid w:val="0087155F"/>
    <w:rsid w:val="00871631"/>
    <w:rsid w:val="00871D2F"/>
    <w:rsid w:val="00871DD8"/>
    <w:rsid w:val="00871EA7"/>
    <w:rsid w:val="008725AE"/>
    <w:rsid w:val="00872873"/>
    <w:rsid w:val="008729E3"/>
    <w:rsid w:val="00872B99"/>
    <w:rsid w:val="00873187"/>
    <w:rsid w:val="0087339D"/>
    <w:rsid w:val="00873BB3"/>
    <w:rsid w:val="00874060"/>
    <w:rsid w:val="008740FB"/>
    <w:rsid w:val="0087431F"/>
    <w:rsid w:val="008746E5"/>
    <w:rsid w:val="00874789"/>
    <w:rsid w:val="008749F4"/>
    <w:rsid w:val="00874A48"/>
    <w:rsid w:val="00874FC5"/>
    <w:rsid w:val="0087531A"/>
    <w:rsid w:val="00876678"/>
    <w:rsid w:val="008767EA"/>
    <w:rsid w:val="0087680D"/>
    <w:rsid w:val="00876A3D"/>
    <w:rsid w:val="00876CD7"/>
    <w:rsid w:val="008777F6"/>
    <w:rsid w:val="00877FF7"/>
    <w:rsid w:val="00880160"/>
    <w:rsid w:val="00880172"/>
    <w:rsid w:val="008805A9"/>
    <w:rsid w:val="008805DB"/>
    <w:rsid w:val="00880610"/>
    <w:rsid w:val="008806C5"/>
    <w:rsid w:val="00880CC3"/>
    <w:rsid w:val="00880D78"/>
    <w:rsid w:val="00880D92"/>
    <w:rsid w:val="0088118A"/>
    <w:rsid w:val="008818C2"/>
    <w:rsid w:val="0088192A"/>
    <w:rsid w:val="00881B71"/>
    <w:rsid w:val="00881B7C"/>
    <w:rsid w:val="00881C36"/>
    <w:rsid w:val="00881D18"/>
    <w:rsid w:val="00881EFE"/>
    <w:rsid w:val="008820DC"/>
    <w:rsid w:val="008823B0"/>
    <w:rsid w:val="00882535"/>
    <w:rsid w:val="00882B55"/>
    <w:rsid w:val="00882C84"/>
    <w:rsid w:val="00882FC5"/>
    <w:rsid w:val="00883214"/>
    <w:rsid w:val="008832FC"/>
    <w:rsid w:val="0088333F"/>
    <w:rsid w:val="008835B9"/>
    <w:rsid w:val="00883737"/>
    <w:rsid w:val="00883AAE"/>
    <w:rsid w:val="00883BC8"/>
    <w:rsid w:val="00884426"/>
    <w:rsid w:val="0088448B"/>
    <w:rsid w:val="00884F06"/>
    <w:rsid w:val="00884F53"/>
    <w:rsid w:val="00884F9C"/>
    <w:rsid w:val="008850CC"/>
    <w:rsid w:val="00885464"/>
    <w:rsid w:val="00885A31"/>
    <w:rsid w:val="00885EC6"/>
    <w:rsid w:val="00885FF6"/>
    <w:rsid w:val="00886746"/>
    <w:rsid w:val="008869E1"/>
    <w:rsid w:val="00886BBB"/>
    <w:rsid w:val="0088711F"/>
    <w:rsid w:val="0088732E"/>
    <w:rsid w:val="00887351"/>
    <w:rsid w:val="0088742C"/>
    <w:rsid w:val="00887AA9"/>
    <w:rsid w:val="00887C70"/>
    <w:rsid w:val="008901A3"/>
    <w:rsid w:val="00890874"/>
    <w:rsid w:val="00890E93"/>
    <w:rsid w:val="00891507"/>
    <w:rsid w:val="00891B3B"/>
    <w:rsid w:val="00891E70"/>
    <w:rsid w:val="00891FFA"/>
    <w:rsid w:val="00892370"/>
    <w:rsid w:val="00892775"/>
    <w:rsid w:val="00892978"/>
    <w:rsid w:val="008929EF"/>
    <w:rsid w:val="0089321F"/>
    <w:rsid w:val="00893484"/>
    <w:rsid w:val="00893728"/>
    <w:rsid w:val="00893D6E"/>
    <w:rsid w:val="00893F69"/>
    <w:rsid w:val="0089431C"/>
    <w:rsid w:val="00894322"/>
    <w:rsid w:val="008943C5"/>
    <w:rsid w:val="00894651"/>
    <w:rsid w:val="0089484F"/>
    <w:rsid w:val="00894B14"/>
    <w:rsid w:val="00895CA8"/>
    <w:rsid w:val="00895E1F"/>
    <w:rsid w:val="00895E99"/>
    <w:rsid w:val="00895F44"/>
    <w:rsid w:val="008963E2"/>
    <w:rsid w:val="0089676D"/>
    <w:rsid w:val="0089681F"/>
    <w:rsid w:val="0089684E"/>
    <w:rsid w:val="00896F03"/>
    <w:rsid w:val="00897A42"/>
    <w:rsid w:val="008A01DB"/>
    <w:rsid w:val="008A0472"/>
    <w:rsid w:val="008A0C5C"/>
    <w:rsid w:val="008A10EC"/>
    <w:rsid w:val="008A11E0"/>
    <w:rsid w:val="008A12FD"/>
    <w:rsid w:val="008A1A60"/>
    <w:rsid w:val="008A20FB"/>
    <w:rsid w:val="008A221B"/>
    <w:rsid w:val="008A2270"/>
    <w:rsid w:val="008A22A3"/>
    <w:rsid w:val="008A2798"/>
    <w:rsid w:val="008A34AD"/>
    <w:rsid w:val="008A394F"/>
    <w:rsid w:val="008A3A5F"/>
    <w:rsid w:val="008A3BC0"/>
    <w:rsid w:val="008A3C04"/>
    <w:rsid w:val="008A3DD4"/>
    <w:rsid w:val="008A3F15"/>
    <w:rsid w:val="008A42F9"/>
    <w:rsid w:val="008A4656"/>
    <w:rsid w:val="008A4D34"/>
    <w:rsid w:val="008A539D"/>
    <w:rsid w:val="008A5716"/>
    <w:rsid w:val="008A57DA"/>
    <w:rsid w:val="008A5A1D"/>
    <w:rsid w:val="008A6439"/>
    <w:rsid w:val="008A6738"/>
    <w:rsid w:val="008A67B5"/>
    <w:rsid w:val="008A6922"/>
    <w:rsid w:val="008A7098"/>
    <w:rsid w:val="008A71FE"/>
    <w:rsid w:val="008A7578"/>
    <w:rsid w:val="008A797E"/>
    <w:rsid w:val="008A79D6"/>
    <w:rsid w:val="008A7A05"/>
    <w:rsid w:val="008A7B5E"/>
    <w:rsid w:val="008A7BE3"/>
    <w:rsid w:val="008A7ECE"/>
    <w:rsid w:val="008A7EF1"/>
    <w:rsid w:val="008B0231"/>
    <w:rsid w:val="008B039F"/>
    <w:rsid w:val="008B07AB"/>
    <w:rsid w:val="008B0ABC"/>
    <w:rsid w:val="008B0B0D"/>
    <w:rsid w:val="008B108C"/>
    <w:rsid w:val="008B10DA"/>
    <w:rsid w:val="008B1127"/>
    <w:rsid w:val="008B1161"/>
    <w:rsid w:val="008B141C"/>
    <w:rsid w:val="008B148B"/>
    <w:rsid w:val="008B14AB"/>
    <w:rsid w:val="008B15CA"/>
    <w:rsid w:val="008B1836"/>
    <w:rsid w:val="008B1C42"/>
    <w:rsid w:val="008B1CF8"/>
    <w:rsid w:val="008B1E3F"/>
    <w:rsid w:val="008B2109"/>
    <w:rsid w:val="008B221C"/>
    <w:rsid w:val="008B2327"/>
    <w:rsid w:val="008B24DF"/>
    <w:rsid w:val="008B2883"/>
    <w:rsid w:val="008B2DF7"/>
    <w:rsid w:val="008B2DFD"/>
    <w:rsid w:val="008B317E"/>
    <w:rsid w:val="008B3B46"/>
    <w:rsid w:val="008B3B47"/>
    <w:rsid w:val="008B3BF9"/>
    <w:rsid w:val="008B4D45"/>
    <w:rsid w:val="008B4F5A"/>
    <w:rsid w:val="008B4FE4"/>
    <w:rsid w:val="008B51A3"/>
    <w:rsid w:val="008B5272"/>
    <w:rsid w:val="008B5AA3"/>
    <w:rsid w:val="008B5AD5"/>
    <w:rsid w:val="008B5B4E"/>
    <w:rsid w:val="008B5D6F"/>
    <w:rsid w:val="008B61B9"/>
    <w:rsid w:val="008B6B2E"/>
    <w:rsid w:val="008B6FA6"/>
    <w:rsid w:val="008B7BB2"/>
    <w:rsid w:val="008B7EBC"/>
    <w:rsid w:val="008B7F93"/>
    <w:rsid w:val="008C0083"/>
    <w:rsid w:val="008C01E5"/>
    <w:rsid w:val="008C01F8"/>
    <w:rsid w:val="008C02B4"/>
    <w:rsid w:val="008C05CF"/>
    <w:rsid w:val="008C0AC8"/>
    <w:rsid w:val="008C0EA3"/>
    <w:rsid w:val="008C1572"/>
    <w:rsid w:val="008C15CB"/>
    <w:rsid w:val="008C164E"/>
    <w:rsid w:val="008C1FD8"/>
    <w:rsid w:val="008C20C5"/>
    <w:rsid w:val="008C22ED"/>
    <w:rsid w:val="008C2898"/>
    <w:rsid w:val="008C2989"/>
    <w:rsid w:val="008C2AE9"/>
    <w:rsid w:val="008C2EFB"/>
    <w:rsid w:val="008C342F"/>
    <w:rsid w:val="008C349E"/>
    <w:rsid w:val="008C3564"/>
    <w:rsid w:val="008C378B"/>
    <w:rsid w:val="008C3859"/>
    <w:rsid w:val="008C3C95"/>
    <w:rsid w:val="008C4092"/>
    <w:rsid w:val="008C450A"/>
    <w:rsid w:val="008C4B0A"/>
    <w:rsid w:val="008C4C76"/>
    <w:rsid w:val="008C4DA1"/>
    <w:rsid w:val="008C4E3A"/>
    <w:rsid w:val="008C5053"/>
    <w:rsid w:val="008C53A9"/>
    <w:rsid w:val="008C58C4"/>
    <w:rsid w:val="008C5A67"/>
    <w:rsid w:val="008C5AED"/>
    <w:rsid w:val="008C5E5B"/>
    <w:rsid w:val="008C5FCB"/>
    <w:rsid w:val="008C6132"/>
    <w:rsid w:val="008C636E"/>
    <w:rsid w:val="008C6C15"/>
    <w:rsid w:val="008C6CC0"/>
    <w:rsid w:val="008C6E3B"/>
    <w:rsid w:val="008C7358"/>
    <w:rsid w:val="008C73AD"/>
    <w:rsid w:val="008C7448"/>
    <w:rsid w:val="008C7F82"/>
    <w:rsid w:val="008D034C"/>
    <w:rsid w:val="008D07E8"/>
    <w:rsid w:val="008D0F68"/>
    <w:rsid w:val="008D111F"/>
    <w:rsid w:val="008D1378"/>
    <w:rsid w:val="008D1803"/>
    <w:rsid w:val="008D1868"/>
    <w:rsid w:val="008D1A75"/>
    <w:rsid w:val="008D1CE1"/>
    <w:rsid w:val="008D1D70"/>
    <w:rsid w:val="008D2741"/>
    <w:rsid w:val="008D27A5"/>
    <w:rsid w:val="008D29DE"/>
    <w:rsid w:val="008D2A12"/>
    <w:rsid w:val="008D2B99"/>
    <w:rsid w:val="008D2BD0"/>
    <w:rsid w:val="008D2C40"/>
    <w:rsid w:val="008D3054"/>
    <w:rsid w:val="008D324C"/>
    <w:rsid w:val="008D37E1"/>
    <w:rsid w:val="008D3942"/>
    <w:rsid w:val="008D3955"/>
    <w:rsid w:val="008D3AB1"/>
    <w:rsid w:val="008D3ABE"/>
    <w:rsid w:val="008D40FF"/>
    <w:rsid w:val="008D4267"/>
    <w:rsid w:val="008D4636"/>
    <w:rsid w:val="008D46D9"/>
    <w:rsid w:val="008D4DEE"/>
    <w:rsid w:val="008D4DF6"/>
    <w:rsid w:val="008D573A"/>
    <w:rsid w:val="008D579C"/>
    <w:rsid w:val="008D59E1"/>
    <w:rsid w:val="008D5C2F"/>
    <w:rsid w:val="008D5D29"/>
    <w:rsid w:val="008D5F40"/>
    <w:rsid w:val="008D5F4A"/>
    <w:rsid w:val="008D6038"/>
    <w:rsid w:val="008D6108"/>
    <w:rsid w:val="008D6287"/>
    <w:rsid w:val="008D6294"/>
    <w:rsid w:val="008D630F"/>
    <w:rsid w:val="008D6439"/>
    <w:rsid w:val="008D6675"/>
    <w:rsid w:val="008D6A1F"/>
    <w:rsid w:val="008D7154"/>
    <w:rsid w:val="008D74BA"/>
    <w:rsid w:val="008D7519"/>
    <w:rsid w:val="008D795C"/>
    <w:rsid w:val="008D7976"/>
    <w:rsid w:val="008D7A54"/>
    <w:rsid w:val="008D7BB7"/>
    <w:rsid w:val="008D7E56"/>
    <w:rsid w:val="008D7E71"/>
    <w:rsid w:val="008E0149"/>
    <w:rsid w:val="008E03A7"/>
    <w:rsid w:val="008E03DD"/>
    <w:rsid w:val="008E0C95"/>
    <w:rsid w:val="008E0FEA"/>
    <w:rsid w:val="008E109E"/>
    <w:rsid w:val="008E142C"/>
    <w:rsid w:val="008E18D9"/>
    <w:rsid w:val="008E1A94"/>
    <w:rsid w:val="008E1D73"/>
    <w:rsid w:val="008E23F9"/>
    <w:rsid w:val="008E2767"/>
    <w:rsid w:val="008E2C69"/>
    <w:rsid w:val="008E2EF5"/>
    <w:rsid w:val="008E2F22"/>
    <w:rsid w:val="008E2F6F"/>
    <w:rsid w:val="008E321D"/>
    <w:rsid w:val="008E3389"/>
    <w:rsid w:val="008E3506"/>
    <w:rsid w:val="008E37E4"/>
    <w:rsid w:val="008E3B77"/>
    <w:rsid w:val="008E3DCC"/>
    <w:rsid w:val="008E3F60"/>
    <w:rsid w:val="008E4152"/>
    <w:rsid w:val="008E4322"/>
    <w:rsid w:val="008E4CE5"/>
    <w:rsid w:val="008E5135"/>
    <w:rsid w:val="008E52CD"/>
    <w:rsid w:val="008E5A82"/>
    <w:rsid w:val="008E5C19"/>
    <w:rsid w:val="008E5C69"/>
    <w:rsid w:val="008E5E87"/>
    <w:rsid w:val="008E62B9"/>
    <w:rsid w:val="008E6837"/>
    <w:rsid w:val="008E7108"/>
    <w:rsid w:val="008E7384"/>
    <w:rsid w:val="008E79CF"/>
    <w:rsid w:val="008E7BEE"/>
    <w:rsid w:val="008E7DE1"/>
    <w:rsid w:val="008F0442"/>
    <w:rsid w:val="008F077E"/>
    <w:rsid w:val="008F0BAE"/>
    <w:rsid w:val="008F0BFD"/>
    <w:rsid w:val="008F0D5C"/>
    <w:rsid w:val="008F0FFA"/>
    <w:rsid w:val="008F10F0"/>
    <w:rsid w:val="008F135D"/>
    <w:rsid w:val="008F1631"/>
    <w:rsid w:val="008F163A"/>
    <w:rsid w:val="008F1718"/>
    <w:rsid w:val="008F173D"/>
    <w:rsid w:val="008F1D7F"/>
    <w:rsid w:val="008F1E7B"/>
    <w:rsid w:val="008F1FF1"/>
    <w:rsid w:val="008F2201"/>
    <w:rsid w:val="008F2A0F"/>
    <w:rsid w:val="008F315E"/>
    <w:rsid w:val="008F3183"/>
    <w:rsid w:val="008F31A2"/>
    <w:rsid w:val="008F3960"/>
    <w:rsid w:val="008F4114"/>
    <w:rsid w:val="008F48A3"/>
    <w:rsid w:val="008F49DE"/>
    <w:rsid w:val="008F4A53"/>
    <w:rsid w:val="008F52FF"/>
    <w:rsid w:val="008F56FD"/>
    <w:rsid w:val="008F5801"/>
    <w:rsid w:val="008F5892"/>
    <w:rsid w:val="008F5D3A"/>
    <w:rsid w:val="008F6252"/>
    <w:rsid w:val="008F62D5"/>
    <w:rsid w:val="008F6486"/>
    <w:rsid w:val="008F6665"/>
    <w:rsid w:val="008F6CB7"/>
    <w:rsid w:val="008F76BF"/>
    <w:rsid w:val="008F792A"/>
    <w:rsid w:val="008F7B59"/>
    <w:rsid w:val="00900479"/>
    <w:rsid w:val="00900984"/>
    <w:rsid w:val="00901008"/>
    <w:rsid w:val="009010AA"/>
    <w:rsid w:val="00901139"/>
    <w:rsid w:val="00901717"/>
    <w:rsid w:val="00901895"/>
    <w:rsid w:val="0090197D"/>
    <w:rsid w:val="00901CBF"/>
    <w:rsid w:val="00901E90"/>
    <w:rsid w:val="00902024"/>
    <w:rsid w:val="0090293F"/>
    <w:rsid w:val="00902A6D"/>
    <w:rsid w:val="0090335B"/>
    <w:rsid w:val="009036A9"/>
    <w:rsid w:val="00903879"/>
    <w:rsid w:val="00903936"/>
    <w:rsid w:val="00903DD1"/>
    <w:rsid w:val="00904335"/>
    <w:rsid w:val="00904435"/>
    <w:rsid w:val="009045ED"/>
    <w:rsid w:val="0090463A"/>
    <w:rsid w:val="00904982"/>
    <w:rsid w:val="00904AC6"/>
    <w:rsid w:val="00904B38"/>
    <w:rsid w:val="00904E9F"/>
    <w:rsid w:val="00904EB7"/>
    <w:rsid w:val="00904EC8"/>
    <w:rsid w:val="0090509A"/>
    <w:rsid w:val="0090569D"/>
    <w:rsid w:val="00905710"/>
    <w:rsid w:val="009061A0"/>
    <w:rsid w:val="009061B5"/>
    <w:rsid w:val="009063DA"/>
    <w:rsid w:val="009064E1"/>
    <w:rsid w:val="009067B8"/>
    <w:rsid w:val="00906A79"/>
    <w:rsid w:val="00906C2D"/>
    <w:rsid w:val="00906CFB"/>
    <w:rsid w:val="00906D33"/>
    <w:rsid w:val="00906E68"/>
    <w:rsid w:val="00907173"/>
    <w:rsid w:val="00907190"/>
    <w:rsid w:val="009071D9"/>
    <w:rsid w:val="0090745D"/>
    <w:rsid w:val="00907953"/>
    <w:rsid w:val="00907A10"/>
    <w:rsid w:val="00907B30"/>
    <w:rsid w:val="00907DAC"/>
    <w:rsid w:val="00907E21"/>
    <w:rsid w:val="009100D2"/>
    <w:rsid w:val="00910196"/>
    <w:rsid w:val="00910450"/>
    <w:rsid w:val="0091082E"/>
    <w:rsid w:val="0091091A"/>
    <w:rsid w:val="009109B2"/>
    <w:rsid w:val="00910E04"/>
    <w:rsid w:val="0091140E"/>
    <w:rsid w:val="009117DF"/>
    <w:rsid w:val="00911BC3"/>
    <w:rsid w:val="00911E6C"/>
    <w:rsid w:val="009121B7"/>
    <w:rsid w:val="0091222D"/>
    <w:rsid w:val="00912264"/>
    <w:rsid w:val="009123F4"/>
    <w:rsid w:val="0091257A"/>
    <w:rsid w:val="0091273A"/>
    <w:rsid w:val="00912834"/>
    <w:rsid w:val="00912ABF"/>
    <w:rsid w:val="00912AE8"/>
    <w:rsid w:val="0091335F"/>
    <w:rsid w:val="00913450"/>
    <w:rsid w:val="00913640"/>
    <w:rsid w:val="00913AD5"/>
    <w:rsid w:val="00913ECF"/>
    <w:rsid w:val="00913F80"/>
    <w:rsid w:val="009141DC"/>
    <w:rsid w:val="0091441D"/>
    <w:rsid w:val="00914460"/>
    <w:rsid w:val="00914774"/>
    <w:rsid w:val="00914989"/>
    <w:rsid w:val="00914BF1"/>
    <w:rsid w:val="009150FA"/>
    <w:rsid w:val="0091527F"/>
    <w:rsid w:val="009156D6"/>
    <w:rsid w:val="00915B7C"/>
    <w:rsid w:val="0091604F"/>
    <w:rsid w:val="009161B6"/>
    <w:rsid w:val="00916206"/>
    <w:rsid w:val="0091620B"/>
    <w:rsid w:val="009164CD"/>
    <w:rsid w:val="00916968"/>
    <w:rsid w:val="00916B2D"/>
    <w:rsid w:val="00916B3F"/>
    <w:rsid w:val="0091710C"/>
    <w:rsid w:val="00917529"/>
    <w:rsid w:val="00917BB7"/>
    <w:rsid w:val="00917C19"/>
    <w:rsid w:val="00917CBB"/>
    <w:rsid w:val="00920884"/>
    <w:rsid w:val="00920950"/>
    <w:rsid w:val="00921316"/>
    <w:rsid w:val="00921578"/>
    <w:rsid w:val="00921862"/>
    <w:rsid w:val="00921B94"/>
    <w:rsid w:val="00921F32"/>
    <w:rsid w:val="0092211A"/>
    <w:rsid w:val="00922BD1"/>
    <w:rsid w:val="00922D56"/>
    <w:rsid w:val="0092366A"/>
    <w:rsid w:val="009236E2"/>
    <w:rsid w:val="00923BE4"/>
    <w:rsid w:val="00923C10"/>
    <w:rsid w:val="00924236"/>
    <w:rsid w:val="00924581"/>
    <w:rsid w:val="00924588"/>
    <w:rsid w:val="00924664"/>
    <w:rsid w:val="0092474A"/>
    <w:rsid w:val="00924A52"/>
    <w:rsid w:val="00924A9E"/>
    <w:rsid w:val="00924B04"/>
    <w:rsid w:val="00924D00"/>
    <w:rsid w:val="00924E8B"/>
    <w:rsid w:val="00924F98"/>
    <w:rsid w:val="0092506E"/>
    <w:rsid w:val="0092580C"/>
    <w:rsid w:val="00925AD1"/>
    <w:rsid w:val="00925B5F"/>
    <w:rsid w:val="00925D57"/>
    <w:rsid w:val="0092602B"/>
    <w:rsid w:val="00926073"/>
    <w:rsid w:val="009260A6"/>
    <w:rsid w:val="009261A9"/>
    <w:rsid w:val="0092637B"/>
    <w:rsid w:val="009264D9"/>
    <w:rsid w:val="00926635"/>
    <w:rsid w:val="00926BC2"/>
    <w:rsid w:val="00926E07"/>
    <w:rsid w:val="00927082"/>
    <w:rsid w:val="00927705"/>
    <w:rsid w:val="0092786B"/>
    <w:rsid w:val="00927A4B"/>
    <w:rsid w:val="00927C62"/>
    <w:rsid w:val="00927C8D"/>
    <w:rsid w:val="00927D22"/>
    <w:rsid w:val="00927D52"/>
    <w:rsid w:val="00930454"/>
    <w:rsid w:val="009305AF"/>
    <w:rsid w:val="009308B5"/>
    <w:rsid w:val="009308BD"/>
    <w:rsid w:val="00930B1E"/>
    <w:rsid w:val="00930B66"/>
    <w:rsid w:val="0093104C"/>
    <w:rsid w:val="0093122C"/>
    <w:rsid w:val="009312FB"/>
    <w:rsid w:val="009317B2"/>
    <w:rsid w:val="009317DD"/>
    <w:rsid w:val="00931CDA"/>
    <w:rsid w:val="0093220F"/>
    <w:rsid w:val="009328A6"/>
    <w:rsid w:val="009329C9"/>
    <w:rsid w:val="00932C0F"/>
    <w:rsid w:val="0093337D"/>
    <w:rsid w:val="0093341B"/>
    <w:rsid w:val="0093365E"/>
    <w:rsid w:val="00933B37"/>
    <w:rsid w:val="00933F21"/>
    <w:rsid w:val="00934125"/>
    <w:rsid w:val="00934697"/>
    <w:rsid w:val="0093492A"/>
    <w:rsid w:val="00934933"/>
    <w:rsid w:val="00935417"/>
    <w:rsid w:val="00935917"/>
    <w:rsid w:val="00935C88"/>
    <w:rsid w:val="00935CC8"/>
    <w:rsid w:val="00935D17"/>
    <w:rsid w:val="00935F80"/>
    <w:rsid w:val="009360D7"/>
    <w:rsid w:val="00936151"/>
    <w:rsid w:val="00936712"/>
    <w:rsid w:val="00936957"/>
    <w:rsid w:val="00936C7F"/>
    <w:rsid w:val="00936CC8"/>
    <w:rsid w:val="009373FD"/>
    <w:rsid w:val="0093796A"/>
    <w:rsid w:val="00937AE8"/>
    <w:rsid w:val="00937BFF"/>
    <w:rsid w:val="00940322"/>
    <w:rsid w:val="009406D9"/>
    <w:rsid w:val="00941296"/>
    <w:rsid w:val="009412FC"/>
    <w:rsid w:val="009418D7"/>
    <w:rsid w:val="00941A94"/>
    <w:rsid w:val="00941BB9"/>
    <w:rsid w:val="00942014"/>
    <w:rsid w:val="00942A5C"/>
    <w:rsid w:val="00942AEC"/>
    <w:rsid w:val="00942B20"/>
    <w:rsid w:val="00943202"/>
    <w:rsid w:val="00943210"/>
    <w:rsid w:val="0094336F"/>
    <w:rsid w:val="00943429"/>
    <w:rsid w:val="009435F9"/>
    <w:rsid w:val="009436CD"/>
    <w:rsid w:val="009437B2"/>
    <w:rsid w:val="0094388A"/>
    <w:rsid w:val="00943BBF"/>
    <w:rsid w:val="00944534"/>
    <w:rsid w:val="009448B5"/>
    <w:rsid w:val="009449D4"/>
    <w:rsid w:val="0094518E"/>
    <w:rsid w:val="009456F3"/>
    <w:rsid w:val="00945A1B"/>
    <w:rsid w:val="00945D2D"/>
    <w:rsid w:val="00945D94"/>
    <w:rsid w:val="00945DE6"/>
    <w:rsid w:val="00945F16"/>
    <w:rsid w:val="0094623D"/>
    <w:rsid w:val="0094624E"/>
    <w:rsid w:val="0094689A"/>
    <w:rsid w:val="00946959"/>
    <w:rsid w:val="00946C44"/>
    <w:rsid w:val="00946FA0"/>
    <w:rsid w:val="009475B1"/>
    <w:rsid w:val="00947AC7"/>
    <w:rsid w:val="00947BEA"/>
    <w:rsid w:val="00947E6E"/>
    <w:rsid w:val="00947FCD"/>
    <w:rsid w:val="009507CD"/>
    <w:rsid w:val="009509FD"/>
    <w:rsid w:val="00950A8F"/>
    <w:rsid w:val="00950E2F"/>
    <w:rsid w:val="00950E75"/>
    <w:rsid w:val="00951092"/>
    <w:rsid w:val="00951249"/>
    <w:rsid w:val="009512E0"/>
    <w:rsid w:val="009515C8"/>
    <w:rsid w:val="009516CE"/>
    <w:rsid w:val="009517AB"/>
    <w:rsid w:val="00951F44"/>
    <w:rsid w:val="00951F6F"/>
    <w:rsid w:val="009520AF"/>
    <w:rsid w:val="009522BF"/>
    <w:rsid w:val="009523F7"/>
    <w:rsid w:val="00952D33"/>
    <w:rsid w:val="0095362E"/>
    <w:rsid w:val="0095382F"/>
    <w:rsid w:val="00953A5C"/>
    <w:rsid w:val="00953D32"/>
    <w:rsid w:val="00954435"/>
    <w:rsid w:val="00954462"/>
    <w:rsid w:val="00954464"/>
    <w:rsid w:val="0095458D"/>
    <w:rsid w:val="009547C4"/>
    <w:rsid w:val="0095481B"/>
    <w:rsid w:val="00954F47"/>
    <w:rsid w:val="00955D08"/>
    <w:rsid w:val="00955DC7"/>
    <w:rsid w:val="00955FA8"/>
    <w:rsid w:val="009561C6"/>
    <w:rsid w:val="00956687"/>
    <w:rsid w:val="00956833"/>
    <w:rsid w:val="00956B24"/>
    <w:rsid w:val="00956B67"/>
    <w:rsid w:val="00956B8A"/>
    <w:rsid w:val="00956DEE"/>
    <w:rsid w:val="0095744A"/>
    <w:rsid w:val="00957697"/>
    <w:rsid w:val="009578D6"/>
    <w:rsid w:val="00960086"/>
    <w:rsid w:val="00960121"/>
    <w:rsid w:val="0096033A"/>
    <w:rsid w:val="0096047C"/>
    <w:rsid w:val="00960AE9"/>
    <w:rsid w:val="00960CD9"/>
    <w:rsid w:val="00960DF0"/>
    <w:rsid w:val="0096112D"/>
    <w:rsid w:val="0096139A"/>
    <w:rsid w:val="009619F8"/>
    <w:rsid w:val="009620C1"/>
    <w:rsid w:val="0096227B"/>
    <w:rsid w:val="009623A2"/>
    <w:rsid w:val="00962624"/>
    <w:rsid w:val="00962A8E"/>
    <w:rsid w:val="00962C37"/>
    <w:rsid w:val="00962D06"/>
    <w:rsid w:val="00962D54"/>
    <w:rsid w:val="00963791"/>
    <w:rsid w:val="0096382F"/>
    <w:rsid w:val="009638E2"/>
    <w:rsid w:val="0096401E"/>
    <w:rsid w:val="0096403E"/>
    <w:rsid w:val="00964104"/>
    <w:rsid w:val="009644B1"/>
    <w:rsid w:val="00964619"/>
    <w:rsid w:val="00964F41"/>
    <w:rsid w:val="00964FDD"/>
    <w:rsid w:val="00965265"/>
    <w:rsid w:val="009652AD"/>
    <w:rsid w:val="00965313"/>
    <w:rsid w:val="0096562D"/>
    <w:rsid w:val="00965C7A"/>
    <w:rsid w:val="00966363"/>
    <w:rsid w:val="0096683E"/>
    <w:rsid w:val="00966E3A"/>
    <w:rsid w:val="00966E56"/>
    <w:rsid w:val="00966F03"/>
    <w:rsid w:val="00967833"/>
    <w:rsid w:val="0096793E"/>
    <w:rsid w:val="00967D0C"/>
    <w:rsid w:val="00967D8F"/>
    <w:rsid w:val="00970882"/>
    <w:rsid w:val="009708A9"/>
    <w:rsid w:val="00970B90"/>
    <w:rsid w:val="00970C83"/>
    <w:rsid w:val="00970E11"/>
    <w:rsid w:val="00970E38"/>
    <w:rsid w:val="009715C9"/>
    <w:rsid w:val="0097178B"/>
    <w:rsid w:val="00971887"/>
    <w:rsid w:val="00971E08"/>
    <w:rsid w:val="0097213B"/>
    <w:rsid w:val="009722C0"/>
    <w:rsid w:val="0097269F"/>
    <w:rsid w:val="00972A07"/>
    <w:rsid w:val="00972F8D"/>
    <w:rsid w:val="0097330F"/>
    <w:rsid w:val="0097353D"/>
    <w:rsid w:val="009739B3"/>
    <w:rsid w:val="00973BC4"/>
    <w:rsid w:val="00973BDE"/>
    <w:rsid w:val="00973E1B"/>
    <w:rsid w:val="009747C7"/>
    <w:rsid w:val="00974B99"/>
    <w:rsid w:val="00974DA6"/>
    <w:rsid w:val="00974E82"/>
    <w:rsid w:val="009751C1"/>
    <w:rsid w:val="009751DD"/>
    <w:rsid w:val="009756D8"/>
    <w:rsid w:val="00975A8D"/>
    <w:rsid w:val="00975B98"/>
    <w:rsid w:val="00975FAD"/>
    <w:rsid w:val="00976393"/>
    <w:rsid w:val="0097650C"/>
    <w:rsid w:val="0097667B"/>
    <w:rsid w:val="00976B77"/>
    <w:rsid w:val="00976B8D"/>
    <w:rsid w:val="00976E97"/>
    <w:rsid w:val="009771C5"/>
    <w:rsid w:val="00977232"/>
    <w:rsid w:val="009773CB"/>
    <w:rsid w:val="009777BA"/>
    <w:rsid w:val="00977813"/>
    <w:rsid w:val="00980141"/>
    <w:rsid w:val="00980799"/>
    <w:rsid w:val="009808F5"/>
    <w:rsid w:val="00980BFB"/>
    <w:rsid w:val="00981344"/>
    <w:rsid w:val="009815EE"/>
    <w:rsid w:val="0098177C"/>
    <w:rsid w:val="00981836"/>
    <w:rsid w:val="0098195F"/>
    <w:rsid w:val="009819CD"/>
    <w:rsid w:val="00981D33"/>
    <w:rsid w:val="009821C1"/>
    <w:rsid w:val="00982206"/>
    <w:rsid w:val="00982337"/>
    <w:rsid w:val="009824AF"/>
    <w:rsid w:val="009825AF"/>
    <w:rsid w:val="0098292D"/>
    <w:rsid w:val="00982FB8"/>
    <w:rsid w:val="0098374B"/>
    <w:rsid w:val="009838DE"/>
    <w:rsid w:val="00983B69"/>
    <w:rsid w:val="00983BA2"/>
    <w:rsid w:val="00983C40"/>
    <w:rsid w:val="00983D11"/>
    <w:rsid w:val="00983F84"/>
    <w:rsid w:val="009841FC"/>
    <w:rsid w:val="0098420E"/>
    <w:rsid w:val="009843BC"/>
    <w:rsid w:val="00984905"/>
    <w:rsid w:val="00984ADF"/>
    <w:rsid w:val="00986B44"/>
    <w:rsid w:val="00986F1F"/>
    <w:rsid w:val="00986F9F"/>
    <w:rsid w:val="00987209"/>
    <w:rsid w:val="009878E9"/>
    <w:rsid w:val="00987A59"/>
    <w:rsid w:val="00987C6A"/>
    <w:rsid w:val="00987DA2"/>
    <w:rsid w:val="00987EA4"/>
    <w:rsid w:val="00990010"/>
    <w:rsid w:val="00990074"/>
    <w:rsid w:val="00990114"/>
    <w:rsid w:val="0099045C"/>
    <w:rsid w:val="009906F6"/>
    <w:rsid w:val="00990A07"/>
    <w:rsid w:val="00990BD7"/>
    <w:rsid w:val="00990F1B"/>
    <w:rsid w:val="0099137A"/>
    <w:rsid w:val="009913BE"/>
    <w:rsid w:val="0099185F"/>
    <w:rsid w:val="00991D78"/>
    <w:rsid w:val="009921C2"/>
    <w:rsid w:val="00992306"/>
    <w:rsid w:val="009924A0"/>
    <w:rsid w:val="00992829"/>
    <w:rsid w:val="00992DAD"/>
    <w:rsid w:val="0099333B"/>
    <w:rsid w:val="0099348E"/>
    <w:rsid w:val="00993B59"/>
    <w:rsid w:val="00993B6C"/>
    <w:rsid w:val="00993F41"/>
    <w:rsid w:val="0099415F"/>
    <w:rsid w:val="00994343"/>
    <w:rsid w:val="00994380"/>
    <w:rsid w:val="00994480"/>
    <w:rsid w:val="00994661"/>
    <w:rsid w:val="00994675"/>
    <w:rsid w:val="0099472A"/>
    <w:rsid w:val="00994875"/>
    <w:rsid w:val="00994A59"/>
    <w:rsid w:val="00994AC7"/>
    <w:rsid w:val="00994BB1"/>
    <w:rsid w:val="00995626"/>
    <w:rsid w:val="00995807"/>
    <w:rsid w:val="009958CF"/>
    <w:rsid w:val="00995AFB"/>
    <w:rsid w:val="00995B17"/>
    <w:rsid w:val="00995BBF"/>
    <w:rsid w:val="009961F6"/>
    <w:rsid w:val="009964C2"/>
    <w:rsid w:val="009966F7"/>
    <w:rsid w:val="00996A16"/>
    <w:rsid w:val="0099758F"/>
    <w:rsid w:val="009975D8"/>
    <w:rsid w:val="009975D9"/>
    <w:rsid w:val="00997C86"/>
    <w:rsid w:val="00997CBA"/>
    <w:rsid w:val="009A03C6"/>
    <w:rsid w:val="009A0813"/>
    <w:rsid w:val="009A12EC"/>
    <w:rsid w:val="009A14E9"/>
    <w:rsid w:val="009A1AE4"/>
    <w:rsid w:val="009A1CA3"/>
    <w:rsid w:val="009A1F4D"/>
    <w:rsid w:val="009A21E2"/>
    <w:rsid w:val="009A2672"/>
    <w:rsid w:val="009A2717"/>
    <w:rsid w:val="009A3098"/>
    <w:rsid w:val="009A309A"/>
    <w:rsid w:val="009A325F"/>
    <w:rsid w:val="009A32A5"/>
    <w:rsid w:val="009A34C0"/>
    <w:rsid w:val="009A35B1"/>
    <w:rsid w:val="009A372D"/>
    <w:rsid w:val="009A39C0"/>
    <w:rsid w:val="009A3F72"/>
    <w:rsid w:val="009A40C2"/>
    <w:rsid w:val="009A418C"/>
    <w:rsid w:val="009A463C"/>
    <w:rsid w:val="009A4671"/>
    <w:rsid w:val="009A4D5D"/>
    <w:rsid w:val="009A4DCE"/>
    <w:rsid w:val="009A57F6"/>
    <w:rsid w:val="009A5A1F"/>
    <w:rsid w:val="009A5AD0"/>
    <w:rsid w:val="009A5D3A"/>
    <w:rsid w:val="009A5E52"/>
    <w:rsid w:val="009A5F04"/>
    <w:rsid w:val="009A5F81"/>
    <w:rsid w:val="009A5FCA"/>
    <w:rsid w:val="009A6203"/>
    <w:rsid w:val="009A6473"/>
    <w:rsid w:val="009A6485"/>
    <w:rsid w:val="009A66E9"/>
    <w:rsid w:val="009A6C9A"/>
    <w:rsid w:val="009A7231"/>
    <w:rsid w:val="009A7309"/>
    <w:rsid w:val="009A7351"/>
    <w:rsid w:val="009A74E0"/>
    <w:rsid w:val="009A7D8B"/>
    <w:rsid w:val="009A7F92"/>
    <w:rsid w:val="009B006B"/>
    <w:rsid w:val="009B02EF"/>
    <w:rsid w:val="009B0581"/>
    <w:rsid w:val="009B0678"/>
    <w:rsid w:val="009B0978"/>
    <w:rsid w:val="009B0D79"/>
    <w:rsid w:val="009B15DD"/>
    <w:rsid w:val="009B1832"/>
    <w:rsid w:val="009B2017"/>
    <w:rsid w:val="009B236E"/>
    <w:rsid w:val="009B274A"/>
    <w:rsid w:val="009B29A1"/>
    <w:rsid w:val="009B2D72"/>
    <w:rsid w:val="009B2E3B"/>
    <w:rsid w:val="009B2FBE"/>
    <w:rsid w:val="009B3394"/>
    <w:rsid w:val="009B35A9"/>
    <w:rsid w:val="009B3874"/>
    <w:rsid w:val="009B3EAB"/>
    <w:rsid w:val="009B41FE"/>
    <w:rsid w:val="009B42BF"/>
    <w:rsid w:val="009B458F"/>
    <w:rsid w:val="009B4F33"/>
    <w:rsid w:val="009B4F86"/>
    <w:rsid w:val="009B5294"/>
    <w:rsid w:val="009B5935"/>
    <w:rsid w:val="009B59B9"/>
    <w:rsid w:val="009B5A02"/>
    <w:rsid w:val="009B5C78"/>
    <w:rsid w:val="009B5E0A"/>
    <w:rsid w:val="009B5E38"/>
    <w:rsid w:val="009B6021"/>
    <w:rsid w:val="009B61D4"/>
    <w:rsid w:val="009B61F1"/>
    <w:rsid w:val="009B6260"/>
    <w:rsid w:val="009B6312"/>
    <w:rsid w:val="009B6448"/>
    <w:rsid w:val="009B6DBF"/>
    <w:rsid w:val="009B7223"/>
    <w:rsid w:val="009B7400"/>
    <w:rsid w:val="009B7522"/>
    <w:rsid w:val="009B752C"/>
    <w:rsid w:val="009B7818"/>
    <w:rsid w:val="009C01EE"/>
    <w:rsid w:val="009C054F"/>
    <w:rsid w:val="009C0580"/>
    <w:rsid w:val="009C07C5"/>
    <w:rsid w:val="009C0CD3"/>
    <w:rsid w:val="009C0D29"/>
    <w:rsid w:val="009C0DBC"/>
    <w:rsid w:val="009C13FC"/>
    <w:rsid w:val="009C1412"/>
    <w:rsid w:val="009C16FD"/>
    <w:rsid w:val="009C1A4E"/>
    <w:rsid w:val="009C1EC4"/>
    <w:rsid w:val="009C1F76"/>
    <w:rsid w:val="009C25B6"/>
    <w:rsid w:val="009C2A7E"/>
    <w:rsid w:val="009C2BA9"/>
    <w:rsid w:val="009C2BB4"/>
    <w:rsid w:val="009C2F1A"/>
    <w:rsid w:val="009C30C4"/>
    <w:rsid w:val="009C316E"/>
    <w:rsid w:val="009C31C9"/>
    <w:rsid w:val="009C3349"/>
    <w:rsid w:val="009C33DE"/>
    <w:rsid w:val="009C34F0"/>
    <w:rsid w:val="009C350A"/>
    <w:rsid w:val="009C3652"/>
    <w:rsid w:val="009C3821"/>
    <w:rsid w:val="009C3CF9"/>
    <w:rsid w:val="009C3F55"/>
    <w:rsid w:val="009C411C"/>
    <w:rsid w:val="009C41CE"/>
    <w:rsid w:val="009C4E37"/>
    <w:rsid w:val="009C51D5"/>
    <w:rsid w:val="009C5264"/>
    <w:rsid w:val="009C5582"/>
    <w:rsid w:val="009C56B9"/>
    <w:rsid w:val="009C58EE"/>
    <w:rsid w:val="009C5BA0"/>
    <w:rsid w:val="009C5CD7"/>
    <w:rsid w:val="009C5E27"/>
    <w:rsid w:val="009C5EA9"/>
    <w:rsid w:val="009C6108"/>
    <w:rsid w:val="009C6517"/>
    <w:rsid w:val="009C6737"/>
    <w:rsid w:val="009C67C1"/>
    <w:rsid w:val="009C6985"/>
    <w:rsid w:val="009C6F77"/>
    <w:rsid w:val="009C71ED"/>
    <w:rsid w:val="009C7DC9"/>
    <w:rsid w:val="009C7E92"/>
    <w:rsid w:val="009D0096"/>
    <w:rsid w:val="009D044B"/>
    <w:rsid w:val="009D0746"/>
    <w:rsid w:val="009D0C57"/>
    <w:rsid w:val="009D0CD0"/>
    <w:rsid w:val="009D0EBE"/>
    <w:rsid w:val="009D13EF"/>
    <w:rsid w:val="009D1637"/>
    <w:rsid w:val="009D1A49"/>
    <w:rsid w:val="009D1B2A"/>
    <w:rsid w:val="009D1F7C"/>
    <w:rsid w:val="009D2022"/>
    <w:rsid w:val="009D22A5"/>
    <w:rsid w:val="009D282F"/>
    <w:rsid w:val="009D2BA7"/>
    <w:rsid w:val="009D2CDD"/>
    <w:rsid w:val="009D35BE"/>
    <w:rsid w:val="009D3666"/>
    <w:rsid w:val="009D37A4"/>
    <w:rsid w:val="009D426C"/>
    <w:rsid w:val="009D428E"/>
    <w:rsid w:val="009D4925"/>
    <w:rsid w:val="009D4A5B"/>
    <w:rsid w:val="009D4C02"/>
    <w:rsid w:val="009D50DD"/>
    <w:rsid w:val="009D5804"/>
    <w:rsid w:val="009D58BB"/>
    <w:rsid w:val="009D608C"/>
    <w:rsid w:val="009D6CB1"/>
    <w:rsid w:val="009D6D01"/>
    <w:rsid w:val="009D6F40"/>
    <w:rsid w:val="009D710B"/>
    <w:rsid w:val="009D7426"/>
    <w:rsid w:val="009D78FF"/>
    <w:rsid w:val="009D7A72"/>
    <w:rsid w:val="009D7C0F"/>
    <w:rsid w:val="009E03DA"/>
    <w:rsid w:val="009E0691"/>
    <w:rsid w:val="009E091A"/>
    <w:rsid w:val="009E0A22"/>
    <w:rsid w:val="009E0A83"/>
    <w:rsid w:val="009E0D47"/>
    <w:rsid w:val="009E1328"/>
    <w:rsid w:val="009E1337"/>
    <w:rsid w:val="009E169B"/>
    <w:rsid w:val="009E1CF7"/>
    <w:rsid w:val="009E1F96"/>
    <w:rsid w:val="009E21A1"/>
    <w:rsid w:val="009E25D6"/>
    <w:rsid w:val="009E2789"/>
    <w:rsid w:val="009E3440"/>
    <w:rsid w:val="009E353C"/>
    <w:rsid w:val="009E3C46"/>
    <w:rsid w:val="009E4021"/>
    <w:rsid w:val="009E40EF"/>
    <w:rsid w:val="009E4490"/>
    <w:rsid w:val="009E4631"/>
    <w:rsid w:val="009E469C"/>
    <w:rsid w:val="009E4A0B"/>
    <w:rsid w:val="009E4DD0"/>
    <w:rsid w:val="009E51FB"/>
    <w:rsid w:val="009E5537"/>
    <w:rsid w:val="009E5896"/>
    <w:rsid w:val="009E5B95"/>
    <w:rsid w:val="009E65B7"/>
    <w:rsid w:val="009E6785"/>
    <w:rsid w:val="009E684D"/>
    <w:rsid w:val="009E6A0A"/>
    <w:rsid w:val="009E6A10"/>
    <w:rsid w:val="009E6A5A"/>
    <w:rsid w:val="009E6BEF"/>
    <w:rsid w:val="009E7272"/>
    <w:rsid w:val="009E74D3"/>
    <w:rsid w:val="009E7578"/>
    <w:rsid w:val="009E7C27"/>
    <w:rsid w:val="009E7E48"/>
    <w:rsid w:val="009E7F7C"/>
    <w:rsid w:val="009F01F2"/>
    <w:rsid w:val="009F0421"/>
    <w:rsid w:val="009F054C"/>
    <w:rsid w:val="009F0658"/>
    <w:rsid w:val="009F0733"/>
    <w:rsid w:val="009F0B71"/>
    <w:rsid w:val="009F0D35"/>
    <w:rsid w:val="009F1097"/>
    <w:rsid w:val="009F122C"/>
    <w:rsid w:val="009F1867"/>
    <w:rsid w:val="009F2103"/>
    <w:rsid w:val="009F2B4D"/>
    <w:rsid w:val="009F30F7"/>
    <w:rsid w:val="009F3106"/>
    <w:rsid w:val="009F3244"/>
    <w:rsid w:val="009F3404"/>
    <w:rsid w:val="009F36DF"/>
    <w:rsid w:val="009F3A24"/>
    <w:rsid w:val="009F3B7E"/>
    <w:rsid w:val="009F3D6F"/>
    <w:rsid w:val="009F4020"/>
    <w:rsid w:val="009F43A2"/>
    <w:rsid w:val="009F463F"/>
    <w:rsid w:val="009F4F10"/>
    <w:rsid w:val="009F4F66"/>
    <w:rsid w:val="009F5203"/>
    <w:rsid w:val="009F5CD5"/>
    <w:rsid w:val="009F5F0E"/>
    <w:rsid w:val="009F609A"/>
    <w:rsid w:val="009F6998"/>
    <w:rsid w:val="009F6A2A"/>
    <w:rsid w:val="009F6E93"/>
    <w:rsid w:val="009F7404"/>
    <w:rsid w:val="009F789A"/>
    <w:rsid w:val="009F7FBD"/>
    <w:rsid w:val="00A00148"/>
    <w:rsid w:val="00A0075D"/>
    <w:rsid w:val="00A009A3"/>
    <w:rsid w:val="00A00D37"/>
    <w:rsid w:val="00A00EFF"/>
    <w:rsid w:val="00A00FF1"/>
    <w:rsid w:val="00A012CA"/>
    <w:rsid w:val="00A01334"/>
    <w:rsid w:val="00A01712"/>
    <w:rsid w:val="00A01A60"/>
    <w:rsid w:val="00A01D20"/>
    <w:rsid w:val="00A01F2E"/>
    <w:rsid w:val="00A01F6C"/>
    <w:rsid w:val="00A022D2"/>
    <w:rsid w:val="00A027BD"/>
    <w:rsid w:val="00A02915"/>
    <w:rsid w:val="00A0300B"/>
    <w:rsid w:val="00A03428"/>
    <w:rsid w:val="00A038D4"/>
    <w:rsid w:val="00A03BB3"/>
    <w:rsid w:val="00A03BC7"/>
    <w:rsid w:val="00A03CA5"/>
    <w:rsid w:val="00A0406F"/>
    <w:rsid w:val="00A044C5"/>
    <w:rsid w:val="00A04BBA"/>
    <w:rsid w:val="00A05025"/>
    <w:rsid w:val="00A0578D"/>
    <w:rsid w:val="00A05BAB"/>
    <w:rsid w:val="00A05CC2"/>
    <w:rsid w:val="00A064BB"/>
    <w:rsid w:val="00A067E6"/>
    <w:rsid w:val="00A06C32"/>
    <w:rsid w:val="00A06F5E"/>
    <w:rsid w:val="00A074C5"/>
    <w:rsid w:val="00A07684"/>
    <w:rsid w:val="00A0788C"/>
    <w:rsid w:val="00A102F8"/>
    <w:rsid w:val="00A1049C"/>
    <w:rsid w:val="00A1052F"/>
    <w:rsid w:val="00A10679"/>
    <w:rsid w:val="00A1076F"/>
    <w:rsid w:val="00A10AA0"/>
    <w:rsid w:val="00A10C42"/>
    <w:rsid w:val="00A10DAE"/>
    <w:rsid w:val="00A10F7D"/>
    <w:rsid w:val="00A110E0"/>
    <w:rsid w:val="00A1151E"/>
    <w:rsid w:val="00A11718"/>
    <w:rsid w:val="00A117BE"/>
    <w:rsid w:val="00A11A2B"/>
    <w:rsid w:val="00A11C61"/>
    <w:rsid w:val="00A1283F"/>
    <w:rsid w:val="00A1289F"/>
    <w:rsid w:val="00A12912"/>
    <w:rsid w:val="00A12D24"/>
    <w:rsid w:val="00A134C2"/>
    <w:rsid w:val="00A13D13"/>
    <w:rsid w:val="00A1415D"/>
    <w:rsid w:val="00A142F3"/>
    <w:rsid w:val="00A14360"/>
    <w:rsid w:val="00A1468A"/>
    <w:rsid w:val="00A14DE4"/>
    <w:rsid w:val="00A14F49"/>
    <w:rsid w:val="00A15024"/>
    <w:rsid w:val="00A152FE"/>
    <w:rsid w:val="00A156C2"/>
    <w:rsid w:val="00A157F3"/>
    <w:rsid w:val="00A15902"/>
    <w:rsid w:val="00A15AFA"/>
    <w:rsid w:val="00A15F1E"/>
    <w:rsid w:val="00A163E5"/>
    <w:rsid w:val="00A16512"/>
    <w:rsid w:val="00A166E4"/>
    <w:rsid w:val="00A16A5E"/>
    <w:rsid w:val="00A173D6"/>
    <w:rsid w:val="00A174BB"/>
    <w:rsid w:val="00A17661"/>
    <w:rsid w:val="00A178F8"/>
    <w:rsid w:val="00A17B24"/>
    <w:rsid w:val="00A17B65"/>
    <w:rsid w:val="00A17F28"/>
    <w:rsid w:val="00A201C3"/>
    <w:rsid w:val="00A202A1"/>
    <w:rsid w:val="00A202EC"/>
    <w:rsid w:val="00A20C90"/>
    <w:rsid w:val="00A20D46"/>
    <w:rsid w:val="00A20FF4"/>
    <w:rsid w:val="00A211C3"/>
    <w:rsid w:val="00A2174E"/>
    <w:rsid w:val="00A21F70"/>
    <w:rsid w:val="00A229C1"/>
    <w:rsid w:val="00A22D06"/>
    <w:rsid w:val="00A22EC8"/>
    <w:rsid w:val="00A22F6F"/>
    <w:rsid w:val="00A230E7"/>
    <w:rsid w:val="00A23967"/>
    <w:rsid w:val="00A24308"/>
    <w:rsid w:val="00A24876"/>
    <w:rsid w:val="00A248BE"/>
    <w:rsid w:val="00A249D9"/>
    <w:rsid w:val="00A24C3C"/>
    <w:rsid w:val="00A24DA1"/>
    <w:rsid w:val="00A24DE9"/>
    <w:rsid w:val="00A25127"/>
    <w:rsid w:val="00A253C6"/>
    <w:rsid w:val="00A25650"/>
    <w:rsid w:val="00A25651"/>
    <w:rsid w:val="00A25930"/>
    <w:rsid w:val="00A259A1"/>
    <w:rsid w:val="00A25A3B"/>
    <w:rsid w:val="00A25D25"/>
    <w:rsid w:val="00A26545"/>
    <w:rsid w:val="00A26704"/>
    <w:rsid w:val="00A2692A"/>
    <w:rsid w:val="00A2706E"/>
    <w:rsid w:val="00A27077"/>
    <w:rsid w:val="00A270DD"/>
    <w:rsid w:val="00A271C1"/>
    <w:rsid w:val="00A2777B"/>
    <w:rsid w:val="00A2787C"/>
    <w:rsid w:val="00A27997"/>
    <w:rsid w:val="00A27DCF"/>
    <w:rsid w:val="00A300E2"/>
    <w:rsid w:val="00A30682"/>
    <w:rsid w:val="00A30935"/>
    <w:rsid w:val="00A310B0"/>
    <w:rsid w:val="00A31136"/>
    <w:rsid w:val="00A3181A"/>
    <w:rsid w:val="00A3181E"/>
    <w:rsid w:val="00A31BA8"/>
    <w:rsid w:val="00A3213A"/>
    <w:rsid w:val="00A3235C"/>
    <w:rsid w:val="00A33113"/>
    <w:rsid w:val="00A3328B"/>
    <w:rsid w:val="00A33332"/>
    <w:rsid w:val="00A333CB"/>
    <w:rsid w:val="00A33A0C"/>
    <w:rsid w:val="00A33C96"/>
    <w:rsid w:val="00A33FC4"/>
    <w:rsid w:val="00A342AD"/>
    <w:rsid w:val="00A3472F"/>
    <w:rsid w:val="00A34A6E"/>
    <w:rsid w:val="00A351FA"/>
    <w:rsid w:val="00A3547F"/>
    <w:rsid w:val="00A3558F"/>
    <w:rsid w:val="00A35839"/>
    <w:rsid w:val="00A35E41"/>
    <w:rsid w:val="00A35F2E"/>
    <w:rsid w:val="00A364C7"/>
    <w:rsid w:val="00A364EA"/>
    <w:rsid w:val="00A365BC"/>
    <w:rsid w:val="00A368B8"/>
    <w:rsid w:val="00A36A11"/>
    <w:rsid w:val="00A36EA0"/>
    <w:rsid w:val="00A36F6A"/>
    <w:rsid w:val="00A36FF9"/>
    <w:rsid w:val="00A371F9"/>
    <w:rsid w:val="00A37693"/>
    <w:rsid w:val="00A376B5"/>
    <w:rsid w:val="00A378E0"/>
    <w:rsid w:val="00A37AA6"/>
    <w:rsid w:val="00A37AF9"/>
    <w:rsid w:val="00A40474"/>
    <w:rsid w:val="00A40533"/>
    <w:rsid w:val="00A407AB"/>
    <w:rsid w:val="00A40B3D"/>
    <w:rsid w:val="00A40B91"/>
    <w:rsid w:val="00A40CB7"/>
    <w:rsid w:val="00A40EDC"/>
    <w:rsid w:val="00A414F9"/>
    <w:rsid w:val="00A41503"/>
    <w:rsid w:val="00A4170D"/>
    <w:rsid w:val="00A41771"/>
    <w:rsid w:val="00A41822"/>
    <w:rsid w:val="00A41BCE"/>
    <w:rsid w:val="00A41E9D"/>
    <w:rsid w:val="00A42531"/>
    <w:rsid w:val="00A426DA"/>
    <w:rsid w:val="00A42C75"/>
    <w:rsid w:val="00A42DB1"/>
    <w:rsid w:val="00A431A2"/>
    <w:rsid w:val="00A43742"/>
    <w:rsid w:val="00A43957"/>
    <w:rsid w:val="00A43BDF"/>
    <w:rsid w:val="00A44021"/>
    <w:rsid w:val="00A440C3"/>
    <w:rsid w:val="00A4416C"/>
    <w:rsid w:val="00A44178"/>
    <w:rsid w:val="00A441B9"/>
    <w:rsid w:val="00A444EC"/>
    <w:rsid w:val="00A44647"/>
    <w:rsid w:val="00A448C6"/>
    <w:rsid w:val="00A44AF3"/>
    <w:rsid w:val="00A44D3B"/>
    <w:rsid w:val="00A4510A"/>
    <w:rsid w:val="00A4549A"/>
    <w:rsid w:val="00A4551E"/>
    <w:rsid w:val="00A457E1"/>
    <w:rsid w:val="00A45AA4"/>
    <w:rsid w:val="00A45E52"/>
    <w:rsid w:val="00A4628C"/>
    <w:rsid w:val="00A463D7"/>
    <w:rsid w:val="00A46531"/>
    <w:rsid w:val="00A468A4"/>
    <w:rsid w:val="00A46BFF"/>
    <w:rsid w:val="00A4718F"/>
    <w:rsid w:val="00A47355"/>
    <w:rsid w:val="00A4787F"/>
    <w:rsid w:val="00A47C46"/>
    <w:rsid w:val="00A47C6B"/>
    <w:rsid w:val="00A47FE6"/>
    <w:rsid w:val="00A50A72"/>
    <w:rsid w:val="00A50BB8"/>
    <w:rsid w:val="00A51071"/>
    <w:rsid w:val="00A514A5"/>
    <w:rsid w:val="00A51A47"/>
    <w:rsid w:val="00A51C0A"/>
    <w:rsid w:val="00A51CFA"/>
    <w:rsid w:val="00A52325"/>
    <w:rsid w:val="00A524A5"/>
    <w:rsid w:val="00A52963"/>
    <w:rsid w:val="00A52A0C"/>
    <w:rsid w:val="00A52ABB"/>
    <w:rsid w:val="00A52BFA"/>
    <w:rsid w:val="00A53014"/>
    <w:rsid w:val="00A53046"/>
    <w:rsid w:val="00A5337F"/>
    <w:rsid w:val="00A53464"/>
    <w:rsid w:val="00A53601"/>
    <w:rsid w:val="00A53BE3"/>
    <w:rsid w:val="00A53E35"/>
    <w:rsid w:val="00A53EA2"/>
    <w:rsid w:val="00A540EB"/>
    <w:rsid w:val="00A541A2"/>
    <w:rsid w:val="00A54375"/>
    <w:rsid w:val="00A545A4"/>
    <w:rsid w:val="00A547D1"/>
    <w:rsid w:val="00A54844"/>
    <w:rsid w:val="00A54B30"/>
    <w:rsid w:val="00A54B3C"/>
    <w:rsid w:val="00A54DD0"/>
    <w:rsid w:val="00A551B1"/>
    <w:rsid w:val="00A55BC8"/>
    <w:rsid w:val="00A55F37"/>
    <w:rsid w:val="00A565E2"/>
    <w:rsid w:val="00A5676B"/>
    <w:rsid w:val="00A56955"/>
    <w:rsid w:val="00A57086"/>
    <w:rsid w:val="00A57C6A"/>
    <w:rsid w:val="00A57F22"/>
    <w:rsid w:val="00A57FF9"/>
    <w:rsid w:val="00A606F9"/>
    <w:rsid w:val="00A609CC"/>
    <w:rsid w:val="00A60EE6"/>
    <w:rsid w:val="00A6146A"/>
    <w:rsid w:val="00A61566"/>
    <w:rsid w:val="00A62195"/>
    <w:rsid w:val="00A621DB"/>
    <w:rsid w:val="00A62912"/>
    <w:rsid w:val="00A62BDC"/>
    <w:rsid w:val="00A62D40"/>
    <w:rsid w:val="00A633EA"/>
    <w:rsid w:val="00A634D0"/>
    <w:rsid w:val="00A64246"/>
    <w:rsid w:val="00A64402"/>
    <w:rsid w:val="00A64890"/>
    <w:rsid w:val="00A648D9"/>
    <w:rsid w:val="00A64B00"/>
    <w:rsid w:val="00A64D52"/>
    <w:rsid w:val="00A64F62"/>
    <w:rsid w:val="00A652A7"/>
    <w:rsid w:val="00A65482"/>
    <w:rsid w:val="00A65B1F"/>
    <w:rsid w:val="00A65BC7"/>
    <w:rsid w:val="00A669BB"/>
    <w:rsid w:val="00A66D33"/>
    <w:rsid w:val="00A67117"/>
    <w:rsid w:val="00A67378"/>
    <w:rsid w:val="00A67F21"/>
    <w:rsid w:val="00A67F28"/>
    <w:rsid w:val="00A70318"/>
    <w:rsid w:val="00A7036E"/>
    <w:rsid w:val="00A70C3C"/>
    <w:rsid w:val="00A70E94"/>
    <w:rsid w:val="00A70ECF"/>
    <w:rsid w:val="00A70F1E"/>
    <w:rsid w:val="00A71009"/>
    <w:rsid w:val="00A7116F"/>
    <w:rsid w:val="00A7118F"/>
    <w:rsid w:val="00A71542"/>
    <w:rsid w:val="00A71625"/>
    <w:rsid w:val="00A71685"/>
    <w:rsid w:val="00A71B01"/>
    <w:rsid w:val="00A71B99"/>
    <w:rsid w:val="00A71EB2"/>
    <w:rsid w:val="00A72730"/>
    <w:rsid w:val="00A72C64"/>
    <w:rsid w:val="00A7311B"/>
    <w:rsid w:val="00A73158"/>
    <w:rsid w:val="00A73238"/>
    <w:rsid w:val="00A74047"/>
    <w:rsid w:val="00A74152"/>
    <w:rsid w:val="00A74AD3"/>
    <w:rsid w:val="00A751D7"/>
    <w:rsid w:val="00A75858"/>
    <w:rsid w:val="00A758B2"/>
    <w:rsid w:val="00A75CE8"/>
    <w:rsid w:val="00A75EFC"/>
    <w:rsid w:val="00A768EC"/>
    <w:rsid w:val="00A76A4C"/>
    <w:rsid w:val="00A77217"/>
    <w:rsid w:val="00A77406"/>
    <w:rsid w:val="00A7773C"/>
    <w:rsid w:val="00A779FA"/>
    <w:rsid w:val="00A800AD"/>
    <w:rsid w:val="00A800C2"/>
    <w:rsid w:val="00A803F9"/>
    <w:rsid w:val="00A8045F"/>
    <w:rsid w:val="00A80A5F"/>
    <w:rsid w:val="00A80C7A"/>
    <w:rsid w:val="00A80D95"/>
    <w:rsid w:val="00A80E99"/>
    <w:rsid w:val="00A8122B"/>
    <w:rsid w:val="00A814A5"/>
    <w:rsid w:val="00A8182E"/>
    <w:rsid w:val="00A81851"/>
    <w:rsid w:val="00A81F8F"/>
    <w:rsid w:val="00A821CA"/>
    <w:rsid w:val="00A826F8"/>
    <w:rsid w:val="00A8316D"/>
    <w:rsid w:val="00A83227"/>
    <w:rsid w:val="00A8334F"/>
    <w:rsid w:val="00A83D02"/>
    <w:rsid w:val="00A83D43"/>
    <w:rsid w:val="00A83EF7"/>
    <w:rsid w:val="00A84385"/>
    <w:rsid w:val="00A8456F"/>
    <w:rsid w:val="00A84615"/>
    <w:rsid w:val="00A848F6"/>
    <w:rsid w:val="00A84CBE"/>
    <w:rsid w:val="00A84D9D"/>
    <w:rsid w:val="00A8544D"/>
    <w:rsid w:val="00A8558E"/>
    <w:rsid w:val="00A857A0"/>
    <w:rsid w:val="00A85823"/>
    <w:rsid w:val="00A858A0"/>
    <w:rsid w:val="00A85D58"/>
    <w:rsid w:val="00A862EF"/>
    <w:rsid w:val="00A86369"/>
    <w:rsid w:val="00A86821"/>
    <w:rsid w:val="00A8689E"/>
    <w:rsid w:val="00A870C3"/>
    <w:rsid w:val="00A87262"/>
    <w:rsid w:val="00A87A7D"/>
    <w:rsid w:val="00A87BBF"/>
    <w:rsid w:val="00A87F3C"/>
    <w:rsid w:val="00A90671"/>
    <w:rsid w:val="00A90AFA"/>
    <w:rsid w:val="00A90BEA"/>
    <w:rsid w:val="00A90DEC"/>
    <w:rsid w:val="00A90E99"/>
    <w:rsid w:val="00A91088"/>
    <w:rsid w:val="00A91134"/>
    <w:rsid w:val="00A9166B"/>
    <w:rsid w:val="00A918D7"/>
    <w:rsid w:val="00A91954"/>
    <w:rsid w:val="00A9196E"/>
    <w:rsid w:val="00A91BD5"/>
    <w:rsid w:val="00A91C15"/>
    <w:rsid w:val="00A92106"/>
    <w:rsid w:val="00A92416"/>
    <w:rsid w:val="00A92A55"/>
    <w:rsid w:val="00A92B59"/>
    <w:rsid w:val="00A92D6D"/>
    <w:rsid w:val="00A92E46"/>
    <w:rsid w:val="00A932E2"/>
    <w:rsid w:val="00A9338F"/>
    <w:rsid w:val="00A934AE"/>
    <w:rsid w:val="00A93520"/>
    <w:rsid w:val="00A9376D"/>
    <w:rsid w:val="00A939C4"/>
    <w:rsid w:val="00A93A5A"/>
    <w:rsid w:val="00A93B0E"/>
    <w:rsid w:val="00A93C73"/>
    <w:rsid w:val="00A93CAC"/>
    <w:rsid w:val="00A940C7"/>
    <w:rsid w:val="00A94560"/>
    <w:rsid w:val="00A945CA"/>
    <w:rsid w:val="00A9477B"/>
    <w:rsid w:val="00A94849"/>
    <w:rsid w:val="00A949A2"/>
    <w:rsid w:val="00A94B5C"/>
    <w:rsid w:val="00A95403"/>
    <w:rsid w:val="00A954CE"/>
    <w:rsid w:val="00A956CD"/>
    <w:rsid w:val="00A95A58"/>
    <w:rsid w:val="00A95B00"/>
    <w:rsid w:val="00A95E58"/>
    <w:rsid w:val="00A960B3"/>
    <w:rsid w:val="00A96112"/>
    <w:rsid w:val="00A96685"/>
    <w:rsid w:val="00A96AC0"/>
    <w:rsid w:val="00A96BAB"/>
    <w:rsid w:val="00A96C84"/>
    <w:rsid w:val="00A96CE4"/>
    <w:rsid w:val="00A96E68"/>
    <w:rsid w:val="00A96F63"/>
    <w:rsid w:val="00A9705B"/>
    <w:rsid w:val="00A9709F"/>
    <w:rsid w:val="00A971FA"/>
    <w:rsid w:val="00A972C2"/>
    <w:rsid w:val="00A97368"/>
    <w:rsid w:val="00A97793"/>
    <w:rsid w:val="00A978D8"/>
    <w:rsid w:val="00A97A73"/>
    <w:rsid w:val="00A97B4F"/>
    <w:rsid w:val="00AA009E"/>
    <w:rsid w:val="00AA081A"/>
    <w:rsid w:val="00AA0CFA"/>
    <w:rsid w:val="00AA1039"/>
    <w:rsid w:val="00AA13D7"/>
    <w:rsid w:val="00AA19BD"/>
    <w:rsid w:val="00AA1A65"/>
    <w:rsid w:val="00AA1C29"/>
    <w:rsid w:val="00AA1D00"/>
    <w:rsid w:val="00AA1E4E"/>
    <w:rsid w:val="00AA285B"/>
    <w:rsid w:val="00AA28A8"/>
    <w:rsid w:val="00AA3402"/>
    <w:rsid w:val="00AA439C"/>
    <w:rsid w:val="00AA45F8"/>
    <w:rsid w:val="00AA46AB"/>
    <w:rsid w:val="00AA4709"/>
    <w:rsid w:val="00AA4A80"/>
    <w:rsid w:val="00AA4B49"/>
    <w:rsid w:val="00AA4DAA"/>
    <w:rsid w:val="00AA4DBB"/>
    <w:rsid w:val="00AA507F"/>
    <w:rsid w:val="00AA55AD"/>
    <w:rsid w:val="00AA5AE0"/>
    <w:rsid w:val="00AA6256"/>
    <w:rsid w:val="00AA627F"/>
    <w:rsid w:val="00AA6426"/>
    <w:rsid w:val="00AA667C"/>
    <w:rsid w:val="00AA68EC"/>
    <w:rsid w:val="00AA6B1C"/>
    <w:rsid w:val="00AA6C22"/>
    <w:rsid w:val="00AA6E5A"/>
    <w:rsid w:val="00AA7086"/>
    <w:rsid w:val="00AA718B"/>
    <w:rsid w:val="00AA72A1"/>
    <w:rsid w:val="00AA739F"/>
    <w:rsid w:val="00AA7471"/>
    <w:rsid w:val="00AA7E0E"/>
    <w:rsid w:val="00AA7EE6"/>
    <w:rsid w:val="00AA7EEB"/>
    <w:rsid w:val="00AB0064"/>
    <w:rsid w:val="00AB020B"/>
    <w:rsid w:val="00AB02DA"/>
    <w:rsid w:val="00AB0415"/>
    <w:rsid w:val="00AB05C9"/>
    <w:rsid w:val="00AB05F9"/>
    <w:rsid w:val="00AB0775"/>
    <w:rsid w:val="00AB0C9D"/>
    <w:rsid w:val="00AB0D5F"/>
    <w:rsid w:val="00AB0DD1"/>
    <w:rsid w:val="00AB10A2"/>
    <w:rsid w:val="00AB14FB"/>
    <w:rsid w:val="00AB1663"/>
    <w:rsid w:val="00AB2040"/>
    <w:rsid w:val="00AB247C"/>
    <w:rsid w:val="00AB24CC"/>
    <w:rsid w:val="00AB26E6"/>
    <w:rsid w:val="00AB27D7"/>
    <w:rsid w:val="00AB30AC"/>
    <w:rsid w:val="00AB30EC"/>
    <w:rsid w:val="00AB32B5"/>
    <w:rsid w:val="00AB3606"/>
    <w:rsid w:val="00AB3AF2"/>
    <w:rsid w:val="00AB3C8B"/>
    <w:rsid w:val="00AB4115"/>
    <w:rsid w:val="00AB46BA"/>
    <w:rsid w:val="00AB48CC"/>
    <w:rsid w:val="00AB4BBC"/>
    <w:rsid w:val="00AB4D5B"/>
    <w:rsid w:val="00AB5606"/>
    <w:rsid w:val="00AB574F"/>
    <w:rsid w:val="00AB58D3"/>
    <w:rsid w:val="00AB59C9"/>
    <w:rsid w:val="00AB5A4B"/>
    <w:rsid w:val="00AB5AF5"/>
    <w:rsid w:val="00AB5E68"/>
    <w:rsid w:val="00AB5FC8"/>
    <w:rsid w:val="00AB6530"/>
    <w:rsid w:val="00AB6643"/>
    <w:rsid w:val="00AB6CF4"/>
    <w:rsid w:val="00AB6EF7"/>
    <w:rsid w:val="00AB6F14"/>
    <w:rsid w:val="00AB7349"/>
    <w:rsid w:val="00AB7547"/>
    <w:rsid w:val="00AC02B2"/>
    <w:rsid w:val="00AC0597"/>
    <w:rsid w:val="00AC080F"/>
    <w:rsid w:val="00AC0892"/>
    <w:rsid w:val="00AC0D57"/>
    <w:rsid w:val="00AC0E3D"/>
    <w:rsid w:val="00AC0F07"/>
    <w:rsid w:val="00AC0F3A"/>
    <w:rsid w:val="00AC1026"/>
    <w:rsid w:val="00AC102F"/>
    <w:rsid w:val="00AC113F"/>
    <w:rsid w:val="00AC171C"/>
    <w:rsid w:val="00AC17AC"/>
    <w:rsid w:val="00AC1D2C"/>
    <w:rsid w:val="00AC2457"/>
    <w:rsid w:val="00AC2768"/>
    <w:rsid w:val="00AC27E3"/>
    <w:rsid w:val="00AC2A53"/>
    <w:rsid w:val="00AC2B1C"/>
    <w:rsid w:val="00AC2E18"/>
    <w:rsid w:val="00AC308F"/>
    <w:rsid w:val="00AC3250"/>
    <w:rsid w:val="00AC338B"/>
    <w:rsid w:val="00AC38B5"/>
    <w:rsid w:val="00AC38BF"/>
    <w:rsid w:val="00AC3E33"/>
    <w:rsid w:val="00AC3E68"/>
    <w:rsid w:val="00AC41A0"/>
    <w:rsid w:val="00AC44A5"/>
    <w:rsid w:val="00AC46F7"/>
    <w:rsid w:val="00AC484C"/>
    <w:rsid w:val="00AC4891"/>
    <w:rsid w:val="00AC4A59"/>
    <w:rsid w:val="00AC4AF5"/>
    <w:rsid w:val="00AC4C0E"/>
    <w:rsid w:val="00AC5410"/>
    <w:rsid w:val="00AC5746"/>
    <w:rsid w:val="00AC5AE8"/>
    <w:rsid w:val="00AC5FFE"/>
    <w:rsid w:val="00AC60A6"/>
    <w:rsid w:val="00AC6261"/>
    <w:rsid w:val="00AC6B54"/>
    <w:rsid w:val="00AC6D88"/>
    <w:rsid w:val="00AC711B"/>
    <w:rsid w:val="00AC7224"/>
    <w:rsid w:val="00AC751A"/>
    <w:rsid w:val="00AC785A"/>
    <w:rsid w:val="00AC7931"/>
    <w:rsid w:val="00AC7B74"/>
    <w:rsid w:val="00AD0498"/>
    <w:rsid w:val="00AD0735"/>
    <w:rsid w:val="00AD0949"/>
    <w:rsid w:val="00AD0B15"/>
    <w:rsid w:val="00AD0DCD"/>
    <w:rsid w:val="00AD0F4D"/>
    <w:rsid w:val="00AD0F82"/>
    <w:rsid w:val="00AD10D1"/>
    <w:rsid w:val="00AD12A7"/>
    <w:rsid w:val="00AD148D"/>
    <w:rsid w:val="00AD155A"/>
    <w:rsid w:val="00AD185D"/>
    <w:rsid w:val="00AD1CBD"/>
    <w:rsid w:val="00AD2183"/>
    <w:rsid w:val="00AD27B5"/>
    <w:rsid w:val="00AD2A06"/>
    <w:rsid w:val="00AD2A1F"/>
    <w:rsid w:val="00AD2D2E"/>
    <w:rsid w:val="00AD2D83"/>
    <w:rsid w:val="00AD2F5E"/>
    <w:rsid w:val="00AD33DB"/>
    <w:rsid w:val="00AD399E"/>
    <w:rsid w:val="00AD3B44"/>
    <w:rsid w:val="00AD3D42"/>
    <w:rsid w:val="00AD3DCB"/>
    <w:rsid w:val="00AD3EE8"/>
    <w:rsid w:val="00AD3F26"/>
    <w:rsid w:val="00AD46E9"/>
    <w:rsid w:val="00AD47AB"/>
    <w:rsid w:val="00AD4867"/>
    <w:rsid w:val="00AD4A43"/>
    <w:rsid w:val="00AD4AB6"/>
    <w:rsid w:val="00AD4DA1"/>
    <w:rsid w:val="00AD52E0"/>
    <w:rsid w:val="00AD5966"/>
    <w:rsid w:val="00AD5D71"/>
    <w:rsid w:val="00AD62B2"/>
    <w:rsid w:val="00AD69F5"/>
    <w:rsid w:val="00AD72D6"/>
    <w:rsid w:val="00AD72E3"/>
    <w:rsid w:val="00AD7319"/>
    <w:rsid w:val="00AD73E0"/>
    <w:rsid w:val="00AD74ED"/>
    <w:rsid w:val="00AD75E4"/>
    <w:rsid w:val="00AD7A2D"/>
    <w:rsid w:val="00AD7CA4"/>
    <w:rsid w:val="00AD7F77"/>
    <w:rsid w:val="00AE0356"/>
    <w:rsid w:val="00AE0C5F"/>
    <w:rsid w:val="00AE0CC9"/>
    <w:rsid w:val="00AE0D9B"/>
    <w:rsid w:val="00AE0F2D"/>
    <w:rsid w:val="00AE0FDC"/>
    <w:rsid w:val="00AE2515"/>
    <w:rsid w:val="00AE28CB"/>
    <w:rsid w:val="00AE28F9"/>
    <w:rsid w:val="00AE2B0D"/>
    <w:rsid w:val="00AE2CF7"/>
    <w:rsid w:val="00AE30C9"/>
    <w:rsid w:val="00AE340B"/>
    <w:rsid w:val="00AE3A91"/>
    <w:rsid w:val="00AE3AEB"/>
    <w:rsid w:val="00AE3DF8"/>
    <w:rsid w:val="00AE3EB4"/>
    <w:rsid w:val="00AE3F80"/>
    <w:rsid w:val="00AE4714"/>
    <w:rsid w:val="00AE4A23"/>
    <w:rsid w:val="00AE4C4A"/>
    <w:rsid w:val="00AE4ED3"/>
    <w:rsid w:val="00AE4FAC"/>
    <w:rsid w:val="00AE521E"/>
    <w:rsid w:val="00AE5416"/>
    <w:rsid w:val="00AE54B8"/>
    <w:rsid w:val="00AE55F2"/>
    <w:rsid w:val="00AE5A14"/>
    <w:rsid w:val="00AE5FBB"/>
    <w:rsid w:val="00AE61CB"/>
    <w:rsid w:val="00AE6472"/>
    <w:rsid w:val="00AE692A"/>
    <w:rsid w:val="00AE6D73"/>
    <w:rsid w:val="00AE7037"/>
    <w:rsid w:val="00AE7384"/>
    <w:rsid w:val="00AE77CB"/>
    <w:rsid w:val="00AE7AD3"/>
    <w:rsid w:val="00AE7CD3"/>
    <w:rsid w:val="00AE7F80"/>
    <w:rsid w:val="00AF013F"/>
    <w:rsid w:val="00AF0391"/>
    <w:rsid w:val="00AF041F"/>
    <w:rsid w:val="00AF0AB1"/>
    <w:rsid w:val="00AF0C9B"/>
    <w:rsid w:val="00AF0D52"/>
    <w:rsid w:val="00AF0FE6"/>
    <w:rsid w:val="00AF132F"/>
    <w:rsid w:val="00AF1372"/>
    <w:rsid w:val="00AF145E"/>
    <w:rsid w:val="00AF146C"/>
    <w:rsid w:val="00AF14EF"/>
    <w:rsid w:val="00AF16EC"/>
    <w:rsid w:val="00AF18EC"/>
    <w:rsid w:val="00AF1A0F"/>
    <w:rsid w:val="00AF1A62"/>
    <w:rsid w:val="00AF2032"/>
    <w:rsid w:val="00AF2135"/>
    <w:rsid w:val="00AF2209"/>
    <w:rsid w:val="00AF2781"/>
    <w:rsid w:val="00AF2AC4"/>
    <w:rsid w:val="00AF3517"/>
    <w:rsid w:val="00AF3856"/>
    <w:rsid w:val="00AF3A3B"/>
    <w:rsid w:val="00AF3A71"/>
    <w:rsid w:val="00AF3CAD"/>
    <w:rsid w:val="00AF3DDA"/>
    <w:rsid w:val="00AF458E"/>
    <w:rsid w:val="00AF478B"/>
    <w:rsid w:val="00AF47E3"/>
    <w:rsid w:val="00AF545F"/>
    <w:rsid w:val="00AF57BC"/>
    <w:rsid w:val="00AF58F1"/>
    <w:rsid w:val="00AF59B6"/>
    <w:rsid w:val="00AF5A9F"/>
    <w:rsid w:val="00AF5EB4"/>
    <w:rsid w:val="00AF5F1E"/>
    <w:rsid w:val="00AF6118"/>
    <w:rsid w:val="00AF6398"/>
    <w:rsid w:val="00AF68DA"/>
    <w:rsid w:val="00AF6B92"/>
    <w:rsid w:val="00AF73C9"/>
    <w:rsid w:val="00AF77F3"/>
    <w:rsid w:val="00AF78E4"/>
    <w:rsid w:val="00AF7916"/>
    <w:rsid w:val="00AF7CF5"/>
    <w:rsid w:val="00AF7DB1"/>
    <w:rsid w:val="00B000AF"/>
    <w:rsid w:val="00B002BA"/>
    <w:rsid w:val="00B003CB"/>
    <w:rsid w:val="00B003DF"/>
    <w:rsid w:val="00B00587"/>
    <w:rsid w:val="00B005FB"/>
    <w:rsid w:val="00B00700"/>
    <w:rsid w:val="00B007C0"/>
    <w:rsid w:val="00B0094A"/>
    <w:rsid w:val="00B013D9"/>
    <w:rsid w:val="00B019AB"/>
    <w:rsid w:val="00B01A07"/>
    <w:rsid w:val="00B01AB2"/>
    <w:rsid w:val="00B01C96"/>
    <w:rsid w:val="00B01D12"/>
    <w:rsid w:val="00B01D4E"/>
    <w:rsid w:val="00B01D96"/>
    <w:rsid w:val="00B030D6"/>
    <w:rsid w:val="00B03264"/>
    <w:rsid w:val="00B036EF"/>
    <w:rsid w:val="00B03871"/>
    <w:rsid w:val="00B03E87"/>
    <w:rsid w:val="00B03F7F"/>
    <w:rsid w:val="00B0413C"/>
    <w:rsid w:val="00B04408"/>
    <w:rsid w:val="00B047FE"/>
    <w:rsid w:val="00B04835"/>
    <w:rsid w:val="00B05069"/>
    <w:rsid w:val="00B050B6"/>
    <w:rsid w:val="00B0517D"/>
    <w:rsid w:val="00B05225"/>
    <w:rsid w:val="00B05AF2"/>
    <w:rsid w:val="00B05B31"/>
    <w:rsid w:val="00B05CBC"/>
    <w:rsid w:val="00B05CC0"/>
    <w:rsid w:val="00B061E1"/>
    <w:rsid w:val="00B06A70"/>
    <w:rsid w:val="00B071C6"/>
    <w:rsid w:val="00B077E9"/>
    <w:rsid w:val="00B07954"/>
    <w:rsid w:val="00B07C17"/>
    <w:rsid w:val="00B07C79"/>
    <w:rsid w:val="00B10B89"/>
    <w:rsid w:val="00B10D2F"/>
    <w:rsid w:val="00B11A49"/>
    <w:rsid w:val="00B11E5C"/>
    <w:rsid w:val="00B11FB3"/>
    <w:rsid w:val="00B122E0"/>
    <w:rsid w:val="00B12430"/>
    <w:rsid w:val="00B12EE7"/>
    <w:rsid w:val="00B131B7"/>
    <w:rsid w:val="00B133A7"/>
    <w:rsid w:val="00B139DA"/>
    <w:rsid w:val="00B13EF7"/>
    <w:rsid w:val="00B14030"/>
    <w:rsid w:val="00B141B1"/>
    <w:rsid w:val="00B1431F"/>
    <w:rsid w:val="00B14646"/>
    <w:rsid w:val="00B14718"/>
    <w:rsid w:val="00B148E3"/>
    <w:rsid w:val="00B14929"/>
    <w:rsid w:val="00B14C0F"/>
    <w:rsid w:val="00B1557C"/>
    <w:rsid w:val="00B15675"/>
    <w:rsid w:val="00B16476"/>
    <w:rsid w:val="00B1659B"/>
    <w:rsid w:val="00B1782F"/>
    <w:rsid w:val="00B1787A"/>
    <w:rsid w:val="00B17C46"/>
    <w:rsid w:val="00B17E60"/>
    <w:rsid w:val="00B207E1"/>
    <w:rsid w:val="00B208FF"/>
    <w:rsid w:val="00B209EC"/>
    <w:rsid w:val="00B20A20"/>
    <w:rsid w:val="00B20A39"/>
    <w:rsid w:val="00B20BC4"/>
    <w:rsid w:val="00B20BE4"/>
    <w:rsid w:val="00B20C24"/>
    <w:rsid w:val="00B21302"/>
    <w:rsid w:val="00B21333"/>
    <w:rsid w:val="00B21375"/>
    <w:rsid w:val="00B21614"/>
    <w:rsid w:val="00B21702"/>
    <w:rsid w:val="00B2170E"/>
    <w:rsid w:val="00B21721"/>
    <w:rsid w:val="00B21860"/>
    <w:rsid w:val="00B21EDA"/>
    <w:rsid w:val="00B220A0"/>
    <w:rsid w:val="00B22244"/>
    <w:rsid w:val="00B225AD"/>
    <w:rsid w:val="00B226E2"/>
    <w:rsid w:val="00B2292A"/>
    <w:rsid w:val="00B23176"/>
    <w:rsid w:val="00B238A6"/>
    <w:rsid w:val="00B239C8"/>
    <w:rsid w:val="00B2432E"/>
    <w:rsid w:val="00B248A2"/>
    <w:rsid w:val="00B248AD"/>
    <w:rsid w:val="00B24AB6"/>
    <w:rsid w:val="00B250A6"/>
    <w:rsid w:val="00B251AC"/>
    <w:rsid w:val="00B25258"/>
    <w:rsid w:val="00B253FC"/>
    <w:rsid w:val="00B25929"/>
    <w:rsid w:val="00B25FC1"/>
    <w:rsid w:val="00B26C1F"/>
    <w:rsid w:val="00B26D28"/>
    <w:rsid w:val="00B26EA8"/>
    <w:rsid w:val="00B275C2"/>
    <w:rsid w:val="00B276F9"/>
    <w:rsid w:val="00B2779E"/>
    <w:rsid w:val="00B2799E"/>
    <w:rsid w:val="00B27BA2"/>
    <w:rsid w:val="00B27C1D"/>
    <w:rsid w:val="00B27C6E"/>
    <w:rsid w:val="00B300AF"/>
    <w:rsid w:val="00B3020F"/>
    <w:rsid w:val="00B30489"/>
    <w:rsid w:val="00B30673"/>
    <w:rsid w:val="00B30C30"/>
    <w:rsid w:val="00B30D90"/>
    <w:rsid w:val="00B30FC5"/>
    <w:rsid w:val="00B311EE"/>
    <w:rsid w:val="00B3182E"/>
    <w:rsid w:val="00B31A41"/>
    <w:rsid w:val="00B31AAA"/>
    <w:rsid w:val="00B31E75"/>
    <w:rsid w:val="00B31F27"/>
    <w:rsid w:val="00B32376"/>
    <w:rsid w:val="00B323B2"/>
    <w:rsid w:val="00B323E0"/>
    <w:rsid w:val="00B32421"/>
    <w:rsid w:val="00B326B9"/>
    <w:rsid w:val="00B32781"/>
    <w:rsid w:val="00B329C5"/>
    <w:rsid w:val="00B32D87"/>
    <w:rsid w:val="00B3337E"/>
    <w:rsid w:val="00B335CD"/>
    <w:rsid w:val="00B33635"/>
    <w:rsid w:val="00B33E05"/>
    <w:rsid w:val="00B343C2"/>
    <w:rsid w:val="00B3443A"/>
    <w:rsid w:val="00B34CF1"/>
    <w:rsid w:val="00B34F78"/>
    <w:rsid w:val="00B34F9B"/>
    <w:rsid w:val="00B35195"/>
    <w:rsid w:val="00B354B9"/>
    <w:rsid w:val="00B35534"/>
    <w:rsid w:val="00B35843"/>
    <w:rsid w:val="00B358D3"/>
    <w:rsid w:val="00B35DA1"/>
    <w:rsid w:val="00B364B3"/>
    <w:rsid w:val="00B367DA"/>
    <w:rsid w:val="00B36921"/>
    <w:rsid w:val="00B37266"/>
    <w:rsid w:val="00B3757E"/>
    <w:rsid w:val="00B376AD"/>
    <w:rsid w:val="00B3777B"/>
    <w:rsid w:val="00B37E2B"/>
    <w:rsid w:val="00B40332"/>
    <w:rsid w:val="00B4070F"/>
    <w:rsid w:val="00B40C48"/>
    <w:rsid w:val="00B4134A"/>
    <w:rsid w:val="00B4144D"/>
    <w:rsid w:val="00B41736"/>
    <w:rsid w:val="00B41754"/>
    <w:rsid w:val="00B41C60"/>
    <w:rsid w:val="00B42104"/>
    <w:rsid w:val="00B421EB"/>
    <w:rsid w:val="00B42286"/>
    <w:rsid w:val="00B42398"/>
    <w:rsid w:val="00B42716"/>
    <w:rsid w:val="00B428D3"/>
    <w:rsid w:val="00B4294E"/>
    <w:rsid w:val="00B429B8"/>
    <w:rsid w:val="00B42B33"/>
    <w:rsid w:val="00B42E40"/>
    <w:rsid w:val="00B42EA9"/>
    <w:rsid w:val="00B42FCC"/>
    <w:rsid w:val="00B432AE"/>
    <w:rsid w:val="00B43A18"/>
    <w:rsid w:val="00B4413B"/>
    <w:rsid w:val="00B442DF"/>
    <w:rsid w:val="00B448ED"/>
    <w:rsid w:val="00B44A56"/>
    <w:rsid w:val="00B44A64"/>
    <w:rsid w:val="00B44F8E"/>
    <w:rsid w:val="00B44FD6"/>
    <w:rsid w:val="00B4519B"/>
    <w:rsid w:val="00B451EB"/>
    <w:rsid w:val="00B45784"/>
    <w:rsid w:val="00B458A0"/>
    <w:rsid w:val="00B45F04"/>
    <w:rsid w:val="00B46049"/>
    <w:rsid w:val="00B46134"/>
    <w:rsid w:val="00B461DE"/>
    <w:rsid w:val="00B4658B"/>
    <w:rsid w:val="00B46900"/>
    <w:rsid w:val="00B4695A"/>
    <w:rsid w:val="00B47688"/>
    <w:rsid w:val="00B47780"/>
    <w:rsid w:val="00B477D4"/>
    <w:rsid w:val="00B479EF"/>
    <w:rsid w:val="00B47DAB"/>
    <w:rsid w:val="00B500F3"/>
    <w:rsid w:val="00B504E1"/>
    <w:rsid w:val="00B5051A"/>
    <w:rsid w:val="00B506D7"/>
    <w:rsid w:val="00B50728"/>
    <w:rsid w:val="00B50878"/>
    <w:rsid w:val="00B50A6F"/>
    <w:rsid w:val="00B511A2"/>
    <w:rsid w:val="00B51359"/>
    <w:rsid w:val="00B5179D"/>
    <w:rsid w:val="00B518A9"/>
    <w:rsid w:val="00B51BE6"/>
    <w:rsid w:val="00B51F7A"/>
    <w:rsid w:val="00B5232D"/>
    <w:rsid w:val="00B524BA"/>
    <w:rsid w:val="00B525F5"/>
    <w:rsid w:val="00B5288E"/>
    <w:rsid w:val="00B5340D"/>
    <w:rsid w:val="00B53BAE"/>
    <w:rsid w:val="00B53C7F"/>
    <w:rsid w:val="00B53D5C"/>
    <w:rsid w:val="00B542CF"/>
    <w:rsid w:val="00B542D3"/>
    <w:rsid w:val="00B54991"/>
    <w:rsid w:val="00B54B65"/>
    <w:rsid w:val="00B54F93"/>
    <w:rsid w:val="00B5548C"/>
    <w:rsid w:val="00B555EF"/>
    <w:rsid w:val="00B55725"/>
    <w:rsid w:val="00B5572E"/>
    <w:rsid w:val="00B558A6"/>
    <w:rsid w:val="00B55959"/>
    <w:rsid w:val="00B55B26"/>
    <w:rsid w:val="00B56431"/>
    <w:rsid w:val="00B566E3"/>
    <w:rsid w:val="00B56D6F"/>
    <w:rsid w:val="00B5723E"/>
    <w:rsid w:val="00B57551"/>
    <w:rsid w:val="00B576B4"/>
    <w:rsid w:val="00B57ABF"/>
    <w:rsid w:val="00B57B36"/>
    <w:rsid w:val="00B57C18"/>
    <w:rsid w:val="00B57C9F"/>
    <w:rsid w:val="00B57F66"/>
    <w:rsid w:val="00B60D4F"/>
    <w:rsid w:val="00B616E3"/>
    <w:rsid w:val="00B61AF6"/>
    <w:rsid w:val="00B62360"/>
    <w:rsid w:val="00B623FE"/>
    <w:rsid w:val="00B624EC"/>
    <w:rsid w:val="00B627D8"/>
    <w:rsid w:val="00B628BA"/>
    <w:rsid w:val="00B62C81"/>
    <w:rsid w:val="00B62CB6"/>
    <w:rsid w:val="00B62D7D"/>
    <w:rsid w:val="00B63004"/>
    <w:rsid w:val="00B630F3"/>
    <w:rsid w:val="00B63137"/>
    <w:rsid w:val="00B6355C"/>
    <w:rsid w:val="00B63942"/>
    <w:rsid w:val="00B63AAD"/>
    <w:rsid w:val="00B63BF4"/>
    <w:rsid w:val="00B63D9C"/>
    <w:rsid w:val="00B63FFA"/>
    <w:rsid w:val="00B6417B"/>
    <w:rsid w:val="00B64399"/>
    <w:rsid w:val="00B64C03"/>
    <w:rsid w:val="00B64E6D"/>
    <w:rsid w:val="00B65005"/>
    <w:rsid w:val="00B653FC"/>
    <w:rsid w:val="00B656DE"/>
    <w:rsid w:val="00B65AFA"/>
    <w:rsid w:val="00B65CAF"/>
    <w:rsid w:val="00B662E2"/>
    <w:rsid w:val="00B66339"/>
    <w:rsid w:val="00B66507"/>
    <w:rsid w:val="00B66E0B"/>
    <w:rsid w:val="00B66F3A"/>
    <w:rsid w:val="00B66FF8"/>
    <w:rsid w:val="00B67AC3"/>
    <w:rsid w:val="00B67E6B"/>
    <w:rsid w:val="00B67EFE"/>
    <w:rsid w:val="00B7008F"/>
    <w:rsid w:val="00B706EA"/>
    <w:rsid w:val="00B706F4"/>
    <w:rsid w:val="00B7099D"/>
    <w:rsid w:val="00B70B32"/>
    <w:rsid w:val="00B710A2"/>
    <w:rsid w:val="00B7133D"/>
    <w:rsid w:val="00B716D6"/>
    <w:rsid w:val="00B72065"/>
    <w:rsid w:val="00B7222A"/>
    <w:rsid w:val="00B723AF"/>
    <w:rsid w:val="00B723DC"/>
    <w:rsid w:val="00B724F9"/>
    <w:rsid w:val="00B7251A"/>
    <w:rsid w:val="00B725E1"/>
    <w:rsid w:val="00B728E5"/>
    <w:rsid w:val="00B72C7B"/>
    <w:rsid w:val="00B730E9"/>
    <w:rsid w:val="00B73152"/>
    <w:rsid w:val="00B731D9"/>
    <w:rsid w:val="00B73588"/>
    <w:rsid w:val="00B73A48"/>
    <w:rsid w:val="00B73AAF"/>
    <w:rsid w:val="00B73BC3"/>
    <w:rsid w:val="00B73D25"/>
    <w:rsid w:val="00B73F29"/>
    <w:rsid w:val="00B74596"/>
    <w:rsid w:val="00B748F8"/>
    <w:rsid w:val="00B74B32"/>
    <w:rsid w:val="00B75187"/>
    <w:rsid w:val="00B75384"/>
    <w:rsid w:val="00B75453"/>
    <w:rsid w:val="00B755F8"/>
    <w:rsid w:val="00B757AD"/>
    <w:rsid w:val="00B75884"/>
    <w:rsid w:val="00B75AD4"/>
    <w:rsid w:val="00B75E28"/>
    <w:rsid w:val="00B75EDB"/>
    <w:rsid w:val="00B76040"/>
    <w:rsid w:val="00B7612F"/>
    <w:rsid w:val="00B76155"/>
    <w:rsid w:val="00B7653A"/>
    <w:rsid w:val="00B7669A"/>
    <w:rsid w:val="00B7682D"/>
    <w:rsid w:val="00B768BC"/>
    <w:rsid w:val="00B769C3"/>
    <w:rsid w:val="00B76E36"/>
    <w:rsid w:val="00B76EF4"/>
    <w:rsid w:val="00B7723E"/>
    <w:rsid w:val="00B774F3"/>
    <w:rsid w:val="00B7789B"/>
    <w:rsid w:val="00B77E02"/>
    <w:rsid w:val="00B8017E"/>
    <w:rsid w:val="00B801DB"/>
    <w:rsid w:val="00B807D2"/>
    <w:rsid w:val="00B809DC"/>
    <w:rsid w:val="00B80BE1"/>
    <w:rsid w:val="00B80C2B"/>
    <w:rsid w:val="00B80CC8"/>
    <w:rsid w:val="00B81043"/>
    <w:rsid w:val="00B81090"/>
    <w:rsid w:val="00B81319"/>
    <w:rsid w:val="00B8143B"/>
    <w:rsid w:val="00B817BA"/>
    <w:rsid w:val="00B81CE5"/>
    <w:rsid w:val="00B81D10"/>
    <w:rsid w:val="00B82418"/>
    <w:rsid w:val="00B82712"/>
    <w:rsid w:val="00B829C3"/>
    <w:rsid w:val="00B82A38"/>
    <w:rsid w:val="00B82B1E"/>
    <w:rsid w:val="00B82DBF"/>
    <w:rsid w:val="00B82FC6"/>
    <w:rsid w:val="00B8331B"/>
    <w:rsid w:val="00B83339"/>
    <w:rsid w:val="00B838DD"/>
    <w:rsid w:val="00B83D1C"/>
    <w:rsid w:val="00B841A3"/>
    <w:rsid w:val="00B844BA"/>
    <w:rsid w:val="00B84987"/>
    <w:rsid w:val="00B84B67"/>
    <w:rsid w:val="00B84BD0"/>
    <w:rsid w:val="00B84C5F"/>
    <w:rsid w:val="00B85042"/>
    <w:rsid w:val="00B852FC"/>
    <w:rsid w:val="00B8582B"/>
    <w:rsid w:val="00B85949"/>
    <w:rsid w:val="00B859D0"/>
    <w:rsid w:val="00B85C50"/>
    <w:rsid w:val="00B85E08"/>
    <w:rsid w:val="00B862FF"/>
    <w:rsid w:val="00B86654"/>
    <w:rsid w:val="00B8689E"/>
    <w:rsid w:val="00B868FF"/>
    <w:rsid w:val="00B86CCC"/>
    <w:rsid w:val="00B8731A"/>
    <w:rsid w:val="00B8742C"/>
    <w:rsid w:val="00B87677"/>
    <w:rsid w:val="00B87DD9"/>
    <w:rsid w:val="00B87E61"/>
    <w:rsid w:val="00B90111"/>
    <w:rsid w:val="00B9029A"/>
    <w:rsid w:val="00B906F5"/>
    <w:rsid w:val="00B90AEF"/>
    <w:rsid w:val="00B90CAA"/>
    <w:rsid w:val="00B90D92"/>
    <w:rsid w:val="00B9130A"/>
    <w:rsid w:val="00B91348"/>
    <w:rsid w:val="00B916FE"/>
    <w:rsid w:val="00B91733"/>
    <w:rsid w:val="00B91C55"/>
    <w:rsid w:val="00B91FB6"/>
    <w:rsid w:val="00B926C4"/>
    <w:rsid w:val="00B926EF"/>
    <w:rsid w:val="00B92779"/>
    <w:rsid w:val="00B928BB"/>
    <w:rsid w:val="00B92C9A"/>
    <w:rsid w:val="00B9301F"/>
    <w:rsid w:val="00B9314C"/>
    <w:rsid w:val="00B93393"/>
    <w:rsid w:val="00B934CD"/>
    <w:rsid w:val="00B9385D"/>
    <w:rsid w:val="00B93D12"/>
    <w:rsid w:val="00B940AD"/>
    <w:rsid w:val="00B940D2"/>
    <w:rsid w:val="00B94389"/>
    <w:rsid w:val="00B94425"/>
    <w:rsid w:val="00B945F0"/>
    <w:rsid w:val="00B9499B"/>
    <w:rsid w:val="00B94AC6"/>
    <w:rsid w:val="00B94D12"/>
    <w:rsid w:val="00B9516F"/>
    <w:rsid w:val="00B95467"/>
    <w:rsid w:val="00B959C9"/>
    <w:rsid w:val="00B95A23"/>
    <w:rsid w:val="00B95B4B"/>
    <w:rsid w:val="00B95FC7"/>
    <w:rsid w:val="00B96003"/>
    <w:rsid w:val="00B96ABC"/>
    <w:rsid w:val="00B96E6B"/>
    <w:rsid w:val="00B97273"/>
    <w:rsid w:val="00B97716"/>
    <w:rsid w:val="00B97EB1"/>
    <w:rsid w:val="00BA02A7"/>
    <w:rsid w:val="00BA0DF0"/>
    <w:rsid w:val="00BA0FB2"/>
    <w:rsid w:val="00BA1356"/>
    <w:rsid w:val="00BA1A46"/>
    <w:rsid w:val="00BA1D1E"/>
    <w:rsid w:val="00BA1D9A"/>
    <w:rsid w:val="00BA25B1"/>
    <w:rsid w:val="00BA27DF"/>
    <w:rsid w:val="00BA3431"/>
    <w:rsid w:val="00BA3CE2"/>
    <w:rsid w:val="00BA4F65"/>
    <w:rsid w:val="00BA52B4"/>
    <w:rsid w:val="00BA540E"/>
    <w:rsid w:val="00BA5900"/>
    <w:rsid w:val="00BA5F34"/>
    <w:rsid w:val="00BA610E"/>
    <w:rsid w:val="00BA62C8"/>
    <w:rsid w:val="00BA668D"/>
    <w:rsid w:val="00BA6DA0"/>
    <w:rsid w:val="00BA6F61"/>
    <w:rsid w:val="00BA70A1"/>
    <w:rsid w:val="00BA7360"/>
    <w:rsid w:val="00BA785D"/>
    <w:rsid w:val="00BA7F42"/>
    <w:rsid w:val="00BA7F9A"/>
    <w:rsid w:val="00BB023A"/>
    <w:rsid w:val="00BB0891"/>
    <w:rsid w:val="00BB0985"/>
    <w:rsid w:val="00BB0D20"/>
    <w:rsid w:val="00BB1F1A"/>
    <w:rsid w:val="00BB20B6"/>
    <w:rsid w:val="00BB221B"/>
    <w:rsid w:val="00BB2265"/>
    <w:rsid w:val="00BB2339"/>
    <w:rsid w:val="00BB248F"/>
    <w:rsid w:val="00BB24DB"/>
    <w:rsid w:val="00BB271A"/>
    <w:rsid w:val="00BB2A33"/>
    <w:rsid w:val="00BB302F"/>
    <w:rsid w:val="00BB318E"/>
    <w:rsid w:val="00BB322F"/>
    <w:rsid w:val="00BB33A9"/>
    <w:rsid w:val="00BB37AD"/>
    <w:rsid w:val="00BB38AB"/>
    <w:rsid w:val="00BB3A35"/>
    <w:rsid w:val="00BB3A3F"/>
    <w:rsid w:val="00BB3F89"/>
    <w:rsid w:val="00BB40D9"/>
    <w:rsid w:val="00BB500D"/>
    <w:rsid w:val="00BB544E"/>
    <w:rsid w:val="00BB556C"/>
    <w:rsid w:val="00BB6B5F"/>
    <w:rsid w:val="00BB6BE7"/>
    <w:rsid w:val="00BB6C62"/>
    <w:rsid w:val="00BB710F"/>
    <w:rsid w:val="00BB7248"/>
    <w:rsid w:val="00BC0C9E"/>
    <w:rsid w:val="00BC0D3B"/>
    <w:rsid w:val="00BC0F22"/>
    <w:rsid w:val="00BC109B"/>
    <w:rsid w:val="00BC12D5"/>
    <w:rsid w:val="00BC15E3"/>
    <w:rsid w:val="00BC17DF"/>
    <w:rsid w:val="00BC1943"/>
    <w:rsid w:val="00BC22A3"/>
    <w:rsid w:val="00BC2554"/>
    <w:rsid w:val="00BC3049"/>
    <w:rsid w:val="00BC329F"/>
    <w:rsid w:val="00BC33FD"/>
    <w:rsid w:val="00BC39CC"/>
    <w:rsid w:val="00BC3BC2"/>
    <w:rsid w:val="00BC4096"/>
    <w:rsid w:val="00BC4151"/>
    <w:rsid w:val="00BC4439"/>
    <w:rsid w:val="00BC46D5"/>
    <w:rsid w:val="00BC4DCA"/>
    <w:rsid w:val="00BC4DF3"/>
    <w:rsid w:val="00BC5B8D"/>
    <w:rsid w:val="00BC5B9C"/>
    <w:rsid w:val="00BC5C2D"/>
    <w:rsid w:val="00BC6225"/>
    <w:rsid w:val="00BC63A4"/>
    <w:rsid w:val="00BC65CE"/>
    <w:rsid w:val="00BC69BD"/>
    <w:rsid w:val="00BC6BB4"/>
    <w:rsid w:val="00BC6F2A"/>
    <w:rsid w:val="00BC74C9"/>
    <w:rsid w:val="00BC7632"/>
    <w:rsid w:val="00BD00A8"/>
    <w:rsid w:val="00BD02B2"/>
    <w:rsid w:val="00BD0402"/>
    <w:rsid w:val="00BD05AE"/>
    <w:rsid w:val="00BD06F7"/>
    <w:rsid w:val="00BD0A72"/>
    <w:rsid w:val="00BD0BC2"/>
    <w:rsid w:val="00BD0F70"/>
    <w:rsid w:val="00BD1524"/>
    <w:rsid w:val="00BD158A"/>
    <w:rsid w:val="00BD161E"/>
    <w:rsid w:val="00BD2318"/>
    <w:rsid w:val="00BD2836"/>
    <w:rsid w:val="00BD3668"/>
    <w:rsid w:val="00BD3892"/>
    <w:rsid w:val="00BD38FC"/>
    <w:rsid w:val="00BD3DA9"/>
    <w:rsid w:val="00BD414A"/>
    <w:rsid w:val="00BD448F"/>
    <w:rsid w:val="00BD45BA"/>
    <w:rsid w:val="00BD45FA"/>
    <w:rsid w:val="00BD46F6"/>
    <w:rsid w:val="00BD4C95"/>
    <w:rsid w:val="00BD575B"/>
    <w:rsid w:val="00BD61B0"/>
    <w:rsid w:val="00BD6513"/>
    <w:rsid w:val="00BD65F5"/>
    <w:rsid w:val="00BD675D"/>
    <w:rsid w:val="00BD69E7"/>
    <w:rsid w:val="00BD7502"/>
    <w:rsid w:val="00BD7716"/>
    <w:rsid w:val="00BD7787"/>
    <w:rsid w:val="00BD7EE5"/>
    <w:rsid w:val="00BE017D"/>
    <w:rsid w:val="00BE04B5"/>
    <w:rsid w:val="00BE074E"/>
    <w:rsid w:val="00BE090B"/>
    <w:rsid w:val="00BE0D3D"/>
    <w:rsid w:val="00BE0D66"/>
    <w:rsid w:val="00BE0F3E"/>
    <w:rsid w:val="00BE135D"/>
    <w:rsid w:val="00BE13EF"/>
    <w:rsid w:val="00BE18A3"/>
    <w:rsid w:val="00BE1C14"/>
    <w:rsid w:val="00BE1E30"/>
    <w:rsid w:val="00BE2085"/>
    <w:rsid w:val="00BE212D"/>
    <w:rsid w:val="00BE2347"/>
    <w:rsid w:val="00BE31FA"/>
    <w:rsid w:val="00BE320A"/>
    <w:rsid w:val="00BE375F"/>
    <w:rsid w:val="00BE3C39"/>
    <w:rsid w:val="00BE3C68"/>
    <w:rsid w:val="00BE3F48"/>
    <w:rsid w:val="00BE3F86"/>
    <w:rsid w:val="00BE41E5"/>
    <w:rsid w:val="00BE4531"/>
    <w:rsid w:val="00BE47E7"/>
    <w:rsid w:val="00BE498D"/>
    <w:rsid w:val="00BE4B1A"/>
    <w:rsid w:val="00BE5679"/>
    <w:rsid w:val="00BE59B2"/>
    <w:rsid w:val="00BE59D1"/>
    <w:rsid w:val="00BE5D85"/>
    <w:rsid w:val="00BE5DC7"/>
    <w:rsid w:val="00BE635E"/>
    <w:rsid w:val="00BE68A3"/>
    <w:rsid w:val="00BE6A4B"/>
    <w:rsid w:val="00BE70A0"/>
    <w:rsid w:val="00BE766D"/>
    <w:rsid w:val="00BE7A0C"/>
    <w:rsid w:val="00BF0605"/>
    <w:rsid w:val="00BF0A73"/>
    <w:rsid w:val="00BF0D58"/>
    <w:rsid w:val="00BF0EF6"/>
    <w:rsid w:val="00BF0F25"/>
    <w:rsid w:val="00BF0F3D"/>
    <w:rsid w:val="00BF1078"/>
    <w:rsid w:val="00BF1248"/>
    <w:rsid w:val="00BF14A6"/>
    <w:rsid w:val="00BF1876"/>
    <w:rsid w:val="00BF1DB9"/>
    <w:rsid w:val="00BF1FA6"/>
    <w:rsid w:val="00BF2249"/>
    <w:rsid w:val="00BF29DD"/>
    <w:rsid w:val="00BF2A2C"/>
    <w:rsid w:val="00BF2D87"/>
    <w:rsid w:val="00BF2DC3"/>
    <w:rsid w:val="00BF2EF5"/>
    <w:rsid w:val="00BF396B"/>
    <w:rsid w:val="00BF3BCB"/>
    <w:rsid w:val="00BF3D8B"/>
    <w:rsid w:val="00BF3F63"/>
    <w:rsid w:val="00BF4276"/>
    <w:rsid w:val="00BF438D"/>
    <w:rsid w:val="00BF48EA"/>
    <w:rsid w:val="00BF5870"/>
    <w:rsid w:val="00BF5E62"/>
    <w:rsid w:val="00BF5FE6"/>
    <w:rsid w:val="00BF6015"/>
    <w:rsid w:val="00BF6084"/>
    <w:rsid w:val="00BF627E"/>
    <w:rsid w:val="00BF64C0"/>
    <w:rsid w:val="00BF6718"/>
    <w:rsid w:val="00BF6C88"/>
    <w:rsid w:val="00BF6E0D"/>
    <w:rsid w:val="00BF71D1"/>
    <w:rsid w:val="00BF74F0"/>
    <w:rsid w:val="00BF78D3"/>
    <w:rsid w:val="00C00360"/>
    <w:rsid w:val="00C003A9"/>
    <w:rsid w:val="00C00B30"/>
    <w:rsid w:val="00C00D95"/>
    <w:rsid w:val="00C00F9C"/>
    <w:rsid w:val="00C01A8A"/>
    <w:rsid w:val="00C01F0E"/>
    <w:rsid w:val="00C01F99"/>
    <w:rsid w:val="00C0204B"/>
    <w:rsid w:val="00C020E8"/>
    <w:rsid w:val="00C02900"/>
    <w:rsid w:val="00C03214"/>
    <w:rsid w:val="00C0397A"/>
    <w:rsid w:val="00C03CB7"/>
    <w:rsid w:val="00C03CBE"/>
    <w:rsid w:val="00C03CFF"/>
    <w:rsid w:val="00C03EE7"/>
    <w:rsid w:val="00C03F53"/>
    <w:rsid w:val="00C040D6"/>
    <w:rsid w:val="00C04796"/>
    <w:rsid w:val="00C048C0"/>
    <w:rsid w:val="00C04908"/>
    <w:rsid w:val="00C0497D"/>
    <w:rsid w:val="00C04AD7"/>
    <w:rsid w:val="00C04AE7"/>
    <w:rsid w:val="00C04C1A"/>
    <w:rsid w:val="00C04CD3"/>
    <w:rsid w:val="00C04DF0"/>
    <w:rsid w:val="00C04F37"/>
    <w:rsid w:val="00C05647"/>
    <w:rsid w:val="00C058F7"/>
    <w:rsid w:val="00C05E4C"/>
    <w:rsid w:val="00C06108"/>
    <w:rsid w:val="00C061A6"/>
    <w:rsid w:val="00C061C6"/>
    <w:rsid w:val="00C065A9"/>
    <w:rsid w:val="00C06CEA"/>
    <w:rsid w:val="00C06E06"/>
    <w:rsid w:val="00C07164"/>
    <w:rsid w:val="00C075CA"/>
    <w:rsid w:val="00C07641"/>
    <w:rsid w:val="00C07E93"/>
    <w:rsid w:val="00C102B3"/>
    <w:rsid w:val="00C10790"/>
    <w:rsid w:val="00C10E3E"/>
    <w:rsid w:val="00C10E7A"/>
    <w:rsid w:val="00C11121"/>
    <w:rsid w:val="00C11150"/>
    <w:rsid w:val="00C114AC"/>
    <w:rsid w:val="00C11794"/>
    <w:rsid w:val="00C11E38"/>
    <w:rsid w:val="00C12064"/>
    <w:rsid w:val="00C1252D"/>
    <w:rsid w:val="00C12B12"/>
    <w:rsid w:val="00C12E46"/>
    <w:rsid w:val="00C12F7D"/>
    <w:rsid w:val="00C1303F"/>
    <w:rsid w:val="00C134C0"/>
    <w:rsid w:val="00C13653"/>
    <w:rsid w:val="00C13B5F"/>
    <w:rsid w:val="00C13C56"/>
    <w:rsid w:val="00C13D37"/>
    <w:rsid w:val="00C1402F"/>
    <w:rsid w:val="00C142A0"/>
    <w:rsid w:val="00C142CE"/>
    <w:rsid w:val="00C14B45"/>
    <w:rsid w:val="00C14DA9"/>
    <w:rsid w:val="00C154BA"/>
    <w:rsid w:val="00C1568F"/>
    <w:rsid w:val="00C157DE"/>
    <w:rsid w:val="00C158BD"/>
    <w:rsid w:val="00C15A02"/>
    <w:rsid w:val="00C15AE6"/>
    <w:rsid w:val="00C15C00"/>
    <w:rsid w:val="00C16097"/>
    <w:rsid w:val="00C162FC"/>
    <w:rsid w:val="00C16C59"/>
    <w:rsid w:val="00C16C5D"/>
    <w:rsid w:val="00C16E56"/>
    <w:rsid w:val="00C16FCA"/>
    <w:rsid w:val="00C17281"/>
    <w:rsid w:val="00C172D9"/>
    <w:rsid w:val="00C1738A"/>
    <w:rsid w:val="00C17487"/>
    <w:rsid w:val="00C17631"/>
    <w:rsid w:val="00C1777F"/>
    <w:rsid w:val="00C177E1"/>
    <w:rsid w:val="00C1796D"/>
    <w:rsid w:val="00C17A7A"/>
    <w:rsid w:val="00C17B89"/>
    <w:rsid w:val="00C17C58"/>
    <w:rsid w:val="00C20031"/>
    <w:rsid w:val="00C2007D"/>
    <w:rsid w:val="00C20C62"/>
    <w:rsid w:val="00C20D00"/>
    <w:rsid w:val="00C20FB6"/>
    <w:rsid w:val="00C211C4"/>
    <w:rsid w:val="00C211D4"/>
    <w:rsid w:val="00C21AF3"/>
    <w:rsid w:val="00C21CD7"/>
    <w:rsid w:val="00C2267E"/>
    <w:rsid w:val="00C228F4"/>
    <w:rsid w:val="00C229FA"/>
    <w:rsid w:val="00C22AEA"/>
    <w:rsid w:val="00C22BB5"/>
    <w:rsid w:val="00C2300E"/>
    <w:rsid w:val="00C2315B"/>
    <w:rsid w:val="00C231ED"/>
    <w:rsid w:val="00C23606"/>
    <w:rsid w:val="00C23765"/>
    <w:rsid w:val="00C237DC"/>
    <w:rsid w:val="00C2394F"/>
    <w:rsid w:val="00C23C1C"/>
    <w:rsid w:val="00C24170"/>
    <w:rsid w:val="00C249C6"/>
    <w:rsid w:val="00C24C72"/>
    <w:rsid w:val="00C25094"/>
    <w:rsid w:val="00C25189"/>
    <w:rsid w:val="00C251BE"/>
    <w:rsid w:val="00C253B4"/>
    <w:rsid w:val="00C25959"/>
    <w:rsid w:val="00C25D5C"/>
    <w:rsid w:val="00C25DC0"/>
    <w:rsid w:val="00C260C6"/>
    <w:rsid w:val="00C263BB"/>
    <w:rsid w:val="00C26E3E"/>
    <w:rsid w:val="00C26E4B"/>
    <w:rsid w:val="00C26FB8"/>
    <w:rsid w:val="00C270FC"/>
    <w:rsid w:val="00C2710F"/>
    <w:rsid w:val="00C276FC"/>
    <w:rsid w:val="00C27765"/>
    <w:rsid w:val="00C27D9D"/>
    <w:rsid w:val="00C27F3D"/>
    <w:rsid w:val="00C30374"/>
    <w:rsid w:val="00C304A8"/>
    <w:rsid w:val="00C30B4F"/>
    <w:rsid w:val="00C30C32"/>
    <w:rsid w:val="00C30E17"/>
    <w:rsid w:val="00C31374"/>
    <w:rsid w:val="00C31C1E"/>
    <w:rsid w:val="00C32177"/>
    <w:rsid w:val="00C32561"/>
    <w:rsid w:val="00C32A16"/>
    <w:rsid w:val="00C3318F"/>
    <w:rsid w:val="00C3347F"/>
    <w:rsid w:val="00C33AEA"/>
    <w:rsid w:val="00C33B90"/>
    <w:rsid w:val="00C33E7D"/>
    <w:rsid w:val="00C34784"/>
    <w:rsid w:val="00C34800"/>
    <w:rsid w:val="00C35273"/>
    <w:rsid w:val="00C35407"/>
    <w:rsid w:val="00C3573F"/>
    <w:rsid w:val="00C35AE3"/>
    <w:rsid w:val="00C36696"/>
    <w:rsid w:val="00C36791"/>
    <w:rsid w:val="00C36ABA"/>
    <w:rsid w:val="00C36E19"/>
    <w:rsid w:val="00C373A2"/>
    <w:rsid w:val="00C373A9"/>
    <w:rsid w:val="00C3761A"/>
    <w:rsid w:val="00C37A78"/>
    <w:rsid w:val="00C37A9A"/>
    <w:rsid w:val="00C404FC"/>
    <w:rsid w:val="00C40777"/>
    <w:rsid w:val="00C4095C"/>
    <w:rsid w:val="00C40DB8"/>
    <w:rsid w:val="00C40F0E"/>
    <w:rsid w:val="00C410FA"/>
    <w:rsid w:val="00C41212"/>
    <w:rsid w:val="00C41C3D"/>
    <w:rsid w:val="00C42321"/>
    <w:rsid w:val="00C42A8E"/>
    <w:rsid w:val="00C42B81"/>
    <w:rsid w:val="00C42D2C"/>
    <w:rsid w:val="00C42DC9"/>
    <w:rsid w:val="00C42EFB"/>
    <w:rsid w:val="00C42F55"/>
    <w:rsid w:val="00C43036"/>
    <w:rsid w:val="00C4306A"/>
    <w:rsid w:val="00C43266"/>
    <w:rsid w:val="00C438C7"/>
    <w:rsid w:val="00C439D9"/>
    <w:rsid w:val="00C43DDB"/>
    <w:rsid w:val="00C440D1"/>
    <w:rsid w:val="00C441EA"/>
    <w:rsid w:val="00C44273"/>
    <w:rsid w:val="00C44364"/>
    <w:rsid w:val="00C443CE"/>
    <w:rsid w:val="00C44519"/>
    <w:rsid w:val="00C44A47"/>
    <w:rsid w:val="00C44C49"/>
    <w:rsid w:val="00C44D72"/>
    <w:rsid w:val="00C450B6"/>
    <w:rsid w:val="00C45157"/>
    <w:rsid w:val="00C4542A"/>
    <w:rsid w:val="00C45730"/>
    <w:rsid w:val="00C45785"/>
    <w:rsid w:val="00C45C80"/>
    <w:rsid w:val="00C45DC8"/>
    <w:rsid w:val="00C45EAD"/>
    <w:rsid w:val="00C45ED4"/>
    <w:rsid w:val="00C461A7"/>
    <w:rsid w:val="00C465A3"/>
    <w:rsid w:val="00C465BC"/>
    <w:rsid w:val="00C471AB"/>
    <w:rsid w:val="00C472DA"/>
    <w:rsid w:val="00C475C1"/>
    <w:rsid w:val="00C476ED"/>
    <w:rsid w:val="00C47CD9"/>
    <w:rsid w:val="00C47F6B"/>
    <w:rsid w:val="00C507E0"/>
    <w:rsid w:val="00C509D1"/>
    <w:rsid w:val="00C50B5D"/>
    <w:rsid w:val="00C50CEE"/>
    <w:rsid w:val="00C50E6C"/>
    <w:rsid w:val="00C50F69"/>
    <w:rsid w:val="00C51116"/>
    <w:rsid w:val="00C51579"/>
    <w:rsid w:val="00C51787"/>
    <w:rsid w:val="00C51BFD"/>
    <w:rsid w:val="00C51F8D"/>
    <w:rsid w:val="00C51F97"/>
    <w:rsid w:val="00C52104"/>
    <w:rsid w:val="00C5256E"/>
    <w:rsid w:val="00C5287C"/>
    <w:rsid w:val="00C529CB"/>
    <w:rsid w:val="00C52C45"/>
    <w:rsid w:val="00C534A7"/>
    <w:rsid w:val="00C53607"/>
    <w:rsid w:val="00C538D7"/>
    <w:rsid w:val="00C5405E"/>
    <w:rsid w:val="00C542FA"/>
    <w:rsid w:val="00C546B6"/>
    <w:rsid w:val="00C5478D"/>
    <w:rsid w:val="00C54975"/>
    <w:rsid w:val="00C549C0"/>
    <w:rsid w:val="00C55816"/>
    <w:rsid w:val="00C5587F"/>
    <w:rsid w:val="00C558C3"/>
    <w:rsid w:val="00C5599F"/>
    <w:rsid w:val="00C55F5D"/>
    <w:rsid w:val="00C56179"/>
    <w:rsid w:val="00C564C3"/>
    <w:rsid w:val="00C5662E"/>
    <w:rsid w:val="00C56AE8"/>
    <w:rsid w:val="00C56E1B"/>
    <w:rsid w:val="00C57405"/>
    <w:rsid w:val="00C574AF"/>
    <w:rsid w:val="00C57A08"/>
    <w:rsid w:val="00C57D0E"/>
    <w:rsid w:val="00C57E79"/>
    <w:rsid w:val="00C57F10"/>
    <w:rsid w:val="00C60934"/>
    <w:rsid w:val="00C609E7"/>
    <w:rsid w:val="00C60B2E"/>
    <w:rsid w:val="00C60BBD"/>
    <w:rsid w:val="00C60D8E"/>
    <w:rsid w:val="00C60F78"/>
    <w:rsid w:val="00C61B69"/>
    <w:rsid w:val="00C61D47"/>
    <w:rsid w:val="00C61F16"/>
    <w:rsid w:val="00C62391"/>
    <w:rsid w:val="00C62539"/>
    <w:rsid w:val="00C625BF"/>
    <w:rsid w:val="00C62614"/>
    <w:rsid w:val="00C6263A"/>
    <w:rsid w:val="00C6293E"/>
    <w:rsid w:val="00C62F09"/>
    <w:rsid w:val="00C62F97"/>
    <w:rsid w:val="00C6330B"/>
    <w:rsid w:val="00C6331E"/>
    <w:rsid w:val="00C634E8"/>
    <w:rsid w:val="00C63552"/>
    <w:rsid w:val="00C636AE"/>
    <w:rsid w:val="00C63936"/>
    <w:rsid w:val="00C63E9C"/>
    <w:rsid w:val="00C63FCC"/>
    <w:rsid w:val="00C640F0"/>
    <w:rsid w:val="00C6468C"/>
    <w:rsid w:val="00C6474B"/>
    <w:rsid w:val="00C6495B"/>
    <w:rsid w:val="00C64B5E"/>
    <w:rsid w:val="00C650B7"/>
    <w:rsid w:val="00C65EA3"/>
    <w:rsid w:val="00C65ED3"/>
    <w:rsid w:val="00C66529"/>
    <w:rsid w:val="00C66936"/>
    <w:rsid w:val="00C66C14"/>
    <w:rsid w:val="00C66C64"/>
    <w:rsid w:val="00C67273"/>
    <w:rsid w:val="00C678D1"/>
    <w:rsid w:val="00C67A26"/>
    <w:rsid w:val="00C702DE"/>
    <w:rsid w:val="00C7031A"/>
    <w:rsid w:val="00C70776"/>
    <w:rsid w:val="00C707D7"/>
    <w:rsid w:val="00C708D1"/>
    <w:rsid w:val="00C7096B"/>
    <w:rsid w:val="00C70AE7"/>
    <w:rsid w:val="00C70B64"/>
    <w:rsid w:val="00C70BC3"/>
    <w:rsid w:val="00C70BFA"/>
    <w:rsid w:val="00C70FAD"/>
    <w:rsid w:val="00C71322"/>
    <w:rsid w:val="00C716B4"/>
    <w:rsid w:val="00C721D9"/>
    <w:rsid w:val="00C725B6"/>
    <w:rsid w:val="00C72B8B"/>
    <w:rsid w:val="00C73089"/>
    <w:rsid w:val="00C733FB"/>
    <w:rsid w:val="00C735E2"/>
    <w:rsid w:val="00C73758"/>
    <w:rsid w:val="00C7442C"/>
    <w:rsid w:val="00C749AA"/>
    <w:rsid w:val="00C74FC7"/>
    <w:rsid w:val="00C75C97"/>
    <w:rsid w:val="00C75E21"/>
    <w:rsid w:val="00C7604E"/>
    <w:rsid w:val="00C76B73"/>
    <w:rsid w:val="00C773A6"/>
    <w:rsid w:val="00C7776D"/>
    <w:rsid w:val="00C77A75"/>
    <w:rsid w:val="00C77AC1"/>
    <w:rsid w:val="00C77F6D"/>
    <w:rsid w:val="00C80361"/>
    <w:rsid w:val="00C807FA"/>
    <w:rsid w:val="00C80E12"/>
    <w:rsid w:val="00C80F1A"/>
    <w:rsid w:val="00C81092"/>
    <w:rsid w:val="00C815E3"/>
    <w:rsid w:val="00C81671"/>
    <w:rsid w:val="00C81D6D"/>
    <w:rsid w:val="00C81E95"/>
    <w:rsid w:val="00C827AB"/>
    <w:rsid w:val="00C82A09"/>
    <w:rsid w:val="00C82CCE"/>
    <w:rsid w:val="00C83050"/>
    <w:rsid w:val="00C83B21"/>
    <w:rsid w:val="00C83B44"/>
    <w:rsid w:val="00C83B70"/>
    <w:rsid w:val="00C83D6A"/>
    <w:rsid w:val="00C84004"/>
    <w:rsid w:val="00C844D9"/>
    <w:rsid w:val="00C84A13"/>
    <w:rsid w:val="00C84DFB"/>
    <w:rsid w:val="00C8520B"/>
    <w:rsid w:val="00C85262"/>
    <w:rsid w:val="00C858E4"/>
    <w:rsid w:val="00C85A6E"/>
    <w:rsid w:val="00C85BEA"/>
    <w:rsid w:val="00C85D3A"/>
    <w:rsid w:val="00C86197"/>
    <w:rsid w:val="00C8666A"/>
    <w:rsid w:val="00C86AD9"/>
    <w:rsid w:val="00C86EEE"/>
    <w:rsid w:val="00C86F19"/>
    <w:rsid w:val="00C871AE"/>
    <w:rsid w:val="00C871E6"/>
    <w:rsid w:val="00C87670"/>
    <w:rsid w:val="00C877DC"/>
    <w:rsid w:val="00C87869"/>
    <w:rsid w:val="00C878AC"/>
    <w:rsid w:val="00C87995"/>
    <w:rsid w:val="00C87AA4"/>
    <w:rsid w:val="00C87AEF"/>
    <w:rsid w:val="00C87E26"/>
    <w:rsid w:val="00C87FEA"/>
    <w:rsid w:val="00C90031"/>
    <w:rsid w:val="00C90440"/>
    <w:rsid w:val="00C9055C"/>
    <w:rsid w:val="00C905D2"/>
    <w:rsid w:val="00C91675"/>
    <w:rsid w:val="00C91C2F"/>
    <w:rsid w:val="00C920C0"/>
    <w:rsid w:val="00C921EC"/>
    <w:rsid w:val="00C92A74"/>
    <w:rsid w:val="00C92C78"/>
    <w:rsid w:val="00C93083"/>
    <w:rsid w:val="00C930DD"/>
    <w:rsid w:val="00C935F2"/>
    <w:rsid w:val="00C93A26"/>
    <w:rsid w:val="00C93B60"/>
    <w:rsid w:val="00C93D82"/>
    <w:rsid w:val="00C93DD6"/>
    <w:rsid w:val="00C94772"/>
    <w:rsid w:val="00C94843"/>
    <w:rsid w:val="00C94B5C"/>
    <w:rsid w:val="00C94BA4"/>
    <w:rsid w:val="00C95189"/>
    <w:rsid w:val="00C95591"/>
    <w:rsid w:val="00C955E2"/>
    <w:rsid w:val="00C956F6"/>
    <w:rsid w:val="00C957D0"/>
    <w:rsid w:val="00C9582D"/>
    <w:rsid w:val="00C960B4"/>
    <w:rsid w:val="00C96A8D"/>
    <w:rsid w:val="00C96AC3"/>
    <w:rsid w:val="00C96BDA"/>
    <w:rsid w:val="00C96BE2"/>
    <w:rsid w:val="00C970EC"/>
    <w:rsid w:val="00C97133"/>
    <w:rsid w:val="00C9722C"/>
    <w:rsid w:val="00C9790E"/>
    <w:rsid w:val="00C97B44"/>
    <w:rsid w:val="00C97BD7"/>
    <w:rsid w:val="00CA000B"/>
    <w:rsid w:val="00CA0483"/>
    <w:rsid w:val="00CA06A1"/>
    <w:rsid w:val="00CA06C3"/>
    <w:rsid w:val="00CA08E0"/>
    <w:rsid w:val="00CA0F68"/>
    <w:rsid w:val="00CA10C9"/>
    <w:rsid w:val="00CA13B7"/>
    <w:rsid w:val="00CA1687"/>
    <w:rsid w:val="00CA1724"/>
    <w:rsid w:val="00CA2303"/>
    <w:rsid w:val="00CA2549"/>
    <w:rsid w:val="00CA2608"/>
    <w:rsid w:val="00CA2938"/>
    <w:rsid w:val="00CA2EC2"/>
    <w:rsid w:val="00CA302E"/>
    <w:rsid w:val="00CA3186"/>
    <w:rsid w:val="00CA31CA"/>
    <w:rsid w:val="00CA33AB"/>
    <w:rsid w:val="00CA3AEB"/>
    <w:rsid w:val="00CA3B30"/>
    <w:rsid w:val="00CA3C7D"/>
    <w:rsid w:val="00CA40F0"/>
    <w:rsid w:val="00CA41B2"/>
    <w:rsid w:val="00CA4355"/>
    <w:rsid w:val="00CA48E8"/>
    <w:rsid w:val="00CA4AD6"/>
    <w:rsid w:val="00CA4E1C"/>
    <w:rsid w:val="00CA5156"/>
    <w:rsid w:val="00CA559E"/>
    <w:rsid w:val="00CA59D4"/>
    <w:rsid w:val="00CA5CBB"/>
    <w:rsid w:val="00CA5E8F"/>
    <w:rsid w:val="00CA6022"/>
    <w:rsid w:val="00CA6A41"/>
    <w:rsid w:val="00CA6A72"/>
    <w:rsid w:val="00CA6A84"/>
    <w:rsid w:val="00CA6D81"/>
    <w:rsid w:val="00CA6DE6"/>
    <w:rsid w:val="00CA71BD"/>
    <w:rsid w:val="00CA7341"/>
    <w:rsid w:val="00CA7480"/>
    <w:rsid w:val="00CA7531"/>
    <w:rsid w:val="00CA79EF"/>
    <w:rsid w:val="00CA7F55"/>
    <w:rsid w:val="00CB01B7"/>
    <w:rsid w:val="00CB0476"/>
    <w:rsid w:val="00CB0AA2"/>
    <w:rsid w:val="00CB0AB7"/>
    <w:rsid w:val="00CB0B75"/>
    <w:rsid w:val="00CB103A"/>
    <w:rsid w:val="00CB1148"/>
    <w:rsid w:val="00CB11BA"/>
    <w:rsid w:val="00CB15B6"/>
    <w:rsid w:val="00CB16BF"/>
    <w:rsid w:val="00CB2143"/>
    <w:rsid w:val="00CB2864"/>
    <w:rsid w:val="00CB2A1F"/>
    <w:rsid w:val="00CB30A5"/>
    <w:rsid w:val="00CB33E5"/>
    <w:rsid w:val="00CB37B8"/>
    <w:rsid w:val="00CB380D"/>
    <w:rsid w:val="00CB3985"/>
    <w:rsid w:val="00CB3AA0"/>
    <w:rsid w:val="00CB3C4D"/>
    <w:rsid w:val="00CB3F2C"/>
    <w:rsid w:val="00CB3FDD"/>
    <w:rsid w:val="00CB4320"/>
    <w:rsid w:val="00CB4379"/>
    <w:rsid w:val="00CB4733"/>
    <w:rsid w:val="00CB47DE"/>
    <w:rsid w:val="00CB5093"/>
    <w:rsid w:val="00CB52F2"/>
    <w:rsid w:val="00CB541F"/>
    <w:rsid w:val="00CB57F6"/>
    <w:rsid w:val="00CB5B08"/>
    <w:rsid w:val="00CB6371"/>
    <w:rsid w:val="00CB6B08"/>
    <w:rsid w:val="00CB6D4A"/>
    <w:rsid w:val="00CB73FA"/>
    <w:rsid w:val="00CB7723"/>
    <w:rsid w:val="00CB7855"/>
    <w:rsid w:val="00CB78C4"/>
    <w:rsid w:val="00CC087C"/>
    <w:rsid w:val="00CC0941"/>
    <w:rsid w:val="00CC0A0F"/>
    <w:rsid w:val="00CC188A"/>
    <w:rsid w:val="00CC192E"/>
    <w:rsid w:val="00CC1C84"/>
    <w:rsid w:val="00CC1D26"/>
    <w:rsid w:val="00CC1DB7"/>
    <w:rsid w:val="00CC1DC6"/>
    <w:rsid w:val="00CC1EEF"/>
    <w:rsid w:val="00CC1EF8"/>
    <w:rsid w:val="00CC1F11"/>
    <w:rsid w:val="00CC2309"/>
    <w:rsid w:val="00CC263E"/>
    <w:rsid w:val="00CC2AAE"/>
    <w:rsid w:val="00CC2AB3"/>
    <w:rsid w:val="00CC2BE0"/>
    <w:rsid w:val="00CC3073"/>
    <w:rsid w:val="00CC3476"/>
    <w:rsid w:val="00CC36A9"/>
    <w:rsid w:val="00CC3B34"/>
    <w:rsid w:val="00CC3E52"/>
    <w:rsid w:val="00CC4A6A"/>
    <w:rsid w:val="00CC4FD5"/>
    <w:rsid w:val="00CC51DE"/>
    <w:rsid w:val="00CC5692"/>
    <w:rsid w:val="00CC5D4F"/>
    <w:rsid w:val="00CC5F1E"/>
    <w:rsid w:val="00CC6011"/>
    <w:rsid w:val="00CC60C2"/>
    <w:rsid w:val="00CC61F5"/>
    <w:rsid w:val="00CC6A84"/>
    <w:rsid w:val="00CC6CBC"/>
    <w:rsid w:val="00CC6D63"/>
    <w:rsid w:val="00CC70D9"/>
    <w:rsid w:val="00CD013B"/>
    <w:rsid w:val="00CD0477"/>
    <w:rsid w:val="00CD05B8"/>
    <w:rsid w:val="00CD0661"/>
    <w:rsid w:val="00CD06B2"/>
    <w:rsid w:val="00CD0A90"/>
    <w:rsid w:val="00CD0EDF"/>
    <w:rsid w:val="00CD116A"/>
    <w:rsid w:val="00CD1574"/>
    <w:rsid w:val="00CD1AC2"/>
    <w:rsid w:val="00CD1B45"/>
    <w:rsid w:val="00CD1DEC"/>
    <w:rsid w:val="00CD1E4A"/>
    <w:rsid w:val="00CD1EAF"/>
    <w:rsid w:val="00CD1F8E"/>
    <w:rsid w:val="00CD2171"/>
    <w:rsid w:val="00CD240D"/>
    <w:rsid w:val="00CD29F8"/>
    <w:rsid w:val="00CD3C4C"/>
    <w:rsid w:val="00CD3DAA"/>
    <w:rsid w:val="00CD3E8F"/>
    <w:rsid w:val="00CD4346"/>
    <w:rsid w:val="00CD5701"/>
    <w:rsid w:val="00CD5A24"/>
    <w:rsid w:val="00CD5A7A"/>
    <w:rsid w:val="00CD5D72"/>
    <w:rsid w:val="00CD5F76"/>
    <w:rsid w:val="00CD699F"/>
    <w:rsid w:val="00CD6C72"/>
    <w:rsid w:val="00CD6E1A"/>
    <w:rsid w:val="00CD7141"/>
    <w:rsid w:val="00CD730A"/>
    <w:rsid w:val="00CD781D"/>
    <w:rsid w:val="00CD79C2"/>
    <w:rsid w:val="00CD7A9E"/>
    <w:rsid w:val="00CD7D60"/>
    <w:rsid w:val="00CD7F70"/>
    <w:rsid w:val="00CE0146"/>
    <w:rsid w:val="00CE0210"/>
    <w:rsid w:val="00CE0EE8"/>
    <w:rsid w:val="00CE1283"/>
    <w:rsid w:val="00CE24A8"/>
    <w:rsid w:val="00CE27DE"/>
    <w:rsid w:val="00CE2C5C"/>
    <w:rsid w:val="00CE306E"/>
    <w:rsid w:val="00CE32BA"/>
    <w:rsid w:val="00CE3676"/>
    <w:rsid w:val="00CE3892"/>
    <w:rsid w:val="00CE3B24"/>
    <w:rsid w:val="00CE3BDA"/>
    <w:rsid w:val="00CE41A3"/>
    <w:rsid w:val="00CE455A"/>
    <w:rsid w:val="00CE45B4"/>
    <w:rsid w:val="00CE45C3"/>
    <w:rsid w:val="00CE45F2"/>
    <w:rsid w:val="00CE464C"/>
    <w:rsid w:val="00CE4E19"/>
    <w:rsid w:val="00CE5015"/>
    <w:rsid w:val="00CE53CC"/>
    <w:rsid w:val="00CE550D"/>
    <w:rsid w:val="00CE5A9A"/>
    <w:rsid w:val="00CE6A1D"/>
    <w:rsid w:val="00CE72B7"/>
    <w:rsid w:val="00CE7373"/>
    <w:rsid w:val="00CE7DAF"/>
    <w:rsid w:val="00CF0528"/>
    <w:rsid w:val="00CF05A2"/>
    <w:rsid w:val="00CF0951"/>
    <w:rsid w:val="00CF0E19"/>
    <w:rsid w:val="00CF0F58"/>
    <w:rsid w:val="00CF14BD"/>
    <w:rsid w:val="00CF152D"/>
    <w:rsid w:val="00CF19AA"/>
    <w:rsid w:val="00CF2184"/>
    <w:rsid w:val="00CF26B7"/>
    <w:rsid w:val="00CF2DFA"/>
    <w:rsid w:val="00CF33EA"/>
    <w:rsid w:val="00CF34CF"/>
    <w:rsid w:val="00CF355F"/>
    <w:rsid w:val="00CF3709"/>
    <w:rsid w:val="00CF3956"/>
    <w:rsid w:val="00CF3F87"/>
    <w:rsid w:val="00CF44AF"/>
    <w:rsid w:val="00CF4502"/>
    <w:rsid w:val="00CF48A1"/>
    <w:rsid w:val="00CF4B0F"/>
    <w:rsid w:val="00CF4CFC"/>
    <w:rsid w:val="00CF4E5C"/>
    <w:rsid w:val="00CF50CE"/>
    <w:rsid w:val="00CF52EB"/>
    <w:rsid w:val="00CF5676"/>
    <w:rsid w:val="00CF5C34"/>
    <w:rsid w:val="00CF5CDD"/>
    <w:rsid w:val="00CF6902"/>
    <w:rsid w:val="00CF6A1D"/>
    <w:rsid w:val="00CF6BA4"/>
    <w:rsid w:val="00CF6E7C"/>
    <w:rsid w:val="00CF75C3"/>
    <w:rsid w:val="00CF76CA"/>
    <w:rsid w:val="00CF76D5"/>
    <w:rsid w:val="00CF7705"/>
    <w:rsid w:val="00CF7CEE"/>
    <w:rsid w:val="00CF7F2C"/>
    <w:rsid w:val="00CF7F92"/>
    <w:rsid w:val="00CF7FB4"/>
    <w:rsid w:val="00D00219"/>
    <w:rsid w:val="00D00ACC"/>
    <w:rsid w:val="00D017C5"/>
    <w:rsid w:val="00D01C36"/>
    <w:rsid w:val="00D0220C"/>
    <w:rsid w:val="00D0231E"/>
    <w:rsid w:val="00D02683"/>
    <w:rsid w:val="00D0279C"/>
    <w:rsid w:val="00D02886"/>
    <w:rsid w:val="00D02F8B"/>
    <w:rsid w:val="00D03EBB"/>
    <w:rsid w:val="00D03F9C"/>
    <w:rsid w:val="00D04050"/>
    <w:rsid w:val="00D0444B"/>
    <w:rsid w:val="00D04632"/>
    <w:rsid w:val="00D04857"/>
    <w:rsid w:val="00D04AE7"/>
    <w:rsid w:val="00D04CD3"/>
    <w:rsid w:val="00D04E27"/>
    <w:rsid w:val="00D0530D"/>
    <w:rsid w:val="00D053D8"/>
    <w:rsid w:val="00D05430"/>
    <w:rsid w:val="00D056E0"/>
    <w:rsid w:val="00D05BEC"/>
    <w:rsid w:val="00D05C21"/>
    <w:rsid w:val="00D06204"/>
    <w:rsid w:val="00D06496"/>
    <w:rsid w:val="00D065F6"/>
    <w:rsid w:val="00D06762"/>
    <w:rsid w:val="00D0685C"/>
    <w:rsid w:val="00D06B0A"/>
    <w:rsid w:val="00D06C61"/>
    <w:rsid w:val="00D06FC2"/>
    <w:rsid w:val="00D071F9"/>
    <w:rsid w:val="00D071FB"/>
    <w:rsid w:val="00D07265"/>
    <w:rsid w:val="00D073BE"/>
    <w:rsid w:val="00D076FE"/>
    <w:rsid w:val="00D07794"/>
    <w:rsid w:val="00D07966"/>
    <w:rsid w:val="00D100AC"/>
    <w:rsid w:val="00D1028F"/>
    <w:rsid w:val="00D10706"/>
    <w:rsid w:val="00D10778"/>
    <w:rsid w:val="00D10F4B"/>
    <w:rsid w:val="00D1112D"/>
    <w:rsid w:val="00D117B4"/>
    <w:rsid w:val="00D11842"/>
    <w:rsid w:val="00D11964"/>
    <w:rsid w:val="00D119B3"/>
    <w:rsid w:val="00D11B18"/>
    <w:rsid w:val="00D11E60"/>
    <w:rsid w:val="00D11E90"/>
    <w:rsid w:val="00D11F8F"/>
    <w:rsid w:val="00D1205A"/>
    <w:rsid w:val="00D121BE"/>
    <w:rsid w:val="00D1222E"/>
    <w:rsid w:val="00D12655"/>
    <w:rsid w:val="00D132E8"/>
    <w:rsid w:val="00D1332F"/>
    <w:rsid w:val="00D13545"/>
    <w:rsid w:val="00D14024"/>
    <w:rsid w:val="00D1415A"/>
    <w:rsid w:val="00D142D0"/>
    <w:rsid w:val="00D1460D"/>
    <w:rsid w:val="00D14884"/>
    <w:rsid w:val="00D149BB"/>
    <w:rsid w:val="00D14DCB"/>
    <w:rsid w:val="00D15146"/>
    <w:rsid w:val="00D15177"/>
    <w:rsid w:val="00D156C1"/>
    <w:rsid w:val="00D157AD"/>
    <w:rsid w:val="00D1582D"/>
    <w:rsid w:val="00D1587A"/>
    <w:rsid w:val="00D15B1C"/>
    <w:rsid w:val="00D15F73"/>
    <w:rsid w:val="00D1632D"/>
    <w:rsid w:val="00D164F7"/>
    <w:rsid w:val="00D168C3"/>
    <w:rsid w:val="00D16F0B"/>
    <w:rsid w:val="00D17508"/>
    <w:rsid w:val="00D17675"/>
    <w:rsid w:val="00D17DB5"/>
    <w:rsid w:val="00D2063D"/>
    <w:rsid w:val="00D20EA0"/>
    <w:rsid w:val="00D211F8"/>
    <w:rsid w:val="00D220E7"/>
    <w:rsid w:val="00D22156"/>
    <w:rsid w:val="00D222AA"/>
    <w:rsid w:val="00D22727"/>
    <w:rsid w:val="00D228A2"/>
    <w:rsid w:val="00D22B9C"/>
    <w:rsid w:val="00D22DD0"/>
    <w:rsid w:val="00D23367"/>
    <w:rsid w:val="00D233F9"/>
    <w:rsid w:val="00D2371E"/>
    <w:rsid w:val="00D23911"/>
    <w:rsid w:val="00D23BC7"/>
    <w:rsid w:val="00D23CE1"/>
    <w:rsid w:val="00D24170"/>
    <w:rsid w:val="00D24517"/>
    <w:rsid w:val="00D248F0"/>
    <w:rsid w:val="00D24CCB"/>
    <w:rsid w:val="00D251E6"/>
    <w:rsid w:val="00D25355"/>
    <w:rsid w:val="00D25380"/>
    <w:rsid w:val="00D255D0"/>
    <w:rsid w:val="00D258C5"/>
    <w:rsid w:val="00D2591B"/>
    <w:rsid w:val="00D2592A"/>
    <w:rsid w:val="00D25997"/>
    <w:rsid w:val="00D25A13"/>
    <w:rsid w:val="00D25B4D"/>
    <w:rsid w:val="00D25E87"/>
    <w:rsid w:val="00D25ED8"/>
    <w:rsid w:val="00D25F38"/>
    <w:rsid w:val="00D25F43"/>
    <w:rsid w:val="00D26043"/>
    <w:rsid w:val="00D260E6"/>
    <w:rsid w:val="00D26BEE"/>
    <w:rsid w:val="00D26D06"/>
    <w:rsid w:val="00D26FF7"/>
    <w:rsid w:val="00D2716D"/>
    <w:rsid w:val="00D2748A"/>
    <w:rsid w:val="00D2776B"/>
    <w:rsid w:val="00D27C4E"/>
    <w:rsid w:val="00D27C73"/>
    <w:rsid w:val="00D27E90"/>
    <w:rsid w:val="00D27FBC"/>
    <w:rsid w:val="00D30196"/>
    <w:rsid w:val="00D301C6"/>
    <w:rsid w:val="00D303E1"/>
    <w:rsid w:val="00D304C1"/>
    <w:rsid w:val="00D305EE"/>
    <w:rsid w:val="00D3063C"/>
    <w:rsid w:val="00D306FB"/>
    <w:rsid w:val="00D30B10"/>
    <w:rsid w:val="00D30B55"/>
    <w:rsid w:val="00D30D48"/>
    <w:rsid w:val="00D30E21"/>
    <w:rsid w:val="00D315E0"/>
    <w:rsid w:val="00D31DF1"/>
    <w:rsid w:val="00D32199"/>
    <w:rsid w:val="00D32547"/>
    <w:rsid w:val="00D3268B"/>
    <w:rsid w:val="00D3299C"/>
    <w:rsid w:val="00D329E8"/>
    <w:rsid w:val="00D32D01"/>
    <w:rsid w:val="00D33383"/>
    <w:rsid w:val="00D33739"/>
    <w:rsid w:val="00D33C8F"/>
    <w:rsid w:val="00D34153"/>
    <w:rsid w:val="00D341A3"/>
    <w:rsid w:val="00D341E3"/>
    <w:rsid w:val="00D34225"/>
    <w:rsid w:val="00D345E6"/>
    <w:rsid w:val="00D34C37"/>
    <w:rsid w:val="00D34C81"/>
    <w:rsid w:val="00D350B5"/>
    <w:rsid w:val="00D35613"/>
    <w:rsid w:val="00D362EE"/>
    <w:rsid w:val="00D36541"/>
    <w:rsid w:val="00D36B8E"/>
    <w:rsid w:val="00D372BE"/>
    <w:rsid w:val="00D37340"/>
    <w:rsid w:val="00D3734C"/>
    <w:rsid w:val="00D374F8"/>
    <w:rsid w:val="00D37679"/>
    <w:rsid w:val="00D4049D"/>
    <w:rsid w:val="00D40600"/>
    <w:rsid w:val="00D407A8"/>
    <w:rsid w:val="00D408C4"/>
    <w:rsid w:val="00D4178A"/>
    <w:rsid w:val="00D41C4D"/>
    <w:rsid w:val="00D41DF8"/>
    <w:rsid w:val="00D41FCC"/>
    <w:rsid w:val="00D42406"/>
    <w:rsid w:val="00D42428"/>
    <w:rsid w:val="00D424DF"/>
    <w:rsid w:val="00D42735"/>
    <w:rsid w:val="00D42B8F"/>
    <w:rsid w:val="00D42BBB"/>
    <w:rsid w:val="00D42CFD"/>
    <w:rsid w:val="00D42F42"/>
    <w:rsid w:val="00D4344A"/>
    <w:rsid w:val="00D43B6F"/>
    <w:rsid w:val="00D43E02"/>
    <w:rsid w:val="00D43EE8"/>
    <w:rsid w:val="00D43F74"/>
    <w:rsid w:val="00D44AA9"/>
    <w:rsid w:val="00D45254"/>
    <w:rsid w:val="00D45255"/>
    <w:rsid w:val="00D458E0"/>
    <w:rsid w:val="00D459F9"/>
    <w:rsid w:val="00D45C88"/>
    <w:rsid w:val="00D45C8D"/>
    <w:rsid w:val="00D45FDE"/>
    <w:rsid w:val="00D4629B"/>
    <w:rsid w:val="00D467A7"/>
    <w:rsid w:val="00D4693D"/>
    <w:rsid w:val="00D46E36"/>
    <w:rsid w:val="00D46E47"/>
    <w:rsid w:val="00D46F0B"/>
    <w:rsid w:val="00D4727C"/>
    <w:rsid w:val="00D47DC4"/>
    <w:rsid w:val="00D47E0A"/>
    <w:rsid w:val="00D47EF1"/>
    <w:rsid w:val="00D47FD2"/>
    <w:rsid w:val="00D50372"/>
    <w:rsid w:val="00D50386"/>
    <w:rsid w:val="00D5065F"/>
    <w:rsid w:val="00D508FC"/>
    <w:rsid w:val="00D50BED"/>
    <w:rsid w:val="00D50C2B"/>
    <w:rsid w:val="00D50FFF"/>
    <w:rsid w:val="00D51405"/>
    <w:rsid w:val="00D51624"/>
    <w:rsid w:val="00D5165E"/>
    <w:rsid w:val="00D51939"/>
    <w:rsid w:val="00D52154"/>
    <w:rsid w:val="00D522FE"/>
    <w:rsid w:val="00D52402"/>
    <w:rsid w:val="00D524FE"/>
    <w:rsid w:val="00D52555"/>
    <w:rsid w:val="00D527CD"/>
    <w:rsid w:val="00D52A9B"/>
    <w:rsid w:val="00D52AF4"/>
    <w:rsid w:val="00D52BE8"/>
    <w:rsid w:val="00D531AA"/>
    <w:rsid w:val="00D5325A"/>
    <w:rsid w:val="00D538E0"/>
    <w:rsid w:val="00D5392D"/>
    <w:rsid w:val="00D539F1"/>
    <w:rsid w:val="00D53CC2"/>
    <w:rsid w:val="00D542D3"/>
    <w:rsid w:val="00D54315"/>
    <w:rsid w:val="00D551F2"/>
    <w:rsid w:val="00D552F4"/>
    <w:rsid w:val="00D55B7D"/>
    <w:rsid w:val="00D55DAD"/>
    <w:rsid w:val="00D56307"/>
    <w:rsid w:val="00D563FA"/>
    <w:rsid w:val="00D564F9"/>
    <w:rsid w:val="00D567B1"/>
    <w:rsid w:val="00D56D0B"/>
    <w:rsid w:val="00D56DE2"/>
    <w:rsid w:val="00D56E4E"/>
    <w:rsid w:val="00D56ED5"/>
    <w:rsid w:val="00D56FF8"/>
    <w:rsid w:val="00D57915"/>
    <w:rsid w:val="00D57B73"/>
    <w:rsid w:val="00D57EC0"/>
    <w:rsid w:val="00D6009D"/>
    <w:rsid w:val="00D60242"/>
    <w:rsid w:val="00D607FA"/>
    <w:rsid w:val="00D60FF1"/>
    <w:rsid w:val="00D60FFE"/>
    <w:rsid w:val="00D612E6"/>
    <w:rsid w:val="00D615F2"/>
    <w:rsid w:val="00D615F9"/>
    <w:rsid w:val="00D61B15"/>
    <w:rsid w:val="00D61F61"/>
    <w:rsid w:val="00D62373"/>
    <w:rsid w:val="00D6251A"/>
    <w:rsid w:val="00D62585"/>
    <w:rsid w:val="00D62627"/>
    <w:rsid w:val="00D628A2"/>
    <w:rsid w:val="00D62939"/>
    <w:rsid w:val="00D6295E"/>
    <w:rsid w:val="00D62E1D"/>
    <w:rsid w:val="00D63088"/>
    <w:rsid w:val="00D633E2"/>
    <w:rsid w:val="00D6365A"/>
    <w:rsid w:val="00D63B0A"/>
    <w:rsid w:val="00D63D88"/>
    <w:rsid w:val="00D6408C"/>
    <w:rsid w:val="00D641FD"/>
    <w:rsid w:val="00D64223"/>
    <w:rsid w:val="00D64287"/>
    <w:rsid w:val="00D647D3"/>
    <w:rsid w:val="00D6487A"/>
    <w:rsid w:val="00D64B32"/>
    <w:rsid w:val="00D6509D"/>
    <w:rsid w:val="00D65247"/>
    <w:rsid w:val="00D654D2"/>
    <w:rsid w:val="00D6569B"/>
    <w:rsid w:val="00D656C7"/>
    <w:rsid w:val="00D656CC"/>
    <w:rsid w:val="00D65F3B"/>
    <w:rsid w:val="00D66283"/>
    <w:rsid w:val="00D66546"/>
    <w:rsid w:val="00D66D9F"/>
    <w:rsid w:val="00D66FD4"/>
    <w:rsid w:val="00D67260"/>
    <w:rsid w:val="00D674A6"/>
    <w:rsid w:val="00D67775"/>
    <w:rsid w:val="00D67B48"/>
    <w:rsid w:val="00D67BAE"/>
    <w:rsid w:val="00D7015C"/>
    <w:rsid w:val="00D7053D"/>
    <w:rsid w:val="00D705F5"/>
    <w:rsid w:val="00D70965"/>
    <w:rsid w:val="00D713DC"/>
    <w:rsid w:val="00D71445"/>
    <w:rsid w:val="00D715F1"/>
    <w:rsid w:val="00D71864"/>
    <w:rsid w:val="00D719F8"/>
    <w:rsid w:val="00D71A3C"/>
    <w:rsid w:val="00D726D3"/>
    <w:rsid w:val="00D72EF7"/>
    <w:rsid w:val="00D73053"/>
    <w:rsid w:val="00D73100"/>
    <w:rsid w:val="00D7357F"/>
    <w:rsid w:val="00D73682"/>
    <w:rsid w:val="00D73892"/>
    <w:rsid w:val="00D739AB"/>
    <w:rsid w:val="00D73D34"/>
    <w:rsid w:val="00D741BF"/>
    <w:rsid w:val="00D74EC9"/>
    <w:rsid w:val="00D75003"/>
    <w:rsid w:val="00D75149"/>
    <w:rsid w:val="00D753F5"/>
    <w:rsid w:val="00D75659"/>
    <w:rsid w:val="00D75BC6"/>
    <w:rsid w:val="00D75CC8"/>
    <w:rsid w:val="00D75D4B"/>
    <w:rsid w:val="00D7645D"/>
    <w:rsid w:val="00D76F79"/>
    <w:rsid w:val="00D76FDA"/>
    <w:rsid w:val="00D7705D"/>
    <w:rsid w:val="00D771E5"/>
    <w:rsid w:val="00D77209"/>
    <w:rsid w:val="00D772DA"/>
    <w:rsid w:val="00D77435"/>
    <w:rsid w:val="00D7751F"/>
    <w:rsid w:val="00D80250"/>
    <w:rsid w:val="00D80404"/>
    <w:rsid w:val="00D80738"/>
    <w:rsid w:val="00D8085A"/>
    <w:rsid w:val="00D80F61"/>
    <w:rsid w:val="00D80FB5"/>
    <w:rsid w:val="00D811B8"/>
    <w:rsid w:val="00D815C4"/>
    <w:rsid w:val="00D81625"/>
    <w:rsid w:val="00D81898"/>
    <w:rsid w:val="00D81AB9"/>
    <w:rsid w:val="00D81C24"/>
    <w:rsid w:val="00D81F16"/>
    <w:rsid w:val="00D820D5"/>
    <w:rsid w:val="00D8232A"/>
    <w:rsid w:val="00D827ED"/>
    <w:rsid w:val="00D829CA"/>
    <w:rsid w:val="00D82DF8"/>
    <w:rsid w:val="00D82F2A"/>
    <w:rsid w:val="00D83509"/>
    <w:rsid w:val="00D8375A"/>
    <w:rsid w:val="00D83A0D"/>
    <w:rsid w:val="00D83C10"/>
    <w:rsid w:val="00D8413C"/>
    <w:rsid w:val="00D846BD"/>
    <w:rsid w:val="00D846BF"/>
    <w:rsid w:val="00D84705"/>
    <w:rsid w:val="00D84A72"/>
    <w:rsid w:val="00D84DA3"/>
    <w:rsid w:val="00D85766"/>
    <w:rsid w:val="00D857EB"/>
    <w:rsid w:val="00D85A5E"/>
    <w:rsid w:val="00D85C8D"/>
    <w:rsid w:val="00D85E40"/>
    <w:rsid w:val="00D865B3"/>
    <w:rsid w:val="00D86820"/>
    <w:rsid w:val="00D86839"/>
    <w:rsid w:val="00D86991"/>
    <w:rsid w:val="00D869DB"/>
    <w:rsid w:val="00D86DFD"/>
    <w:rsid w:val="00D86F0F"/>
    <w:rsid w:val="00D87337"/>
    <w:rsid w:val="00D8776B"/>
    <w:rsid w:val="00D8788D"/>
    <w:rsid w:val="00D8790E"/>
    <w:rsid w:val="00D879DD"/>
    <w:rsid w:val="00D87C6F"/>
    <w:rsid w:val="00D903AA"/>
    <w:rsid w:val="00D9054D"/>
    <w:rsid w:val="00D9064A"/>
    <w:rsid w:val="00D90F75"/>
    <w:rsid w:val="00D9125D"/>
    <w:rsid w:val="00D91438"/>
    <w:rsid w:val="00D915C1"/>
    <w:rsid w:val="00D91719"/>
    <w:rsid w:val="00D919AF"/>
    <w:rsid w:val="00D91A5C"/>
    <w:rsid w:val="00D920BB"/>
    <w:rsid w:val="00D9240F"/>
    <w:rsid w:val="00D9276B"/>
    <w:rsid w:val="00D92A7D"/>
    <w:rsid w:val="00D92FB4"/>
    <w:rsid w:val="00D930D8"/>
    <w:rsid w:val="00D93176"/>
    <w:rsid w:val="00D9322D"/>
    <w:rsid w:val="00D938C1"/>
    <w:rsid w:val="00D93A5C"/>
    <w:rsid w:val="00D93DFA"/>
    <w:rsid w:val="00D9442D"/>
    <w:rsid w:val="00D94710"/>
    <w:rsid w:val="00D94B87"/>
    <w:rsid w:val="00D94C5D"/>
    <w:rsid w:val="00D94EEE"/>
    <w:rsid w:val="00D954EF"/>
    <w:rsid w:val="00D95EFF"/>
    <w:rsid w:val="00D95F88"/>
    <w:rsid w:val="00D9662B"/>
    <w:rsid w:val="00D96790"/>
    <w:rsid w:val="00D96A0C"/>
    <w:rsid w:val="00D96D9C"/>
    <w:rsid w:val="00D96E6B"/>
    <w:rsid w:val="00D971B2"/>
    <w:rsid w:val="00DA043B"/>
    <w:rsid w:val="00DA04CC"/>
    <w:rsid w:val="00DA05BE"/>
    <w:rsid w:val="00DA07B7"/>
    <w:rsid w:val="00DA08DC"/>
    <w:rsid w:val="00DA0C66"/>
    <w:rsid w:val="00DA0DA2"/>
    <w:rsid w:val="00DA15E2"/>
    <w:rsid w:val="00DA18B3"/>
    <w:rsid w:val="00DA1930"/>
    <w:rsid w:val="00DA2013"/>
    <w:rsid w:val="00DA2407"/>
    <w:rsid w:val="00DA2919"/>
    <w:rsid w:val="00DA2D13"/>
    <w:rsid w:val="00DA2EBC"/>
    <w:rsid w:val="00DA2F56"/>
    <w:rsid w:val="00DA30F4"/>
    <w:rsid w:val="00DA3195"/>
    <w:rsid w:val="00DA34D1"/>
    <w:rsid w:val="00DA35AC"/>
    <w:rsid w:val="00DA377F"/>
    <w:rsid w:val="00DA4AA9"/>
    <w:rsid w:val="00DA502F"/>
    <w:rsid w:val="00DA5487"/>
    <w:rsid w:val="00DA54CB"/>
    <w:rsid w:val="00DA574F"/>
    <w:rsid w:val="00DA57E0"/>
    <w:rsid w:val="00DA5E1C"/>
    <w:rsid w:val="00DA5F8F"/>
    <w:rsid w:val="00DA601E"/>
    <w:rsid w:val="00DA616F"/>
    <w:rsid w:val="00DA64CF"/>
    <w:rsid w:val="00DA67A0"/>
    <w:rsid w:val="00DA6DD3"/>
    <w:rsid w:val="00DA77C4"/>
    <w:rsid w:val="00DA7EDC"/>
    <w:rsid w:val="00DB0030"/>
    <w:rsid w:val="00DB0244"/>
    <w:rsid w:val="00DB067B"/>
    <w:rsid w:val="00DB0748"/>
    <w:rsid w:val="00DB07E4"/>
    <w:rsid w:val="00DB1353"/>
    <w:rsid w:val="00DB188C"/>
    <w:rsid w:val="00DB1EF7"/>
    <w:rsid w:val="00DB20D2"/>
    <w:rsid w:val="00DB23FD"/>
    <w:rsid w:val="00DB2B81"/>
    <w:rsid w:val="00DB36FA"/>
    <w:rsid w:val="00DB3A77"/>
    <w:rsid w:val="00DB42E6"/>
    <w:rsid w:val="00DB43B1"/>
    <w:rsid w:val="00DB4495"/>
    <w:rsid w:val="00DB4532"/>
    <w:rsid w:val="00DB4639"/>
    <w:rsid w:val="00DB46CC"/>
    <w:rsid w:val="00DB4709"/>
    <w:rsid w:val="00DB4FEE"/>
    <w:rsid w:val="00DB5043"/>
    <w:rsid w:val="00DB5927"/>
    <w:rsid w:val="00DB59A2"/>
    <w:rsid w:val="00DB5B05"/>
    <w:rsid w:val="00DB5ED9"/>
    <w:rsid w:val="00DB65F3"/>
    <w:rsid w:val="00DB6698"/>
    <w:rsid w:val="00DB6ABA"/>
    <w:rsid w:val="00DB6D17"/>
    <w:rsid w:val="00DB6D2F"/>
    <w:rsid w:val="00DB6E90"/>
    <w:rsid w:val="00DB7368"/>
    <w:rsid w:val="00DB747E"/>
    <w:rsid w:val="00DB765A"/>
    <w:rsid w:val="00DB7DCB"/>
    <w:rsid w:val="00DB7EC0"/>
    <w:rsid w:val="00DC00F4"/>
    <w:rsid w:val="00DC057E"/>
    <w:rsid w:val="00DC0645"/>
    <w:rsid w:val="00DC0857"/>
    <w:rsid w:val="00DC088B"/>
    <w:rsid w:val="00DC0F35"/>
    <w:rsid w:val="00DC0F93"/>
    <w:rsid w:val="00DC1353"/>
    <w:rsid w:val="00DC137E"/>
    <w:rsid w:val="00DC147B"/>
    <w:rsid w:val="00DC15C1"/>
    <w:rsid w:val="00DC1DBB"/>
    <w:rsid w:val="00DC1E53"/>
    <w:rsid w:val="00DC1EC0"/>
    <w:rsid w:val="00DC2A9E"/>
    <w:rsid w:val="00DC2AB2"/>
    <w:rsid w:val="00DC2F84"/>
    <w:rsid w:val="00DC3174"/>
    <w:rsid w:val="00DC324D"/>
    <w:rsid w:val="00DC34EF"/>
    <w:rsid w:val="00DC37B1"/>
    <w:rsid w:val="00DC3882"/>
    <w:rsid w:val="00DC3BDA"/>
    <w:rsid w:val="00DC3E36"/>
    <w:rsid w:val="00DC3ECE"/>
    <w:rsid w:val="00DC3F4F"/>
    <w:rsid w:val="00DC428C"/>
    <w:rsid w:val="00DC4376"/>
    <w:rsid w:val="00DC43A7"/>
    <w:rsid w:val="00DC4934"/>
    <w:rsid w:val="00DC4A06"/>
    <w:rsid w:val="00DC5395"/>
    <w:rsid w:val="00DC5A61"/>
    <w:rsid w:val="00DC5B22"/>
    <w:rsid w:val="00DC5CF6"/>
    <w:rsid w:val="00DC62F9"/>
    <w:rsid w:val="00DC6462"/>
    <w:rsid w:val="00DC6C55"/>
    <w:rsid w:val="00DC6C5D"/>
    <w:rsid w:val="00DC757D"/>
    <w:rsid w:val="00DC75FE"/>
    <w:rsid w:val="00DC77EF"/>
    <w:rsid w:val="00DC7F99"/>
    <w:rsid w:val="00DD00C6"/>
    <w:rsid w:val="00DD0147"/>
    <w:rsid w:val="00DD0692"/>
    <w:rsid w:val="00DD0E30"/>
    <w:rsid w:val="00DD155A"/>
    <w:rsid w:val="00DD225D"/>
    <w:rsid w:val="00DD255F"/>
    <w:rsid w:val="00DD280F"/>
    <w:rsid w:val="00DD2C2C"/>
    <w:rsid w:val="00DD2CC5"/>
    <w:rsid w:val="00DD3005"/>
    <w:rsid w:val="00DD3323"/>
    <w:rsid w:val="00DD3363"/>
    <w:rsid w:val="00DD34F3"/>
    <w:rsid w:val="00DD38F2"/>
    <w:rsid w:val="00DD3999"/>
    <w:rsid w:val="00DD4913"/>
    <w:rsid w:val="00DD4A71"/>
    <w:rsid w:val="00DD4C68"/>
    <w:rsid w:val="00DD56C1"/>
    <w:rsid w:val="00DD5843"/>
    <w:rsid w:val="00DD5AB1"/>
    <w:rsid w:val="00DD5CAB"/>
    <w:rsid w:val="00DD60E8"/>
    <w:rsid w:val="00DD648E"/>
    <w:rsid w:val="00DD64AE"/>
    <w:rsid w:val="00DD6543"/>
    <w:rsid w:val="00DD654F"/>
    <w:rsid w:val="00DD67CE"/>
    <w:rsid w:val="00DD720A"/>
    <w:rsid w:val="00DD738F"/>
    <w:rsid w:val="00DD740F"/>
    <w:rsid w:val="00DD7648"/>
    <w:rsid w:val="00DD767C"/>
    <w:rsid w:val="00DD7976"/>
    <w:rsid w:val="00DD7AF1"/>
    <w:rsid w:val="00DD7B22"/>
    <w:rsid w:val="00DD7EFF"/>
    <w:rsid w:val="00DE0508"/>
    <w:rsid w:val="00DE0628"/>
    <w:rsid w:val="00DE06CB"/>
    <w:rsid w:val="00DE0BC6"/>
    <w:rsid w:val="00DE1155"/>
    <w:rsid w:val="00DE1528"/>
    <w:rsid w:val="00DE1811"/>
    <w:rsid w:val="00DE1EBA"/>
    <w:rsid w:val="00DE20D5"/>
    <w:rsid w:val="00DE2236"/>
    <w:rsid w:val="00DE2EE8"/>
    <w:rsid w:val="00DE3105"/>
    <w:rsid w:val="00DE3122"/>
    <w:rsid w:val="00DE31B5"/>
    <w:rsid w:val="00DE3CBB"/>
    <w:rsid w:val="00DE3D19"/>
    <w:rsid w:val="00DE420B"/>
    <w:rsid w:val="00DE47BB"/>
    <w:rsid w:val="00DE5207"/>
    <w:rsid w:val="00DE52B4"/>
    <w:rsid w:val="00DE5719"/>
    <w:rsid w:val="00DE589C"/>
    <w:rsid w:val="00DE5FA2"/>
    <w:rsid w:val="00DE624F"/>
    <w:rsid w:val="00DE62F2"/>
    <w:rsid w:val="00DE639D"/>
    <w:rsid w:val="00DE67FE"/>
    <w:rsid w:val="00DE693E"/>
    <w:rsid w:val="00DE6AB5"/>
    <w:rsid w:val="00DE6FB2"/>
    <w:rsid w:val="00DE7231"/>
    <w:rsid w:val="00DE7A8B"/>
    <w:rsid w:val="00DE7B7A"/>
    <w:rsid w:val="00DE7D96"/>
    <w:rsid w:val="00DE7EEA"/>
    <w:rsid w:val="00DF0188"/>
    <w:rsid w:val="00DF09FF"/>
    <w:rsid w:val="00DF1020"/>
    <w:rsid w:val="00DF132D"/>
    <w:rsid w:val="00DF1442"/>
    <w:rsid w:val="00DF147C"/>
    <w:rsid w:val="00DF1533"/>
    <w:rsid w:val="00DF1EED"/>
    <w:rsid w:val="00DF1F2E"/>
    <w:rsid w:val="00DF25A2"/>
    <w:rsid w:val="00DF2648"/>
    <w:rsid w:val="00DF2736"/>
    <w:rsid w:val="00DF277B"/>
    <w:rsid w:val="00DF2B33"/>
    <w:rsid w:val="00DF2DD3"/>
    <w:rsid w:val="00DF2DFD"/>
    <w:rsid w:val="00DF2FD6"/>
    <w:rsid w:val="00DF300B"/>
    <w:rsid w:val="00DF3878"/>
    <w:rsid w:val="00DF3D68"/>
    <w:rsid w:val="00DF440E"/>
    <w:rsid w:val="00DF45DA"/>
    <w:rsid w:val="00DF4A6F"/>
    <w:rsid w:val="00DF4C34"/>
    <w:rsid w:val="00DF4C6C"/>
    <w:rsid w:val="00DF4F6E"/>
    <w:rsid w:val="00DF5057"/>
    <w:rsid w:val="00DF5224"/>
    <w:rsid w:val="00DF5317"/>
    <w:rsid w:val="00DF55F8"/>
    <w:rsid w:val="00DF5943"/>
    <w:rsid w:val="00DF6041"/>
    <w:rsid w:val="00DF61AF"/>
    <w:rsid w:val="00DF6FB6"/>
    <w:rsid w:val="00DF7667"/>
    <w:rsid w:val="00DF77DA"/>
    <w:rsid w:val="00DF7B00"/>
    <w:rsid w:val="00E00235"/>
    <w:rsid w:val="00E005EB"/>
    <w:rsid w:val="00E0080E"/>
    <w:rsid w:val="00E00A04"/>
    <w:rsid w:val="00E00A4B"/>
    <w:rsid w:val="00E00A96"/>
    <w:rsid w:val="00E00FBC"/>
    <w:rsid w:val="00E014B5"/>
    <w:rsid w:val="00E014E9"/>
    <w:rsid w:val="00E0166F"/>
    <w:rsid w:val="00E01826"/>
    <w:rsid w:val="00E01F47"/>
    <w:rsid w:val="00E0271D"/>
    <w:rsid w:val="00E0285E"/>
    <w:rsid w:val="00E02A32"/>
    <w:rsid w:val="00E02A5A"/>
    <w:rsid w:val="00E02DD7"/>
    <w:rsid w:val="00E02E7B"/>
    <w:rsid w:val="00E03063"/>
    <w:rsid w:val="00E0338F"/>
    <w:rsid w:val="00E04138"/>
    <w:rsid w:val="00E0441D"/>
    <w:rsid w:val="00E048C2"/>
    <w:rsid w:val="00E04C0A"/>
    <w:rsid w:val="00E04D55"/>
    <w:rsid w:val="00E04E36"/>
    <w:rsid w:val="00E05807"/>
    <w:rsid w:val="00E0580C"/>
    <w:rsid w:val="00E0593D"/>
    <w:rsid w:val="00E05E18"/>
    <w:rsid w:val="00E06014"/>
    <w:rsid w:val="00E06075"/>
    <w:rsid w:val="00E06781"/>
    <w:rsid w:val="00E06A6E"/>
    <w:rsid w:val="00E06AE2"/>
    <w:rsid w:val="00E07183"/>
    <w:rsid w:val="00E07329"/>
    <w:rsid w:val="00E075ED"/>
    <w:rsid w:val="00E0773E"/>
    <w:rsid w:val="00E07871"/>
    <w:rsid w:val="00E07B33"/>
    <w:rsid w:val="00E07B9F"/>
    <w:rsid w:val="00E07F0F"/>
    <w:rsid w:val="00E07F45"/>
    <w:rsid w:val="00E109D0"/>
    <w:rsid w:val="00E10DD4"/>
    <w:rsid w:val="00E1114B"/>
    <w:rsid w:val="00E11B1B"/>
    <w:rsid w:val="00E11BD8"/>
    <w:rsid w:val="00E11C78"/>
    <w:rsid w:val="00E11D41"/>
    <w:rsid w:val="00E11DB9"/>
    <w:rsid w:val="00E12222"/>
    <w:rsid w:val="00E12298"/>
    <w:rsid w:val="00E128E9"/>
    <w:rsid w:val="00E12923"/>
    <w:rsid w:val="00E13083"/>
    <w:rsid w:val="00E132B3"/>
    <w:rsid w:val="00E13460"/>
    <w:rsid w:val="00E137BF"/>
    <w:rsid w:val="00E13810"/>
    <w:rsid w:val="00E138F0"/>
    <w:rsid w:val="00E14068"/>
    <w:rsid w:val="00E143AB"/>
    <w:rsid w:val="00E144CD"/>
    <w:rsid w:val="00E152F8"/>
    <w:rsid w:val="00E153F2"/>
    <w:rsid w:val="00E15875"/>
    <w:rsid w:val="00E15B31"/>
    <w:rsid w:val="00E162CB"/>
    <w:rsid w:val="00E168D4"/>
    <w:rsid w:val="00E1722B"/>
    <w:rsid w:val="00E17374"/>
    <w:rsid w:val="00E1743E"/>
    <w:rsid w:val="00E17C17"/>
    <w:rsid w:val="00E17C4E"/>
    <w:rsid w:val="00E20192"/>
    <w:rsid w:val="00E201B3"/>
    <w:rsid w:val="00E201E5"/>
    <w:rsid w:val="00E2054C"/>
    <w:rsid w:val="00E2081C"/>
    <w:rsid w:val="00E208E8"/>
    <w:rsid w:val="00E20C4D"/>
    <w:rsid w:val="00E20E26"/>
    <w:rsid w:val="00E20FBB"/>
    <w:rsid w:val="00E211C5"/>
    <w:rsid w:val="00E21310"/>
    <w:rsid w:val="00E21625"/>
    <w:rsid w:val="00E218CA"/>
    <w:rsid w:val="00E21F7D"/>
    <w:rsid w:val="00E2214E"/>
    <w:rsid w:val="00E221FC"/>
    <w:rsid w:val="00E223C2"/>
    <w:rsid w:val="00E2261C"/>
    <w:rsid w:val="00E22805"/>
    <w:rsid w:val="00E23A08"/>
    <w:rsid w:val="00E23F21"/>
    <w:rsid w:val="00E24136"/>
    <w:rsid w:val="00E241E2"/>
    <w:rsid w:val="00E24602"/>
    <w:rsid w:val="00E24A92"/>
    <w:rsid w:val="00E24AD7"/>
    <w:rsid w:val="00E24B71"/>
    <w:rsid w:val="00E24E4D"/>
    <w:rsid w:val="00E254AF"/>
    <w:rsid w:val="00E2569C"/>
    <w:rsid w:val="00E25CE6"/>
    <w:rsid w:val="00E25D4D"/>
    <w:rsid w:val="00E263B2"/>
    <w:rsid w:val="00E268CD"/>
    <w:rsid w:val="00E271A2"/>
    <w:rsid w:val="00E2780F"/>
    <w:rsid w:val="00E279EA"/>
    <w:rsid w:val="00E27AB2"/>
    <w:rsid w:val="00E3003C"/>
    <w:rsid w:val="00E3036C"/>
    <w:rsid w:val="00E30458"/>
    <w:rsid w:val="00E30701"/>
    <w:rsid w:val="00E3078B"/>
    <w:rsid w:val="00E307A4"/>
    <w:rsid w:val="00E3096F"/>
    <w:rsid w:val="00E30E15"/>
    <w:rsid w:val="00E31003"/>
    <w:rsid w:val="00E317F3"/>
    <w:rsid w:val="00E318AC"/>
    <w:rsid w:val="00E31A9E"/>
    <w:rsid w:val="00E321F0"/>
    <w:rsid w:val="00E32689"/>
    <w:rsid w:val="00E32781"/>
    <w:rsid w:val="00E32AB1"/>
    <w:rsid w:val="00E32D3E"/>
    <w:rsid w:val="00E32D8C"/>
    <w:rsid w:val="00E32F96"/>
    <w:rsid w:val="00E331B2"/>
    <w:rsid w:val="00E33357"/>
    <w:rsid w:val="00E333A5"/>
    <w:rsid w:val="00E334D0"/>
    <w:rsid w:val="00E33A58"/>
    <w:rsid w:val="00E33F61"/>
    <w:rsid w:val="00E33F6D"/>
    <w:rsid w:val="00E34143"/>
    <w:rsid w:val="00E3423C"/>
    <w:rsid w:val="00E342CF"/>
    <w:rsid w:val="00E3450C"/>
    <w:rsid w:val="00E345A2"/>
    <w:rsid w:val="00E34719"/>
    <w:rsid w:val="00E3473C"/>
    <w:rsid w:val="00E34752"/>
    <w:rsid w:val="00E351C4"/>
    <w:rsid w:val="00E35237"/>
    <w:rsid w:val="00E352E4"/>
    <w:rsid w:val="00E358EF"/>
    <w:rsid w:val="00E35E7F"/>
    <w:rsid w:val="00E35EAD"/>
    <w:rsid w:val="00E360CA"/>
    <w:rsid w:val="00E3666F"/>
    <w:rsid w:val="00E36747"/>
    <w:rsid w:val="00E36851"/>
    <w:rsid w:val="00E3694F"/>
    <w:rsid w:val="00E369E8"/>
    <w:rsid w:val="00E36B95"/>
    <w:rsid w:val="00E36C11"/>
    <w:rsid w:val="00E36FBC"/>
    <w:rsid w:val="00E374AD"/>
    <w:rsid w:val="00E379AC"/>
    <w:rsid w:val="00E37A90"/>
    <w:rsid w:val="00E37C60"/>
    <w:rsid w:val="00E40158"/>
    <w:rsid w:val="00E402FF"/>
    <w:rsid w:val="00E403BB"/>
    <w:rsid w:val="00E405B6"/>
    <w:rsid w:val="00E40D0A"/>
    <w:rsid w:val="00E418CB"/>
    <w:rsid w:val="00E41A92"/>
    <w:rsid w:val="00E41D7A"/>
    <w:rsid w:val="00E4230A"/>
    <w:rsid w:val="00E42386"/>
    <w:rsid w:val="00E42606"/>
    <w:rsid w:val="00E42A6B"/>
    <w:rsid w:val="00E42C09"/>
    <w:rsid w:val="00E42D1D"/>
    <w:rsid w:val="00E42E04"/>
    <w:rsid w:val="00E43014"/>
    <w:rsid w:val="00E432CF"/>
    <w:rsid w:val="00E43647"/>
    <w:rsid w:val="00E43777"/>
    <w:rsid w:val="00E43C82"/>
    <w:rsid w:val="00E43F6C"/>
    <w:rsid w:val="00E4493F"/>
    <w:rsid w:val="00E450C6"/>
    <w:rsid w:val="00E4511E"/>
    <w:rsid w:val="00E458AF"/>
    <w:rsid w:val="00E465EB"/>
    <w:rsid w:val="00E4672E"/>
    <w:rsid w:val="00E468C7"/>
    <w:rsid w:val="00E46D7B"/>
    <w:rsid w:val="00E46EDC"/>
    <w:rsid w:val="00E46FA8"/>
    <w:rsid w:val="00E46FC3"/>
    <w:rsid w:val="00E47056"/>
    <w:rsid w:val="00E471AE"/>
    <w:rsid w:val="00E4768B"/>
    <w:rsid w:val="00E47893"/>
    <w:rsid w:val="00E47B87"/>
    <w:rsid w:val="00E47C07"/>
    <w:rsid w:val="00E50142"/>
    <w:rsid w:val="00E5031E"/>
    <w:rsid w:val="00E5080B"/>
    <w:rsid w:val="00E50911"/>
    <w:rsid w:val="00E50B25"/>
    <w:rsid w:val="00E50F0E"/>
    <w:rsid w:val="00E51097"/>
    <w:rsid w:val="00E51302"/>
    <w:rsid w:val="00E514E6"/>
    <w:rsid w:val="00E51E61"/>
    <w:rsid w:val="00E52139"/>
    <w:rsid w:val="00E5233C"/>
    <w:rsid w:val="00E52A61"/>
    <w:rsid w:val="00E52AC7"/>
    <w:rsid w:val="00E52B8C"/>
    <w:rsid w:val="00E53012"/>
    <w:rsid w:val="00E531DC"/>
    <w:rsid w:val="00E533B3"/>
    <w:rsid w:val="00E53432"/>
    <w:rsid w:val="00E53C4A"/>
    <w:rsid w:val="00E53C9D"/>
    <w:rsid w:val="00E54BCA"/>
    <w:rsid w:val="00E54EA8"/>
    <w:rsid w:val="00E54F8E"/>
    <w:rsid w:val="00E5531F"/>
    <w:rsid w:val="00E55429"/>
    <w:rsid w:val="00E5558B"/>
    <w:rsid w:val="00E55B55"/>
    <w:rsid w:val="00E55C1E"/>
    <w:rsid w:val="00E55E44"/>
    <w:rsid w:val="00E562C9"/>
    <w:rsid w:val="00E56726"/>
    <w:rsid w:val="00E56B54"/>
    <w:rsid w:val="00E56C53"/>
    <w:rsid w:val="00E56CD8"/>
    <w:rsid w:val="00E56D33"/>
    <w:rsid w:val="00E56D9F"/>
    <w:rsid w:val="00E5730A"/>
    <w:rsid w:val="00E579CE"/>
    <w:rsid w:val="00E608E1"/>
    <w:rsid w:val="00E60B1F"/>
    <w:rsid w:val="00E6147B"/>
    <w:rsid w:val="00E614B4"/>
    <w:rsid w:val="00E6169C"/>
    <w:rsid w:val="00E6174A"/>
    <w:rsid w:val="00E617C9"/>
    <w:rsid w:val="00E619DA"/>
    <w:rsid w:val="00E61F2D"/>
    <w:rsid w:val="00E6215A"/>
    <w:rsid w:val="00E6245E"/>
    <w:rsid w:val="00E6259A"/>
    <w:rsid w:val="00E62A0E"/>
    <w:rsid w:val="00E6301A"/>
    <w:rsid w:val="00E6324A"/>
    <w:rsid w:val="00E63CAF"/>
    <w:rsid w:val="00E63CC0"/>
    <w:rsid w:val="00E63F02"/>
    <w:rsid w:val="00E640C9"/>
    <w:rsid w:val="00E64302"/>
    <w:rsid w:val="00E6440A"/>
    <w:rsid w:val="00E6488E"/>
    <w:rsid w:val="00E64FA4"/>
    <w:rsid w:val="00E65208"/>
    <w:rsid w:val="00E65892"/>
    <w:rsid w:val="00E65AF5"/>
    <w:rsid w:val="00E65B63"/>
    <w:rsid w:val="00E65BA5"/>
    <w:rsid w:val="00E65E20"/>
    <w:rsid w:val="00E6688D"/>
    <w:rsid w:val="00E66CDB"/>
    <w:rsid w:val="00E66D89"/>
    <w:rsid w:val="00E66FDC"/>
    <w:rsid w:val="00E67024"/>
    <w:rsid w:val="00E67092"/>
    <w:rsid w:val="00E67635"/>
    <w:rsid w:val="00E67882"/>
    <w:rsid w:val="00E67958"/>
    <w:rsid w:val="00E67D61"/>
    <w:rsid w:val="00E67D74"/>
    <w:rsid w:val="00E67EBE"/>
    <w:rsid w:val="00E67EE6"/>
    <w:rsid w:val="00E67F28"/>
    <w:rsid w:val="00E701D7"/>
    <w:rsid w:val="00E703B6"/>
    <w:rsid w:val="00E70400"/>
    <w:rsid w:val="00E705B0"/>
    <w:rsid w:val="00E70930"/>
    <w:rsid w:val="00E70C37"/>
    <w:rsid w:val="00E71096"/>
    <w:rsid w:val="00E71126"/>
    <w:rsid w:val="00E71BB4"/>
    <w:rsid w:val="00E71F22"/>
    <w:rsid w:val="00E724BC"/>
    <w:rsid w:val="00E727D5"/>
    <w:rsid w:val="00E72918"/>
    <w:rsid w:val="00E7299C"/>
    <w:rsid w:val="00E72C3C"/>
    <w:rsid w:val="00E72D48"/>
    <w:rsid w:val="00E7337B"/>
    <w:rsid w:val="00E73384"/>
    <w:rsid w:val="00E737F4"/>
    <w:rsid w:val="00E7387E"/>
    <w:rsid w:val="00E73B1D"/>
    <w:rsid w:val="00E73CEE"/>
    <w:rsid w:val="00E73EA3"/>
    <w:rsid w:val="00E73EAF"/>
    <w:rsid w:val="00E74A30"/>
    <w:rsid w:val="00E7519F"/>
    <w:rsid w:val="00E75663"/>
    <w:rsid w:val="00E75F89"/>
    <w:rsid w:val="00E764C1"/>
    <w:rsid w:val="00E76507"/>
    <w:rsid w:val="00E76B6C"/>
    <w:rsid w:val="00E774F2"/>
    <w:rsid w:val="00E7760C"/>
    <w:rsid w:val="00E77B5F"/>
    <w:rsid w:val="00E77E39"/>
    <w:rsid w:val="00E77E91"/>
    <w:rsid w:val="00E8029D"/>
    <w:rsid w:val="00E80671"/>
    <w:rsid w:val="00E80B21"/>
    <w:rsid w:val="00E80F28"/>
    <w:rsid w:val="00E814FB"/>
    <w:rsid w:val="00E81C3F"/>
    <w:rsid w:val="00E81D8E"/>
    <w:rsid w:val="00E81E23"/>
    <w:rsid w:val="00E8206B"/>
    <w:rsid w:val="00E82475"/>
    <w:rsid w:val="00E825FD"/>
    <w:rsid w:val="00E826CE"/>
    <w:rsid w:val="00E82C3B"/>
    <w:rsid w:val="00E82F32"/>
    <w:rsid w:val="00E832FE"/>
    <w:rsid w:val="00E83909"/>
    <w:rsid w:val="00E83DB8"/>
    <w:rsid w:val="00E840F5"/>
    <w:rsid w:val="00E842BE"/>
    <w:rsid w:val="00E84531"/>
    <w:rsid w:val="00E845AC"/>
    <w:rsid w:val="00E84EB1"/>
    <w:rsid w:val="00E85121"/>
    <w:rsid w:val="00E853C4"/>
    <w:rsid w:val="00E853D4"/>
    <w:rsid w:val="00E8580A"/>
    <w:rsid w:val="00E85920"/>
    <w:rsid w:val="00E85F19"/>
    <w:rsid w:val="00E862CD"/>
    <w:rsid w:val="00E863E9"/>
    <w:rsid w:val="00E86BF4"/>
    <w:rsid w:val="00E87619"/>
    <w:rsid w:val="00E87C8D"/>
    <w:rsid w:val="00E87D30"/>
    <w:rsid w:val="00E87F20"/>
    <w:rsid w:val="00E9017F"/>
    <w:rsid w:val="00E90314"/>
    <w:rsid w:val="00E90473"/>
    <w:rsid w:val="00E9054D"/>
    <w:rsid w:val="00E90AAB"/>
    <w:rsid w:val="00E911D5"/>
    <w:rsid w:val="00E91363"/>
    <w:rsid w:val="00E91585"/>
    <w:rsid w:val="00E91644"/>
    <w:rsid w:val="00E916AA"/>
    <w:rsid w:val="00E91942"/>
    <w:rsid w:val="00E91A65"/>
    <w:rsid w:val="00E91CAD"/>
    <w:rsid w:val="00E91F7E"/>
    <w:rsid w:val="00E922CC"/>
    <w:rsid w:val="00E92355"/>
    <w:rsid w:val="00E92399"/>
    <w:rsid w:val="00E92AFA"/>
    <w:rsid w:val="00E92D71"/>
    <w:rsid w:val="00E92DC6"/>
    <w:rsid w:val="00E935FF"/>
    <w:rsid w:val="00E9364F"/>
    <w:rsid w:val="00E93D56"/>
    <w:rsid w:val="00E93EF8"/>
    <w:rsid w:val="00E94301"/>
    <w:rsid w:val="00E94953"/>
    <w:rsid w:val="00E94BD4"/>
    <w:rsid w:val="00E953EB"/>
    <w:rsid w:val="00E9594F"/>
    <w:rsid w:val="00E95B7C"/>
    <w:rsid w:val="00E95E42"/>
    <w:rsid w:val="00E95E60"/>
    <w:rsid w:val="00E962E5"/>
    <w:rsid w:val="00E96468"/>
    <w:rsid w:val="00E965E9"/>
    <w:rsid w:val="00E966EA"/>
    <w:rsid w:val="00E96964"/>
    <w:rsid w:val="00E96BC6"/>
    <w:rsid w:val="00E96C16"/>
    <w:rsid w:val="00E9707C"/>
    <w:rsid w:val="00E973F4"/>
    <w:rsid w:val="00E97B36"/>
    <w:rsid w:val="00E97E80"/>
    <w:rsid w:val="00EA05CB"/>
    <w:rsid w:val="00EA05D4"/>
    <w:rsid w:val="00EA063D"/>
    <w:rsid w:val="00EA085D"/>
    <w:rsid w:val="00EA1863"/>
    <w:rsid w:val="00EA18BE"/>
    <w:rsid w:val="00EA1973"/>
    <w:rsid w:val="00EA1B11"/>
    <w:rsid w:val="00EA1B80"/>
    <w:rsid w:val="00EA2126"/>
    <w:rsid w:val="00EA2405"/>
    <w:rsid w:val="00EA2733"/>
    <w:rsid w:val="00EA2824"/>
    <w:rsid w:val="00EA2A42"/>
    <w:rsid w:val="00EA2DC0"/>
    <w:rsid w:val="00EA3056"/>
    <w:rsid w:val="00EA35AF"/>
    <w:rsid w:val="00EA4445"/>
    <w:rsid w:val="00EA44BD"/>
    <w:rsid w:val="00EA47F4"/>
    <w:rsid w:val="00EA4C0C"/>
    <w:rsid w:val="00EA55E5"/>
    <w:rsid w:val="00EA57BE"/>
    <w:rsid w:val="00EA5824"/>
    <w:rsid w:val="00EA58B8"/>
    <w:rsid w:val="00EA5DC2"/>
    <w:rsid w:val="00EA5E6E"/>
    <w:rsid w:val="00EA6137"/>
    <w:rsid w:val="00EA6855"/>
    <w:rsid w:val="00EA6B3C"/>
    <w:rsid w:val="00EA6BE5"/>
    <w:rsid w:val="00EA6C26"/>
    <w:rsid w:val="00EA6C9F"/>
    <w:rsid w:val="00EA7803"/>
    <w:rsid w:val="00EA7C0E"/>
    <w:rsid w:val="00EB0212"/>
    <w:rsid w:val="00EB0895"/>
    <w:rsid w:val="00EB0A0C"/>
    <w:rsid w:val="00EB0BC7"/>
    <w:rsid w:val="00EB0D49"/>
    <w:rsid w:val="00EB1013"/>
    <w:rsid w:val="00EB11BC"/>
    <w:rsid w:val="00EB12AB"/>
    <w:rsid w:val="00EB135B"/>
    <w:rsid w:val="00EB1603"/>
    <w:rsid w:val="00EB1E77"/>
    <w:rsid w:val="00EB218D"/>
    <w:rsid w:val="00EB2520"/>
    <w:rsid w:val="00EB26D3"/>
    <w:rsid w:val="00EB2828"/>
    <w:rsid w:val="00EB29E9"/>
    <w:rsid w:val="00EB3245"/>
    <w:rsid w:val="00EB3323"/>
    <w:rsid w:val="00EB3496"/>
    <w:rsid w:val="00EB34F6"/>
    <w:rsid w:val="00EB4982"/>
    <w:rsid w:val="00EB5675"/>
    <w:rsid w:val="00EB5D98"/>
    <w:rsid w:val="00EB5DDE"/>
    <w:rsid w:val="00EB63A5"/>
    <w:rsid w:val="00EB63D8"/>
    <w:rsid w:val="00EB6773"/>
    <w:rsid w:val="00EB79AC"/>
    <w:rsid w:val="00EB7BC9"/>
    <w:rsid w:val="00EB7FC2"/>
    <w:rsid w:val="00EC007F"/>
    <w:rsid w:val="00EC04C2"/>
    <w:rsid w:val="00EC0823"/>
    <w:rsid w:val="00EC08E3"/>
    <w:rsid w:val="00EC09B9"/>
    <w:rsid w:val="00EC09EF"/>
    <w:rsid w:val="00EC1190"/>
    <w:rsid w:val="00EC1575"/>
    <w:rsid w:val="00EC17DF"/>
    <w:rsid w:val="00EC1915"/>
    <w:rsid w:val="00EC1A97"/>
    <w:rsid w:val="00EC1AC2"/>
    <w:rsid w:val="00EC1ACE"/>
    <w:rsid w:val="00EC1E84"/>
    <w:rsid w:val="00EC22AA"/>
    <w:rsid w:val="00EC230F"/>
    <w:rsid w:val="00EC2628"/>
    <w:rsid w:val="00EC2846"/>
    <w:rsid w:val="00EC2C6C"/>
    <w:rsid w:val="00EC2DC1"/>
    <w:rsid w:val="00EC38C7"/>
    <w:rsid w:val="00EC3985"/>
    <w:rsid w:val="00EC398C"/>
    <w:rsid w:val="00EC3BC9"/>
    <w:rsid w:val="00EC3C0C"/>
    <w:rsid w:val="00EC4088"/>
    <w:rsid w:val="00EC44C2"/>
    <w:rsid w:val="00EC4DF5"/>
    <w:rsid w:val="00EC4EC0"/>
    <w:rsid w:val="00EC522C"/>
    <w:rsid w:val="00EC5265"/>
    <w:rsid w:val="00EC5567"/>
    <w:rsid w:val="00EC6065"/>
    <w:rsid w:val="00EC61E5"/>
    <w:rsid w:val="00EC6310"/>
    <w:rsid w:val="00EC6631"/>
    <w:rsid w:val="00EC66A6"/>
    <w:rsid w:val="00EC6A6F"/>
    <w:rsid w:val="00EC6BF1"/>
    <w:rsid w:val="00EC6C5A"/>
    <w:rsid w:val="00EC6C86"/>
    <w:rsid w:val="00EC6C97"/>
    <w:rsid w:val="00EC6DEF"/>
    <w:rsid w:val="00EC6F9B"/>
    <w:rsid w:val="00EC6FCD"/>
    <w:rsid w:val="00EC75C4"/>
    <w:rsid w:val="00EC7683"/>
    <w:rsid w:val="00EC76EA"/>
    <w:rsid w:val="00ED007C"/>
    <w:rsid w:val="00ED01B0"/>
    <w:rsid w:val="00ED03E5"/>
    <w:rsid w:val="00ED08B0"/>
    <w:rsid w:val="00ED08CE"/>
    <w:rsid w:val="00ED0CA1"/>
    <w:rsid w:val="00ED0D88"/>
    <w:rsid w:val="00ED126C"/>
    <w:rsid w:val="00ED1562"/>
    <w:rsid w:val="00ED1A67"/>
    <w:rsid w:val="00ED1B21"/>
    <w:rsid w:val="00ED1D6D"/>
    <w:rsid w:val="00ED1EEC"/>
    <w:rsid w:val="00ED24F6"/>
    <w:rsid w:val="00ED2540"/>
    <w:rsid w:val="00ED27BA"/>
    <w:rsid w:val="00ED27DA"/>
    <w:rsid w:val="00ED28D5"/>
    <w:rsid w:val="00ED307A"/>
    <w:rsid w:val="00ED36FD"/>
    <w:rsid w:val="00ED385A"/>
    <w:rsid w:val="00ED40A4"/>
    <w:rsid w:val="00ED41CA"/>
    <w:rsid w:val="00ED424C"/>
    <w:rsid w:val="00ED4775"/>
    <w:rsid w:val="00ED4DC3"/>
    <w:rsid w:val="00ED4F6C"/>
    <w:rsid w:val="00ED52E0"/>
    <w:rsid w:val="00ED551D"/>
    <w:rsid w:val="00ED553F"/>
    <w:rsid w:val="00ED597E"/>
    <w:rsid w:val="00ED5BCC"/>
    <w:rsid w:val="00ED649F"/>
    <w:rsid w:val="00ED66F6"/>
    <w:rsid w:val="00ED6C0C"/>
    <w:rsid w:val="00ED6C69"/>
    <w:rsid w:val="00ED6E7F"/>
    <w:rsid w:val="00ED7785"/>
    <w:rsid w:val="00ED77E6"/>
    <w:rsid w:val="00ED7891"/>
    <w:rsid w:val="00ED79FA"/>
    <w:rsid w:val="00ED7B9A"/>
    <w:rsid w:val="00EE016A"/>
    <w:rsid w:val="00EE0758"/>
    <w:rsid w:val="00EE07F0"/>
    <w:rsid w:val="00EE0863"/>
    <w:rsid w:val="00EE0887"/>
    <w:rsid w:val="00EE13AD"/>
    <w:rsid w:val="00EE13B7"/>
    <w:rsid w:val="00EE192A"/>
    <w:rsid w:val="00EE19DF"/>
    <w:rsid w:val="00EE19F0"/>
    <w:rsid w:val="00EE1BE6"/>
    <w:rsid w:val="00EE22F2"/>
    <w:rsid w:val="00EE26B3"/>
    <w:rsid w:val="00EE29C1"/>
    <w:rsid w:val="00EE2A5D"/>
    <w:rsid w:val="00EE2C66"/>
    <w:rsid w:val="00EE2E83"/>
    <w:rsid w:val="00EE3246"/>
    <w:rsid w:val="00EE3911"/>
    <w:rsid w:val="00EE3918"/>
    <w:rsid w:val="00EE3986"/>
    <w:rsid w:val="00EE3AAA"/>
    <w:rsid w:val="00EE3CBF"/>
    <w:rsid w:val="00EE3D43"/>
    <w:rsid w:val="00EE3FE7"/>
    <w:rsid w:val="00EE4F53"/>
    <w:rsid w:val="00EE4FC7"/>
    <w:rsid w:val="00EE5279"/>
    <w:rsid w:val="00EE5437"/>
    <w:rsid w:val="00EE5438"/>
    <w:rsid w:val="00EE578D"/>
    <w:rsid w:val="00EE5823"/>
    <w:rsid w:val="00EE5C33"/>
    <w:rsid w:val="00EE6128"/>
    <w:rsid w:val="00EE64EF"/>
    <w:rsid w:val="00EE654F"/>
    <w:rsid w:val="00EE66B1"/>
    <w:rsid w:val="00EE67B2"/>
    <w:rsid w:val="00EE6835"/>
    <w:rsid w:val="00EE6B23"/>
    <w:rsid w:val="00EE6E73"/>
    <w:rsid w:val="00EE6E90"/>
    <w:rsid w:val="00EE6ED7"/>
    <w:rsid w:val="00EE7082"/>
    <w:rsid w:val="00EE731E"/>
    <w:rsid w:val="00EE7538"/>
    <w:rsid w:val="00EE7906"/>
    <w:rsid w:val="00EE799B"/>
    <w:rsid w:val="00EE7C75"/>
    <w:rsid w:val="00EE7ED4"/>
    <w:rsid w:val="00EF029B"/>
    <w:rsid w:val="00EF0327"/>
    <w:rsid w:val="00EF043C"/>
    <w:rsid w:val="00EF0A94"/>
    <w:rsid w:val="00EF0F0F"/>
    <w:rsid w:val="00EF1029"/>
    <w:rsid w:val="00EF1423"/>
    <w:rsid w:val="00EF1577"/>
    <w:rsid w:val="00EF1AC3"/>
    <w:rsid w:val="00EF23B0"/>
    <w:rsid w:val="00EF2ADA"/>
    <w:rsid w:val="00EF2BC0"/>
    <w:rsid w:val="00EF2E4C"/>
    <w:rsid w:val="00EF2FA7"/>
    <w:rsid w:val="00EF3407"/>
    <w:rsid w:val="00EF357D"/>
    <w:rsid w:val="00EF3651"/>
    <w:rsid w:val="00EF3D7B"/>
    <w:rsid w:val="00EF3E4F"/>
    <w:rsid w:val="00EF3EE7"/>
    <w:rsid w:val="00EF4129"/>
    <w:rsid w:val="00EF4199"/>
    <w:rsid w:val="00EF4388"/>
    <w:rsid w:val="00EF46CF"/>
    <w:rsid w:val="00EF47C5"/>
    <w:rsid w:val="00EF487B"/>
    <w:rsid w:val="00EF4F87"/>
    <w:rsid w:val="00EF555F"/>
    <w:rsid w:val="00EF56BA"/>
    <w:rsid w:val="00EF5A87"/>
    <w:rsid w:val="00EF5D81"/>
    <w:rsid w:val="00EF5F69"/>
    <w:rsid w:val="00EF61D3"/>
    <w:rsid w:val="00EF6543"/>
    <w:rsid w:val="00EF6BEF"/>
    <w:rsid w:val="00EF6F5B"/>
    <w:rsid w:val="00EF741F"/>
    <w:rsid w:val="00EF7447"/>
    <w:rsid w:val="00EF7996"/>
    <w:rsid w:val="00EF7AF6"/>
    <w:rsid w:val="00EF7D89"/>
    <w:rsid w:val="00EF7EB3"/>
    <w:rsid w:val="00F001F4"/>
    <w:rsid w:val="00F00486"/>
    <w:rsid w:val="00F00573"/>
    <w:rsid w:val="00F008D1"/>
    <w:rsid w:val="00F00969"/>
    <w:rsid w:val="00F009EA"/>
    <w:rsid w:val="00F01466"/>
    <w:rsid w:val="00F0158B"/>
    <w:rsid w:val="00F01A64"/>
    <w:rsid w:val="00F01AF5"/>
    <w:rsid w:val="00F01B98"/>
    <w:rsid w:val="00F01BB4"/>
    <w:rsid w:val="00F0210F"/>
    <w:rsid w:val="00F02218"/>
    <w:rsid w:val="00F0255B"/>
    <w:rsid w:val="00F025C7"/>
    <w:rsid w:val="00F027B1"/>
    <w:rsid w:val="00F02975"/>
    <w:rsid w:val="00F030A4"/>
    <w:rsid w:val="00F030B7"/>
    <w:rsid w:val="00F033D4"/>
    <w:rsid w:val="00F037FF"/>
    <w:rsid w:val="00F04141"/>
    <w:rsid w:val="00F042EB"/>
    <w:rsid w:val="00F04428"/>
    <w:rsid w:val="00F046C4"/>
    <w:rsid w:val="00F04A2D"/>
    <w:rsid w:val="00F04B92"/>
    <w:rsid w:val="00F04EB6"/>
    <w:rsid w:val="00F0535F"/>
    <w:rsid w:val="00F05B8D"/>
    <w:rsid w:val="00F05E7C"/>
    <w:rsid w:val="00F065B3"/>
    <w:rsid w:val="00F069EA"/>
    <w:rsid w:val="00F06B1E"/>
    <w:rsid w:val="00F075B4"/>
    <w:rsid w:val="00F07A45"/>
    <w:rsid w:val="00F07B80"/>
    <w:rsid w:val="00F1000E"/>
    <w:rsid w:val="00F1036E"/>
    <w:rsid w:val="00F10464"/>
    <w:rsid w:val="00F10D93"/>
    <w:rsid w:val="00F111C0"/>
    <w:rsid w:val="00F115C6"/>
    <w:rsid w:val="00F119BD"/>
    <w:rsid w:val="00F11B7E"/>
    <w:rsid w:val="00F11BBF"/>
    <w:rsid w:val="00F12196"/>
    <w:rsid w:val="00F12557"/>
    <w:rsid w:val="00F126C9"/>
    <w:rsid w:val="00F12A3C"/>
    <w:rsid w:val="00F12B6E"/>
    <w:rsid w:val="00F12D79"/>
    <w:rsid w:val="00F12FA9"/>
    <w:rsid w:val="00F1304B"/>
    <w:rsid w:val="00F13167"/>
    <w:rsid w:val="00F13615"/>
    <w:rsid w:val="00F13842"/>
    <w:rsid w:val="00F13DD5"/>
    <w:rsid w:val="00F13E5D"/>
    <w:rsid w:val="00F1448B"/>
    <w:rsid w:val="00F149A4"/>
    <w:rsid w:val="00F14B7F"/>
    <w:rsid w:val="00F14C78"/>
    <w:rsid w:val="00F15033"/>
    <w:rsid w:val="00F151D7"/>
    <w:rsid w:val="00F15433"/>
    <w:rsid w:val="00F15A7C"/>
    <w:rsid w:val="00F161FB"/>
    <w:rsid w:val="00F16640"/>
    <w:rsid w:val="00F1678D"/>
    <w:rsid w:val="00F16827"/>
    <w:rsid w:val="00F16A7A"/>
    <w:rsid w:val="00F16E02"/>
    <w:rsid w:val="00F1726B"/>
    <w:rsid w:val="00F17F6C"/>
    <w:rsid w:val="00F2006E"/>
    <w:rsid w:val="00F207CB"/>
    <w:rsid w:val="00F207F3"/>
    <w:rsid w:val="00F20AC9"/>
    <w:rsid w:val="00F20D3A"/>
    <w:rsid w:val="00F21152"/>
    <w:rsid w:val="00F21205"/>
    <w:rsid w:val="00F218D2"/>
    <w:rsid w:val="00F21922"/>
    <w:rsid w:val="00F21F27"/>
    <w:rsid w:val="00F22213"/>
    <w:rsid w:val="00F22350"/>
    <w:rsid w:val="00F225C0"/>
    <w:rsid w:val="00F226B7"/>
    <w:rsid w:val="00F22D66"/>
    <w:rsid w:val="00F22F79"/>
    <w:rsid w:val="00F231DE"/>
    <w:rsid w:val="00F23771"/>
    <w:rsid w:val="00F23A5D"/>
    <w:rsid w:val="00F23B6A"/>
    <w:rsid w:val="00F23DE7"/>
    <w:rsid w:val="00F23FDB"/>
    <w:rsid w:val="00F240DD"/>
    <w:rsid w:val="00F243C6"/>
    <w:rsid w:val="00F24896"/>
    <w:rsid w:val="00F24DDC"/>
    <w:rsid w:val="00F24E42"/>
    <w:rsid w:val="00F252E9"/>
    <w:rsid w:val="00F254DB"/>
    <w:rsid w:val="00F25614"/>
    <w:rsid w:val="00F25655"/>
    <w:rsid w:val="00F25D2F"/>
    <w:rsid w:val="00F25E31"/>
    <w:rsid w:val="00F25ECF"/>
    <w:rsid w:val="00F25FF8"/>
    <w:rsid w:val="00F263AA"/>
    <w:rsid w:val="00F2668E"/>
    <w:rsid w:val="00F26730"/>
    <w:rsid w:val="00F26985"/>
    <w:rsid w:val="00F26A34"/>
    <w:rsid w:val="00F26CAE"/>
    <w:rsid w:val="00F2767A"/>
    <w:rsid w:val="00F276DB"/>
    <w:rsid w:val="00F27750"/>
    <w:rsid w:val="00F2798A"/>
    <w:rsid w:val="00F27B6E"/>
    <w:rsid w:val="00F27C0C"/>
    <w:rsid w:val="00F27D90"/>
    <w:rsid w:val="00F27E4A"/>
    <w:rsid w:val="00F304F0"/>
    <w:rsid w:val="00F30F11"/>
    <w:rsid w:val="00F31388"/>
    <w:rsid w:val="00F315C2"/>
    <w:rsid w:val="00F31829"/>
    <w:rsid w:val="00F31A94"/>
    <w:rsid w:val="00F31AF8"/>
    <w:rsid w:val="00F31BEB"/>
    <w:rsid w:val="00F31D36"/>
    <w:rsid w:val="00F31FD0"/>
    <w:rsid w:val="00F323DE"/>
    <w:rsid w:val="00F324A0"/>
    <w:rsid w:val="00F3255E"/>
    <w:rsid w:val="00F32637"/>
    <w:rsid w:val="00F32995"/>
    <w:rsid w:val="00F32BCB"/>
    <w:rsid w:val="00F3360D"/>
    <w:rsid w:val="00F33787"/>
    <w:rsid w:val="00F3389F"/>
    <w:rsid w:val="00F34248"/>
    <w:rsid w:val="00F34352"/>
    <w:rsid w:val="00F3442E"/>
    <w:rsid w:val="00F344F1"/>
    <w:rsid w:val="00F3456E"/>
    <w:rsid w:val="00F3494F"/>
    <w:rsid w:val="00F34B41"/>
    <w:rsid w:val="00F34C03"/>
    <w:rsid w:val="00F34DD3"/>
    <w:rsid w:val="00F35793"/>
    <w:rsid w:val="00F358AE"/>
    <w:rsid w:val="00F35AB9"/>
    <w:rsid w:val="00F35C59"/>
    <w:rsid w:val="00F35F72"/>
    <w:rsid w:val="00F36002"/>
    <w:rsid w:val="00F3650B"/>
    <w:rsid w:val="00F3687E"/>
    <w:rsid w:val="00F36915"/>
    <w:rsid w:val="00F369E7"/>
    <w:rsid w:val="00F36A15"/>
    <w:rsid w:val="00F36C3E"/>
    <w:rsid w:val="00F36D6E"/>
    <w:rsid w:val="00F376D4"/>
    <w:rsid w:val="00F3774E"/>
    <w:rsid w:val="00F378B1"/>
    <w:rsid w:val="00F379CF"/>
    <w:rsid w:val="00F40254"/>
    <w:rsid w:val="00F406F7"/>
    <w:rsid w:val="00F40A80"/>
    <w:rsid w:val="00F40A85"/>
    <w:rsid w:val="00F40AD9"/>
    <w:rsid w:val="00F41552"/>
    <w:rsid w:val="00F4197C"/>
    <w:rsid w:val="00F41A6D"/>
    <w:rsid w:val="00F41BA4"/>
    <w:rsid w:val="00F424BF"/>
    <w:rsid w:val="00F42CAC"/>
    <w:rsid w:val="00F4339E"/>
    <w:rsid w:val="00F434BF"/>
    <w:rsid w:val="00F4374B"/>
    <w:rsid w:val="00F43BF9"/>
    <w:rsid w:val="00F440B3"/>
    <w:rsid w:val="00F441AA"/>
    <w:rsid w:val="00F4432E"/>
    <w:rsid w:val="00F445CE"/>
    <w:rsid w:val="00F44774"/>
    <w:rsid w:val="00F447EC"/>
    <w:rsid w:val="00F44A30"/>
    <w:rsid w:val="00F44F16"/>
    <w:rsid w:val="00F45289"/>
    <w:rsid w:val="00F45313"/>
    <w:rsid w:val="00F453A2"/>
    <w:rsid w:val="00F457E9"/>
    <w:rsid w:val="00F45A72"/>
    <w:rsid w:val="00F45B2D"/>
    <w:rsid w:val="00F45DE1"/>
    <w:rsid w:val="00F45F46"/>
    <w:rsid w:val="00F4648A"/>
    <w:rsid w:val="00F47739"/>
    <w:rsid w:val="00F47CCB"/>
    <w:rsid w:val="00F501DF"/>
    <w:rsid w:val="00F50547"/>
    <w:rsid w:val="00F508E1"/>
    <w:rsid w:val="00F50A22"/>
    <w:rsid w:val="00F512E5"/>
    <w:rsid w:val="00F513E3"/>
    <w:rsid w:val="00F51847"/>
    <w:rsid w:val="00F519A1"/>
    <w:rsid w:val="00F51D3F"/>
    <w:rsid w:val="00F5228C"/>
    <w:rsid w:val="00F52C26"/>
    <w:rsid w:val="00F53A7D"/>
    <w:rsid w:val="00F53F36"/>
    <w:rsid w:val="00F5404A"/>
    <w:rsid w:val="00F5407F"/>
    <w:rsid w:val="00F541A2"/>
    <w:rsid w:val="00F542D2"/>
    <w:rsid w:val="00F5469A"/>
    <w:rsid w:val="00F546BF"/>
    <w:rsid w:val="00F546E5"/>
    <w:rsid w:val="00F54A36"/>
    <w:rsid w:val="00F55049"/>
    <w:rsid w:val="00F558A8"/>
    <w:rsid w:val="00F558BA"/>
    <w:rsid w:val="00F559F1"/>
    <w:rsid w:val="00F55CE5"/>
    <w:rsid w:val="00F55D27"/>
    <w:rsid w:val="00F56040"/>
    <w:rsid w:val="00F563F8"/>
    <w:rsid w:val="00F5665E"/>
    <w:rsid w:val="00F5687F"/>
    <w:rsid w:val="00F56A45"/>
    <w:rsid w:val="00F56F89"/>
    <w:rsid w:val="00F5725F"/>
    <w:rsid w:val="00F5755C"/>
    <w:rsid w:val="00F577F5"/>
    <w:rsid w:val="00F5791A"/>
    <w:rsid w:val="00F57C47"/>
    <w:rsid w:val="00F60192"/>
    <w:rsid w:val="00F602CF"/>
    <w:rsid w:val="00F603AC"/>
    <w:rsid w:val="00F606DB"/>
    <w:rsid w:val="00F60714"/>
    <w:rsid w:val="00F60A1D"/>
    <w:rsid w:val="00F60A98"/>
    <w:rsid w:val="00F60BF0"/>
    <w:rsid w:val="00F60E92"/>
    <w:rsid w:val="00F60F7F"/>
    <w:rsid w:val="00F61027"/>
    <w:rsid w:val="00F6131B"/>
    <w:rsid w:val="00F616D9"/>
    <w:rsid w:val="00F61768"/>
    <w:rsid w:val="00F61DF0"/>
    <w:rsid w:val="00F61FA7"/>
    <w:rsid w:val="00F61FF2"/>
    <w:rsid w:val="00F62005"/>
    <w:rsid w:val="00F62688"/>
    <w:rsid w:val="00F6268D"/>
    <w:rsid w:val="00F626BF"/>
    <w:rsid w:val="00F628A3"/>
    <w:rsid w:val="00F62C88"/>
    <w:rsid w:val="00F62DF0"/>
    <w:rsid w:val="00F646CC"/>
    <w:rsid w:val="00F64835"/>
    <w:rsid w:val="00F64A8B"/>
    <w:rsid w:val="00F64FCE"/>
    <w:rsid w:val="00F64FE0"/>
    <w:rsid w:val="00F6500E"/>
    <w:rsid w:val="00F6529C"/>
    <w:rsid w:val="00F655FA"/>
    <w:rsid w:val="00F6563E"/>
    <w:rsid w:val="00F659B4"/>
    <w:rsid w:val="00F65A29"/>
    <w:rsid w:val="00F65E91"/>
    <w:rsid w:val="00F6615C"/>
    <w:rsid w:val="00F6676D"/>
    <w:rsid w:val="00F66A07"/>
    <w:rsid w:val="00F66A4A"/>
    <w:rsid w:val="00F672E4"/>
    <w:rsid w:val="00F672ED"/>
    <w:rsid w:val="00F67830"/>
    <w:rsid w:val="00F6787F"/>
    <w:rsid w:val="00F67CB8"/>
    <w:rsid w:val="00F67CDC"/>
    <w:rsid w:val="00F67FC2"/>
    <w:rsid w:val="00F700AC"/>
    <w:rsid w:val="00F70340"/>
    <w:rsid w:val="00F7046C"/>
    <w:rsid w:val="00F7055A"/>
    <w:rsid w:val="00F70788"/>
    <w:rsid w:val="00F70C3F"/>
    <w:rsid w:val="00F70EA1"/>
    <w:rsid w:val="00F71389"/>
    <w:rsid w:val="00F715BD"/>
    <w:rsid w:val="00F71A54"/>
    <w:rsid w:val="00F71F67"/>
    <w:rsid w:val="00F72067"/>
    <w:rsid w:val="00F729B5"/>
    <w:rsid w:val="00F72C17"/>
    <w:rsid w:val="00F7308B"/>
    <w:rsid w:val="00F73380"/>
    <w:rsid w:val="00F7349E"/>
    <w:rsid w:val="00F73DC6"/>
    <w:rsid w:val="00F73DDC"/>
    <w:rsid w:val="00F73FFA"/>
    <w:rsid w:val="00F741A6"/>
    <w:rsid w:val="00F7424D"/>
    <w:rsid w:val="00F74806"/>
    <w:rsid w:val="00F753ED"/>
    <w:rsid w:val="00F7565F"/>
    <w:rsid w:val="00F75CDE"/>
    <w:rsid w:val="00F7618B"/>
    <w:rsid w:val="00F7688E"/>
    <w:rsid w:val="00F769E8"/>
    <w:rsid w:val="00F76B31"/>
    <w:rsid w:val="00F76B95"/>
    <w:rsid w:val="00F76F1C"/>
    <w:rsid w:val="00F7739D"/>
    <w:rsid w:val="00F77454"/>
    <w:rsid w:val="00F774BA"/>
    <w:rsid w:val="00F779AA"/>
    <w:rsid w:val="00F77AC7"/>
    <w:rsid w:val="00F77C40"/>
    <w:rsid w:val="00F77C86"/>
    <w:rsid w:val="00F8005E"/>
    <w:rsid w:val="00F80297"/>
    <w:rsid w:val="00F804AC"/>
    <w:rsid w:val="00F8055F"/>
    <w:rsid w:val="00F8058B"/>
    <w:rsid w:val="00F807AD"/>
    <w:rsid w:val="00F80CDA"/>
    <w:rsid w:val="00F80DD4"/>
    <w:rsid w:val="00F80EDA"/>
    <w:rsid w:val="00F8115B"/>
    <w:rsid w:val="00F81188"/>
    <w:rsid w:val="00F818D9"/>
    <w:rsid w:val="00F81940"/>
    <w:rsid w:val="00F819E4"/>
    <w:rsid w:val="00F81B8D"/>
    <w:rsid w:val="00F81CE5"/>
    <w:rsid w:val="00F81F0F"/>
    <w:rsid w:val="00F8223F"/>
    <w:rsid w:val="00F82498"/>
    <w:rsid w:val="00F8269F"/>
    <w:rsid w:val="00F82A1F"/>
    <w:rsid w:val="00F82B9C"/>
    <w:rsid w:val="00F82D8A"/>
    <w:rsid w:val="00F83567"/>
    <w:rsid w:val="00F835BA"/>
    <w:rsid w:val="00F836B1"/>
    <w:rsid w:val="00F8379A"/>
    <w:rsid w:val="00F83CAA"/>
    <w:rsid w:val="00F845A2"/>
    <w:rsid w:val="00F8460F"/>
    <w:rsid w:val="00F84AA7"/>
    <w:rsid w:val="00F84F1B"/>
    <w:rsid w:val="00F8549B"/>
    <w:rsid w:val="00F854D0"/>
    <w:rsid w:val="00F8575A"/>
    <w:rsid w:val="00F85774"/>
    <w:rsid w:val="00F85858"/>
    <w:rsid w:val="00F85948"/>
    <w:rsid w:val="00F859EB"/>
    <w:rsid w:val="00F85A4C"/>
    <w:rsid w:val="00F85E23"/>
    <w:rsid w:val="00F85FBD"/>
    <w:rsid w:val="00F86960"/>
    <w:rsid w:val="00F86AF2"/>
    <w:rsid w:val="00F86C50"/>
    <w:rsid w:val="00F86D1B"/>
    <w:rsid w:val="00F86EB0"/>
    <w:rsid w:val="00F87028"/>
    <w:rsid w:val="00F87267"/>
    <w:rsid w:val="00F87308"/>
    <w:rsid w:val="00F87499"/>
    <w:rsid w:val="00F87977"/>
    <w:rsid w:val="00F903E7"/>
    <w:rsid w:val="00F9062E"/>
    <w:rsid w:val="00F90A23"/>
    <w:rsid w:val="00F90C98"/>
    <w:rsid w:val="00F90F58"/>
    <w:rsid w:val="00F911B5"/>
    <w:rsid w:val="00F9125C"/>
    <w:rsid w:val="00F91B00"/>
    <w:rsid w:val="00F91C93"/>
    <w:rsid w:val="00F92126"/>
    <w:rsid w:val="00F924E0"/>
    <w:rsid w:val="00F92E2B"/>
    <w:rsid w:val="00F930DD"/>
    <w:rsid w:val="00F9316E"/>
    <w:rsid w:val="00F9337A"/>
    <w:rsid w:val="00F935F1"/>
    <w:rsid w:val="00F93A7C"/>
    <w:rsid w:val="00F93A92"/>
    <w:rsid w:val="00F93CD6"/>
    <w:rsid w:val="00F93F24"/>
    <w:rsid w:val="00F942A6"/>
    <w:rsid w:val="00F942F4"/>
    <w:rsid w:val="00F944C5"/>
    <w:rsid w:val="00F9465C"/>
    <w:rsid w:val="00F94979"/>
    <w:rsid w:val="00F9499D"/>
    <w:rsid w:val="00F94A98"/>
    <w:rsid w:val="00F94C2B"/>
    <w:rsid w:val="00F94E45"/>
    <w:rsid w:val="00F952D1"/>
    <w:rsid w:val="00F95912"/>
    <w:rsid w:val="00F95BFB"/>
    <w:rsid w:val="00F95CD6"/>
    <w:rsid w:val="00F96364"/>
    <w:rsid w:val="00F96459"/>
    <w:rsid w:val="00F964BC"/>
    <w:rsid w:val="00F96AA7"/>
    <w:rsid w:val="00F96D52"/>
    <w:rsid w:val="00F977FC"/>
    <w:rsid w:val="00FA014A"/>
    <w:rsid w:val="00FA0CF2"/>
    <w:rsid w:val="00FA0F90"/>
    <w:rsid w:val="00FA0FC6"/>
    <w:rsid w:val="00FA10BB"/>
    <w:rsid w:val="00FA128E"/>
    <w:rsid w:val="00FA133F"/>
    <w:rsid w:val="00FA13AC"/>
    <w:rsid w:val="00FA1437"/>
    <w:rsid w:val="00FA1805"/>
    <w:rsid w:val="00FA19FD"/>
    <w:rsid w:val="00FA1D72"/>
    <w:rsid w:val="00FA1FDA"/>
    <w:rsid w:val="00FA22BB"/>
    <w:rsid w:val="00FA2A2C"/>
    <w:rsid w:val="00FA2EF8"/>
    <w:rsid w:val="00FA38AB"/>
    <w:rsid w:val="00FA3CB1"/>
    <w:rsid w:val="00FA3CF0"/>
    <w:rsid w:val="00FA3E60"/>
    <w:rsid w:val="00FA3FFD"/>
    <w:rsid w:val="00FA40B4"/>
    <w:rsid w:val="00FA442C"/>
    <w:rsid w:val="00FA472B"/>
    <w:rsid w:val="00FA4A57"/>
    <w:rsid w:val="00FA4EE5"/>
    <w:rsid w:val="00FA5459"/>
    <w:rsid w:val="00FA5859"/>
    <w:rsid w:val="00FA5C57"/>
    <w:rsid w:val="00FA63C9"/>
    <w:rsid w:val="00FA63F7"/>
    <w:rsid w:val="00FA67A5"/>
    <w:rsid w:val="00FA6A60"/>
    <w:rsid w:val="00FA6B3F"/>
    <w:rsid w:val="00FA6DF0"/>
    <w:rsid w:val="00FA71B4"/>
    <w:rsid w:val="00FA738E"/>
    <w:rsid w:val="00FA7791"/>
    <w:rsid w:val="00FA7B05"/>
    <w:rsid w:val="00FB02A4"/>
    <w:rsid w:val="00FB0424"/>
    <w:rsid w:val="00FB0C9B"/>
    <w:rsid w:val="00FB0FDF"/>
    <w:rsid w:val="00FB1140"/>
    <w:rsid w:val="00FB1599"/>
    <w:rsid w:val="00FB1907"/>
    <w:rsid w:val="00FB1AC1"/>
    <w:rsid w:val="00FB1B37"/>
    <w:rsid w:val="00FB1E52"/>
    <w:rsid w:val="00FB2439"/>
    <w:rsid w:val="00FB266B"/>
    <w:rsid w:val="00FB2DC8"/>
    <w:rsid w:val="00FB2EC8"/>
    <w:rsid w:val="00FB3402"/>
    <w:rsid w:val="00FB3430"/>
    <w:rsid w:val="00FB399F"/>
    <w:rsid w:val="00FB3A80"/>
    <w:rsid w:val="00FB40BE"/>
    <w:rsid w:val="00FB4448"/>
    <w:rsid w:val="00FB44DB"/>
    <w:rsid w:val="00FB4886"/>
    <w:rsid w:val="00FB5524"/>
    <w:rsid w:val="00FB5B6B"/>
    <w:rsid w:val="00FB65C2"/>
    <w:rsid w:val="00FB6790"/>
    <w:rsid w:val="00FB69C6"/>
    <w:rsid w:val="00FB69C8"/>
    <w:rsid w:val="00FB6A32"/>
    <w:rsid w:val="00FB6DEA"/>
    <w:rsid w:val="00FB6E08"/>
    <w:rsid w:val="00FB7237"/>
    <w:rsid w:val="00FB723A"/>
    <w:rsid w:val="00FB73ED"/>
    <w:rsid w:val="00FB75F2"/>
    <w:rsid w:val="00FB7601"/>
    <w:rsid w:val="00FB7F38"/>
    <w:rsid w:val="00FC04D3"/>
    <w:rsid w:val="00FC050D"/>
    <w:rsid w:val="00FC0B77"/>
    <w:rsid w:val="00FC0CF9"/>
    <w:rsid w:val="00FC0FF4"/>
    <w:rsid w:val="00FC10A9"/>
    <w:rsid w:val="00FC18C8"/>
    <w:rsid w:val="00FC2005"/>
    <w:rsid w:val="00FC247E"/>
    <w:rsid w:val="00FC2BBF"/>
    <w:rsid w:val="00FC2C5A"/>
    <w:rsid w:val="00FC2FF6"/>
    <w:rsid w:val="00FC3808"/>
    <w:rsid w:val="00FC389A"/>
    <w:rsid w:val="00FC3943"/>
    <w:rsid w:val="00FC3C29"/>
    <w:rsid w:val="00FC419E"/>
    <w:rsid w:val="00FC4354"/>
    <w:rsid w:val="00FC44BC"/>
    <w:rsid w:val="00FC473E"/>
    <w:rsid w:val="00FC4EEB"/>
    <w:rsid w:val="00FC4FED"/>
    <w:rsid w:val="00FC5495"/>
    <w:rsid w:val="00FC5609"/>
    <w:rsid w:val="00FC572E"/>
    <w:rsid w:val="00FC5B27"/>
    <w:rsid w:val="00FC5EEF"/>
    <w:rsid w:val="00FC6033"/>
    <w:rsid w:val="00FC6054"/>
    <w:rsid w:val="00FC6458"/>
    <w:rsid w:val="00FC672D"/>
    <w:rsid w:val="00FC6DA5"/>
    <w:rsid w:val="00FC6E8C"/>
    <w:rsid w:val="00FC6EF0"/>
    <w:rsid w:val="00FC7062"/>
    <w:rsid w:val="00FC7117"/>
    <w:rsid w:val="00FC7283"/>
    <w:rsid w:val="00FC7BBA"/>
    <w:rsid w:val="00FD00D7"/>
    <w:rsid w:val="00FD029E"/>
    <w:rsid w:val="00FD0449"/>
    <w:rsid w:val="00FD095C"/>
    <w:rsid w:val="00FD0C1F"/>
    <w:rsid w:val="00FD1197"/>
    <w:rsid w:val="00FD1301"/>
    <w:rsid w:val="00FD1D14"/>
    <w:rsid w:val="00FD236C"/>
    <w:rsid w:val="00FD2508"/>
    <w:rsid w:val="00FD2672"/>
    <w:rsid w:val="00FD2765"/>
    <w:rsid w:val="00FD29D5"/>
    <w:rsid w:val="00FD375F"/>
    <w:rsid w:val="00FD39FF"/>
    <w:rsid w:val="00FD3E72"/>
    <w:rsid w:val="00FD3E73"/>
    <w:rsid w:val="00FD42CF"/>
    <w:rsid w:val="00FD436F"/>
    <w:rsid w:val="00FD49AC"/>
    <w:rsid w:val="00FD4B2F"/>
    <w:rsid w:val="00FD4B85"/>
    <w:rsid w:val="00FD51A1"/>
    <w:rsid w:val="00FD51E4"/>
    <w:rsid w:val="00FD55DB"/>
    <w:rsid w:val="00FD63F4"/>
    <w:rsid w:val="00FD6521"/>
    <w:rsid w:val="00FD6918"/>
    <w:rsid w:val="00FD6BFF"/>
    <w:rsid w:val="00FD6C8E"/>
    <w:rsid w:val="00FD6CDB"/>
    <w:rsid w:val="00FD7000"/>
    <w:rsid w:val="00FD7087"/>
    <w:rsid w:val="00FD71A1"/>
    <w:rsid w:val="00FD78AB"/>
    <w:rsid w:val="00FD7EF5"/>
    <w:rsid w:val="00FE01DB"/>
    <w:rsid w:val="00FE0315"/>
    <w:rsid w:val="00FE0A64"/>
    <w:rsid w:val="00FE0BC9"/>
    <w:rsid w:val="00FE10B6"/>
    <w:rsid w:val="00FE164F"/>
    <w:rsid w:val="00FE1736"/>
    <w:rsid w:val="00FE17BC"/>
    <w:rsid w:val="00FE1842"/>
    <w:rsid w:val="00FE1DD1"/>
    <w:rsid w:val="00FE1E24"/>
    <w:rsid w:val="00FE1EDA"/>
    <w:rsid w:val="00FE21CE"/>
    <w:rsid w:val="00FE224A"/>
    <w:rsid w:val="00FE2272"/>
    <w:rsid w:val="00FE22EC"/>
    <w:rsid w:val="00FE22FA"/>
    <w:rsid w:val="00FE2438"/>
    <w:rsid w:val="00FE26B9"/>
    <w:rsid w:val="00FE2AE7"/>
    <w:rsid w:val="00FE3975"/>
    <w:rsid w:val="00FE39E6"/>
    <w:rsid w:val="00FE3A69"/>
    <w:rsid w:val="00FE3B2F"/>
    <w:rsid w:val="00FE3BC4"/>
    <w:rsid w:val="00FE3EA3"/>
    <w:rsid w:val="00FE433C"/>
    <w:rsid w:val="00FE49BE"/>
    <w:rsid w:val="00FE4B5D"/>
    <w:rsid w:val="00FE4C15"/>
    <w:rsid w:val="00FE558F"/>
    <w:rsid w:val="00FE55AD"/>
    <w:rsid w:val="00FE5660"/>
    <w:rsid w:val="00FE582B"/>
    <w:rsid w:val="00FE5BD7"/>
    <w:rsid w:val="00FE5E31"/>
    <w:rsid w:val="00FE5FCC"/>
    <w:rsid w:val="00FE636E"/>
    <w:rsid w:val="00FE647E"/>
    <w:rsid w:val="00FE650B"/>
    <w:rsid w:val="00FE6EE5"/>
    <w:rsid w:val="00FE6F66"/>
    <w:rsid w:val="00FE71CF"/>
    <w:rsid w:val="00FE7AD0"/>
    <w:rsid w:val="00FE7E8C"/>
    <w:rsid w:val="00FE7FFA"/>
    <w:rsid w:val="00FF09EA"/>
    <w:rsid w:val="00FF0A71"/>
    <w:rsid w:val="00FF0DE9"/>
    <w:rsid w:val="00FF100E"/>
    <w:rsid w:val="00FF1021"/>
    <w:rsid w:val="00FF12D1"/>
    <w:rsid w:val="00FF13C6"/>
    <w:rsid w:val="00FF1959"/>
    <w:rsid w:val="00FF1B44"/>
    <w:rsid w:val="00FF1C06"/>
    <w:rsid w:val="00FF1D82"/>
    <w:rsid w:val="00FF1E2B"/>
    <w:rsid w:val="00FF1EA7"/>
    <w:rsid w:val="00FF215E"/>
    <w:rsid w:val="00FF2C2D"/>
    <w:rsid w:val="00FF3148"/>
    <w:rsid w:val="00FF3291"/>
    <w:rsid w:val="00FF3391"/>
    <w:rsid w:val="00FF37FB"/>
    <w:rsid w:val="00FF3D07"/>
    <w:rsid w:val="00FF4643"/>
    <w:rsid w:val="00FF4821"/>
    <w:rsid w:val="00FF54E3"/>
    <w:rsid w:val="00FF5752"/>
    <w:rsid w:val="00FF5C30"/>
    <w:rsid w:val="00FF5C3C"/>
    <w:rsid w:val="00FF617E"/>
    <w:rsid w:val="00FF630C"/>
    <w:rsid w:val="00FF65E6"/>
    <w:rsid w:val="00FF66AA"/>
    <w:rsid w:val="00FF67BD"/>
    <w:rsid w:val="00FF690E"/>
    <w:rsid w:val="00FF6E80"/>
    <w:rsid w:val="00FF70AD"/>
    <w:rsid w:val="00FF772F"/>
    <w:rsid w:val="00FF778B"/>
    <w:rsid w:val="00FF7D4C"/>
    <w:rsid w:val="02037A49"/>
    <w:rsid w:val="10BCEE92"/>
    <w:rsid w:val="24A185B5"/>
    <w:rsid w:val="33941353"/>
    <w:rsid w:val="451CEA81"/>
    <w:rsid w:val="56FF06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A5BFC"/>
  <w15:docId w15:val="{310E10CF-8E36-49E7-9916-87230BFD1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874"/>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90874"/>
    <w:rPr>
      <w:color w:val="0000FF"/>
      <w:u w:val="single"/>
    </w:rPr>
  </w:style>
  <w:style w:type="paragraph" w:styleId="CommentText">
    <w:name w:val="annotation text"/>
    <w:basedOn w:val="Normal"/>
    <w:link w:val="CommentTextChar"/>
    <w:unhideWhenUsed/>
    <w:rsid w:val="00890874"/>
    <w:pPr>
      <w:spacing w:line="240" w:lineRule="auto"/>
    </w:pPr>
    <w:rPr>
      <w:sz w:val="20"/>
      <w:szCs w:val="20"/>
    </w:rPr>
  </w:style>
  <w:style w:type="character" w:customStyle="1" w:styleId="CommentTextChar">
    <w:name w:val="Comment Text Char"/>
    <w:link w:val="CommentText"/>
    <w:rsid w:val="00890874"/>
    <w:rPr>
      <w:rFonts w:ascii="Calibri" w:eastAsia="Calibri" w:hAnsi="Calibri" w:cs="Times New Roman"/>
    </w:rPr>
  </w:style>
  <w:style w:type="character" w:styleId="CommentReference">
    <w:name w:val="annotation reference"/>
    <w:unhideWhenUsed/>
    <w:rsid w:val="00890874"/>
    <w:rPr>
      <w:sz w:val="16"/>
      <w:szCs w:val="16"/>
    </w:rPr>
  </w:style>
  <w:style w:type="paragraph" w:styleId="BalloonText">
    <w:name w:val="Balloon Text"/>
    <w:basedOn w:val="Normal"/>
    <w:link w:val="BalloonTextChar"/>
    <w:rsid w:val="00890874"/>
    <w:pPr>
      <w:spacing w:after="0" w:line="240" w:lineRule="auto"/>
    </w:pPr>
    <w:rPr>
      <w:rFonts w:ascii="Tahoma" w:hAnsi="Tahoma" w:cs="Tahoma"/>
      <w:sz w:val="16"/>
      <w:szCs w:val="16"/>
    </w:rPr>
  </w:style>
  <w:style w:type="character" w:customStyle="1" w:styleId="BalloonTextChar">
    <w:name w:val="Balloon Text Char"/>
    <w:link w:val="BalloonText"/>
    <w:rsid w:val="00890874"/>
    <w:rPr>
      <w:rFonts w:ascii="Tahoma" w:eastAsia="Calibri" w:hAnsi="Tahoma" w:cs="Tahoma"/>
      <w:sz w:val="16"/>
      <w:szCs w:val="16"/>
    </w:rPr>
  </w:style>
  <w:style w:type="paragraph" w:styleId="ListParagraph">
    <w:name w:val="List Paragraph"/>
    <w:basedOn w:val="Normal"/>
    <w:uiPriority w:val="34"/>
    <w:qFormat/>
    <w:rsid w:val="009F0B71"/>
    <w:pPr>
      <w:ind w:left="720"/>
      <w:contextualSpacing/>
    </w:pPr>
  </w:style>
  <w:style w:type="character" w:styleId="FollowedHyperlink">
    <w:name w:val="FollowedHyperlink"/>
    <w:rsid w:val="009F0B71"/>
    <w:rPr>
      <w:color w:val="800080"/>
      <w:u w:val="single"/>
    </w:rPr>
  </w:style>
  <w:style w:type="paragraph" w:styleId="CommentSubject">
    <w:name w:val="annotation subject"/>
    <w:basedOn w:val="CommentText"/>
    <w:next w:val="CommentText"/>
    <w:link w:val="CommentSubjectChar"/>
    <w:rsid w:val="009F0B71"/>
    <w:rPr>
      <w:b/>
      <w:bCs/>
    </w:rPr>
  </w:style>
  <w:style w:type="character" w:customStyle="1" w:styleId="CommentSubjectChar">
    <w:name w:val="Comment Subject Char"/>
    <w:link w:val="CommentSubject"/>
    <w:rsid w:val="009F0B71"/>
    <w:rPr>
      <w:rFonts w:ascii="Calibri" w:eastAsia="Calibri" w:hAnsi="Calibri" w:cs="Times New Roman"/>
      <w:b/>
      <w:bCs/>
    </w:rPr>
  </w:style>
  <w:style w:type="paragraph" w:styleId="Revision">
    <w:name w:val="Revision"/>
    <w:hidden/>
    <w:uiPriority w:val="99"/>
    <w:semiHidden/>
    <w:rsid w:val="008C0AC8"/>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8633B7"/>
    <w:rPr>
      <w:color w:val="808080"/>
      <w:shd w:val="clear" w:color="auto" w:fill="E6E6E6"/>
    </w:rPr>
  </w:style>
  <w:style w:type="paragraph" w:styleId="NormalWeb">
    <w:name w:val="Normal (Web)"/>
    <w:basedOn w:val="Normal"/>
    <w:uiPriority w:val="99"/>
    <w:unhideWhenUsed/>
    <w:rsid w:val="0067323C"/>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67323C"/>
    <w:rPr>
      <w:i/>
      <w:iCs/>
    </w:rPr>
  </w:style>
  <w:style w:type="character" w:customStyle="1" w:styleId="apple-converted-space">
    <w:name w:val="apple-converted-space"/>
    <w:basedOn w:val="DefaultParagraphFont"/>
    <w:rsid w:val="0067323C"/>
  </w:style>
  <w:style w:type="character" w:styleId="Strong">
    <w:name w:val="Strong"/>
    <w:basedOn w:val="DefaultParagraphFont"/>
    <w:uiPriority w:val="22"/>
    <w:qFormat/>
    <w:rsid w:val="0067323C"/>
    <w:rPr>
      <w:b/>
      <w:bCs/>
    </w:rPr>
  </w:style>
  <w:style w:type="character" w:customStyle="1" w:styleId="UnresolvedMention2">
    <w:name w:val="Unresolved Mention2"/>
    <w:basedOn w:val="DefaultParagraphFont"/>
    <w:uiPriority w:val="99"/>
    <w:semiHidden/>
    <w:unhideWhenUsed/>
    <w:rsid w:val="00C01F0E"/>
    <w:rPr>
      <w:color w:val="605E5C"/>
      <w:shd w:val="clear" w:color="auto" w:fill="E1DFDD"/>
    </w:rPr>
  </w:style>
  <w:style w:type="character" w:customStyle="1" w:styleId="UnresolvedMention3">
    <w:name w:val="Unresolved Mention3"/>
    <w:basedOn w:val="DefaultParagraphFont"/>
    <w:uiPriority w:val="99"/>
    <w:semiHidden/>
    <w:unhideWhenUsed/>
    <w:rsid w:val="00AA718B"/>
    <w:rPr>
      <w:color w:val="605E5C"/>
      <w:shd w:val="clear" w:color="auto" w:fill="E1DFDD"/>
    </w:rPr>
  </w:style>
  <w:style w:type="character" w:styleId="UnresolvedMention">
    <w:name w:val="Unresolved Mention"/>
    <w:basedOn w:val="DefaultParagraphFont"/>
    <w:uiPriority w:val="99"/>
    <w:semiHidden/>
    <w:unhideWhenUsed/>
    <w:rsid w:val="00F81B8D"/>
    <w:rPr>
      <w:color w:val="605E5C"/>
      <w:shd w:val="clear" w:color="auto" w:fill="E1DFDD"/>
    </w:rPr>
  </w:style>
  <w:style w:type="paragraph" w:customStyle="1" w:styleId="paragraph">
    <w:name w:val="paragraph"/>
    <w:basedOn w:val="Normal"/>
    <w:rsid w:val="00591C51"/>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591C51"/>
  </w:style>
  <w:style w:type="character" w:customStyle="1" w:styleId="eop">
    <w:name w:val="eop"/>
    <w:basedOn w:val="DefaultParagraphFont"/>
    <w:rsid w:val="00591C51"/>
  </w:style>
  <w:style w:type="paragraph" w:customStyle="1" w:styleId="Default">
    <w:name w:val="Default"/>
    <w:rsid w:val="0089676D"/>
    <w:pPr>
      <w:autoSpaceDE w:val="0"/>
      <w:autoSpaceDN w:val="0"/>
      <w:adjustRightInd w:val="0"/>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00790">
      <w:bodyDiv w:val="1"/>
      <w:marLeft w:val="0"/>
      <w:marRight w:val="0"/>
      <w:marTop w:val="0"/>
      <w:marBottom w:val="0"/>
      <w:divBdr>
        <w:top w:val="none" w:sz="0" w:space="0" w:color="auto"/>
        <w:left w:val="none" w:sz="0" w:space="0" w:color="auto"/>
        <w:bottom w:val="none" w:sz="0" w:space="0" w:color="auto"/>
        <w:right w:val="none" w:sz="0" w:space="0" w:color="auto"/>
      </w:divBdr>
    </w:div>
    <w:div w:id="98064881">
      <w:bodyDiv w:val="1"/>
      <w:marLeft w:val="0"/>
      <w:marRight w:val="0"/>
      <w:marTop w:val="0"/>
      <w:marBottom w:val="0"/>
      <w:divBdr>
        <w:top w:val="none" w:sz="0" w:space="0" w:color="auto"/>
        <w:left w:val="none" w:sz="0" w:space="0" w:color="auto"/>
        <w:bottom w:val="none" w:sz="0" w:space="0" w:color="auto"/>
        <w:right w:val="none" w:sz="0" w:space="0" w:color="auto"/>
      </w:divBdr>
    </w:div>
    <w:div w:id="201065816">
      <w:bodyDiv w:val="1"/>
      <w:marLeft w:val="0"/>
      <w:marRight w:val="0"/>
      <w:marTop w:val="0"/>
      <w:marBottom w:val="0"/>
      <w:divBdr>
        <w:top w:val="none" w:sz="0" w:space="0" w:color="auto"/>
        <w:left w:val="none" w:sz="0" w:space="0" w:color="auto"/>
        <w:bottom w:val="none" w:sz="0" w:space="0" w:color="auto"/>
        <w:right w:val="none" w:sz="0" w:space="0" w:color="auto"/>
      </w:divBdr>
    </w:div>
    <w:div w:id="709647815">
      <w:bodyDiv w:val="1"/>
      <w:marLeft w:val="0"/>
      <w:marRight w:val="0"/>
      <w:marTop w:val="0"/>
      <w:marBottom w:val="0"/>
      <w:divBdr>
        <w:top w:val="none" w:sz="0" w:space="0" w:color="auto"/>
        <w:left w:val="none" w:sz="0" w:space="0" w:color="auto"/>
        <w:bottom w:val="none" w:sz="0" w:space="0" w:color="auto"/>
        <w:right w:val="none" w:sz="0" w:space="0" w:color="auto"/>
      </w:divBdr>
    </w:div>
    <w:div w:id="772674978">
      <w:bodyDiv w:val="1"/>
      <w:marLeft w:val="0"/>
      <w:marRight w:val="0"/>
      <w:marTop w:val="0"/>
      <w:marBottom w:val="0"/>
      <w:divBdr>
        <w:top w:val="none" w:sz="0" w:space="0" w:color="auto"/>
        <w:left w:val="none" w:sz="0" w:space="0" w:color="auto"/>
        <w:bottom w:val="none" w:sz="0" w:space="0" w:color="auto"/>
        <w:right w:val="none" w:sz="0" w:space="0" w:color="auto"/>
      </w:divBdr>
    </w:div>
    <w:div w:id="819006860">
      <w:bodyDiv w:val="1"/>
      <w:marLeft w:val="0"/>
      <w:marRight w:val="0"/>
      <w:marTop w:val="0"/>
      <w:marBottom w:val="0"/>
      <w:divBdr>
        <w:top w:val="none" w:sz="0" w:space="0" w:color="auto"/>
        <w:left w:val="none" w:sz="0" w:space="0" w:color="auto"/>
        <w:bottom w:val="none" w:sz="0" w:space="0" w:color="auto"/>
        <w:right w:val="none" w:sz="0" w:space="0" w:color="auto"/>
      </w:divBdr>
    </w:div>
    <w:div w:id="918290589">
      <w:bodyDiv w:val="1"/>
      <w:marLeft w:val="0"/>
      <w:marRight w:val="0"/>
      <w:marTop w:val="0"/>
      <w:marBottom w:val="0"/>
      <w:divBdr>
        <w:top w:val="none" w:sz="0" w:space="0" w:color="auto"/>
        <w:left w:val="none" w:sz="0" w:space="0" w:color="auto"/>
        <w:bottom w:val="none" w:sz="0" w:space="0" w:color="auto"/>
        <w:right w:val="none" w:sz="0" w:space="0" w:color="auto"/>
      </w:divBdr>
    </w:div>
    <w:div w:id="989359006">
      <w:bodyDiv w:val="1"/>
      <w:marLeft w:val="0"/>
      <w:marRight w:val="0"/>
      <w:marTop w:val="0"/>
      <w:marBottom w:val="0"/>
      <w:divBdr>
        <w:top w:val="none" w:sz="0" w:space="0" w:color="auto"/>
        <w:left w:val="none" w:sz="0" w:space="0" w:color="auto"/>
        <w:bottom w:val="none" w:sz="0" w:space="0" w:color="auto"/>
        <w:right w:val="none" w:sz="0" w:space="0" w:color="auto"/>
      </w:divBdr>
    </w:div>
    <w:div w:id="1182166908">
      <w:bodyDiv w:val="1"/>
      <w:marLeft w:val="0"/>
      <w:marRight w:val="0"/>
      <w:marTop w:val="0"/>
      <w:marBottom w:val="0"/>
      <w:divBdr>
        <w:top w:val="none" w:sz="0" w:space="0" w:color="auto"/>
        <w:left w:val="none" w:sz="0" w:space="0" w:color="auto"/>
        <w:bottom w:val="none" w:sz="0" w:space="0" w:color="auto"/>
        <w:right w:val="none" w:sz="0" w:space="0" w:color="auto"/>
      </w:divBdr>
    </w:div>
    <w:div w:id="1253976041">
      <w:bodyDiv w:val="1"/>
      <w:marLeft w:val="0"/>
      <w:marRight w:val="0"/>
      <w:marTop w:val="0"/>
      <w:marBottom w:val="0"/>
      <w:divBdr>
        <w:top w:val="none" w:sz="0" w:space="0" w:color="auto"/>
        <w:left w:val="none" w:sz="0" w:space="0" w:color="auto"/>
        <w:bottom w:val="none" w:sz="0" w:space="0" w:color="auto"/>
        <w:right w:val="none" w:sz="0" w:space="0" w:color="auto"/>
      </w:divBdr>
    </w:div>
    <w:div w:id="1416786820">
      <w:bodyDiv w:val="1"/>
      <w:marLeft w:val="0"/>
      <w:marRight w:val="0"/>
      <w:marTop w:val="0"/>
      <w:marBottom w:val="0"/>
      <w:divBdr>
        <w:top w:val="none" w:sz="0" w:space="0" w:color="auto"/>
        <w:left w:val="none" w:sz="0" w:space="0" w:color="auto"/>
        <w:bottom w:val="none" w:sz="0" w:space="0" w:color="auto"/>
        <w:right w:val="none" w:sz="0" w:space="0" w:color="auto"/>
      </w:divBdr>
    </w:div>
    <w:div w:id="1661154776">
      <w:bodyDiv w:val="1"/>
      <w:marLeft w:val="0"/>
      <w:marRight w:val="0"/>
      <w:marTop w:val="0"/>
      <w:marBottom w:val="0"/>
      <w:divBdr>
        <w:top w:val="none" w:sz="0" w:space="0" w:color="auto"/>
        <w:left w:val="none" w:sz="0" w:space="0" w:color="auto"/>
        <w:bottom w:val="none" w:sz="0" w:space="0" w:color="auto"/>
        <w:right w:val="none" w:sz="0" w:space="0" w:color="auto"/>
      </w:divBdr>
    </w:div>
    <w:div w:id="1920945312">
      <w:bodyDiv w:val="1"/>
      <w:marLeft w:val="0"/>
      <w:marRight w:val="0"/>
      <w:marTop w:val="0"/>
      <w:marBottom w:val="0"/>
      <w:divBdr>
        <w:top w:val="none" w:sz="0" w:space="0" w:color="auto"/>
        <w:left w:val="none" w:sz="0" w:space="0" w:color="auto"/>
        <w:bottom w:val="none" w:sz="0" w:space="0" w:color="auto"/>
        <w:right w:val="none" w:sz="0" w:space="0" w:color="auto"/>
      </w:divBdr>
    </w:div>
    <w:div w:id="1970160406">
      <w:bodyDiv w:val="1"/>
      <w:marLeft w:val="0"/>
      <w:marRight w:val="0"/>
      <w:marTop w:val="0"/>
      <w:marBottom w:val="0"/>
      <w:divBdr>
        <w:top w:val="none" w:sz="0" w:space="0" w:color="auto"/>
        <w:left w:val="none" w:sz="0" w:space="0" w:color="auto"/>
        <w:bottom w:val="none" w:sz="0" w:space="0" w:color="auto"/>
        <w:right w:val="none" w:sz="0" w:space="0" w:color="auto"/>
      </w:divBdr>
    </w:div>
    <w:div w:id="2013485248">
      <w:bodyDiv w:val="1"/>
      <w:marLeft w:val="0"/>
      <w:marRight w:val="0"/>
      <w:marTop w:val="0"/>
      <w:marBottom w:val="0"/>
      <w:divBdr>
        <w:top w:val="none" w:sz="0" w:space="0" w:color="auto"/>
        <w:left w:val="none" w:sz="0" w:space="0" w:color="auto"/>
        <w:bottom w:val="none" w:sz="0" w:space="0" w:color="auto"/>
        <w:right w:val="none" w:sz="0" w:space="0" w:color="auto"/>
      </w:divBdr>
    </w:div>
    <w:div w:id="2124224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drive.google.com/file/d/1sbwPghFflr9gZegrVDWlLnLKfnU1Y_-6/view"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0F3F864CB1D641A990C621FA982FA7" ma:contentTypeVersion="13" ma:contentTypeDescription="Create a new document." ma:contentTypeScope="" ma:versionID="1bbf8376dc18c1466bade1806903c7c2">
  <xsd:schema xmlns:xsd="http://www.w3.org/2001/XMLSchema" xmlns:xs="http://www.w3.org/2001/XMLSchema" xmlns:p="http://schemas.microsoft.com/office/2006/metadata/properties" xmlns:ns3="847eddda-9a86-439b-adf2-47a8b3fa6208" xmlns:ns4="2f094943-5993-40d9-8aa9-c237da1e8a96" targetNamespace="http://schemas.microsoft.com/office/2006/metadata/properties" ma:root="true" ma:fieldsID="b8061b96a31886d4946cdde83bd3cb74" ns3:_="" ns4:_="">
    <xsd:import namespace="847eddda-9a86-439b-adf2-47a8b3fa6208"/>
    <xsd:import namespace="2f094943-5993-40d9-8aa9-c237da1e8a9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eddda-9a86-439b-adf2-47a8b3fa620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094943-5993-40d9-8aa9-c237da1e8a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5C154-2788-4B63-B281-6A7CF95B7F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313036-F0BE-44EF-9902-0149D0C1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eddda-9a86-439b-adf2-47a8b3fa6208"/>
    <ds:schemaRef ds:uri="2f094943-5993-40d9-8aa9-c237da1e8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1E545-E343-4A79-B196-190D5621CF9D}">
  <ds:schemaRefs>
    <ds:schemaRef ds:uri="http://schemas.openxmlformats.org/officeDocument/2006/bibliography"/>
  </ds:schemaRefs>
</ds:datastoreItem>
</file>

<file path=customXml/itemProps4.xml><?xml version="1.0" encoding="utf-8"?>
<ds:datastoreItem xmlns:ds="http://schemas.openxmlformats.org/officeDocument/2006/customXml" ds:itemID="{23E150B0-8F5B-44E8-948B-8F0184D380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zelrigg, Katherine</dc:creator>
  <cp:lastModifiedBy>Karnes, Kelley</cp:lastModifiedBy>
  <cp:revision>3</cp:revision>
  <cp:lastPrinted>2022-11-10T20:03:00Z</cp:lastPrinted>
  <dcterms:created xsi:type="dcterms:W3CDTF">2022-11-17T14:00:00Z</dcterms:created>
  <dcterms:modified xsi:type="dcterms:W3CDTF">2022-11-1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0F3F864CB1D641A990C621FA982FA7</vt:lpwstr>
  </property>
</Properties>
</file>